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CFC2E1" w14:textId="77777777" w:rsidR="000A5B6D" w:rsidRDefault="000A5B6D" w:rsidP="00685433">
      <w:pPr>
        <w:pStyle w:val="Title"/>
        <w:spacing w:line="312" w:lineRule="auto"/>
        <w:rPr>
          <w:lang w:val="en-US"/>
        </w:rPr>
      </w:pPr>
    </w:p>
    <w:p w14:paraId="5A7413BE" w14:textId="77777777" w:rsidR="00A17D55" w:rsidRDefault="00A17D55" w:rsidP="00685433">
      <w:pPr>
        <w:pStyle w:val="Title"/>
        <w:spacing w:line="312" w:lineRule="auto"/>
        <w:rPr>
          <w:lang w:val="en-US"/>
        </w:rPr>
      </w:pPr>
    </w:p>
    <w:p w14:paraId="32265058" w14:textId="77777777" w:rsidR="00A17D55" w:rsidRDefault="00A17D55" w:rsidP="00380807">
      <w:pPr>
        <w:pStyle w:val="Title"/>
        <w:spacing w:line="312" w:lineRule="auto"/>
        <w:rPr>
          <w:lang w:val="en-US"/>
        </w:rPr>
      </w:pPr>
    </w:p>
    <w:p w14:paraId="02E4FE2A" w14:textId="5881E6F2" w:rsidR="00067D18" w:rsidRDefault="00067D18" w:rsidP="00E55265">
      <w:pPr>
        <w:pStyle w:val="Title"/>
        <w:spacing w:line="312" w:lineRule="auto"/>
      </w:pPr>
    </w:p>
    <w:p w14:paraId="25F73B98" w14:textId="77777777" w:rsidR="00067D18" w:rsidRDefault="00067D18" w:rsidP="00380807">
      <w:pPr>
        <w:pStyle w:val="Normal1"/>
        <w:spacing w:line="312" w:lineRule="auto"/>
      </w:pPr>
    </w:p>
    <w:p w14:paraId="18B601C0" w14:textId="77777777" w:rsidR="00A80A19" w:rsidRDefault="00A80A19" w:rsidP="00A00276">
      <w:pPr>
        <w:pStyle w:val="Title"/>
        <w:spacing w:line="312" w:lineRule="auto"/>
        <w:rPr>
          <w:szCs w:val="36"/>
          <w:lang w:val="en-US"/>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p>
    <w:p w14:paraId="196DF0D4" w14:textId="77777777" w:rsidR="00A80A19" w:rsidRDefault="00A80A19" w:rsidP="00A00276">
      <w:pPr>
        <w:pStyle w:val="Title"/>
        <w:spacing w:line="312" w:lineRule="auto"/>
        <w:rPr>
          <w:szCs w:val="36"/>
          <w:lang w:val="en-US"/>
        </w:rPr>
      </w:pPr>
    </w:p>
    <w:p w14:paraId="05A997D1" w14:textId="77777777" w:rsidR="000E2B5A" w:rsidRPr="004353EB" w:rsidRDefault="005767D8" w:rsidP="00A00276">
      <w:pPr>
        <w:pStyle w:val="Title"/>
        <w:spacing w:line="312" w:lineRule="auto"/>
        <w:rPr>
          <w:sz w:val="52"/>
          <w:szCs w:val="52"/>
          <w:lang w:val="en-US"/>
        </w:rPr>
      </w:pPr>
      <w:r w:rsidRPr="004353EB">
        <w:rPr>
          <w:sz w:val="52"/>
          <w:szCs w:val="52"/>
          <w:lang w:val="en-US"/>
        </w:rPr>
        <w:t>RDN-based</w:t>
      </w:r>
    </w:p>
    <w:p w14:paraId="29BCB2D5" w14:textId="0D90C386" w:rsidR="00067D18" w:rsidRDefault="00061B40" w:rsidP="00A00276">
      <w:pPr>
        <w:pStyle w:val="Title"/>
        <w:spacing w:line="312" w:lineRule="auto"/>
        <w:rPr>
          <w:szCs w:val="36"/>
          <w:lang w:val="en-US"/>
        </w:rPr>
      </w:pPr>
      <w:r w:rsidRPr="004353EB">
        <w:rPr>
          <w:sz w:val="52"/>
          <w:szCs w:val="52"/>
          <w:lang w:val="en-US"/>
        </w:rPr>
        <w:t>Interaction</w:t>
      </w:r>
      <w:r w:rsidR="004B3F64" w:rsidRPr="004353EB">
        <w:rPr>
          <w:sz w:val="52"/>
          <w:szCs w:val="52"/>
          <w:lang w:val="en-US"/>
        </w:rPr>
        <w:t xml:space="preserve"> Layer</w:t>
      </w:r>
    </w:p>
    <w:p w14:paraId="7BD0F9B0" w14:textId="77777777" w:rsidR="005767D8" w:rsidRDefault="005767D8" w:rsidP="00C31290">
      <w:pPr>
        <w:ind w:firstLine="0"/>
        <w:jc w:val="center"/>
        <w:rPr>
          <w:lang w:val="en-US"/>
        </w:rPr>
      </w:pPr>
    </w:p>
    <w:p w14:paraId="06026394" w14:textId="24B2C86F" w:rsidR="004B3F64" w:rsidRDefault="004B3F64" w:rsidP="00C31290">
      <w:pPr>
        <w:ind w:firstLine="0"/>
        <w:jc w:val="center"/>
        <w:rPr>
          <w:lang w:val="en-US"/>
        </w:rPr>
      </w:pPr>
    </w:p>
    <w:p w14:paraId="79C00F7B" w14:textId="581ED49F" w:rsidR="004B3F64" w:rsidRDefault="004B3F64" w:rsidP="00C31290">
      <w:pPr>
        <w:ind w:firstLine="0"/>
        <w:jc w:val="center"/>
        <w:rPr>
          <w:lang w:val="en-US"/>
        </w:rPr>
      </w:pPr>
    </w:p>
    <w:p w14:paraId="16235CEE" w14:textId="65B0C61D" w:rsidR="004B3F64" w:rsidRDefault="004B3F64" w:rsidP="00C31290">
      <w:pPr>
        <w:ind w:firstLine="0"/>
        <w:jc w:val="center"/>
        <w:rPr>
          <w:lang w:val="en-US"/>
        </w:rPr>
      </w:pPr>
    </w:p>
    <w:p w14:paraId="5E0747C8" w14:textId="5859A031" w:rsidR="00061B40" w:rsidRDefault="00061B40" w:rsidP="00C31290">
      <w:pPr>
        <w:ind w:firstLine="0"/>
        <w:jc w:val="center"/>
        <w:rPr>
          <w:lang w:val="en-US"/>
        </w:rPr>
      </w:pPr>
    </w:p>
    <w:p w14:paraId="01635E28" w14:textId="5C1FDCA7" w:rsidR="00061B40" w:rsidRDefault="00061B40" w:rsidP="00C31290">
      <w:pPr>
        <w:ind w:firstLine="0"/>
        <w:jc w:val="center"/>
        <w:rPr>
          <w:lang w:val="en-US"/>
        </w:rPr>
      </w:pPr>
    </w:p>
    <w:p w14:paraId="4D60CE62" w14:textId="77777777" w:rsidR="00061B40" w:rsidRDefault="00061B40" w:rsidP="00C31290">
      <w:pPr>
        <w:ind w:firstLine="0"/>
        <w:jc w:val="center"/>
        <w:rPr>
          <w:lang w:val="en-US"/>
        </w:rPr>
      </w:pPr>
    </w:p>
    <w:p w14:paraId="47256999" w14:textId="47C621E5" w:rsidR="001D17DB" w:rsidRPr="00762AEA" w:rsidRDefault="00762AEA" w:rsidP="00C31290">
      <w:pPr>
        <w:ind w:firstLine="0"/>
        <w:jc w:val="center"/>
        <w:rPr>
          <w:lang w:val="en-US"/>
        </w:rPr>
      </w:pPr>
      <w:r w:rsidRPr="00762AEA">
        <w:rPr>
          <w:lang w:val="en-US"/>
        </w:rPr>
        <w:t>(</w:t>
      </w:r>
      <w:r w:rsidR="00010F1C" w:rsidRPr="00762AEA">
        <w:rPr>
          <w:lang w:val="en-US"/>
        </w:rPr>
        <w:t xml:space="preserve">Continuously </w:t>
      </w:r>
      <w:r w:rsidR="000C7593">
        <w:rPr>
          <w:lang w:val="en-US"/>
        </w:rPr>
        <w:t>u</w:t>
      </w:r>
      <w:r w:rsidR="000C7593" w:rsidRPr="00762AEA">
        <w:rPr>
          <w:lang w:val="en-US"/>
        </w:rPr>
        <w:t>pdat</w:t>
      </w:r>
      <w:r w:rsidR="000C7593">
        <w:rPr>
          <w:lang w:val="en-US"/>
        </w:rPr>
        <w:t>ed</w:t>
      </w:r>
      <w:r w:rsidR="00407005">
        <w:rPr>
          <w:lang w:val="en-US"/>
        </w:rPr>
        <w:t>)</w:t>
      </w:r>
    </w:p>
    <w:bookmarkEnd w:id="4"/>
    <w:bookmarkEnd w:id="5"/>
    <w:p w14:paraId="3372B948" w14:textId="77777777" w:rsidR="0068159E" w:rsidRDefault="0068159E" w:rsidP="00A00276">
      <w:pPr>
        <w:pStyle w:val="Normal1"/>
        <w:spacing w:line="240" w:lineRule="auto"/>
        <w:jc w:val="both"/>
        <w:rPr>
          <w:color w:val="auto"/>
          <w:lang w:val="en-US"/>
        </w:rPr>
      </w:pPr>
    </w:p>
    <w:p w14:paraId="533ADFD0" w14:textId="77777777" w:rsidR="009E6A25" w:rsidRDefault="009E6A25" w:rsidP="00A00276">
      <w:pPr>
        <w:pStyle w:val="Normal1"/>
        <w:spacing w:line="240" w:lineRule="auto"/>
        <w:jc w:val="both"/>
        <w:rPr>
          <w:color w:val="auto"/>
          <w:lang w:val="en-US"/>
        </w:rPr>
      </w:pPr>
    </w:p>
    <w:p w14:paraId="14A9148B" w14:textId="77777777" w:rsidR="009E6A25" w:rsidRDefault="009E6A25" w:rsidP="00A00276">
      <w:pPr>
        <w:pStyle w:val="Normal1"/>
        <w:spacing w:line="240" w:lineRule="auto"/>
        <w:jc w:val="both"/>
        <w:rPr>
          <w:color w:val="auto"/>
          <w:lang w:val="en-US"/>
        </w:rPr>
      </w:pPr>
    </w:p>
    <w:p w14:paraId="3585D424" w14:textId="0B6A1245" w:rsidR="00067D18" w:rsidRPr="00230D66" w:rsidRDefault="00A17D55" w:rsidP="00C31290">
      <w:pPr>
        <w:ind w:firstLine="0"/>
        <w:jc w:val="center"/>
        <w:rPr>
          <w:rStyle w:val="Hyperlink"/>
          <w:lang w:val="en-US"/>
        </w:rPr>
      </w:pPr>
      <w:r w:rsidRPr="00230D66">
        <w:rPr>
          <w:rStyle w:val="Hyperlink"/>
          <w:lang w:val="en-US"/>
        </w:rPr>
        <w:t>https://</w:t>
      </w:r>
      <w:r w:rsidR="001703D9">
        <w:rPr>
          <w:rStyle w:val="Hyperlink"/>
          <w:lang w:val="en-US"/>
        </w:rPr>
        <w:t>www.</w:t>
      </w:r>
      <w:r w:rsidR="00067D18" w:rsidRPr="00230D66">
        <w:rPr>
          <w:rStyle w:val="Hyperlink"/>
          <w:lang w:val="en-US"/>
        </w:rPr>
        <w:t>ultranet.org</w:t>
      </w:r>
    </w:p>
    <w:p w14:paraId="462630C2" w14:textId="77777777" w:rsidR="004B3F64" w:rsidRDefault="004B3F64">
      <w:pPr>
        <w:spacing w:after="200" w:afterAutospacing="0" w:line="276" w:lineRule="auto"/>
        <w:ind w:firstLine="0"/>
        <w:jc w:val="left"/>
        <w:rPr>
          <w:b/>
          <w:bCs/>
          <w:lang w:val="en-US"/>
        </w:rPr>
      </w:pPr>
      <w:r>
        <w:rPr>
          <w:b/>
          <w:bCs/>
          <w:lang w:val="en-US"/>
        </w:rPr>
        <w:br w:type="page"/>
      </w:r>
    </w:p>
    <w:p w14:paraId="6A283308" w14:textId="18426F51" w:rsidR="00A77B3E" w:rsidRDefault="000C7593" w:rsidP="00230D66">
      <w:pPr>
        <w:ind w:firstLine="0"/>
        <w:rPr>
          <w:lang w:val="en-US"/>
        </w:rPr>
      </w:pPr>
      <w:r w:rsidRPr="00230D66">
        <w:rPr>
          <w:b/>
          <w:bCs/>
          <w:lang w:val="en-US"/>
        </w:rPr>
        <w:lastRenderedPageBreak/>
        <w:t>Abstract</w:t>
      </w:r>
      <w:r>
        <w:rPr>
          <w:lang w:val="en-US"/>
        </w:rPr>
        <w:t xml:space="preserve">: </w:t>
      </w:r>
      <w:r w:rsidR="000E2B5A">
        <w:rPr>
          <w:szCs w:val="36"/>
          <w:lang w:val="en-US"/>
        </w:rPr>
        <w:t>RDN-based</w:t>
      </w:r>
      <w:r w:rsidR="008203B7">
        <w:rPr>
          <w:szCs w:val="36"/>
          <w:lang w:val="en-US"/>
        </w:rPr>
        <w:t xml:space="preserve"> Interaction Layer</w:t>
      </w:r>
      <w:r w:rsidR="00C67D22">
        <w:rPr>
          <w:szCs w:val="36"/>
          <w:lang w:val="en-US"/>
        </w:rPr>
        <w:t xml:space="preserve"> (</w:t>
      </w:r>
      <w:r w:rsidR="000E2B5A">
        <w:rPr>
          <w:lang w:val="en-US"/>
        </w:rPr>
        <w:t>RIL</w:t>
      </w:r>
      <w:r w:rsidR="00C67D22">
        <w:rPr>
          <w:szCs w:val="36"/>
          <w:lang w:val="en-US"/>
        </w:rPr>
        <w:t>)</w:t>
      </w:r>
      <w:r w:rsidR="003B2489" w:rsidRPr="00CD3D0C">
        <w:rPr>
          <w:lang w:val="en-US"/>
        </w:rPr>
        <w:t xml:space="preserve"> introduces an</w:t>
      </w:r>
      <w:r w:rsidR="00492F5B" w:rsidRPr="00CD3D0C">
        <w:rPr>
          <w:lang w:val="en-US"/>
        </w:rPr>
        <w:t xml:space="preserve"> open</w:t>
      </w:r>
      <w:r w:rsidR="009D1926" w:rsidRPr="00CD3D0C">
        <w:rPr>
          <w:lang w:val="en-US"/>
        </w:rPr>
        <w:t xml:space="preserve"> decentralized</w:t>
      </w:r>
      <w:r w:rsidR="003B2489" w:rsidRPr="00CD3D0C">
        <w:rPr>
          <w:lang w:val="en-US"/>
        </w:rPr>
        <w:t xml:space="preserve"> </w:t>
      </w:r>
      <w:r w:rsidR="00BD4A57">
        <w:rPr>
          <w:lang w:val="en-US"/>
        </w:rPr>
        <w:t>technology</w:t>
      </w:r>
      <w:r w:rsidR="003B2489" w:rsidRPr="00CD3D0C">
        <w:rPr>
          <w:lang w:val="en-US"/>
        </w:rPr>
        <w:t xml:space="preserve"> for</w:t>
      </w:r>
      <w:r w:rsidR="00F74041">
        <w:rPr>
          <w:lang w:val="en-US"/>
        </w:rPr>
        <w:t xml:space="preserve"> publishing, distribution</w:t>
      </w:r>
      <w:r w:rsidR="00E5316C">
        <w:rPr>
          <w:lang w:val="en-US"/>
        </w:rPr>
        <w:t>, verification</w:t>
      </w:r>
      <w:r w:rsidR="00F74041">
        <w:rPr>
          <w:lang w:val="en-US"/>
        </w:rPr>
        <w:t xml:space="preserve"> and delivery</w:t>
      </w:r>
      <w:r w:rsidR="003B2489" w:rsidRPr="00CD3D0C">
        <w:rPr>
          <w:lang w:val="en-US"/>
        </w:rPr>
        <w:t xml:space="preserve"> </w:t>
      </w:r>
      <w:r>
        <w:rPr>
          <w:lang w:val="en-US"/>
        </w:rPr>
        <w:t xml:space="preserve">of </w:t>
      </w:r>
      <w:r w:rsidR="003B2489" w:rsidRPr="00CD3D0C">
        <w:rPr>
          <w:lang w:val="en-US"/>
        </w:rPr>
        <w:t>a</w:t>
      </w:r>
      <w:r w:rsidR="00F74041">
        <w:rPr>
          <w:lang w:val="en-US"/>
        </w:rPr>
        <w:t>ny kind of software</w:t>
      </w:r>
      <w:r w:rsidR="00D55FF8">
        <w:rPr>
          <w:lang w:val="en-US"/>
        </w:rPr>
        <w:t>,</w:t>
      </w:r>
      <w:r w:rsidR="00F74041">
        <w:rPr>
          <w:lang w:val="en-US"/>
        </w:rPr>
        <w:t xml:space="preserve"> </w:t>
      </w:r>
      <w:r w:rsidR="00DF63C3">
        <w:rPr>
          <w:lang w:val="en-US"/>
        </w:rPr>
        <w:t>particularly</w:t>
      </w:r>
      <w:r w:rsidR="00F74041">
        <w:rPr>
          <w:lang w:val="en-US"/>
        </w:rPr>
        <w:t xml:space="preserve"> a</w:t>
      </w:r>
      <w:r w:rsidR="003B2489" w:rsidRPr="00CD3D0C">
        <w:rPr>
          <w:lang w:val="en-US"/>
        </w:rPr>
        <w:t xml:space="preserve"> new </w:t>
      </w:r>
      <w:r w:rsidR="00190A5B" w:rsidRPr="00CD3D0C">
        <w:rPr>
          <w:lang w:val="en-US"/>
        </w:rPr>
        <w:t>generation</w:t>
      </w:r>
      <w:r w:rsidR="003B2489" w:rsidRPr="00CD3D0C">
        <w:rPr>
          <w:lang w:val="en-US"/>
        </w:rPr>
        <w:t xml:space="preserve"> of </w:t>
      </w:r>
      <w:r w:rsidR="00F62A18">
        <w:rPr>
          <w:lang w:val="en-US"/>
        </w:rPr>
        <w:t>non-</w:t>
      </w:r>
      <w:r w:rsidR="00A0285C">
        <w:rPr>
          <w:lang w:val="en-US"/>
        </w:rPr>
        <w:t>Web</w:t>
      </w:r>
      <w:r w:rsidR="003E2D56">
        <w:rPr>
          <w:lang w:val="en-US"/>
        </w:rPr>
        <w:t>-based</w:t>
      </w:r>
      <w:r w:rsidR="00F62A18">
        <w:rPr>
          <w:lang w:val="en-US"/>
        </w:rPr>
        <w:t xml:space="preserve"> </w:t>
      </w:r>
      <w:r w:rsidR="003B2489" w:rsidRPr="00CD3D0C">
        <w:rPr>
          <w:lang w:val="en-US"/>
        </w:rPr>
        <w:t>Internet applications</w:t>
      </w:r>
      <w:r w:rsidR="00D03EA6">
        <w:rPr>
          <w:lang w:val="en-US"/>
        </w:rPr>
        <w:t xml:space="preserve"> that </w:t>
      </w:r>
      <w:r w:rsidR="001B1ED9">
        <w:rPr>
          <w:lang w:val="en-US"/>
        </w:rPr>
        <w:t>blur the distinction</w:t>
      </w:r>
      <w:r w:rsidR="006C099F" w:rsidRPr="006C099F">
        <w:rPr>
          <w:lang w:val="en-US"/>
        </w:rPr>
        <w:t xml:space="preserve"> </w:t>
      </w:r>
      <w:r w:rsidR="001B1ED9">
        <w:rPr>
          <w:lang w:val="en-US"/>
        </w:rPr>
        <w:t>between</w:t>
      </w:r>
      <w:r w:rsidR="006C099F" w:rsidRPr="006C099F">
        <w:rPr>
          <w:lang w:val="en-US"/>
        </w:rPr>
        <w:t xml:space="preserve"> Web</w:t>
      </w:r>
      <w:r w:rsidR="00321FAC">
        <w:rPr>
          <w:lang w:val="en-US"/>
        </w:rPr>
        <w:t xml:space="preserve">, mobile and desktop </w:t>
      </w:r>
      <w:r w:rsidR="006C099F" w:rsidRPr="006C099F">
        <w:rPr>
          <w:lang w:val="en-US"/>
        </w:rPr>
        <w:t>platforms</w:t>
      </w:r>
      <w:r w:rsidR="00D03EA6">
        <w:rPr>
          <w:lang w:val="en-US"/>
        </w:rPr>
        <w:t>.</w:t>
      </w:r>
      <w:r w:rsidR="003B2489" w:rsidRPr="00CD3D0C">
        <w:rPr>
          <w:lang w:val="en-US"/>
        </w:rPr>
        <w:t xml:space="preserve"> </w:t>
      </w:r>
      <w:r w:rsidR="007D0C56">
        <w:rPr>
          <w:lang w:val="en-US"/>
        </w:rPr>
        <w:t>Three major components</w:t>
      </w:r>
      <w:r w:rsidR="00872DC3">
        <w:rPr>
          <w:lang w:val="en-US"/>
        </w:rPr>
        <w:t xml:space="preserve"> </w:t>
      </w:r>
      <w:r>
        <w:rPr>
          <w:lang w:val="en-US"/>
        </w:rPr>
        <w:t>–</w:t>
      </w:r>
      <w:r w:rsidR="00C67D22">
        <w:rPr>
          <w:lang w:val="en-US"/>
        </w:rPr>
        <w:t xml:space="preserve"> </w:t>
      </w:r>
      <w:r w:rsidR="00BD4A57">
        <w:rPr>
          <w:lang w:val="en-US"/>
        </w:rPr>
        <w:t>RDN, FE</w:t>
      </w:r>
      <w:r w:rsidR="00511351">
        <w:rPr>
          <w:lang w:val="en-US"/>
        </w:rPr>
        <w:t xml:space="preserve"> </w:t>
      </w:r>
      <w:r w:rsidR="00B47A2F">
        <w:rPr>
          <w:lang w:val="en-US"/>
        </w:rPr>
        <w:t>and A</w:t>
      </w:r>
      <w:r w:rsidR="008D108C">
        <w:rPr>
          <w:lang w:val="en-US"/>
        </w:rPr>
        <w:t>M</w:t>
      </w:r>
      <w:r w:rsidR="00B47A2F">
        <w:rPr>
          <w:lang w:val="en-US"/>
        </w:rPr>
        <w:t>P</w:t>
      </w:r>
      <w:r w:rsidR="00B05A6B">
        <w:rPr>
          <w:lang w:val="en-US"/>
        </w:rPr>
        <w:t>P</w:t>
      </w:r>
      <w:r w:rsidR="007D0C56">
        <w:rPr>
          <w:lang w:val="en-US"/>
        </w:rPr>
        <w:t xml:space="preserve"> </w:t>
      </w:r>
      <w:r>
        <w:rPr>
          <w:lang w:val="en-US"/>
        </w:rPr>
        <w:t xml:space="preserve">– </w:t>
      </w:r>
      <w:r w:rsidR="007D0C56">
        <w:rPr>
          <w:lang w:val="en-US"/>
        </w:rPr>
        <w:t>cover</w:t>
      </w:r>
      <w:r w:rsidR="006E0626">
        <w:rPr>
          <w:lang w:val="en-US"/>
        </w:rPr>
        <w:t xml:space="preserve"> </w:t>
      </w:r>
      <w:r>
        <w:rPr>
          <w:lang w:val="en-US"/>
        </w:rPr>
        <w:t xml:space="preserve">the </w:t>
      </w:r>
      <w:r w:rsidR="00C67D22">
        <w:rPr>
          <w:lang w:val="en-US"/>
        </w:rPr>
        <w:t>publication, delivery</w:t>
      </w:r>
      <w:r w:rsidR="007D0C56">
        <w:rPr>
          <w:lang w:val="en-US"/>
        </w:rPr>
        <w:t xml:space="preserve"> and protection</w:t>
      </w:r>
      <w:r w:rsidR="00FB6DAE">
        <w:rPr>
          <w:lang w:val="en-US"/>
        </w:rPr>
        <w:t xml:space="preserve"> aspects</w:t>
      </w:r>
      <w:r w:rsidR="000C50B2">
        <w:rPr>
          <w:lang w:val="en-US"/>
        </w:rPr>
        <w:t xml:space="preserve"> of</w:t>
      </w:r>
      <w:r w:rsidR="001B6E99">
        <w:rPr>
          <w:lang w:val="en-US"/>
        </w:rPr>
        <w:t xml:space="preserve"> </w:t>
      </w:r>
      <w:r w:rsidR="000E2B5A">
        <w:rPr>
          <w:lang w:val="en-US"/>
        </w:rPr>
        <w:t>RIL</w:t>
      </w:r>
      <w:r w:rsidR="007D0C56">
        <w:rPr>
          <w:lang w:val="en-US"/>
        </w:rPr>
        <w:t>.</w:t>
      </w:r>
      <w:r w:rsidR="00BE44B1" w:rsidRPr="00CD3D0C">
        <w:rPr>
          <w:lang w:val="en-US"/>
        </w:rPr>
        <w:t xml:space="preserve"> </w:t>
      </w:r>
      <w:r>
        <w:rPr>
          <w:lang w:val="en-US"/>
        </w:rPr>
        <w:t>The p</w:t>
      </w:r>
      <w:r w:rsidRPr="00CD3D0C">
        <w:rPr>
          <w:lang w:val="en-US"/>
        </w:rPr>
        <w:t>eer</w:t>
      </w:r>
      <w:r w:rsidR="004D492B" w:rsidRPr="00CD3D0C">
        <w:rPr>
          <w:lang w:val="en-US"/>
        </w:rPr>
        <w:t>-to-peer and blockchain</w:t>
      </w:r>
      <w:r w:rsidR="004C7C89">
        <w:rPr>
          <w:lang w:val="en-US"/>
        </w:rPr>
        <w:t xml:space="preserve"> </w:t>
      </w:r>
      <w:r w:rsidR="004D492B" w:rsidRPr="00CD3D0C">
        <w:rPr>
          <w:lang w:val="en-US"/>
        </w:rPr>
        <w:t>components</w:t>
      </w:r>
      <w:r w:rsidR="004D492B">
        <w:rPr>
          <w:lang w:val="en-US"/>
        </w:rPr>
        <w:t xml:space="preserve"> of </w:t>
      </w:r>
      <w:r w:rsidR="000E2B5A">
        <w:rPr>
          <w:lang w:val="en-US"/>
        </w:rPr>
        <w:t>RIL</w:t>
      </w:r>
      <w:r w:rsidR="004D492B" w:rsidRPr="00CD3D0C">
        <w:rPr>
          <w:lang w:val="en-US"/>
        </w:rPr>
        <w:t xml:space="preserve"> revolutionize the way in which </w:t>
      </w:r>
      <w:r w:rsidR="004D492B">
        <w:rPr>
          <w:lang w:val="en-US"/>
        </w:rPr>
        <w:t>software</w:t>
      </w:r>
      <w:r w:rsidR="004D492B" w:rsidRPr="00CD3D0C">
        <w:rPr>
          <w:lang w:val="en-US"/>
        </w:rPr>
        <w:t xml:space="preserve"> </w:t>
      </w:r>
      <w:r>
        <w:rPr>
          <w:lang w:val="en-US"/>
        </w:rPr>
        <w:t xml:space="preserve">is </w:t>
      </w:r>
      <w:r w:rsidR="004D492B">
        <w:rPr>
          <w:lang w:val="en-US"/>
        </w:rPr>
        <w:t>published and</w:t>
      </w:r>
      <w:r w:rsidR="004D492B" w:rsidRPr="00CD3D0C">
        <w:rPr>
          <w:lang w:val="en-US"/>
        </w:rPr>
        <w:t xml:space="preserve"> delivered to users.</w:t>
      </w:r>
      <w:r w:rsidR="004D492B">
        <w:rPr>
          <w:lang w:val="en-US"/>
        </w:rPr>
        <w:t xml:space="preserve"> </w:t>
      </w:r>
      <w:r w:rsidR="00676B43">
        <w:rPr>
          <w:lang w:val="en-US"/>
        </w:rPr>
        <w:t>A distributed</w:t>
      </w:r>
      <w:r w:rsidR="00676B43" w:rsidRPr="00CD3D0C">
        <w:rPr>
          <w:lang w:val="en-US"/>
        </w:rPr>
        <w:t xml:space="preserve"> </w:t>
      </w:r>
      <w:r w:rsidR="00231FA4">
        <w:rPr>
          <w:lang w:val="en-US"/>
        </w:rPr>
        <w:t xml:space="preserve">permission-less </w:t>
      </w:r>
      <w:r w:rsidR="007615C8">
        <w:rPr>
          <w:lang w:val="en-US"/>
        </w:rPr>
        <w:t>cryptography-protected</w:t>
      </w:r>
      <w:r w:rsidR="00AD2C6F" w:rsidRPr="00CD3D0C">
        <w:rPr>
          <w:lang w:val="en-US"/>
        </w:rPr>
        <w:t xml:space="preserve"> </w:t>
      </w:r>
      <w:r w:rsidR="000D5AD4">
        <w:rPr>
          <w:lang w:val="en-US"/>
        </w:rPr>
        <w:t xml:space="preserve">database </w:t>
      </w:r>
      <w:r w:rsidR="000D5AD4" w:rsidDel="00676B43">
        <w:rPr>
          <w:lang w:val="en-US"/>
        </w:rPr>
        <w:t>is</w:t>
      </w:r>
      <w:r w:rsidR="00194F9A">
        <w:rPr>
          <w:lang w:val="en-US"/>
        </w:rPr>
        <w:t xml:space="preserve"> </w:t>
      </w:r>
      <w:r w:rsidR="00676B43">
        <w:rPr>
          <w:lang w:val="en-US"/>
        </w:rPr>
        <w:t xml:space="preserve">in turn </w:t>
      </w:r>
      <w:r w:rsidR="00964ACC">
        <w:rPr>
          <w:lang w:val="en-US"/>
        </w:rPr>
        <w:t>used to</w:t>
      </w:r>
      <w:r w:rsidR="00BE44B1" w:rsidRPr="00CD3D0C">
        <w:rPr>
          <w:lang w:val="en-US"/>
        </w:rPr>
        <w:t xml:space="preserve"> manage </w:t>
      </w:r>
      <w:r w:rsidR="00EB5A72" w:rsidRPr="00CD3D0C">
        <w:rPr>
          <w:lang w:val="en-US"/>
        </w:rPr>
        <w:t xml:space="preserve">software </w:t>
      </w:r>
      <w:r w:rsidR="00BE44B1" w:rsidRPr="00CD3D0C">
        <w:rPr>
          <w:lang w:val="en-US"/>
        </w:rPr>
        <w:t xml:space="preserve">distribution and may be considered as </w:t>
      </w:r>
      <w:r w:rsidR="0064616A" w:rsidRPr="00CD3D0C">
        <w:rPr>
          <w:lang w:val="en-US"/>
        </w:rPr>
        <w:t xml:space="preserve">a hybrid of </w:t>
      </w:r>
      <w:r w:rsidR="00BD4A57">
        <w:rPr>
          <w:lang w:val="en-US"/>
        </w:rPr>
        <w:t>static content web server</w:t>
      </w:r>
      <w:r w:rsidR="004C14A2">
        <w:rPr>
          <w:lang w:val="en-US"/>
        </w:rPr>
        <w:t xml:space="preserve"> and</w:t>
      </w:r>
      <w:r w:rsidR="00CC13FE" w:rsidRPr="00CD3D0C">
        <w:rPr>
          <w:lang w:val="en-US"/>
        </w:rPr>
        <w:t xml:space="preserve"> </w:t>
      </w:r>
      <w:r w:rsidR="00BD4A57">
        <w:rPr>
          <w:lang w:val="en-US"/>
        </w:rPr>
        <w:t>DNS</w:t>
      </w:r>
      <w:r w:rsidR="00BE44B1" w:rsidRPr="00CD3D0C">
        <w:rPr>
          <w:lang w:val="en-US"/>
        </w:rPr>
        <w:t xml:space="preserve">. </w:t>
      </w:r>
      <w:r w:rsidR="000170CF">
        <w:rPr>
          <w:lang w:val="en-US"/>
        </w:rPr>
        <w:t xml:space="preserve">A special </w:t>
      </w:r>
      <w:r w:rsidR="00FE11EA">
        <w:rPr>
          <w:lang w:val="en-US"/>
        </w:rPr>
        <w:t xml:space="preserve">protocol </w:t>
      </w:r>
      <w:r w:rsidR="005A0CCD">
        <w:rPr>
          <w:lang w:val="en-US"/>
        </w:rPr>
        <w:t>is</w:t>
      </w:r>
      <w:r w:rsidR="00F14321" w:rsidRPr="00CD3D0C">
        <w:rPr>
          <w:lang w:val="en-US"/>
        </w:rPr>
        <w:t xml:space="preserve"> also</w:t>
      </w:r>
      <w:r w:rsidR="00BE44B1" w:rsidRPr="00CD3D0C">
        <w:rPr>
          <w:lang w:val="en-US"/>
        </w:rPr>
        <w:t xml:space="preserve"> used</w:t>
      </w:r>
      <w:r w:rsidR="00D775A4">
        <w:rPr>
          <w:lang w:val="en-US"/>
        </w:rPr>
        <w:t xml:space="preserve"> </w:t>
      </w:r>
      <w:r w:rsidR="0064616A" w:rsidRPr="00CD3D0C">
        <w:rPr>
          <w:lang w:val="en-US"/>
        </w:rPr>
        <w:t xml:space="preserve">as </w:t>
      </w:r>
      <w:r w:rsidR="0037083C" w:rsidRPr="00CD3D0C">
        <w:rPr>
          <w:lang w:val="en-US"/>
        </w:rPr>
        <w:t xml:space="preserve">a </w:t>
      </w:r>
      <w:r w:rsidR="0064616A" w:rsidRPr="00CD3D0C">
        <w:rPr>
          <w:lang w:val="en-US"/>
        </w:rPr>
        <w:t xml:space="preserve">decentralized </w:t>
      </w:r>
      <w:r w:rsidR="008E50AD">
        <w:rPr>
          <w:lang w:val="en-US"/>
        </w:rPr>
        <w:t>verification</w:t>
      </w:r>
      <w:r w:rsidR="00551508" w:rsidRPr="00CD3D0C">
        <w:rPr>
          <w:lang w:val="en-US"/>
        </w:rPr>
        <w:t xml:space="preserve"> </w:t>
      </w:r>
      <w:r w:rsidR="0064616A" w:rsidRPr="00CD3D0C">
        <w:rPr>
          <w:lang w:val="en-US"/>
        </w:rPr>
        <w:t>service</w:t>
      </w:r>
      <w:r w:rsidR="00551508" w:rsidRPr="00CD3D0C">
        <w:rPr>
          <w:lang w:val="en-US"/>
        </w:rPr>
        <w:t xml:space="preserve"> </w:t>
      </w:r>
      <w:r w:rsidR="0060043C" w:rsidRPr="0060043C">
        <w:rPr>
          <w:lang w:val="en-US"/>
        </w:rPr>
        <w:t>for protecting the whole ecosystem from malicious software and other threats.</w:t>
      </w:r>
      <w:r w:rsidR="001F6B36">
        <w:rPr>
          <w:lang w:val="en-US"/>
        </w:rPr>
        <w:t xml:space="preserve"> </w:t>
      </w:r>
    </w:p>
    <w:p w14:paraId="233A9E76" w14:textId="77777777" w:rsidR="0068159E" w:rsidRDefault="0068159E" w:rsidP="00373BA2">
      <w:pPr>
        <w:rPr>
          <w:b/>
          <w:i/>
          <w:lang w:val="en-US"/>
        </w:rPr>
      </w:pPr>
    </w:p>
    <w:p w14:paraId="1ADDE591" w14:textId="77777777" w:rsidR="0068159E" w:rsidRDefault="0068159E" w:rsidP="00373BA2">
      <w:pPr>
        <w:rPr>
          <w:b/>
          <w:i/>
          <w:lang w:val="en-US"/>
        </w:rPr>
      </w:pPr>
    </w:p>
    <w:p w14:paraId="4DBCB734" w14:textId="77777777" w:rsidR="0068159E" w:rsidRDefault="0068159E" w:rsidP="00373BA2">
      <w:pPr>
        <w:rPr>
          <w:b/>
          <w:i/>
          <w:lang w:val="en-US"/>
        </w:rPr>
      </w:pPr>
    </w:p>
    <w:p w14:paraId="5BCD2353" w14:textId="77777777" w:rsidR="0060043C" w:rsidRDefault="0060043C" w:rsidP="00373BA2">
      <w:pPr>
        <w:rPr>
          <w:b/>
          <w:i/>
          <w:lang w:val="en-US"/>
        </w:rPr>
      </w:pPr>
    </w:p>
    <w:p w14:paraId="67D11465" w14:textId="77777777" w:rsidR="0060043C" w:rsidRDefault="0060043C" w:rsidP="00373BA2">
      <w:pPr>
        <w:rPr>
          <w:b/>
          <w:i/>
          <w:lang w:val="en-US"/>
        </w:rPr>
      </w:pPr>
    </w:p>
    <w:p w14:paraId="5B086073" w14:textId="77777777" w:rsidR="0060043C" w:rsidRDefault="0060043C" w:rsidP="00D54ECF">
      <w:pPr>
        <w:rPr>
          <w:b/>
          <w:i/>
          <w:lang w:val="en-US"/>
        </w:rPr>
      </w:pPr>
    </w:p>
    <w:p w14:paraId="6B68FBFC" w14:textId="77777777" w:rsidR="0060043C" w:rsidRDefault="0060043C" w:rsidP="00D54ECF">
      <w:pPr>
        <w:rPr>
          <w:b/>
          <w:i/>
          <w:lang w:val="en-US"/>
        </w:rPr>
      </w:pPr>
    </w:p>
    <w:p w14:paraId="3597D514" w14:textId="77777777" w:rsidR="0068159E" w:rsidRDefault="0068159E" w:rsidP="0068159E">
      <w:pPr>
        <w:spacing w:after="200"/>
        <w:rPr>
          <w:b/>
          <w:i/>
          <w:lang w:val="en-US"/>
        </w:rPr>
      </w:pPr>
    </w:p>
    <w:p w14:paraId="1CD634B6" w14:textId="0B68E6BC" w:rsidR="00353242" w:rsidRPr="00991961" w:rsidRDefault="00D770F1" w:rsidP="00230D66">
      <w:pPr>
        <w:spacing w:after="200"/>
        <w:ind w:firstLine="0"/>
        <w:rPr>
          <w:i/>
          <w:lang w:val="en-US"/>
        </w:rPr>
      </w:pPr>
      <w:r w:rsidRPr="00991961">
        <w:rPr>
          <w:b/>
          <w:i/>
          <w:lang w:val="en-US"/>
        </w:rPr>
        <w:t>Disclaimer:</w:t>
      </w:r>
      <w:r w:rsidRPr="00991961">
        <w:rPr>
          <w:i/>
          <w:lang w:val="en-US"/>
        </w:rPr>
        <w:t xml:space="preserve"> </w:t>
      </w:r>
      <w:r w:rsidR="00AE1A50" w:rsidRPr="00991961">
        <w:rPr>
          <w:i/>
          <w:lang w:val="en-US"/>
        </w:rPr>
        <w:t>This Technical White Paper is for information purposes only. Ultranet Organization does not guarantee the accuracy of</w:t>
      </w:r>
      <w:r w:rsidR="00EA0DB1" w:rsidRPr="00991961">
        <w:rPr>
          <w:i/>
          <w:lang w:val="en-US"/>
        </w:rPr>
        <w:t>,</w:t>
      </w:r>
      <w:r w:rsidR="00AE1A50" w:rsidRPr="00991961">
        <w:rPr>
          <w:i/>
          <w:lang w:val="en-US"/>
        </w:rPr>
        <w:t xml:space="preserve"> or the conclusions reached in</w:t>
      </w:r>
      <w:r w:rsidR="00EA0DB1" w:rsidRPr="00991961">
        <w:rPr>
          <w:i/>
          <w:lang w:val="en-US"/>
        </w:rPr>
        <w:t>,</w:t>
      </w:r>
      <w:r w:rsidR="00AE1A50" w:rsidRPr="00991961">
        <w:rPr>
          <w:i/>
          <w:lang w:val="en-US"/>
        </w:rPr>
        <w:t xml:space="preserve"> this white paper, and this white paper is provided “as is”. Ultranet Organization does not make</w:t>
      </w:r>
      <w:r w:rsidR="00EA0DB1" w:rsidRPr="00991961">
        <w:rPr>
          <w:i/>
          <w:lang w:val="en-US"/>
        </w:rPr>
        <w:t>,</w:t>
      </w:r>
      <w:r w:rsidR="00AE1A50" w:rsidRPr="00991961">
        <w:rPr>
          <w:i/>
          <w:lang w:val="en-US"/>
        </w:rPr>
        <w:t xml:space="preserve"> and expressly disclaims</w:t>
      </w:r>
      <w:r w:rsidR="00EA0DB1" w:rsidRPr="00991961">
        <w:rPr>
          <w:i/>
          <w:lang w:val="en-US"/>
        </w:rPr>
        <w:t>,</w:t>
      </w:r>
      <w:r w:rsidR="00AE1A50" w:rsidRPr="00991961">
        <w:rPr>
          <w:i/>
          <w:lang w:val="en-US"/>
        </w:rPr>
        <w:t xml:space="preserve"> all representations and warranties, </w:t>
      </w:r>
      <w:r w:rsidR="00EA0DB1" w:rsidRPr="00991961">
        <w:rPr>
          <w:i/>
          <w:lang w:val="en-US"/>
        </w:rPr>
        <w:t xml:space="preserve">whether </w:t>
      </w:r>
      <w:r w:rsidR="00AE1A50" w:rsidRPr="00991961">
        <w:rPr>
          <w:i/>
          <w:lang w:val="en-US"/>
        </w:rPr>
        <w:t>express, implied, statutory or otherwise, whatsoever, including, but not limited to (</w:t>
      </w:r>
      <w:proofErr w:type="spellStart"/>
      <w:r w:rsidR="00AE1A50" w:rsidRPr="00991961">
        <w:rPr>
          <w:i/>
          <w:lang w:val="en-US"/>
        </w:rPr>
        <w:t>i</w:t>
      </w:r>
      <w:proofErr w:type="spellEnd"/>
      <w:r w:rsidR="00AE1A50" w:rsidRPr="00991961">
        <w:rPr>
          <w:i/>
          <w:lang w:val="en-US"/>
        </w:rPr>
        <w:t>) warranties of merchantability, fitness for a particular purpose, suitability, usage, title</w:t>
      </w:r>
      <w:r w:rsidR="002C38C1" w:rsidRPr="00991961">
        <w:rPr>
          <w:i/>
          <w:lang w:val="en-US"/>
        </w:rPr>
        <w:t>,</w:t>
      </w:r>
      <w:r w:rsidR="00AE1A50" w:rsidRPr="00991961">
        <w:rPr>
          <w:i/>
          <w:lang w:val="en-US"/>
        </w:rPr>
        <w:t xml:space="preserve"> or non</w:t>
      </w:r>
      <w:r w:rsidR="00EA0DB1" w:rsidRPr="00991961">
        <w:rPr>
          <w:i/>
          <w:lang w:val="en-US"/>
        </w:rPr>
        <w:t>-</w:t>
      </w:r>
      <w:r w:rsidR="00AE1A50" w:rsidRPr="00991961">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991961">
        <w:rPr>
          <w:i/>
          <w:lang w:val="en-US"/>
        </w:rPr>
        <w:t xml:space="preserve"> of</w:t>
      </w:r>
      <w:r w:rsidR="00AE1A50" w:rsidRPr="00991961">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991961">
        <w:rPr>
          <w:i/>
          <w:lang w:val="en-US"/>
        </w:rPr>
        <w:t>,</w:t>
      </w:r>
      <w:r w:rsidR="00AE1A50" w:rsidRPr="00991961">
        <w:rPr>
          <w:i/>
          <w:lang w:val="en-US"/>
        </w:rPr>
        <w:t xml:space="preserve"> or expenses of any kind, whether direct or indirect, consequential, compensatory, incidental, actual, exemplary, punitive</w:t>
      </w:r>
      <w:r w:rsidR="00EA0DB1" w:rsidRPr="00991961">
        <w:rPr>
          <w:i/>
          <w:lang w:val="en-US"/>
        </w:rPr>
        <w:t>,</w:t>
      </w:r>
      <w:r w:rsidR="00AE1A50" w:rsidRPr="00991961">
        <w:rPr>
          <w:i/>
          <w:lang w:val="en-US"/>
        </w:rPr>
        <w:t xml:space="preserve"> or special for the use of, reference to, or reliance on this white paper or any of the content contained herein, including, without limitation, any loss of business, revenues, profits, data, use, goodwill</w:t>
      </w:r>
      <w:r w:rsidR="00E00C63" w:rsidRPr="00991961">
        <w:rPr>
          <w:i/>
          <w:lang w:val="en-US"/>
        </w:rPr>
        <w:t>,</w:t>
      </w:r>
      <w:r w:rsidR="00AE1A50" w:rsidRPr="00991961">
        <w:rPr>
          <w:i/>
          <w:lang w:val="en-US"/>
        </w:rPr>
        <w:t xml:space="preserve"> or other intangible losses.</w:t>
      </w:r>
    </w:p>
    <w:bookmarkStart w:id="6" w:name="_Toc182343115" w:displacedByCustomXml="next"/>
    <w:sdt>
      <w:sdtPr>
        <w:rPr>
          <w:sz w:val="22"/>
          <w:szCs w:val="22"/>
          <w:lang w:val="ru-RU"/>
        </w:rPr>
        <w:id w:val="8643518"/>
        <w:docPartObj>
          <w:docPartGallery w:val="Table of Contents"/>
          <w:docPartUnique/>
        </w:docPartObj>
      </w:sdtPr>
      <w:sdtEndPr/>
      <w:sdtContent>
        <w:p w14:paraId="60B0F8CA" w14:textId="77777777" w:rsidR="006B2C8E" w:rsidRDefault="00EF4EB4" w:rsidP="009E4F47">
          <w:pPr>
            <w:pStyle w:val="Heading1"/>
          </w:pPr>
          <w:r>
            <w:t>Contents</w:t>
          </w:r>
          <w:bookmarkEnd w:id="6"/>
        </w:p>
        <w:p w14:paraId="1D2E327B" w14:textId="59D1E182" w:rsidR="00757100" w:rsidRDefault="00540AB3">
          <w:pPr>
            <w:pStyle w:val="TOC1"/>
            <w:rPr>
              <w:rFonts w:asciiTheme="minorHAnsi" w:eastAsiaTheme="minorEastAsia" w:hAnsiTheme="minorHAnsi" w:cstheme="minorBidi"/>
              <w:noProof/>
              <w:color w:val="auto"/>
              <w:lang w:eastAsia="ru-RU"/>
            </w:rPr>
          </w:pPr>
          <w:r>
            <w:fldChar w:fldCharType="begin"/>
          </w:r>
          <w:r w:rsidR="00EF4EB4">
            <w:instrText xml:space="preserve"> TOC \o "1-3" \h \z \u </w:instrText>
          </w:r>
          <w:r>
            <w:fldChar w:fldCharType="separate"/>
          </w:r>
          <w:hyperlink w:anchor="_Toc182343115" w:history="1">
            <w:r w:rsidR="00757100" w:rsidRPr="005B3444">
              <w:rPr>
                <w:rStyle w:val="Hyperlink"/>
                <w:rFonts w:eastAsiaTheme="majorEastAsia"/>
                <w:noProof/>
              </w:rPr>
              <w:t>Contents</w:t>
            </w:r>
            <w:r w:rsidR="00757100">
              <w:rPr>
                <w:noProof/>
                <w:webHidden/>
              </w:rPr>
              <w:tab/>
            </w:r>
            <w:r w:rsidR="00757100">
              <w:rPr>
                <w:noProof/>
                <w:webHidden/>
              </w:rPr>
              <w:fldChar w:fldCharType="begin"/>
            </w:r>
            <w:r w:rsidR="00757100">
              <w:rPr>
                <w:noProof/>
                <w:webHidden/>
              </w:rPr>
              <w:instrText xml:space="preserve"> PAGEREF _Toc182343115 \h </w:instrText>
            </w:r>
            <w:r w:rsidR="00757100">
              <w:rPr>
                <w:noProof/>
                <w:webHidden/>
              </w:rPr>
            </w:r>
            <w:r w:rsidR="00757100">
              <w:rPr>
                <w:noProof/>
                <w:webHidden/>
              </w:rPr>
              <w:fldChar w:fldCharType="separate"/>
            </w:r>
            <w:r w:rsidR="00757100">
              <w:rPr>
                <w:noProof/>
                <w:webHidden/>
              </w:rPr>
              <w:t>3</w:t>
            </w:r>
            <w:r w:rsidR="00757100">
              <w:rPr>
                <w:noProof/>
                <w:webHidden/>
              </w:rPr>
              <w:fldChar w:fldCharType="end"/>
            </w:r>
          </w:hyperlink>
        </w:p>
        <w:p w14:paraId="10535A40" w14:textId="067ADF15" w:rsidR="00757100" w:rsidRDefault="001743F6">
          <w:pPr>
            <w:pStyle w:val="TOC1"/>
            <w:rPr>
              <w:rFonts w:asciiTheme="minorHAnsi" w:eastAsiaTheme="minorEastAsia" w:hAnsiTheme="minorHAnsi" w:cstheme="minorBidi"/>
              <w:noProof/>
              <w:color w:val="auto"/>
              <w:lang w:eastAsia="ru-RU"/>
            </w:rPr>
          </w:pPr>
          <w:hyperlink w:anchor="_Toc182343116" w:history="1">
            <w:r w:rsidR="00757100" w:rsidRPr="005B3444">
              <w:rPr>
                <w:rStyle w:val="Hyperlink"/>
                <w:rFonts w:eastAsiaTheme="majorEastAsia"/>
                <w:noProof/>
              </w:rPr>
              <w:t>Glossary</w:t>
            </w:r>
            <w:r w:rsidR="00757100">
              <w:rPr>
                <w:noProof/>
                <w:webHidden/>
              </w:rPr>
              <w:tab/>
            </w:r>
            <w:r w:rsidR="00757100">
              <w:rPr>
                <w:noProof/>
                <w:webHidden/>
              </w:rPr>
              <w:fldChar w:fldCharType="begin"/>
            </w:r>
            <w:r w:rsidR="00757100">
              <w:rPr>
                <w:noProof/>
                <w:webHidden/>
              </w:rPr>
              <w:instrText xml:space="preserve"> PAGEREF _Toc182343116 \h </w:instrText>
            </w:r>
            <w:r w:rsidR="00757100">
              <w:rPr>
                <w:noProof/>
                <w:webHidden/>
              </w:rPr>
            </w:r>
            <w:r w:rsidR="00757100">
              <w:rPr>
                <w:noProof/>
                <w:webHidden/>
              </w:rPr>
              <w:fldChar w:fldCharType="separate"/>
            </w:r>
            <w:r w:rsidR="00757100">
              <w:rPr>
                <w:noProof/>
                <w:webHidden/>
              </w:rPr>
              <w:t>4</w:t>
            </w:r>
            <w:r w:rsidR="00757100">
              <w:rPr>
                <w:noProof/>
                <w:webHidden/>
              </w:rPr>
              <w:fldChar w:fldCharType="end"/>
            </w:r>
          </w:hyperlink>
        </w:p>
        <w:p w14:paraId="68B9FA40" w14:textId="49B984BF" w:rsidR="00757100" w:rsidRDefault="001743F6">
          <w:pPr>
            <w:pStyle w:val="TOC1"/>
            <w:rPr>
              <w:rFonts w:asciiTheme="minorHAnsi" w:eastAsiaTheme="minorEastAsia" w:hAnsiTheme="minorHAnsi" w:cstheme="minorBidi"/>
              <w:noProof/>
              <w:color w:val="auto"/>
              <w:lang w:eastAsia="ru-RU"/>
            </w:rPr>
          </w:pPr>
          <w:hyperlink w:anchor="_Toc182343117" w:history="1">
            <w:r w:rsidR="00757100" w:rsidRPr="005B3444">
              <w:rPr>
                <w:rStyle w:val="Hyperlink"/>
                <w:rFonts w:eastAsiaTheme="majorEastAsia"/>
                <w:noProof/>
              </w:rPr>
              <w:t>The Challenges</w:t>
            </w:r>
            <w:r w:rsidR="00757100">
              <w:rPr>
                <w:noProof/>
                <w:webHidden/>
              </w:rPr>
              <w:tab/>
            </w:r>
            <w:r w:rsidR="00757100">
              <w:rPr>
                <w:noProof/>
                <w:webHidden/>
              </w:rPr>
              <w:fldChar w:fldCharType="begin"/>
            </w:r>
            <w:r w:rsidR="00757100">
              <w:rPr>
                <w:noProof/>
                <w:webHidden/>
              </w:rPr>
              <w:instrText xml:space="preserve"> PAGEREF _Toc182343117 \h </w:instrText>
            </w:r>
            <w:r w:rsidR="00757100">
              <w:rPr>
                <w:noProof/>
                <w:webHidden/>
              </w:rPr>
            </w:r>
            <w:r w:rsidR="00757100">
              <w:rPr>
                <w:noProof/>
                <w:webHidden/>
              </w:rPr>
              <w:fldChar w:fldCharType="separate"/>
            </w:r>
            <w:r w:rsidR="00757100">
              <w:rPr>
                <w:noProof/>
                <w:webHidden/>
              </w:rPr>
              <w:t>5</w:t>
            </w:r>
            <w:r w:rsidR="00757100">
              <w:rPr>
                <w:noProof/>
                <w:webHidden/>
              </w:rPr>
              <w:fldChar w:fldCharType="end"/>
            </w:r>
          </w:hyperlink>
        </w:p>
        <w:p w14:paraId="41C26183" w14:textId="18B0FAB3" w:rsidR="00757100" w:rsidRDefault="001743F6">
          <w:pPr>
            <w:pStyle w:val="TOC1"/>
            <w:rPr>
              <w:rFonts w:asciiTheme="minorHAnsi" w:eastAsiaTheme="minorEastAsia" w:hAnsiTheme="minorHAnsi" w:cstheme="minorBidi"/>
              <w:noProof/>
              <w:color w:val="auto"/>
              <w:lang w:eastAsia="ru-RU"/>
            </w:rPr>
          </w:pPr>
          <w:hyperlink w:anchor="_Toc182343118" w:history="1">
            <w:r w:rsidR="00757100" w:rsidRPr="005B3444">
              <w:rPr>
                <w:rStyle w:val="Hyperlink"/>
                <w:rFonts w:eastAsiaTheme="majorEastAsia"/>
                <w:noProof/>
              </w:rPr>
              <w:t>The Proposal</w:t>
            </w:r>
            <w:r w:rsidR="00757100">
              <w:rPr>
                <w:noProof/>
                <w:webHidden/>
              </w:rPr>
              <w:tab/>
            </w:r>
            <w:r w:rsidR="00757100">
              <w:rPr>
                <w:noProof/>
                <w:webHidden/>
              </w:rPr>
              <w:fldChar w:fldCharType="begin"/>
            </w:r>
            <w:r w:rsidR="00757100">
              <w:rPr>
                <w:noProof/>
                <w:webHidden/>
              </w:rPr>
              <w:instrText xml:space="preserve"> PAGEREF _Toc182343118 \h </w:instrText>
            </w:r>
            <w:r w:rsidR="00757100">
              <w:rPr>
                <w:noProof/>
                <w:webHidden/>
              </w:rPr>
            </w:r>
            <w:r w:rsidR="00757100">
              <w:rPr>
                <w:noProof/>
                <w:webHidden/>
              </w:rPr>
              <w:fldChar w:fldCharType="separate"/>
            </w:r>
            <w:r w:rsidR="00757100">
              <w:rPr>
                <w:noProof/>
                <w:webHidden/>
              </w:rPr>
              <w:t>6</w:t>
            </w:r>
            <w:r w:rsidR="00757100">
              <w:rPr>
                <w:noProof/>
                <w:webHidden/>
              </w:rPr>
              <w:fldChar w:fldCharType="end"/>
            </w:r>
          </w:hyperlink>
        </w:p>
        <w:p w14:paraId="5923A685" w14:textId="7DE91F09" w:rsidR="00757100" w:rsidRDefault="001743F6">
          <w:pPr>
            <w:pStyle w:val="TOC1"/>
            <w:rPr>
              <w:rFonts w:asciiTheme="minorHAnsi" w:eastAsiaTheme="minorEastAsia" w:hAnsiTheme="minorHAnsi" w:cstheme="minorBidi"/>
              <w:noProof/>
              <w:color w:val="auto"/>
              <w:lang w:eastAsia="ru-RU"/>
            </w:rPr>
          </w:pPr>
          <w:hyperlink w:anchor="_Toc182343119" w:history="1">
            <w:r w:rsidR="00757100" w:rsidRPr="005B3444">
              <w:rPr>
                <w:rStyle w:val="Hyperlink"/>
                <w:rFonts w:eastAsiaTheme="majorEastAsia"/>
                <w:noProof/>
              </w:rPr>
              <w:t>Resource Distribution Network</w:t>
            </w:r>
            <w:r w:rsidR="00757100">
              <w:rPr>
                <w:noProof/>
                <w:webHidden/>
              </w:rPr>
              <w:tab/>
            </w:r>
            <w:r w:rsidR="00757100">
              <w:rPr>
                <w:noProof/>
                <w:webHidden/>
              </w:rPr>
              <w:fldChar w:fldCharType="begin"/>
            </w:r>
            <w:r w:rsidR="00757100">
              <w:rPr>
                <w:noProof/>
                <w:webHidden/>
              </w:rPr>
              <w:instrText xml:space="preserve"> PAGEREF _Toc182343119 \h </w:instrText>
            </w:r>
            <w:r w:rsidR="00757100">
              <w:rPr>
                <w:noProof/>
                <w:webHidden/>
              </w:rPr>
            </w:r>
            <w:r w:rsidR="00757100">
              <w:rPr>
                <w:noProof/>
                <w:webHidden/>
              </w:rPr>
              <w:fldChar w:fldCharType="separate"/>
            </w:r>
            <w:r w:rsidR="00757100">
              <w:rPr>
                <w:noProof/>
                <w:webHidden/>
              </w:rPr>
              <w:t>10</w:t>
            </w:r>
            <w:r w:rsidR="00757100">
              <w:rPr>
                <w:noProof/>
                <w:webHidden/>
              </w:rPr>
              <w:fldChar w:fldCharType="end"/>
            </w:r>
          </w:hyperlink>
        </w:p>
        <w:p w14:paraId="47B8248B" w14:textId="06811460" w:rsidR="00757100" w:rsidRDefault="001743F6">
          <w:pPr>
            <w:pStyle w:val="TOC1"/>
            <w:rPr>
              <w:rFonts w:asciiTheme="minorHAnsi" w:eastAsiaTheme="minorEastAsia" w:hAnsiTheme="minorHAnsi" w:cstheme="minorBidi"/>
              <w:noProof/>
              <w:color w:val="auto"/>
              <w:lang w:eastAsia="ru-RU"/>
            </w:rPr>
          </w:pPr>
          <w:hyperlink w:anchor="_Toc182343120" w:history="1">
            <w:r w:rsidR="00757100" w:rsidRPr="005B3444">
              <w:rPr>
                <w:rStyle w:val="Hyperlink"/>
                <w:rFonts w:eastAsiaTheme="majorEastAsia"/>
                <w:noProof/>
              </w:rPr>
              <w:t>Anti-Malware Protection</w:t>
            </w:r>
            <w:r w:rsidR="00757100">
              <w:rPr>
                <w:noProof/>
                <w:webHidden/>
              </w:rPr>
              <w:tab/>
            </w:r>
            <w:r w:rsidR="00757100">
              <w:rPr>
                <w:noProof/>
                <w:webHidden/>
              </w:rPr>
              <w:fldChar w:fldCharType="begin"/>
            </w:r>
            <w:r w:rsidR="00757100">
              <w:rPr>
                <w:noProof/>
                <w:webHidden/>
              </w:rPr>
              <w:instrText xml:space="preserve"> PAGEREF _Toc182343120 \h </w:instrText>
            </w:r>
            <w:r w:rsidR="00757100">
              <w:rPr>
                <w:noProof/>
                <w:webHidden/>
              </w:rPr>
            </w:r>
            <w:r w:rsidR="00757100">
              <w:rPr>
                <w:noProof/>
                <w:webHidden/>
              </w:rPr>
              <w:fldChar w:fldCharType="separate"/>
            </w:r>
            <w:r w:rsidR="00757100">
              <w:rPr>
                <w:noProof/>
                <w:webHidden/>
              </w:rPr>
              <w:t>12</w:t>
            </w:r>
            <w:r w:rsidR="00757100">
              <w:rPr>
                <w:noProof/>
                <w:webHidden/>
              </w:rPr>
              <w:fldChar w:fldCharType="end"/>
            </w:r>
          </w:hyperlink>
        </w:p>
        <w:p w14:paraId="7E5EB55E" w14:textId="26452BC2" w:rsidR="00757100" w:rsidRDefault="001743F6">
          <w:pPr>
            <w:pStyle w:val="TOC1"/>
            <w:rPr>
              <w:rFonts w:asciiTheme="minorHAnsi" w:eastAsiaTheme="minorEastAsia" w:hAnsiTheme="minorHAnsi" w:cstheme="minorBidi"/>
              <w:noProof/>
              <w:color w:val="auto"/>
              <w:lang w:eastAsia="ru-RU"/>
            </w:rPr>
          </w:pPr>
          <w:hyperlink w:anchor="_Toc182343121" w:history="1">
            <w:r w:rsidR="00757100" w:rsidRPr="005B3444">
              <w:rPr>
                <w:rStyle w:val="Hyperlink"/>
                <w:rFonts w:eastAsiaTheme="majorEastAsia"/>
                <w:noProof/>
              </w:rPr>
              <w:t>Time-to-Interact Optimizations</w:t>
            </w:r>
            <w:r w:rsidR="00757100">
              <w:rPr>
                <w:noProof/>
                <w:webHidden/>
              </w:rPr>
              <w:tab/>
            </w:r>
            <w:r w:rsidR="00757100">
              <w:rPr>
                <w:noProof/>
                <w:webHidden/>
              </w:rPr>
              <w:fldChar w:fldCharType="begin"/>
            </w:r>
            <w:r w:rsidR="00757100">
              <w:rPr>
                <w:noProof/>
                <w:webHidden/>
              </w:rPr>
              <w:instrText xml:space="preserve"> PAGEREF _Toc182343121 \h </w:instrText>
            </w:r>
            <w:r w:rsidR="00757100">
              <w:rPr>
                <w:noProof/>
                <w:webHidden/>
              </w:rPr>
            </w:r>
            <w:r w:rsidR="00757100">
              <w:rPr>
                <w:noProof/>
                <w:webHidden/>
              </w:rPr>
              <w:fldChar w:fldCharType="separate"/>
            </w:r>
            <w:r w:rsidR="00757100">
              <w:rPr>
                <w:noProof/>
                <w:webHidden/>
              </w:rPr>
              <w:t>14</w:t>
            </w:r>
            <w:r w:rsidR="00757100">
              <w:rPr>
                <w:noProof/>
                <w:webHidden/>
              </w:rPr>
              <w:fldChar w:fldCharType="end"/>
            </w:r>
          </w:hyperlink>
        </w:p>
        <w:p w14:paraId="1260E54A" w14:textId="520A5C21" w:rsidR="00757100" w:rsidRDefault="001743F6">
          <w:pPr>
            <w:pStyle w:val="TOC1"/>
            <w:rPr>
              <w:rFonts w:asciiTheme="minorHAnsi" w:eastAsiaTheme="minorEastAsia" w:hAnsiTheme="minorHAnsi" w:cstheme="minorBidi"/>
              <w:noProof/>
              <w:color w:val="auto"/>
              <w:lang w:eastAsia="ru-RU"/>
            </w:rPr>
          </w:pPr>
          <w:hyperlink w:anchor="_Toc182343122" w:history="1">
            <w:r w:rsidR="00757100" w:rsidRPr="005B3444">
              <w:rPr>
                <w:rStyle w:val="Hyperlink"/>
                <w:rFonts w:eastAsiaTheme="majorEastAsia"/>
                <w:noProof/>
              </w:rPr>
              <w:t>Additional Benefits</w:t>
            </w:r>
            <w:r w:rsidR="00757100">
              <w:rPr>
                <w:noProof/>
                <w:webHidden/>
              </w:rPr>
              <w:tab/>
            </w:r>
            <w:r w:rsidR="00757100">
              <w:rPr>
                <w:noProof/>
                <w:webHidden/>
              </w:rPr>
              <w:fldChar w:fldCharType="begin"/>
            </w:r>
            <w:r w:rsidR="00757100">
              <w:rPr>
                <w:noProof/>
                <w:webHidden/>
              </w:rPr>
              <w:instrText xml:space="preserve"> PAGEREF _Toc182343122 \h </w:instrText>
            </w:r>
            <w:r w:rsidR="00757100">
              <w:rPr>
                <w:noProof/>
                <w:webHidden/>
              </w:rPr>
            </w:r>
            <w:r w:rsidR="00757100">
              <w:rPr>
                <w:noProof/>
                <w:webHidden/>
              </w:rPr>
              <w:fldChar w:fldCharType="separate"/>
            </w:r>
            <w:r w:rsidR="00757100">
              <w:rPr>
                <w:noProof/>
                <w:webHidden/>
              </w:rPr>
              <w:t>15</w:t>
            </w:r>
            <w:r w:rsidR="00757100">
              <w:rPr>
                <w:noProof/>
                <w:webHidden/>
              </w:rPr>
              <w:fldChar w:fldCharType="end"/>
            </w:r>
          </w:hyperlink>
        </w:p>
        <w:p w14:paraId="2A491164" w14:textId="08CEB50B" w:rsidR="00757100" w:rsidRDefault="001743F6">
          <w:pPr>
            <w:pStyle w:val="TOC1"/>
            <w:rPr>
              <w:rFonts w:asciiTheme="minorHAnsi" w:eastAsiaTheme="minorEastAsia" w:hAnsiTheme="minorHAnsi" w:cstheme="minorBidi"/>
              <w:noProof/>
              <w:color w:val="auto"/>
              <w:lang w:eastAsia="ru-RU"/>
            </w:rPr>
          </w:pPr>
          <w:hyperlink w:anchor="_Toc182343123" w:history="1">
            <w:r w:rsidR="00757100" w:rsidRPr="005B3444">
              <w:rPr>
                <w:rStyle w:val="Hyperlink"/>
                <w:rFonts w:eastAsiaTheme="majorEastAsia"/>
                <w:noProof/>
              </w:rPr>
              <w:t>Conclusion</w:t>
            </w:r>
            <w:r w:rsidR="00757100">
              <w:rPr>
                <w:noProof/>
                <w:webHidden/>
              </w:rPr>
              <w:tab/>
            </w:r>
            <w:r w:rsidR="00757100">
              <w:rPr>
                <w:noProof/>
                <w:webHidden/>
              </w:rPr>
              <w:fldChar w:fldCharType="begin"/>
            </w:r>
            <w:r w:rsidR="00757100">
              <w:rPr>
                <w:noProof/>
                <w:webHidden/>
              </w:rPr>
              <w:instrText xml:space="preserve"> PAGEREF _Toc182343123 \h </w:instrText>
            </w:r>
            <w:r w:rsidR="00757100">
              <w:rPr>
                <w:noProof/>
                <w:webHidden/>
              </w:rPr>
            </w:r>
            <w:r w:rsidR="00757100">
              <w:rPr>
                <w:noProof/>
                <w:webHidden/>
              </w:rPr>
              <w:fldChar w:fldCharType="separate"/>
            </w:r>
            <w:r w:rsidR="00757100">
              <w:rPr>
                <w:noProof/>
                <w:webHidden/>
              </w:rPr>
              <w:t>17</w:t>
            </w:r>
            <w:r w:rsidR="00757100">
              <w:rPr>
                <w:noProof/>
                <w:webHidden/>
              </w:rPr>
              <w:fldChar w:fldCharType="end"/>
            </w:r>
          </w:hyperlink>
        </w:p>
        <w:p w14:paraId="629B5868" w14:textId="502CE412" w:rsidR="00EF4EB4" w:rsidRDefault="00540AB3" w:rsidP="00625AF0">
          <w:pPr>
            <w:spacing w:line="312" w:lineRule="auto"/>
            <w:ind w:firstLine="0"/>
          </w:pPr>
          <w:r>
            <w:fldChar w:fldCharType="end"/>
          </w:r>
        </w:p>
      </w:sdtContent>
    </w:sdt>
    <w:p w14:paraId="7C9B7A0D" w14:textId="77777777" w:rsidR="00EF4EB4" w:rsidRDefault="00EF4EB4" w:rsidP="00380807">
      <w:pPr>
        <w:spacing w:after="200" w:line="312" w:lineRule="auto"/>
        <w:rPr>
          <w:sz w:val="40"/>
          <w:szCs w:val="40"/>
          <w:lang w:val="en-US"/>
        </w:rPr>
      </w:pPr>
    </w:p>
    <w:p w14:paraId="73A6479F" w14:textId="77777777" w:rsidR="004A32F2" w:rsidRDefault="004A32F2">
      <w:pPr>
        <w:spacing w:after="200"/>
        <w:rPr>
          <w:lang w:val="en-US"/>
        </w:rPr>
      </w:pPr>
      <w:r>
        <w:rPr>
          <w:lang w:val="en-US"/>
        </w:rPr>
        <w:br w:type="page"/>
      </w:r>
    </w:p>
    <w:p w14:paraId="4D168530" w14:textId="77777777" w:rsidR="004A32F2" w:rsidRPr="00991961" w:rsidRDefault="004A32F2" w:rsidP="00991961">
      <w:pPr>
        <w:pStyle w:val="Heading1"/>
      </w:pPr>
      <w:bookmarkStart w:id="7" w:name="_Toc182343116"/>
      <w:r w:rsidRPr="00991961">
        <w:lastRenderedPageBreak/>
        <w:t>Glossary</w:t>
      </w:r>
      <w:bookmarkEnd w:id="7"/>
      <w:r w:rsidRPr="00991961">
        <w:tab/>
      </w:r>
    </w:p>
    <w:p w14:paraId="260AD6A5" w14:textId="065548FD" w:rsidR="00895ED1" w:rsidRPr="00C434AE" w:rsidRDefault="00895ED1" w:rsidP="00895ED1">
      <w:pPr>
        <w:tabs>
          <w:tab w:val="left" w:pos="1276"/>
        </w:tabs>
        <w:ind w:left="709" w:hanging="709"/>
        <w:jc w:val="left"/>
        <w:rPr>
          <w:b/>
          <w:lang w:val="en-US"/>
        </w:rPr>
      </w:pPr>
      <w:r w:rsidRPr="00D240DF">
        <w:rPr>
          <w:b/>
          <w:lang w:val="en-US"/>
        </w:rPr>
        <w:t>Blockchain</w:t>
      </w:r>
      <w:r>
        <w:rPr>
          <w:lang w:val="en-US"/>
        </w:rPr>
        <w:tab/>
      </w:r>
      <w:r w:rsidRPr="00D240DF">
        <w:rPr>
          <w:lang w:val="en-US"/>
        </w:rPr>
        <w:t>a growing list of records, called blocks, which are linked using cryptography</w:t>
      </w:r>
    </w:p>
    <w:p w14:paraId="08D950E3" w14:textId="77777777" w:rsidR="00895ED1" w:rsidRDefault="00895ED1" w:rsidP="00895ED1">
      <w:pPr>
        <w:tabs>
          <w:tab w:val="left" w:pos="1276"/>
        </w:tabs>
        <w:ind w:left="1276" w:hanging="1276"/>
        <w:jc w:val="left"/>
        <w:rPr>
          <w:lang w:val="en-US"/>
        </w:rPr>
      </w:pPr>
      <w:proofErr w:type="spellStart"/>
      <w:r>
        <w:rPr>
          <w:b/>
          <w:lang w:val="en-US"/>
        </w:rPr>
        <w:t>dA</w:t>
      </w:r>
      <w:r w:rsidRPr="004A32F2">
        <w:rPr>
          <w:b/>
          <w:lang w:val="en-US"/>
        </w:rPr>
        <w:t>pp</w:t>
      </w:r>
      <w:proofErr w:type="spellEnd"/>
      <w:r>
        <w:rPr>
          <w:lang w:val="en-US"/>
        </w:rPr>
        <w:tab/>
        <w:t>D</w:t>
      </w:r>
      <w:r w:rsidRPr="004A32F2">
        <w:rPr>
          <w:lang w:val="en-US"/>
        </w:rPr>
        <w:t>ecentralized application (</w:t>
      </w:r>
      <w:proofErr w:type="spellStart"/>
      <w:r w:rsidRPr="004A32F2">
        <w:rPr>
          <w:lang w:val="en-US"/>
        </w:rPr>
        <w:t>dapp</w:t>
      </w:r>
      <w:proofErr w:type="spellEnd"/>
      <w:r w:rsidRPr="004A32F2">
        <w:rPr>
          <w:lang w:val="en-US"/>
        </w:rPr>
        <w:t xml:space="preserve">, </w:t>
      </w:r>
      <w:proofErr w:type="spellStart"/>
      <w:r w:rsidRPr="004A32F2">
        <w:rPr>
          <w:lang w:val="en-US"/>
        </w:rPr>
        <w:t>Dapp</w:t>
      </w:r>
      <w:proofErr w:type="spellEnd"/>
      <w:r w:rsidRPr="004A32F2">
        <w:rPr>
          <w:lang w:val="en-US"/>
        </w:rPr>
        <w:t xml:space="preserve">, </w:t>
      </w:r>
      <w:proofErr w:type="spellStart"/>
      <w:r w:rsidRPr="004A32F2">
        <w:rPr>
          <w:lang w:val="en-US"/>
        </w:rPr>
        <w:t>dApp</w:t>
      </w:r>
      <w:proofErr w:type="spellEnd"/>
      <w:r>
        <w:rPr>
          <w:lang w:val="en-US"/>
        </w:rPr>
        <w:t>,</w:t>
      </w:r>
      <w:r w:rsidRPr="004A32F2">
        <w:rPr>
          <w:lang w:val="en-US"/>
        </w:rPr>
        <w:t xml:space="preserve"> or </w:t>
      </w:r>
      <w:proofErr w:type="spellStart"/>
      <w:r w:rsidRPr="004A32F2">
        <w:rPr>
          <w:lang w:val="en-US"/>
        </w:rPr>
        <w:t>DApp</w:t>
      </w:r>
      <w:proofErr w:type="spellEnd"/>
      <w:r w:rsidRPr="004A32F2">
        <w:rPr>
          <w:lang w:val="en-US"/>
        </w:rPr>
        <w:t>)</w:t>
      </w:r>
      <w:r>
        <w:rPr>
          <w:lang w:val="en-US"/>
        </w:rPr>
        <w:t>:</w:t>
      </w:r>
      <w:r w:rsidRPr="004A32F2">
        <w:rPr>
          <w:lang w:val="en-US"/>
        </w:rPr>
        <w:t xml:space="preserve"> a computer application that runs on a distributed computing system. </w:t>
      </w:r>
      <w:proofErr w:type="spellStart"/>
      <w:r w:rsidRPr="004A32F2">
        <w:rPr>
          <w:lang w:val="en-US"/>
        </w:rPr>
        <w:t>DApps</w:t>
      </w:r>
      <w:proofErr w:type="spellEnd"/>
      <w:r w:rsidRPr="004A32F2">
        <w:rPr>
          <w:lang w:val="en-US"/>
        </w:rPr>
        <w:t xml:space="preserve"> have been mostly popularized by distributed ledger technologies (DLT</w:t>
      </w:r>
      <w:r>
        <w:rPr>
          <w:lang w:val="en-US"/>
        </w:rPr>
        <w:t>s</w:t>
      </w:r>
      <w:r w:rsidRPr="004A32F2">
        <w:rPr>
          <w:lang w:val="en-US"/>
        </w:rPr>
        <w:t>)</w:t>
      </w:r>
      <w:r>
        <w:rPr>
          <w:lang w:val="en-US"/>
        </w:rPr>
        <w:t xml:space="preserve">, </w:t>
      </w:r>
      <w:r w:rsidRPr="006C0861">
        <w:rPr>
          <w:lang w:val="en-US"/>
        </w:rPr>
        <w:t>specifically Ethereum Blockchain,</w:t>
      </w:r>
      <w:r w:rsidRPr="004A32F2">
        <w:rPr>
          <w:lang w:val="en-US"/>
        </w:rPr>
        <w:t xml:space="preserve"> where </w:t>
      </w:r>
      <w:proofErr w:type="spellStart"/>
      <w:r w:rsidRPr="004A32F2">
        <w:rPr>
          <w:lang w:val="en-US"/>
        </w:rPr>
        <w:t>dApps</w:t>
      </w:r>
      <w:proofErr w:type="spellEnd"/>
      <w:r w:rsidRPr="004A32F2">
        <w:rPr>
          <w:lang w:val="en-US"/>
        </w:rPr>
        <w:t xml:space="preserve"> are often referred to as smart contracts.</w:t>
      </w:r>
    </w:p>
    <w:p w14:paraId="1400B8E2" w14:textId="6BD9B7DC" w:rsidR="00895ED1" w:rsidRDefault="00895ED1" w:rsidP="00895ED1">
      <w:pPr>
        <w:tabs>
          <w:tab w:val="left" w:pos="1276"/>
        </w:tabs>
        <w:ind w:left="1276" w:hanging="1276"/>
        <w:rPr>
          <w:lang w:val="en-US"/>
        </w:rPr>
      </w:pPr>
      <w:r w:rsidRPr="000E1DA9">
        <w:rPr>
          <w:b/>
          <w:lang w:val="en-US"/>
        </w:rPr>
        <w:t>DDOS</w:t>
      </w:r>
      <w:r>
        <w:rPr>
          <w:lang w:val="en-US"/>
        </w:rPr>
        <w:tab/>
        <w:t>D</w:t>
      </w:r>
      <w:r w:rsidRPr="004618C6">
        <w:rPr>
          <w:lang w:val="en-US"/>
        </w:rPr>
        <w:t xml:space="preserve">istributed </w:t>
      </w:r>
      <w:r w:rsidR="0091050D">
        <w:rPr>
          <w:lang w:val="en-US"/>
        </w:rPr>
        <w:t>d</w:t>
      </w:r>
      <w:r w:rsidR="0091050D" w:rsidRPr="004618C6">
        <w:rPr>
          <w:lang w:val="en-US"/>
        </w:rPr>
        <w:t>enial</w:t>
      </w:r>
      <w:r w:rsidR="0091050D">
        <w:rPr>
          <w:lang w:val="en-US"/>
        </w:rPr>
        <w:t xml:space="preserve"> o</w:t>
      </w:r>
      <w:r w:rsidR="0091050D" w:rsidRPr="004618C6">
        <w:rPr>
          <w:lang w:val="en-US"/>
        </w:rPr>
        <w:t>f</w:t>
      </w:r>
      <w:r w:rsidR="0091050D">
        <w:rPr>
          <w:lang w:val="en-US"/>
        </w:rPr>
        <w:t xml:space="preserve"> s</w:t>
      </w:r>
      <w:r w:rsidR="0091050D" w:rsidRPr="004618C6">
        <w:rPr>
          <w:lang w:val="en-US"/>
        </w:rPr>
        <w:t>ervice</w:t>
      </w:r>
      <w:r>
        <w:rPr>
          <w:lang w:val="en-US"/>
        </w:rPr>
        <w:t xml:space="preserve">: </w:t>
      </w:r>
      <w:r w:rsidRPr="000E1DA9">
        <w:rPr>
          <w:lang w:val="en-US"/>
        </w:rPr>
        <w:t xml:space="preserve">a cyber-attack in which the perpetrator seeks to make a machine or network resource unavailable to its intended users by temporarily or indefinitely disrupting </w:t>
      </w:r>
      <w:r>
        <w:rPr>
          <w:lang w:val="en-US"/>
        </w:rPr>
        <w:t xml:space="preserve">the </w:t>
      </w:r>
      <w:r w:rsidRPr="000E1DA9">
        <w:rPr>
          <w:lang w:val="en-US"/>
        </w:rPr>
        <w:t>services of a host connected to the Internet.</w:t>
      </w:r>
      <w:r>
        <w:rPr>
          <w:lang w:val="en-US"/>
        </w:rPr>
        <w:t xml:space="preserve"> </w:t>
      </w:r>
      <w:r w:rsidRPr="000E1DA9">
        <w:rPr>
          <w:lang w:val="en-US"/>
        </w:rPr>
        <w:t xml:space="preserve">In a </w:t>
      </w:r>
      <w:r>
        <w:rPr>
          <w:lang w:val="en-US"/>
        </w:rPr>
        <w:t>DDOS</w:t>
      </w:r>
      <w:r w:rsidRPr="000E1DA9">
        <w:rPr>
          <w:lang w:val="en-US"/>
        </w:rPr>
        <w:t xml:space="preserve"> attack</w:t>
      </w:r>
      <w:r>
        <w:rPr>
          <w:lang w:val="en-US"/>
        </w:rPr>
        <w:t>,</w:t>
      </w:r>
      <w:r w:rsidRPr="000E1DA9">
        <w:rPr>
          <w:lang w:val="en-US"/>
        </w:rPr>
        <w:t xml:space="preserve"> the incoming traffic flooding the victim originates from many different sources. This effectively makes it impossible to stop the attack simply by blocking a single source.</w:t>
      </w:r>
    </w:p>
    <w:p w14:paraId="7AC17437" w14:textId="5FBE20DD" w:rsidR="00895ED1" w:rsidRDefault="00895ED1" w:rsidP="00895ED1">
      <w:pPr>
        <w:tabs>
          <w:tab w:val="left" w:pos="1276"/>
        </w:tabs>
        <w:ind w:left="1276" w:hanging="1276"/>
        <w:jc w:val="left"/>
        <w:rPr>
          <w:lang w:val="en-US"/>
        </w:rPr>
      </w:pPr>
      <w:r w:rsidRPr="004A32F2">
        <w:rPr>
          <w:b/>
          <w:lang w:val="en-US"/>
        </w:rPr>
        <w:t>GUI</w:t>
      </w:r>
      <w:r>
        <w:rPr>
          <w:lang w:val="en-US"/>
        </w:rPr>
        <w:tab/>
        <w:t>G</w:t>
      </w:r>
      <w:r w:rsidRPr="004A32F2">
        <w:rPr>
          <w:lang w:val="en-US"/>
        </w:rPr>
        <w:t>raphical user interface</w:t>
      </w:r>
      <w:r>
        <w:rPr>
          <w:lang w:val="en-US"/>
        </w:rPr>
        <w:t>:</w:t>
      </w:r>
      <w:r w:rsidRPr="004A32F2">
        <w:rPr>
          <w:lang w:val="en-US"/>
        </w:rPr>
        <w:t xml:space="preserve"> a form of user interface that allows users to interact with electronic devices through graphical icons and visual indicators such as secondary notation</w:t>
      </w:r>
    </w:p>
    <w:p w14:paraId="6A945212" w14:textId="3AB4D02E" w:rsidR="00895ED1" w:rsidRDefault="00895ED1" w:rsidP="00895ED1">
      <w:pPr>
        <w:tabs>
          <w:tab w:val="left" w:pos="1276"/>
        </w:tabs>
        <w:ind w:left="1276" w:hanging="1276"/>
        <w:jc w:val="left"/>
        <w:rPr>
          <w:lang w:val="en-US"/>
        </w:rPr>
      </w:pPr>
      <w:r w:rsidRPr="004A32F2">
        <w:rPr>
          <w:b/>
          <w:lang w:val="en-US"/>
        </w:rPr>
        <w:t>HTML</w:t>
      </w:r>
      <w:r>
        <w:rPr>
          <w:lang w:val="en-US"/>
        </w:rPr>
        <w:tab/>
      </w:r>
      <w:r w:rsidRPr="004A32F2">
        <w:rPr>
          <w:lang w:val="en-US"/>
        </w:rPr>
        <w:t>Hypertext Markup Language</w:t>
      </w:r>
      <w:r>
        <w:rPr>
          <w:lang w:val="en-US"/>
        </w:rPr>
        <w:t>: t</w:t>
      </w:r>
      <w:r w:rsidRPr="004A32F2">
        <w:rPr>
          <w:lang w:val="en-US"/>
        </w:rPr>
        <w:t xml:space="preserve">he standard markup language for creating </w:t>
      </w:r>
      <w:r>
        <w:rPr>
          <w:lang w:val="en-US"/>
        </w:rPr>
        <w:t>W</w:t>
      </w:r>
      <w:r w:rsidRPr="004A32F2">
        <w:rPr>
          <w:lang w:val="en-US"/>
        </w:rPr>
        <w:t xml:space="preserve">eb pages and </w:t>
      </w:r>
      <w:r>
        <w:rPr>
          <w:lang w:val="en-US"/>
        </w:rPr>
        <w:t>W</w:t>
      </w:r>
      <w:r w:rsidRPr="004A32F2">
        <w:rPr>
          <w:lang w:val="en-US"/>
        </w:rPr>
        <w:t>eb applications</w:t>
      </w:r>
    </w:p>
    <w:p w14:paraId="571D728D" w14:textId="3CEBCF0D" w:rsidR="00895ED1" w:rsidRPr="00991961" w:rsidRDefault="00895ED1" w:rsidP="00895ED1">
      <w:pPr>
        <w:tabs>
          <w:tab w:val="left" w:pos="1276"/>
        </w:tabs>
        <w:ind w:left="1276" w:hanging="1276"/>
        <w:jc w:val="left"/>
        <w:rPr>
          <w:lang w:val="en-US"/>
        </w:rPr>
      </w:pPr>
      <w:r w:rsidRPr="000E1DA9">
        <w:rPr>
          <w:b/>
          <w:lang w:val="en-US"/>
        </w:rPr>
        <w:t>HTTP</w:t>
      </w:r>
      <w:r>
        <w:rPr>
          <w:lang w:val="en-US"/>
        </w:rPr>
        <w:tab/>
      </w:r>
      <w:r w:rsidRPr="000E1DA9">
        <w:rPr>
          <w:lang w:val="en-US"/>
        </w:rPr>
        <w:t>Hypertext Transfer Protocol</w:t>
      </w:r>
      <w:r>
        <w:rPr>
          <w:lang w:val="en-US"/>
        </w:rPr>
        <w:t xml:space="preserve">: </w:t>
      </w:r>
      <w:r w:rsidRPr="000E1DA9">
        <w:rPr>
          <w:lang w:val="en-US"/>
        </w:rPr>
        <w:t>an application protocol for distributed, collaborative, hypermedia information systems. HTTP is the foundation of data communication for the World Wide Web, where</w:t>
      </w:r>
      <w:r w:rsidR="0091050D">
        <w:rPr>
          <w:lang w:val="en-US"/>
        </w:rPr>
        <w:t>in</w:t>
      </w:r>
      <w:r w:rsidRPr="000E1DA9">
        <w:rPr>
          <w:lang w:val="en-US"/>
        </w:rPr>
        <w:t xml:space="preserve"> hypertext documents include hyperlinks to other resources that the user can easily access</w:t>
      </w:r>
      <w:r>
        <w:rPr>
          <w:lang w:val="en-US"/>
        </w:rPr>
        <w:t>.</w:t>
      </w:r>
    </w:p>
    <w:p w14:paraId="1FC06849" w14:textId="45A3549E" w:rsidR="00895ED1" w:rsidRDefault="00895ED1" w:rsidP="00895ED1">
      <w:pPr>
        <w:tabs>
          <w:tab w:val="left" w:pos="1276"/>
        </w:tabs>
        <w:ind w:left="1276" w:hanging="1276"/>
        <w:jc w:val="left"/>
        <w:rPr>
          <w:lang w:val="en-US"/>
        </w:rPr>
      </w:pPr>
      <w:r w:rsidRPr="004A32F2">
        <w:rPr>
          <w:b/>
          <w:lang w:val="en-US"/>
        </w:rPr>
        <w:t>IPFS</w:t>
      </w:r>
      <w:r>
        <w:rPr>
          <w:b/>
          <w:lang w:val="en-US"/>
        </w:rPr>
        <w:tab/>
      </w:r>
      <w:proofErr w:type="spellStart"/>
      <w:r>
        <w:rPr>
          <w:lang w:val="en-US"/>
        </w:rPr>
        <w:t>I</w:t>
      </w:r>
      <w:r w:rsidRPr="004A32F2">
        <w:rPr>
          <w:lang w:val="en-US"/>
        </w:rPr>
        <w:t>nterPlanetary</w:t>
      </w:r>
      <w:proofErr w:type="spellEnd"/>
      <w:r w:rsidRPr="004A32F2">
        <w:rPr>
          <w:lang w:val="en-US"/>
        </w:rPr>
        <w:t xml:space="preserve"> File System</w:t>
      </w:r>
      <w:r>
        <w:rPr>
          <w:lang w:val="en-US"/>
        </w:rPr>
        <w:t>:</w:t>
      </w:r>
      <w:r w:rsidRPr="004A32F2">
        <w:rPr>
          <w:lang w:val="en-US"/>
        </w:rPr>
        <w:t xml:space="preserve"> a protocol and network designed to create a content-addressable, peer</w:t>
      </w:r>
      <w:r w:rsidR="0091050D">
        <w:rPr>
          <w:lang w:val="en-US"/>
        </w:rPr>
        <w:noBreakHyphen/>
      </w:r>
      <w:r w:rsidRPr="004A32F2">
        <w:rPr>
          <w:lang w:val="en-US"/>
        </w:rPr>
        <w:t>to-peer method of storing and sharing hypermedia in a distributed file system</w:t>
      </w:r>
      <w:r>
        <w:rPr>
          <w:lang w:val="en-US"/>
        </w:rPr>
        <w:t>.</w:t>
      </w:r>
    </w:p>
    <w:p w14:paraId="336D82ED" w14:textId="25F21E6C" w:rsidR="00895ED1" w:rsidRDefault="00895ED1" w:rsidP="00895ED1">
      <w:pPr>
        <w:tabs>
          <w:tab w:val="left" w:pos="1276"/>
        </w:tabs>
        <w:ind w:left="1276" w:hanging="1276"/>
        <w:jc w:val="left"/>
        <w:rPr>
          <w:lang w:val="en-US"/>
        </w:rPr>
      </w:pPr>
      <w:r w:rsidRPr="004A32F2">
        <w:rPr>
          <w:b/>
          <w:lang w:val="en-US"/>
        </w:rPr>
        <w:t>OS</w:t>
      </w:r>
      <w:r>
        <w:rPr>
          <w:lang w:val="en-US"/>
        </w:rPr>
        <w:tab/>
        <w:t>O</w:t>
      </w:r>
      <w:r w:rsidRPr="004A32F2">
        <w:rPr>
          <w:lang w:val="en-US"/>
        </w:rPr>
        <w:t>perating system</w:t>
      </w:r>
      <w:r>
        <w:rPr>
          <w:lang w:val="en-US"/>
        </w:rPr>
        <w:t>:</w:t>
      </w:r>
      <w:r w:rsidRPr="004A32F2">
        <w:rPr>
          <w:lang w:val="en-US"/>
        </w:rPr>
        <w:t xml:space="preserve"> </w:t>
      </w:r>
      <w:r w:rsidRPr="00E9674E">
        <w:rPr>
          <w:lang w:val="en-US"/>
        </w:rPr>
        <w:t xml:space="preserve">system software </w:t>
      </w:r>
      <w:bookmarkStart w:id="8" w:name="_Hlk10709202"/>
      <w:r w:rsidRPr="00E9674E">
        <w:rPr>
          <w:lang w:val="en-US"/>
        </w:rPr>
        <w:t>that manages</w:t>
      </w:r>
      <w:r w:rsidRPr="004A32F2">
        <w:rPr>
          <w:lang w:val="en-US"/>
        </w:rPr>
        <w:t xml:space="preserve"> computer hardware and software </w:t>
      </w:r>
      <w:bookmarkEnd w:id="8"/>
      <w:r w:rsidRPr="004A32F2">
        <w:rPr>
          <w:lang w:val="en-US"/>
        </w:rPr>
        <w:t>resources and provides common services for computer programs</w:t>
      </w:r>
    </w:p>
    <w:p w14:paraId="0B447FBD" w14:textId="18464FB4" w:rsidR="00895ED1" w:rsidRPr="0081665C" w:rsidRDefault="00895ED1" w:rsidP="00895ED1">
      <w:pPr>
        <w:tabs>
          <w:tab w:val="left" w:pos="1276"/>
        </w:tabs>
        <w:ind w:left="1276" w:hanging="1276"/>
        <w:rPr>
          <w:b/>
          <w:lang w:val="en-US"/>
        </w:rPr>
      </w:pPr>
      <w:r w:rsidRPr="0081665C">
        <w:rPr>
          <w:b/>
          <w:lang w:val="en-US"/>
        </w:rPr>
        <w:t>TTI</w:t>
      </w:r>
      <w:r>
        <w:rPr>
          <w:b/>
          <w:lang w:val="en-US"/>
        </w:rPr>
        <w:tab/>
      </w:r>
      <w:r w:rsidRPr="0081665C">
        <w:rPr>
          <w:lang w:val="en-US"/>
        </w:rPr>
        <w:t xml:space="preserve">Time to </w:t>
      </w:r>
      <w:r w:rsidR="0091050D">
        <w:rPr>
          <w:lang w:val="en-US"/>
        </w:rPr>
        <w:t>i</w:t>
      </w:r>
      <w:r w:rsidR="0091050D" w:rsidRPr="0081665C">
        <w:rPr>
          <w:lang w:val="en-US"/>
        </w:rPr>
        <w:t>nteract</w:t>
      </w:r>
      <w:r>
        <w:rPr>
          <w:lang w:val="en-US"/>
        </w:rPr>
        <w:t xml:space="preserve">: </w:t>
      </w:r>
      <w:r w:rsidRPr="0081665C">
        <w:rPr>
          <w:lang w:val="en-US"/>
        </w:rPr>
        <w:t xml:space="preserve">the performance metric that measures </w:t>
      </w:r>
      <w:r w:rsidR="0091050D">
        <w:rPr>
          <w:lang w:val="en-US"/>
        </w:rPr>
        <w:t xml:space="preserve">the </w:t>
      </w:r>
      <w:r>
        <w:rPr>
          <w:lang w:val="en-US"/>
        </w:rPr>
        <w:t xml:space="preserve">time between a point when </w:t>
      </w:r>
      <w:r w:rsidR="0091050D">
        <w:rPr>
          <w:lang w:val="en-US"/>
        </w:rPr>
        <w:t xml:space="preserve">the </w:t>
      </w:r>
      <w:r>
        <w:rPr>
          <w:lang w:val="en-US"/>
        </w:rPr>
        <w:t xml:space="preserve">user has requested the application and </w:t>
      </w:r>
      <w:r w:rsidRPr="0081665C">
        <w:rPr>
          <w:lang w:val="en-US"/>
        </w:rPr>
        <w:t xml:space="preserve">when </w:t>
      </w:r>
      <w:r>
        <w:rPr>
          <w:lang w:val="en-US"/>
        </w:rPr>
        <w:t>the</w:t>
      </w:r>
      <w:r w:rsidRPr="0081665C">
        <w:rPr>
          <w:lang w:val="en-US"/>
        </w:rPr>
        <w:t xml:space="preserve"> user can </w:t>
      </w:r>
      <w:r>
        <w:rPr>
          <w:lang w:val="en-US"/>
        </w:rPr>
        <w:t xml:space="preserve">start to </w:t>
      </w:r>
      <w:r w:rsidRPr="0081665C">
        <w:rPr>
          <w:lang w:val="en-US"/>
        </w:rPr>
        <w:t>interact with</w:t>
      </w:r>
      <w:r>
        <w:rPr>
          <w:lang w:val="en-US"/>
        </w:rPr>
        <w:t xml:space="preserve"> it</w:t>
      </w:r>
      <w:r w:rsidRPr="0081665C">
        <w:rPr>
          <w:lang w:val="en-US"/>
        </w:rPr>
        <w:t>.</w:t>
      </w:r>
    </w:p>
    <w:p w14:paraId="5DE52DA1" w14:textId="5C6C64F6" w:rsidR="00895ED1" w:rsidRDefault="00895ED1" w:rsidP="00895ED1">
      <w:pPr>
        <w:tabs>
          <w:tab w:val="left" w:pos="1276"/>
        </w:tabs>
        <w:ind w:left="1276" w:hanging="1276"/>
        <w:jc w:val="left"/>
        <w:rPr>
          <w:lang w:val="en-US"/>
        </w:rPr>
      </w:pPr>
      <w:r w:rsidRPr="00D240DF">
        <w:rPr>
          <w:b/>
          <w:lang w:val="en-US"/>
        </w:rPr>
        <w:t>VR</w:t>
      </w:r>
      <w:r>
        <w:rPr>
          <w:lang w:val="en-US"/>
        </w:rPr>
        <w:tab/>
        <w:t>Virtual</w:t>
      </w:r>
      <w:r w:rsidR="001F5244">
        <w:rPr>
          <w:lang w:val="en-US"/>
        </w:rPr>
        <w:t xml:space="preserve"> </w:t>
      </w:r>
      <w:r w:rsidR="0091050D">
        <w:rPr>
          <w:lang w:val="en-US"/>
        </w:rPr>
        <w:t>r</w:t>
      </w:r>
      <w:r w:rsidR="001F5244">
        <w:rPr>
          <w:lang w:val="en-US"/>
        </w:rPr>
        <w:t>eality</w:t>
      </w:r>
      <w:r>
        <w:rPr>
          <w:lang w:val="en-US"/>
        </w:rPr>
        <w:t xml:space="preserve">: </w:t>
      </w:r>
      <w:r w:rsidRPr="00D240DF">
        <w:rPr>
          <w:lang w:val="en-US"/>
        </w:rPr>
        <w:t>an experience taking place within simulated and immersive environments that can be similar to</w:t>
      </w:r>
      <w:r>
        <w:rPr>
          <w:lang w:val="en-US"/>
        </w:rPr>
        <w:t>,</w:t>
      </w:r>
      <w:r w:rsidRPr="00D240DF">
        <w:rPr>
          <w:lang w:val="en-US"/>
        </w:rPr>
        <w:t xml:space="preserve"> or completely different from</w:t>
      </w:r>
      <w:r>
        <w:rPr>
          <w:lang w:val="en-US"/>
        </w:rPr>
        <w:t>,</w:t>
      </w:r>
      <w:r w:rsidRPr="00D240DF">
        <w:rPr>
          <w:lang w:val="en-US"/>
        </w:rPr>
        <w:t xml:space="preserve"> the real world.</w:t>
      </w:r>
    </w:p>
    <w:p w14:paraId="678C9182" w14:textId="77777777" w:rsidR="00B85BF1" w:rsidRDefault="00B85BF1" w:rsidP="00B85BF1">
      <w:pPr>
        <w:rPr>
          <w:sz w:val="40"/>
          <w:szCs w:val="40"/>
          <w:lang w:val="en-US"/>
        </w:rPr>
      </w:pPr>
      <w:r>
        <w:rPr>
          <w:lang w:val="en-US"/>
        </w:rPr>
        <w:br w:type="page"/>
      </w:r>
    </w:p>
    <w:p w14:paraId="16B72523" w14:textId="77777777" w:rsidR="00A77B3E" w:rsidRDefault="003B2489" w:rsidP="00991961">
      <w:pPr>
        <w:pStyle w:val="Heading1"/>
      </w:pPr>
      <w:bookmarkStart w:id="9" w:name="_Toc182343117"/>
      <w:r>
        <w:lastRenderedPageBreak/>
        <w:t xml:space="preserve">The </w:t>
      </w:r>
      <w:r w:rsidR="00DD1EDD">
        <w:t>Challenges</w:t>
      </w:r>
      <w:bookmarkEnd w:id="9"/>
    </w:p>
    <w:p w14:paraId="0B185B54" w14:textId="38606C8E" w:rsidR="007138A5" w:rsidRDefault="0091050D" w:rsidP="00653E7E">
      <w:pPr>
        <w:rPr>
          <w:lang w:val="en-US"/>
        </w:rPr>
      </w:pPr>
      <w:r>
        <w:rPr>
          <w:lang w:val="en-US"/>
        </w:rPr>
        <w:t>A l</w:t>
      </w:r>
      <w:r w:rsidRPr="007138A5">
        <w:rPr>
          <w:lang w:val="en-US"/>
        </w:rPr>
        <w:t>ong</w:t>
      </w:r>
      <w:r w:rsidR="007138A5" w:rsidRPr="007138A5">
        <w:rPr>
          <w:lang w:val="en-US"/>
        </w:rPr>
        <w:t xml:space="preserve">-standing </w:t>
      </w:r>
      <w:r w:rsidR="007138A5" w:rsidRPr="00876CC8">
        <w:rPr>
          <w:lang w:val="en-US"/>
        </w:rPr>
        <w:t xml:space="preserve">problem </w:t>
      </w:r>
      <w:r w:rsidR="00876CC8">
        <w:rPr>
          <w:lang w:val="en-US"/>
        </w:rPr>
        <w:t>with</w:t>
      </w:r>
      <w:r w:rsidR="00876CC8" w:rsidRPr="007138A5">
        <w:rPr>
          <w:lang w:val="en-US"/>
        </w:rPr>
        <w:t xml:space="preserve"> </w:t>
      </w:r>
      <w:r w:rsidR="007138A5" w:rsidRPr="007138A5">
        <w:rPr>
          <w:lang w:val="en-US"/>
        </w:rPr>
        <w:t xml:space="preserve">the Internet is its server-centric architecture. Every </w:t>
      </w:r>
      <w:r w:rsidR="004062D7">
        <w:rPr>
          <w:lang w:val="en-US"/>
        </w:rPr>
        <w:t>W</w:t>
      </w:r>
      <w:r w:rsidR="004062D7" w:rsidRPr="007138A5">
        <w:rPr>
          <w:lang w:val="en-US"/>
        </w:rPr>
        <w:t xml:space="preserve">eb request </w:t>
      </w:r>
      <w:r w:rsidR="00B6326F">
        <w:rPr>
          <w:lang w:val="en-US"/>
        </w:rPr>
        <w:t>to</w:t>
      </w:r>
      <w:r w:rsidR="004062D7">
        <w:rPr>
          <w:lang w:val="en-US"/>
        </w:rPr>
        <w:t xml:space="preserve"> </w:t>
      </w:r>
      <w:r w:rsidR="004062D7" w:rsidRPr="007138A5">
        <w:rPr>
          <w:lang w:val="en-US"/>
        </w:rPr>
        <w:t xml:space="preserve">every </w:t>
      </w:r>
      <w:r w:rsidR="007138A5" w:rsidRPr="007138A5">
        <w:rPr>
          <w:lang w:val="en-US"/>
        </w:rPr>
        <w:t xml:space="preserve">website is processed by </w:t>
      </w:r>
      <w:r w:rsidR="006066CE">
        <w:rPr>
          <w:lang w:val="en-US"/>
        </w:rPr>
        <w:t>W</w:t>
      </w:r>
      <w:r w:rsidR="006066CE" w:rsidRPr="007138A5">
        <w:rPr>
          <w:lang w:val="en-US"/>
        </w:rPr>
        <w:t xml:space="preserve">eb </w:t>
      </w:r>
      <w:r w:rsidR="007138A5" w:rsidRPr="007138A5">
        <w:rPr>
          <w:lang w:val="en-US"/>
        </w:rPr>
        <w:t>servers. Because of this</w:t>
      </w:r>
      <w:r w:rsidR="006066CE">
        <w:rPr>
          <w:lang w:val="en-US"/>
        </w:rPr>
        <w:t>,</w:t>
      </w:r>
      <w:r w:rsidR="007138A5" w:rsidRPr="007138A5">
        <w:rPr>
          <w:lang w:val="en-US"/>
        </w:rPr>
        <w:t xml:space="preserve"> they often suffer from heavy loads</w:t>
      </w:r>
      <w:r w:rsidR="006066CE">
        <w:rPr>
          <w:lang w:val="en-US"/>
        </w:rPr>
        <w:t>,</w:t>
      </w:r>
      <w:r w:rsidR="007138A5" w:rsidRPr="007138A5">
        <w:rPr>
          <w:lang w:val="en-US"/>
        </w:rPr>
        <w:t xml:space="preserve"> but more importantly</w:t>
      </w:r>
      <w:r w:rsidR="00324A0D">
        <w:rPr>
          <w:lang w:val="en-US"/>
        </w:rPr>
        <w:t>,</w:t>
      </w:r>
      <w:r w:rsidR="007138A5" w:rsidRPr="007138A5">
        <w:rPr>
          <w:lang w:val="en-US"/>
        </w:rPr>
        <w:t xml:space="preserve"> </w:t>
      </w:r>
      <w:r w:rsidR="00876CC8">
        <w:rPr>
          <w:lang w:val="en-US"/>
        </w:rPr>
        <w:t>this</w:t>
      </w:r>
      <w:r w:rsidR="00876CC8" w:rsidRPr="007138A5">
        <w:rPr>
          <w:lang w:val="en-US"/>
        </w:rPr>
        <w:t xml:space="preserve"> </w:t>
      </w:r>
      <w:r w:rsidR="007138A5" w:rsidRPr="007138A5">
        <w:rPr>
          <w:lang w:val="en-US"/>
        </w:rPr>
        <w:t>makes them ideal targets for censorship, DDOS</w:t>
      </w:r>
      <w:r w:rsidR="006066CE">
        <w:rPr>
          <w:lang w:val="en-US"/>
        </w:rPr>
        <w:t>,</w:t>
      </w:r>
      <w:r w:rsidR="007138A5" w:rsidRPr="007138A5">
        <w:rPr>
          <w:lang w:val="en-US"/>
        </w:rPr>
        <w:t xml:space="preserve"> and hacker attacks. </w:t>
      </w:r>
      <w:r w:rsidR="007138A5" w:rsidRPr="007138A5">
        <w:rPr>
          <w:bCs/>
          <w:lang w:val="en-US"/>
        </w:rPr>
        <w:t xml:space="preserve">Decentralized </w:t>
      </w:r>
      <w:r w:rsidRPr="007138A5">
        <w:rPr>
          <w:bCs/>
          <w:lang w:val="en-US"/>
        </w:rPr>
        <w:t>application platforms</w:t>
      </w:r>
      <w:r>
        <w:rPr>
          <w:bCs/>
          <w:lang w:val="en-US"/>
        </w:rPr>
        <w:t xml:space="preserve"> </w:t>
      </w:r>
      <w:r w:rsidR="006C7978">
        <w:rPr>
          <w:bCs/>
          <w:lang w:val="en-US"/>
        </w:rPr>
        <w:t>(</w:t>
      </w:r>
      <w:proofErr w:type="spellStart"/>
      <w:r w:rsidR="006C7978">
        <w:rPr>
          <w:bCs/>
          <w:lang w:val="en-US"/>
        </w:rPr>
        <w:t>dApp</w:t>
      </w:r>
      <w:proofErr w:type="spellEnd"/>
      <w:r w:rsidR="006C7978">
        <w:rPr>
          <w:bCs/>
          <w:lang w:val="en-US"/>
        </w:rPr>
        <w:t>)</w:t>
      </w:r>
      <w:r w:rsidR="00876CC8" w:rsidRPr="007138A5">
        <w:rPr>
          <w:lang w:val="en-US"/>
        </w:rPr>
        <w:t xml:space="preserve"> </w:t>
      </w:r>
      <w:proofErr w:type="gramStart"/>
      <w:r w:rsidR="007138A5" w:rsidRPr="007138A5">
        <w:rPr>
          <w:lang w:val="en-US"/>
        </w:rPr>
        <w:t>is</w:t>
      </w:r>
      <w:proofErr w:type="gramEnd"/>
      <w:r w:rsidR="007138A5" w:rsidRPr="007138A5">
        <w:rPr>
          <w:lang w:val="en-US"/>
        </w:rPr>
        <w:t xml:space="preserve"> a </w:t>
      </w:r>
      <w:r w:rsidR="006066CE" w:rsidRPr="007138A5">
        <w:rPr>
          <w:lang w:val="en-US"/>
        </w:rPr>
        <w:t xml:space="preserve">promising </w:t>
      </w:r>
      <w:r w:rsidR="007138A5" w:rsidRPr="007138A5">
        <w:rPr>
          <w:lang w:val="en-US"/>
        </w:rPr>
        <w:t>new technology that has</w:t>
      </w:r>
      <w:r w:rsidR="006066CE">
        <w:rPr>
          <w:lang w:val="en-US"/>
        </w:rPr>
        <w:t xml:space="preserve"> the </w:t>
      </w:r>
      <w:r w:rsidR="007138A5" w:rsidRPr="007138A5">
        <w:rPr>
          <w:lang w:val="en-US"/>
        </w:rPr>
        <w:t xml:space="preserve">potential to eliminate the need </w:t>
      </w:r>
      <w:r w:rsidR="006066CE">
        <w:rPr>
          <w:lang w:val="en-US"/>
        </w:rPr>
        <w:t>for</w:t>
      </w:r>
      <w:r w:rsidR="00FB797D">
        <w:rPr>
          <w:lang w:val="en-US"/>
        </w:rPr>
        <w:t xml:space="preserve"> centralized</w:t>
      </w:r>
      <w:r w:rsidR="006066CE" w:rsidRPr="007138A5">
        <w:rPr>
          <w:lang w:val="en-US"/>
        </w:rPr>
        <w:t xml:space="preserve"> </w:t>
      </w:r>
      <w:r w:rsidR="007138A5" w:rsidRPr="007138A5">
        <w:rPr>
          <w:lang w:val="en-US"/>
        </w:rPr>
        <w:t xml:space="preserve">servers by transforming </w:t>
      </w:r>
      <w:r w:rsidR="006066CE">
        <w:rPr>
          <w:lang w:val="en-US"/>
        </w:rPr>
        <w:t xml:space="preserve">the </w:t>
      </w:r>
      <w:r w:rsidR="007138A5" w:rsidRPr="007138A5">
        <w:rPr>
          <w:lang w:val="en-US"/>
        </w:rPr>
        <w:t xml:space="preserve">current </w:t>
      </w:r>
      <w:r w:rsidR="003F0B97">
        <w:rPr>
          <w:lang w:val="en-US"/>
        </w:rPr>
        <w:t>Web</w:t>
      </w:r>
      <w:r w:rsidR="007138A5" w:rsidRPr="007138A5">
        <w:rPr>
          <w:lang w:val="en-US"/>
        </w:rPr>
        <w:t xml:space="preserve"> architecture into a homogeneous peer-to-peer network. </w:t>
      </w:r>
      <w:r w:rsidR="006066CE">
        <w:rPr>
          <w:bCs/>
          <w:lang w:val="en-US"/>
        </w:rPr>
        <w:t>However,</w:t>
      </w:r>
      <w:r w:rsidR="006066CE" w:rsidRPr="007138A5">
        <w:rPr>
          <w:lang w:val="en-US"/>
        </w:rPr>
        <w:t xml:space="preserve"> </w:t>
      </w:r>
      <w:r w:rsidR="007138A5" w:rsidRPr="007138A5">
        <w:rPr>
          <w:lang w:val="en-US"/>
        </w:rPr>
        <w:t xml:space="preserve">it only </w:t>
      </w:r>
      <w:r w:rsidR="005F72F3">
        <w:rPr>
          <w:lang w:val="en-US"/>
        </w:rPr>
        <w:t>deals</w:t>
      </w:r>
      <w:r w:rsidR="007138A5" w:rsidRPr="007138A5">
        <w:rPr>
          <w:lang w:val="en-US"/>
        </w:rPr>
        <w:t xml:space="preserve"> </w:t>
      </w:r>
      <w:r w:rsidR="005F72F3">
        <w:rPr>
          <w:lang w:val="en-US"/>
        </w:rPr>
        <w:t>with</w:t>
      </w:r>
      <w:r w:rsidR="007138A5" w:rsidRPr="007138A5">
        <w:rPr>
          <w:lang w:val="en-US"/>
        </w:rPr>
        <w:t xml:space="preserve"> </w:t>
      </w:r>
      <w:r>
        <w:rPr>
          <w:lang w:val="en-US"/>
        </w:rPr>
        <w:t xml:space="preserve">the </w:t>
      </w:r>
      <w:r w:rsidR="00392F73">
        <w:rPr>
          <w:lang w:val="en-US"/>
        </w:rPr>
        <w:t>server application</w:t>
      </w:r>
      <w:r w:rsidR="00BD14A4">
        <w:rPr>
          <w:lang w:val="en-US"/>
        </w:rPr>
        <w:t>s</w:t>
      </w:r>
      <w:r w:rsidR="00157416">
        <w:rPr>
          <w:lang w:val="en-US"/>
        </w:rPr>
        <w:t xml:space="preserve"> </w:t>
      </w:r>
      <w:r w:rsidR="007138A5" w:rsidRPr="007138A5">
        <w:rPr>
          <w:lang w:val="en-US"/>
        </w:rPr>
        <w:t>layer and still has to rely on conventional infrastructure for application and UI delivery.</w:t>
      </w:r>
      <w:r w:rsidR="00FB797D">
        <w:rPr>
          <w:lang w:val="en-US"/>
        </w:rPr>
        <w:t xml:space="preserve"> </w:t>
      </w:r>
      <w:r w:rsidR="00EF53F8">
        <w:rPr>
          <w:lang w:val="en-US"/>
        </w:rPr>
        <w:t>T</w:t>
      </w:r>
      <w:r w:rsidR="00864267">
        <w:rPr>
          <w:lang w:val="en-US"/>
        </w:rPr>
        <w:t xml:space="preserve">here are </w:t>
      </w:r>
      <w:r w:rsidR="001221F3">
        <w:rPr>
          <w:lang w:val="en-US"/>
        </w:rPr>
        <w:t xml:space="preserve">also </w:t>
      </w:r>
      <w:r w:rsidR="00864267">
        <w:rPr>
          <w:lang w:val="en-US"/>
        </w:rPr>
        <w:t>other</w:t>
      </w:r>
      <w:r w:rsidR="00EF53F8">
        <w:rPr>
          <w:lang w:val="en-US"/>
        </w:rPr>
        <w:t xml:space="preserve"> </w:t>
      </w:r>
      <w:r w:rsidR="00864267">
        <w:rPr>
          <w:lang w:val="en-US"/>
        </w:rPr>
        <w:t>issues</w:t>
      </w:r>
      <w:r w:rsidR="00FB797D">
        <w:rPr>
          <w:lang w:val="en-US"/>
        </w:rPr>
        <w:t xml:space="preserve"> related to creating </w:t>
      </w:r>
      <w:r w:rsidR="00530072">
        <w:rPr>
          <w:lang w:val="en-US"/>
        </w:rPr>
        <w:t>a</w:t>
      </w:r>
      <w:r w:rsidR="00FB797D">
        <w:rPr>
          <w:lang w:val="en-US"/>
        </w:rPr>
        <w:t xml:space="preserve"> decentralized </w:t>
      </w:r>
      <w:r>
        <w:rPr>
          <w:lang w:val="en-US"/>
        </w:rPr>
        <w:t xml:space="preserve">Web </w:t>
      </w:r>
      <w:r w:rsidR="00FB797D">
        <w:rPr>
          <w:lang w:val="en-US"/>
        </w:rPr>
        <w:t>server:</w:t>
      </w:r>
    </w:p>
    <w:p w14:paraId="40744E0D" w14:textId="287F06EB" w:rsidR="008F1F0D" w:rsidRPr="003D1106" w:rsidRDefault="00A64446" w:rsidP="00B6326F">
      <w:pPr>
        <w:pStyle w:val="ListParagraph"/>
        <w:numPr>
          <w:ilvl w:val="0"/>
          <w:numId w:val="15"/>
        </w:numPr>
        <w:ind w:left="1134" w:hanging="425"/>
        <w:rPr>
          <w:lang w:val="en-US"/>
        </w:rPr>
      </w:pPr>
      <w:r w:rsidRPr="003D1106">
        <w:rPr>
          <w:lang w:val="en-US"/>
        </w:rPr>
        <w:t>High node hardware requirements</w:t>
      </w:r>
      <w:r w:rsidR="005A74D5">
        <w:rPr>
          <w:lang w:val="en-US"/>
        </w:rPr>
        <w:t xml:space="preserve">, as </w:t>
      </w:r>
      <w:r w:rsidR="003832F9">
        <w:rPr>
          <w:lang w:val="en-US"/>
        </w:rPr>
        <w:t xml:space="preserve">a </w:t>
      </w:r>
      <w:r w:rsidR="005A74D5">
        <w:rPr>
          <w:lang w:val="en-US"/>
        </w:rPr>
        <w:t xml:space="preserve">result </w:t>
      </w:r>
      <w:r w:rsidR="0091050D">
        <w:rPr>
          <w:lang w:val="en-US"/>
        </w:rPr>
        <w:t xml:space="preserve">of which </w:t>
      </w:r>
      <w:r w:rsidR="005A74D5">
        <w:rPr>
          <w:lang w:val="en-US"/>
        </w:rPr>
        <w:t>such network</w:t>
      </w:r>
      <w:r w:rsidR="009665DE">
        <w:rPr>
          <w:lang w:val="en-US"/>
        </w:rPr>
        <w:t>s</w:t>
      </w:r>
      <w:r w:rsidR="005A74D5">
        <w:rPr>
          <w:lang w:val="en-US"/>
        </w:rPr>
        <w:t xml:space="preserve"> degenerate into </w:t>
      </w:r>
      <w:r w:rsidR="00E967DD">
        <w:rPr>
          <w:lang w:val="en-US"/>
        </w:rPr>
        <w:t>conventional</w:t>
      </w:r>
      <w:r w:rsidR="005A74D5">
        <w:rPr>
          <w:lang w:val="en-US"/>
        </w:rPr>
        <w:t xml:space="preserve"> high</w:t>
      </w:r>
      <w:r w:rsidR="004062D7">
        <w:rPr>
          <w:lang w:val="en-US"/>
        </w:rPr>
        <w:t xml:space="preserve">ly </w:t>
      </w:r>
      <w:r w:rsidR="005A74D5">
        <w:rPr>
          <w:lang w:val="en-US"/>
        </w:rPr>
        <w:t>centralized cloud</w:t>
      </w:r>
      <w:r w:rsidR="009665DE">
        <w:rPr>
          <w:lang w:val="en-US"/>
        </w:rPr>
        <w:t>s</w:t>
      </w:r>
      <w:r w:rsidR="00F421A1">
        <w:rPr>
          <w:lang w:val="en-US"/>
        </w:rPr>
        <w:t>.</w:t>
      </w:r>
    </w:p>
    <w:p w14:paraId="48E32CD4" w14:textId="2966415F" w:rsidR="008F1F0D" w:rsidRPr="003D1106" w:rsidRDefault="00A64446" w:rsidP="00B6326F">
      <w:pPr>
        <w:pStyle w:val="ListParagraph"/>
        <w:numPr>
          <w:ilvl w:val="0"/>
          <w:numId w:val="15"/>
        </w:numPr>
        <w:ind w:left="1134" w:hanging="425"/>
        <w:rPr>
          <w:lang w:val="en-US"/>
        </w:rPr>
      </w:pPr>
      <w:r w:rsidRPr="003D1106">
        <w:rPr>
          <w:lang w:val="en-US"/>
        </w:rPr>
        <w:t>Difficulties with</w:t>
      </w:r>
      <w:r w:rsidR="003D1106">
        <w:rPr>
          <w:lang w:val="en-US"/>
        </w:rPr>
        <w:t xml:space="preserve"> efficient</w:t>
      </w:r>
      <w:r w:rsidRPr="003D1106">
        <w:rPr>
          <w:lang w:val="en-US"/>
        </w:rPr>
        <w:t xml:space="preserve"> load balancing and session synchronization</w:t>
      </w:r>
    </w:p>
    <w:p w14:paraId="4E3B8E44" w14:textId="77777777" w:rsidR="00244208" w:rsidRDefault="00A64446" w:rsidP="00B6326F">
      <w:pPr>
        <w:pStyle w:val="ListParagraph"/>
        <w:numPr>
          <w:ilvl w:val="0"/>
          <w:numId w:val="15"/>
        </w:numPr>
        <w:ind w:left="1134" w:hanging="425"/>
        <w:rPr>
          <w:lang w:val="en-US"/>
        </w:rPr>
      </w:pPr>
      <w:r w:rsidRPr="003D1106">
        <w:rPr>
          <w:lang w:val="en-US"/>
        </w:rPr>
        <w:t>Existing P2P solutions work for static content only.</w:t>
      </w:r>
      <w:r w:rsidR="00C307D3">
        <w:rPr>
          <w:lang w:val="en-US"/>
        </w:rPr>
        <w:br/>
      </w:r>
      <w:bookmarkStart w:id="10" w:name="h.v0pexjcpx7qp"/>
      <w:bookmarkStart w:id="11" w:name="h.qy6itucpz4oi"/>
      <w:bookmarkStart w:id="12" w:name="h.cbi6hkt1x0m"/>
      <w:bookmarkEnd w:id="10"/>
      <w:bookmarkEnd w:id="11"/>
      <w:bookmarkEnd w:id="12"/>
    </w:p>
    <w:p w14:paraId="5DCDAAF5" w14:textId="6C5E883F" w:rsidR="0003241F" w:rsidRPr="0003241F" w:rsidRDefault="0003241F" w:rsidP="0003241F">
      <w:pPr>
        <w:pStyle w:val="BodyText"/>
        <w:ind w:firstLine="720"/>
        <w:rPr>
          <w:lang w:val="en-US"/>
        </w:rPr>
      </w:pPr>
      <w:r>
        <w:rPr>
          <w:lang w:val="en-US"/>
        </w:rPr>
        <w:t xml:space="preserve">The same problem concerns downloadable applications </w:t>
      </w:r>
      <w:r w:rsidR="0091050D">
        <w:rPr>
          <w:lang w:val="en-US"/>
        </w:rPr>
        <w:t xml:space="preserve">as well, </w:t>
      </w:r>
      <w:r>
        <w:rPr>
          <w:lang w:val="en-US"/>
        </w:rPr>
        <w:t xml:space="preserve">as they rely on centralized </w:t>
      </w:r>
      <w:r w:rsidR="0091050D">
        <w:rPr>
          <w:lang w:val="en-US"/>
        </w:rPr>
        <w:t xml:space="preserve">locations from </w:t>
      </w:r>
      <w:r>
        <w:rPr>
          <w:lang w:val="en-US"/>
        </w:rPr>
        <w:t>where they are published, downloaded and updated.</w:t>
      </w:r>
    </w:p>
    <w:p w14:paraId="36245431" w14:textId="79499CA5" w:rsidR="00A77B3E" w:rsidRPr="00791E8E" w:rsidRDefault="00545A14" w:rsidP="000A4E0B">
      <w:pPr>
        <w:pStyle w:val="Heading1"/>
        <w:spacing w:after="400"/>
      </w:pPr>
      <w:bookmarkStart w:id="13" w:name="_Toc182343118"/>
      <w:r>
        <w:lastRenderedPageBreak/>
        <w:t xml:space="preserve">The </w:t>
      </w:r>
      <w:r w:rsidR="008203B7">
        <w:t>Proposal</w:t>
      </w:r>
      <w:bookmarkEnd w:id="13"/>
    </w:p>
    <w:p w14:paraId="2ABEB7D0" w14:textId="453AE6DA" w:rsidR="00DE5509" w:rsidRDefault="005C666D" w:rsidP="005C666D">
      <w:pPr>
        <w:pStyle w:val="BodyText"/>
        <w:ind w:firstLine="720"/>
        <w:rPr>
          <w:lang w:val="en-US"/>
        </w:rPr>
      </w:pPr>
      <w:r>
        <w:rPr>
          <w:lang w:val="en-US"/>
        </w:rPr>
        <w:t xml:space="preserve">To overcome </w:t>
      </w:r>
      <w:r w:rsidR="0091050D">
        <w:rPr>
          <w:lang w:val="en-US"/>
        </w:rPr>
        <w:t xml:space="preserve">the </w:t>
      </w:r>
      <w:r>
        <w:rPr>
          <w:lang w:val="en-US"/>
        </w:rPr>
        <w:t>above challenges and to achieve complete decentralization</w:t>
      </w:r>
      <w:r w:rsidR="0091050D">
        <w:rPr>
          <w:lang w:val="en-US"/>
        </w:rPr>
        <w:t>,</w:t>
      </w:r>
      <w:r>
        <w:rPr>
          <w:lang w:val="en-US"/>
        </w:rPr>
        <w:t xml:space="preserve"> we propose to </w:t>
      </w:r>
      <w:r w:rsidR="00122C25">
        <w:rPr>
          <w:lang w:val="en-US"/>
        </w:rPr>
        <w:t>move away from</w:t>
      </w:r>
      <w:r>
        <w:rPr>
          <w:lang w:val="en-US"/>
        </w:rPr>
        <w:t xml:space="preserve"> </w:t>
      </w:r>
      <w:r w:rsidR="00D1628C">
        <w:rPr>
          <w:lang w:val="en-US"/>
        </w:rPr>
        <w:t>p</w:t>
      </w:r>
      <w:r w:rsidR="00BF01EA">
        <w:rPr>
          <w:lang w:val="en-US"/>
        </w:rPr>
        <w:t>u</w:t>
      </w:r>
      <w:r w:rsidR="00D1628C">
        <w:rPr>
          <w:lang w:val="en-US"/>
        </w:rPr>
        <w:t>r</w:t>
      </w:r>
      <w:r w:rsidR="00BF01EA">
        <w:rPr>
          <w:lang w:val="en-US"/>
        </w:rPr>
        <w:t xml:space="preserve">e </w:t>
      </w:r>
      <w:r>
        <w:rPr>
          <w:lang w:val="en-US"/>
        </w:rPr>
        <w:t xml:space="preserve">Web-based </w:t>
      </w:r>
      <w:r w:rsidR="00737D4F">
        <w:rPr>
          <w:lang w:val="en-US"/>
        </w:rPr>
        <w:t xml:space="preserve">and traditional </w:t>
      </w:r>
      <w:r w:rsidR="005A0CCD">
        <w:rPr>
          <w:lang w:val="en-US"/>
        </w:rPr>
        <w:t>stand-alone</w:t>
      </w:r>
      <w:r w:rsidR="00737D4F">
        <w:rPr>
          <w:lang w:val="en-US"/>
        </w:rPr>
        <w:t xml:space="preserve"> application paradigms </w:t>
      </w:r>
      <w:r w:rsidR="00CD188B">
        <w:rPr>
          <w:lang w:val="en-US"/>
        </w:rPr>
        <w:t xml:space="preserve">and </w:t>
      </w:r>
      <w:r w:rsidR="00122C25">
        <w:rPr>
          <w:lang w:val="en-US"/>
        </w:rPr>
        <w:t xml:space="preserve">proceed </w:t>
      </w:r>
      <w:r w:rsidR="00CD188B">
        <w:rPr>
          <w:lang w:val="en-US"/>
        </w:rPr>
        <w:t xml:space="preserve">with </w:t>
      </w:r>
      <w:r w:rsidR="009560BC">
        <w:rPr>
          <w:lang w:val="en-US"/>
        </w:rPr>
        <w:t xml:space="preserve">a </w:t>
      </w:r>
      <w:r w:rsidR="003555B3">
        <w:rPr>
          <w:lang w:val="en-US"/>
        </w:rPr>
        <w:t xml:space="preserve">more </w:t>
      </w:r>
      <w:r w:rsidR="009560BC">
        <w:rPr>
          <w:lang w:val="en-US"/>
        </w:rPr>
        <w:t>advanced</w:t>
      </w:r>
      <w:r w:rsidR="00737D4F">
        <w:rPr>
          <w:lang w:val="en-US"/>
        </w:rPr>
        <w:t xml:space="preserve"> </w:t>
      </w:r>
      <w:r w:rsidR="00090B31">
        <w:rPr>
          <w:lang w:val="en-US"/>
        </w:rPr>
        <w:t>approach</w:t>
      </w:r>
      <w:r>
        <w:rPr>
          <w:lang w:val="en-US"/>
        </w:rPr>
        <w:t xml:space="preserve">. </w:t>
      </w:r>
      <w:r w:rsidR="009A7F2E">
        <w:rPr>
          <w:lang w:val="en-US"/>
        </w:rPr>
        <w:t>L</w:t>
      </w:r>
      <w:r w:rsidR="00DE5509">
        <w:rPr>
          <w:lang w:val="en-US"/>
        </w:rPr>
        <w:t>et’s summarize all the requirements of a new technology:</w:t>
      </w:r>
    </w:p>
    <w:p w14:paraId="719E827F" w14:textId="07904F69" w:rsidR="0015739E" w:rsidRPr="007371C3" w:rsidRDefault="0015739E" w:rsidP="000A4E0B">
      <w:pPr>
        <w:pStyle w:val="ListParagraph"/>
        <w:numPr>
          <w:ilvl w:val="0"/>
          <w:numId w:val="33"/>
        </w:numPr>
        <w:ind w:left="1134" w:hanging="425"/>
        <w:rPr>
          <w:lang w:val="en-US"/>
        </w:rPr>
      </w:pPr>
      <w:r w:rsidRPr="007371C3">
        <w:rPr>
          <w:lang w:val="en-US"/>
        </w:rPr>
        <w:t>True decentralization</w:t>
      </w:r>
      <w:r w:rsidR="00595CF9">
        <w:rPr>
          <w:lang w:val="en-US"/>
        </w:rPr>
        <w:t xml:space="preserve"> </w:t>
      </w:r>
      <w:r w:rsidR="00F73FD1">
        <w:rPr>
          <w:lang w:val="en-US"/>
        </w:rPr>
        <w:t>of publishing</w:t>
      </w:r>
      <w:r w:rsidR="00595CF9">
        <w:rPr>
          <w:lang w:val="en-US"/>
        </w:rPr>
        <w:t>, distribution and delivery</w:t>
      </w:r>
    </w:p>
    <w:p w14:paraId="69013D77" w14:textId="77777777" w:rsidR="00DE5509" w:rsidRPr="007371C3" w:rsidRDefault="006018BF" w:rsidP="000A4E0B">
      <w:pPr>
        <w:pStyle w:val="ListParagraph"/>
        <w:numPr>
          <w:ilvl w:val="0"/>
          <w:numId w:val="33"/>
        </w:numPr>
        <w:ind w:left="1134" w:hanging="425"/>
        <w:rPr>
          <w:lang w:val="en-US"/>
        </w:rPr>
      </w:pPr>
      <w:r w:rsidRPr="007371C3">
        <w:rPr>
          <w:lang w:val="en-US"/>
        </w:rPr>
        <w:t>F</w:t>
      </w:r>
      <w:r w:rsidR="00DE5509" w:rsidRPr="007371C3">
        <w:rPr>
          <w:lang w:val="en-US"/>
        </w:rPr>
        <w:t>ree for users; free or as cheap as possible for publishers</w:t>
      </w:r>
    </w:p>
    <w:p w14:paraId="6F9FFDD5" w14:textId="77777777" w:rsidR="00492EF3" w:rsidRDefault="007B33BA" w:rsidP="000A4E0B">
      <w:pPr>
        <w:pStyle w:val="ListParagraph"/>
        <w:numPr>
          <w:ilvl w:val="0"/>
          <w:numId w:val="33"/>
        </w:numPr>
        <w:ind w:left="1134" w:hanging="425"/>
        <w:rPr>
          <w:lang w:val="en-US"/>
        </w:rPr>
      </w:pPr>
      <w:r w:rsidRPr="007371C3">
        <w:rPr>
          <w:lang w:val="en-US"/>
        </w:rPr>
        <w:t>H</w:t>
      </w:r>
      <w:r w:rsidR="00DE5509" w:rsidRPr="007371C3">
        <w:rPr>
          <w:lang w:val="en-US"/>
        </w:rPr>
        <w:t xml:space="preserve">igh </w:t>
      </w:r>
      <w:r w:rsidR="00FF125D">
        <w:rPr>
          <w:lang w:val="en-US"/>
        </w:rPr>
        <w:t>scalability</w:t>
      </w:r>
      <w:r w:rsidR="00DE5509" w:rsidRPr="007371C3">
        <w:rPr>
          <w:lang w:val="en-US"/>
        </w:rPr>
        <w:t xml:space="preserve"> </w:t>
      </w:r>
    </w:p>
    <w:p w14:paraId="67D9BB07" w14:textId="77777777" w:rsidR="00DE5509" w:rsidRPr="007371C3" w:rsidRDefault="00492EF3" w:rsidP="000A4E0B">
      <w:pPr>
        <w:pStyle w:val="ListParagraph"/>
        <w:numPr>
          <w:ilvl w:val="0"/>
          <w:numId w:val="33"/>
        </w:numPr>
        <w:ind w:left="1134" w:hanging="425"/>
        <w:rPr>
          <w:lang w:val="en-US"/>
        </w:rPr>
      </w:pPr>
      <w:r>
        <w:rPr>
          <w:lang w:val="en-US"/>
        </w:rPr>
        <w:t>H</w:t>
      </w:r>
      <w:r w:rsidR="00DE5509" w:rsidRPr="007371C3">
        <w:rPr>
          <w:lang w:val="en-US"/>
        </w:rPr>
        <w:t>igh resistance to</w:t>
      </w:r>
      <w:r>
        <w:rPr>
          <w:lang w:val="en-US"/>
        </w:rPr>
        <w:t xml:space="preserve"> DDOS,</w:t>
      </w:r>
      <w:r w:rsidR="00DE5509" w:rsidRPr="007371C3">
        <w:rPr>
          <w:lang w:val="en-US"/>
        </w:rPr>
        <w:t xml:space="preserve"> censorship</w:t>
      </w:r>
      <w:r w:rsidR="00261798" w:rsidRPr="007371C3">
        <w:rPr>
          <w:lang w:val="en-US"/>
        </w:rPr>
        <w:t xml:space="preserve"> and other threats</w:t>
      </w:r>
    </w:p>
    <w:p w14:paraId="26E8F60D" w14:textId="77777777" w:rsidR="00F640AE" w:rsidRDefault="00FB7012" w:rsidP="000A4E0B">
      <w:pPr>
        <w:pStyle w:val="ListParagraph"/>
        <w:numPr>
          <w:ilvl w:val="0"/>
          <w:numId w:val="33"/>
        </w:numPr>
        <w:ind w:left="1134" w:hanging="425"/>
        <w:rPr>
          <w:lang w:val="en-US"/>
        </w:rPr>
      </w:pPr>
      <w:r w:rsidRPr="007371C3">
        <w:rPr>
          <w:lang w:val="en-US"/>
        </w:rPr>
        <w:t>Minimizing</w:t>
      </w:r>
      <w:r w:rsidR="00DE5509" w:rsidRPr="007371C3">
        <w:rPr>
          <w:lang w:val="en-US"/>
        </w:rPr>
        <w:t xml:space="preserve"> malicious </w:t>
      </w:r>
      <w:r w:rsidR="00EE5998" w:rsidRPr="007371C3">
        <w:rPr>
          <w:lang w:val="en-US"/>
        </w:rPr>
        <w:t>activity</w:t>
      </w:r>
      <w:r w:rsidR="00DE5509" w:rsidRPr="007371C3">
        <w:rPr>
          <w:lang w:val="en-US"/>
        </w:rPr>
        <w:t xml:space="preserve"> on infrastructure, local system, </w:t>
      </w:r>
      <w:r w:rsidR="00DE5509" w:rsidRPr="007371C3">
        <w:rPr>
          <w:noProof/>
          <w:lang w:val="en-US"/>
        </w:rPr>
        <w:t>and</w:t>
      </w:r>
      <w:r w:rsidR="00DE5509" w:rsidRPr="007371C3">
        <w:rPr>
          <w:lang w:val="en-US"/>
        </w:rPr>
        <w:t xml:space="preserve"> user data</w:t>
      </w:r>
    </w:p>
    <w:p w14:paraId="523429E3" w14:textId="0BCEAA8B" w:rsidR="00DE5509" w:rsidRPr="00F640AE" w:rsidRDefault="00F640AE" w:rsidP="000A4E0B">
      <w:pPr>
        <w:pStyle w:val="ListParagraph"/>
        <w:numPr>
          <w:ilvl w:val="0"/>
          <w:numId w:val="33"/>
        </w:numPr>
        <w:spacing w:after="160"/>
        <w:ind w:left="1134" w:hanging="425"/>
        <w:rPr>
          <w:lang w:val="en-US"/>
        </w:rPr>
      </w:pPr>
      <w:r w:rsidRPr="007371C3">
        <w:rPr>
          <w:lang w:val="en-US"/>
        </w:rPr>
        <w:t>Open platform to avoid any patent infringement cases</w:t>
      </w:r>
      <w:r w:rsidR="0091050D">
        <w:rPr>
          <w:lang w:val="en-US"/>
        </w:rPr>
        <w:t xml:space="preserve">, </w:t>
      </w:r>
      <w:r w:rsidRPr="007371C3">
        <w:rPr>
          <w:lang w:val="en-US"/>
        </w:rPr>
        <w:t>profit-oriented evolution strategy</w:t>
      </w:r>
      <w:r w:rsidR="0091050D">
        <w:rPr>
          <w:lang w:val="en-US"/>
        </w:rPr>
        <w:t>,</w:t>
      </w:r>
      <w:r w:rsidR="0091050D" w:rsidRPr="007371C3">
        <w:rPr>
          <w:lang w:val="en-US"/>
        </w:rPr>
        <w:t xml:space="preserve"> </w:t>
      </w:r>
      <w:r w:rsidRPr="007371C3">
        <w:rPr>
          <w:lang w:val="en-US"/>
        </w:rPr>
        <w:t>and promotion of proprietary software</w:t>
      </w:r>
    </w:p>
    <w:p w14:paraId="7E882B35" w14:textId="77777777" w:rsidR="005A0CCD" w:rsidRDefault="005A0CCD" w:rsidP="000A4E0B">
      <w:pPr>
        <w:spacing w:line="312" w:lineRule="auto"/>
        <w:rPr>
          <w:lang w:val="en-US"/>
        </w:rPr>
      </w:pPr>
    </w:p>
    <w:p w14:paraId="3637C926" w14:textId="2ADBD10B" w:rsidR="007C09B7" w:rsidRDefault="00033CE5" w:rsidP="000A4E0B">
      <w:pPr>
        <w:spacing w:line="312" w:lineRule="auto"/>
        <w:rPr>
          <w:lang w:val="en-US"/>
        </w:rPr>
      </w:pPr>
      <w:r>
        <w:rPr>
          <w:lang w:val="en-US"/>
        </w:rPr>
        <w:t xml:space="preserve">We </w:t>
      </w:r>
      <w:r w:rsidR="00D65AE6">
        <w:rPr>
          <w:lang w:val="en-US"/>
        </w:rPr>
        <w:t xml:space="preserve">hereby </w:t>
      </w:r>
      <w:r>
        <w:rPr>
          <w:lang w:val="en-US"/>
        </w:rPr>
        <w:t xml:space="preserve">propose the technology that </w:t>
      </w:r>
      <w:r w:rsidR="0091050D">
        <w:rPr>
          <w:lang w:val="en-US"/>
        </w:rPr>
        <w:t xml:space="preserve">is </w:t>
      </w:r>
      <w:r w:rsidR="00A42748">
        <w:rPr>
          <w:lang w:val="en-US"/>
        </w:rPr>
        <w:t>designed</w:t>
      </w:r>
      <w:r w:rsidR="00D46133">
        <w:rPr>
          <w:lang w:val="en-US"/>
        </w:rPr>
        <w:t xml:space="preserve"> to </w:t>
      </w:r>
      <w:r>
        <w:rPr>
          <w:lang w:val="en-US"/>
        </w:rPr>
        <w:t>meet all these requirements</w:t>
      </w:r>
      <w:r w:rsidR="00D65AE6">
        <w:rPr>
          <w:lang w:val="en-US"/>
        </w:rPr>
        <w:t>.</w:t>
      </w:r>
      <w:r w:rsidR="008A1C73">
        <w:rPr>
          <w:lang w:val="en-US"/>
        </w:rPr>
        <w:t xml:space="preserve"> </w:t>
      </w:r>
      <w:r w:rsidR="007C09B7">
        <w:rPr>
          <w:lang w:val="en-US"/>
        </w:rPr>
        <w:t xml:space="preserve">The following are the major </w:t>
      </w:r>
      <w:r w:rsidR="00E049E8">
        <w:rPr>
          <w:lang w:val="en-US"/>
        </w:rPr>
        <w:t xml:space="preserve">concepts and </w:t>
      </w:r>
      <w:r w:rsidR="007C09B7">
        <w:rPr>
          <w:lang w:val="en-US"/>
        </w:rPr>
        <w:t xml:space="preserve">components </w:t>
      </w:r>
      <w:r w:rsidR="000F04DE">
        <w:rPr>
          <w:lang w:val="en-US"/>
        </w:rPr>
        <w:t>which are important for understanding</w:t>
      </w:r>
      <w:r w:rsidR="000F04DE" w:rsidRPr="000F04DE">
        <w:rPr>
          <w:lang w:val="en-US"/>
        </w:rPr>
        <w:t xml:space="preserve"> </w:t>
      </w:r>
      <w:r w:rsidR="000F04DE">
        <w:rPr>
          <w:lang w:val="en-US"/>
        </w:rPr>
        <w:t>this technology</w:t>
      </w:r>
      <w:r w:rsidR="007C09B7">
        <w:rPr>
          <w:lang w:val="en-US"/>
        </w:rPr>
        <w:t>:</w:t>
      </w:r>
    </w:p>
    <w:p w14:paraId="1897AAC4" w14:textId="741D3082" w:rsidR="00EE5325" w:rsidRDefault="00EE5325" w:rsidP="00FF4B76">
      <w:pPr>
        <w:spacing w:after="120" w:afterAutospacing="0"/>
        <w:ind w:left="1843" w:hanging="1134"/>
        <w:rPr>
          <w:bCs/>
          <w:lang w:val="en-US"/>
        </w:rPr>
      </w:pPr>
      <w:r>
        <w:rPr>
          <w:b/>
          <w:lang w:val="en-US"/>
        </w:rPr>
        <w:t>Data Layer</w:t>
      </w:r>
      <w:r>
        <w:rPr>
          <w:b/>
          <w:lang w:val="en-US"/>
        </w:rPr>
        <w:tab/>
      </w:r>
      <w:r w:rsidR="00BE290E" w:rsidRPr="00BE290E">
        <w:rPr>
          <w:bCs/>
          <w:lang w:val="en-US"/>
        </w:rPr>
        <w:t>A</w:t>
      </w:r>
      <w:r w:rsidR="00BE290E">
        <w:rPr>
          <w:b/>
          <w:lang w:val="en-US"/>
        </w:rPr>
        <w:t xml:space="preserve"> </w:t>
      </w:r>
      <w:r w:rsidR="00BE290E">
        <w:rPr>
          <w:bCs/>
          <w:lang w:val="en-US"/>
        </w:rPr>
        <w:t>common term that defines both software and hardware infrastructure</w:t>
      </w:r>
      <w:r w:rsidR="00BE290E" w:rsidRPr="00BE290E">
        <w:rPr>
          <w:bCs/>
          <w:lang w:val="en-US"/>
        </w:rPr>
        <w:t>,</w:t>
      </w:r>
      <w:r w:rsidR="00BE290E">
        <w:rPr>
          <w:bCs/>
          <w:lang w:val="en-US"/>
        </w:rPr>
        <w:t xml:space="preserve"> centralized or decentralized</w:t>
      </w:r>
      <w:r w:rsidR="00BE290E" w:rsidRPr="00BE290E">
        <w:rPr>
          <w:bCs/>
          <w:lang w:val="en-US"/>
        </w:rPr>
        <w:t>,</w:t>
      </w:r>
      <w:r w:rsidR="00BE290E">
        <w:rPr>
          <w:bCs/>
          <w:lang w:val="en-US"/>
        </w:rPr>
        <w:t xml:space="preserve"> involved in processing and storing some business-specific data. This includes data processing servers, databases, stored procedures, business logic</w:t>
      </w:r>
      <w:r w:rsidR="00BE290E" w:rsidRPr="00BE290E">
        <w:rPr>
          <w:bCs/>
          <w:lang w:val="en-US"/>
        </w:rPr>
        <w:t xml:space="preserve">, </w:t>
      </w:r>
      <w:r w:rsidR="00BE290E">
        <w:rPr>
          <w:bCs/>
          <w:lang w:val="en-US"/>
        </w:rPr>
        <w:t>web services, blockchains, smart-contracts and so on.</w:t>
      </w:r>
    </w:p>
    <w:p w14:paraId="1EDACE22" w14:textId="5EBE3535" w:rsidR="00F60C6D" w:rsidRPr="00F60C6D" w:rsidRDefault="00F60C6D" w:rsidP="00FF4B76">
      <w:pPr>
        <w:spacing w:after="120" w:afterAutospacing="0"/>
        <w:ind w:left="1843" w:hanging="1134"/>
        <w:rPr>
          <w:bCs/>
          <w:lang w:val="en-US"/>
        </w:rPr>
      </w:pPr>
      <w:r>
        <w:rPr>
          <w:b/>
          <w:lang w:val="en-US"/>
        </w:rPr>
        <w:t xml:space="preserve">Interaction Layer </w:t>
      </w:r>
      <w:r w:rsidRPr="00BE290E">
        <w:rPr>
          <w:bCs/>
          <w:lang w:val="en-US"/>
        </w:rPr>
        <w:t>A</w:t>
      </w:r>
      <w:r>
        <w:rPr>
          <w:b/>
          <w:lang w:val="en-US"/>
        </w:rPr>
        <w:t xml:space="preserve"> </w:t>
      </w:r>
      <w:r>
        <w:rPr>
          <w:bCs/>
          <w:lang w:val="en-US"/>
        </w:rPr>
        <w:t>common term that defines both software</w:t>
      </w:r>
      <w:r w:rsidR="008F3CB5">
        <w:rPr>
          <w:bCs/>
          <w:lang w:val="en-US"/>
        </w:rPr>
        <w:t xml:space="preserve"> components</w:t>
      </w:r>
      <w:r>
        <w:rPr>
          <w:bCs/>
          <w:lang w:val="en-US"/>
        </w:rPr>
        <w:t xml:space="preserve"> and hardware infrastructure</w:t>
      </w:r>
      <w:r w:rsidRPr="00BE290E">
        <w:rPr>
          <w:bCs/>
          <w:lang w:val="en-US"/>
        </w:rPr>
        <w:t>,</w:t>
      </w:r>
      <w:r>
        <w:rPr>
          <w:bCs/>
          <w:lang w:val="en-US"/>
        </w:rPr>
        <w:t xml:space="preserve"> centralized or decentralized</w:t>
      </w:r>
      <w:r w:rsidRPr="00BE290E">
        <w:rPr>
          <w:bCs/>
          <w:lang w:val="en-US"/>
        </w:rPr>
        <w:t>,</w:t>
      </w:r>
      <w:r>
        <w:rPr>
          <w:bCs/>
          <w:lang w:val="en-US"/>
        </w:rPr>
        <w:t xml:space="preserve"> that </w:t>
      </w:r>
      <w:r w:rsidR="008F3CB5">
        <w:rPr>
          <w:bCs/>
          <w:lang w:val="en-US"/>
        </w:rPr>
        <w:t xml:space="preserve">provide users a necessary means </w:t>
      </w:r>
      <w:r>
        <w:rPr>
          <w:bCs/>
          <w:lang w:val="en-US"/>
        </w:rPr>
        <w:t>to interact with Data Layer. This includes client applications, mobile applications, web sites, web servers, web browsers and so on.</w:t>
      </w:r>
    </w:p>
    <w:p w14:paraId="7FE76617" w14:textId="37216E77" w:rsidR="00EF7E4C" w:rsidRDefault="00DE1964" w:rsidP="00FF4B76">
      <w:pPr>
        <w:spacing w:after="120" w:afterAutospacing="0"/>
        <w:ind w:left="1843" w:hanging="1134"/>
        <w:rPr>
          <w:lang w:val="en-US"/>
        </w:rPr>
      </w:pPr>
      <w:r>
        <w:rPr>
          <w:b/>
          <w:lang w:val="en-US"/>
        </w:rPr>
        <w:t xml:space="preserve">Account </w:t>
      </w:r>
      <w:r>
        <w:rPr>
          <w:b/>
          <w:lang w:val="en-US"/>
        </w:rPr>
        <w:tab/>
      </w:r>
      <w:r w:rsidRPr="00DE1964">
        <w:rPr>
          <w:bCs/>
          <w:lang w:val="en-US"/>
        </w:rPr>
        <w:t>Represent</w:t>
      </w:r>
      <w:r>
        <w:rPr>
          <w:bCs/>
          <w:lang w:val="en-US"/>
        </w:rPr>
        <w:t>s</w:t>
      </w:r>
      <w:r w:rsidRPr="00DE1964">
        <w:rPr>
          <w:bCs/>
          <w:lang w:val="en-US"/>
        </w:rPr>
        <w:t xml:space="preserve"> ownership of an asset or permissions </w:t>
      </w:r>
      <w:r>
        <w:rPr>
          <w:bCs/>
          <w:lang w:val="en-US"/>
        </w:rPr>
        <w:t xml:space="preserve">in </w:t>
      </w:r>
      <w:r w:rsidR="000D5AD4">
        <w:rPr>
          <w:bCs/>
          <w:lang w:val="en-US"/>
        </w:rPr>
        <w:t>RDN</w:t>
      </w:r>
      <w:r w:rsidRPr="00DE1964">
        <w:rPr>
          <w:bCs/>
          <w:lang w:val="en-US"/>
        </w:rPr>
        <w:t>.</w:t>
      </w:r>
      <w:r w:rsidR="00FF4B76">
        <w:rPr>
          <w:bCs/>
          <w:lang w:val="en-US"/>
        </w:rPr>
        <w:t xml:space="preserve"> </w:t>
      </w:r>
      <w:r w:rsidR="00FF4B76" w:rsidRPr="00FF4B76">
        <w:rPr>
          <w:lang w:val="en-US"/>
        </w:rPr>
        <w:t>An account is actually an abstraction for a cryptographic key which consists of two parts — a public key and a private key. This approach of having two keys is known as public key cryptography which is a widely used cryptographic system</w:t>
      </w:r>
      <w:r w:rsidR="00FF4B76">
        <w:rPr>
          <w:lang w:val="en-US"/>
        </w:rPr>
        <w:t>s</w:t>
      </w:r>
      <w:r w:rsidR="00FF4B76" w:rsidRPr="00FF4B76">
        <w:rPr>
          <w:lang w:val="en-US"/>
        </w:rPr>
        <w:t>.</w:t>
      </w:r>
      <w:r w:rsidR="00F771D2">
        <w:rPr>
          <w:lang w:val="en-US"/>
        </w:rPr>
        <w:t xml:space="preserve"> Account address can be </w:t>
      </w:r>
      <w:r w:rsidR="00EF7E4C">
        <w:rPr>
          <w:lang w:val="en-US"/>
        </w:rPr>
        <w:t>defined</w:t>
      </w:r>
      <w:r w:rsidR="00F771D2">
        <w:rPr>
          <w:lang w:val="en-US"/>
        </w:rPr>
        <w:t xml:space="preserve"> in hexadecimal </w:t>
      </w:r>
      <w:r w:rsidR="00EF7E4C">
        <w:rPr>
          <w:lang w:val="en-US"/>
        </w:rPr>
        <w:t>form:</w:t>
      </w:r>
      <w:r w:rsidR="00F771D2">
        <w:rPr>
          <w:lang w:val="en-US"/>
        </w:rPr>
        <w:t xml:space="preserve"> </w:t>
      </w:r>
    </w:p>
    <w:p w14:paraId="6B7259A4" w14:textId="1BEFB4D5" w:rsidR="00EF7E4C" w:rsidRDefault="00F771D2" w:rsidP="00EF7E4C">
      <w:pPr>
        <w:spacing w:after="120" w:afterAutospacing="0"/>
        <w:ind w:left="1843" w:hanging="1134"/>
        <w:jc w:val="center"/>
        <w:rPr>
          <w:lang w:val="en-US"/>
        </w:rPr>
      </w:pPr>
      <w:r w:rsidRPr="00F771D2">
        <w:rPr>
          <w:lang w:val="en-US"/>
        </w:rPr>
        <w:t>0x0C1961854264BE24957E42D1893AF1D842DB1C56</w:t>
      </w:r>
      <w:r w:rsidR="00EF7E4C">
        <w:rPr>
          <w:lang w:val="en-US"/>
        </w:rPr>
        <w:br/>
        <w:t>(minimal form)</w:t>
      </w:r>
    </w:p>
    <w:p w14:paraId="14BE439C" w14:textId="45E8F5FA" w:rsidR="00DE1964" w:rsidRDefault="00F771D2" w:rsidP="00EF7E4C">
      <w:pPr>
        <w:spacing w:after="120" w:afterAutospacing="0"/>
        <w:ind w:left="1843" w:firstLine="0"/>
        <w:rPr>
          <w:lang w:val="en-US"/>
        </w:rPr>
      </w:pPr>
      <w:r>
        <w:rPr>
          <w:lang w:val="en-US"/>
        </w:rPr>
        <w:t xml:space="preserve">Or </w:t>
      </w:r>
      <w:r w:rsidR="00EF7E4C">
        <w:rPr>
          <w:lang w:val="en-US"/>
        </w:rPr>
        <w:t>in fully-</w:t>
      </w:r>
      <w:r w:rsidR="00EF7E4C">
        <w:rPr>
          <w:bCs/>
          <w:lang w:val="en-US"/>
        </w:rPr>
        <w:t>qualified</w:t>
      </w:r>
      <w:r w:rsidR="00EF7E4C">
        <w:rPr>
          <w:lang w:val="en-US"/>
        </w:rPr>
        <w:t xml:space="preserve"> </w:t>
      </w:r>
      <w:r>
        <w:rPr>
          <w:lang w:val="en-US"/>
        </w:rPr>
        <w:t>URI form using “</w:t>
      </w:r>
      <w:proofErr w:type="spellStart"/>
      <w:r>
        <w:rPr>
          <w:lang w:val="en-US"/>
        </w:rPr>
        <w:t>uaa</w:t>
      </w:r>
      <w:proofErr w:type="spellEnd"/>
      <w:r>
        <w:rPr>
          <w:lang w:val="en-US"/>
        </w:rPr>
        <w:t xml:space="preserve">” scheme: </w:t>
      </w:r>
    </w:p>
    <w:p w14:paraId="50B00C04" w14:textId="51285AD9" w:rsidR="00F771D2" w:rsidRPr="00FF4B76" w:rsidRDefault="00F771D2" w:rsidP="00F771D2">
      <w:pPr>
        <w:spacing w:after="120" w:afterAutospacing="0"/>
        <w:ind w:left="1843" w:hanging="1134"/>
        <w:jc w:val="center"/>
        <w:rPr>
          <w:bCs/>
          <w:lang w:val="en-US"/>
        </w:rPr>
      </w:pPr>
      <w:r>
        <w:rPr>
          <w:bCs/>
          <w:lang w:val="en-US"/>
        </w:rPr>
        <w:t>u</w:t>
      </w:r>
      <w:r w:rsidR="00EF7E4C">
        <w:rPr>
          <w:bCs/>
          <w:lang w:val="en-US"/>
        </w:rPr>
        <w:t>a</w:t>
      </w:r>
      <w:r>
        <w:rPr>
          <w:bCs/>
          <w:lang w:val="en-US"/>
        </w:rPr>
        <w:t>a:</w:t>
      </w:r>
      <w:r w:rsidRPr="00F771D2">
        <w:rPr>
          <w:lang w:val="en-US"/>
        </w:rPr>
        <w:t>0x0C1961854264BE24957E42D1893AF1D842DB1C56</w:t>
      </w:r>
    </w:p>
    <w:p w14:paraId="12FBB917" w14:textId="4AC332C3" w:rsidR="00FF4B76" w:rsidRDefault="00E049E8" w:rsidP="00FF4B76">
      <w:pPr>
        <w:spacing w:after="120" w:afterAutospacing="0"/>
        <w:ind w:left="1843" w:hanging="1134"/>
        <w:rPr>
          <w:bCs/>
          <w:lang w:val="en-US"/>
        </w:rPr>
      </w:pPr>
      <w:r>
        <w:rPr>
          <w:b/>
          <w:lang w:val="en-US"/>
        </w:rPr>
        <w:lastRenderedPageBreak/>
        <w:t>Resource</w:t>
      </w:r>
      <w:r w:rsidR="00430AB1">
        <w:rPr>
          <w:b/>
          <w:lang w:val="en-US"/>
        </w:rPr>
        <w:tab/>
      </w:r>
      <w:r>
        <w:rPr>
          <w:bCs/>
          <w:lang w:val="en-US"/>
        </w:rPr>
        <w:t xml:space="preserve">A record in </w:t>
      </w:r>
      <w:r w:rsidR="000D5AD4">
        <w:rPr>
          <w:bCs/>
          <w:lang w:val="en-US"/>
        </w:rPr>
        <w:t>RDN</w:t>
      </w:r>
      <w:r>
        <w:rPr>
          <w:bCs/>
          <w:lang w:val="en-US"/>
        </w:rPr>
        <w:t xml:space="preserve"> under some domain. Consists of </w:t>
      </w:r>
      <w:r w:rsidR="006D583B">
        <w:rPr>
          <w:bCs/>
          <w:lang w:val="en-US"/>
        </w:rPr>
        <w:t>n</w:t>
      </w:r>
      <w:r>
        <w:rPr>
          <w:bCs/>
          <w:lang w:val="en-US"/>
        </w:rPr>
        <w:t>ame</w:t>
      </w:r>
      <w:r w:rsidR="00F771D2">
        <w:rPr>
          <w:bCs/>
          <w:lang w:val="en-US"/>
        </w:rPr>
        <w:t xml:space="preserve"> under domain</w:t>
      </w:r>
      <w:r>
        <w:rPr>
          <w:bCs/>
          <w:lang w:val="en-US"/>
        </w:rPr>
        <w:t xml:space="preserve"> and </w:t>
      </w:r>
      <w:r w:rsidR="006D583B">
        <w:rPr>
          <w:bCs/>
          <w:lang w:val="en-US"/>
        </w:rPr>
        <w:t>v</w:t>
      </w:r>
      <w:r w:rsidR="00430AB1">
        <w:rPr>
          <w:bCs/>
          <w:lang w:val="en-US"/>
        </w:rPr>
        <w:t>alue</w:t>
      </w:r>
      <w:r>
        <w:rPr>
          <w:bCs/>
          <w:lang w:val="en-US"/>
        </w:rPr>
        <w:t xml:space="preserve">, where </w:t>
      </w:r>
      <w:r w:rsidR="006D583B">
        <w:rPr>
          <w:bCs/>
          <w:lang w:val="en-US"/>
        </w:rPr>
        <w:t>v</w:t>
      </w:r>
      <w:r w:rsidR="00430AB1">
        <w:rPr>
          <w:bCs/>
          <w:lang w:val="en-US"/>
        </w:rPr>
        <w:t>alue</w:t>
      </w:r>
      <w:r>
        <w:rPr>
          <w:bCs/>
          <w:lang w:val="en-US"/>
        </w:rPr>
        <w:t xml:space="preserve"> can be any content including </w:t>
      </w:r>
      <w:r w:rsidR="00430AB1">
        <w:rPr>
          <w:bCs/>
          <w:lang w:val="en-US"/>
        </w:rPr>
        <w:t>file/directory/package/etc.</w:t>
      </w:r>
      <w:r>
        <w:rPr>
          <w:bCs/>
          <w:lang w:val="en-US"/>
        </w:rPr>
        <w:t xml:space="preserve"> address in </w:t>
      </w:r>
      <w:r w:rsidR="00213449">
        <w:rPr>
          <w:bCs/>
          <w:lang w:val="en-US"/>
        </w:rPr>
        <w:t>FE</w:t>
      </w:r>
      <w:r w:rsidR="00430AB1">
        <w:rPr>
          <w:bCs/>
          <w:lang w:val="en-US"/>
        </w:rPr>
        <w:t>. Value can be</w:t>
      </w:r>
      <w:r w:rsidR="006D583B">
        <w:rPr>
          <w:bCs/>
          <w:lang w:val="en-US"/>
        </w:rPr>
        <w:t xml:space="preserve"> in</w:t>
      </w:r>
      <w:r w:rsidR="00430AB1">
        <w:rPr>
          <w:bCs/>
          <w:lang w:val="en-US"/>
        </w:rPr>
        <w:t xml:space="preserve"> dynamic or sealed</w:t>
      </w:r>
      <w:r w:rsidR="006D583B">
        <w:rPr>
          <w:bCs/>
          <w:lang w:val="en-US"/>
        </w:rPr>
        <w:t xml:space="preserve"> state</w:t>
      </w:r>
      <w:r w:rsidR="00430AB1">
        <w:rPr>
          <w:bCs/>
          <w:lang w:val="en-US"/>
        </w:rPr>
        <w:t>.</w:t>
      </w:r>
      <w:r w:rsidR="006D583B">
        <w:rPr>
          <w:bCs/>
          <w:lang w:val="en-US"/>
        </w:rPr>
        <w:t xml:space="preserve"> </w:t>
      </w:r>
    </w:p>
    <w:p w14:paraId="395AD445" w14:textId="412B1818" w:rsidR="00E049E8" w:rsidRDefault="006D583B" w:rsidP="00FF4B76">
      <w:pPr>
        <w:spacing w:after="120" w:afterAutospacing="0"/>
        <w:ind w:left="1843" w:firstLine="0"/>
        <w:jc w:val="left"/>
        <w:rPr>
          <w:bCs/>
          <w:lang w:val="en-US"/>
        </w:rPr>
      </w:pPr>
      <w:r w:rsidRPr="00FF4B76">
        <w:rPr>
          <w:b/>
          <w:lang w:val="en-US"/>
        </w:rPr>
        <w:t>Dynamic</w:t>
      </w:r>
      <w:r>
        <w:rPr>
          <w:bCs/>
          <w:lang w:val="en-US"/>
        </w:rPr>
        <w:t xml:space="preserve"> </w:t>
      </w:r>
      <w:r w:rsidR="00FF4B76">
        <w:rPr>
          <w:bCs/>
          <w:lang w:val="en-US"/>
        </w:rPr>
        <w:tab/>
      </w:r>
      <w:r>
        <w:rPr>
          <w:bCs/>
          <w:lang w:val="en-US"/>
        </w:rPr>
        <w:t>means that any account with permissions can anytime change resource value</w:t>
      </w:r>
      <w:r w:rsidR="00FF4B76">
        <w:rPr>
          <w:bCs/>
          <w:lang w:val="en-US"/>
        </w:rPr>
        <w:t>.</w:t>
      </w:r>
      <w:r>
        <w:rPr>
          <w:bCs/>
          <w:lang w:val="en-US"/>
        </w:rPr>
        <w:t xml:space="preserve"> </w:t>
      </w:r>
      <w:r w:rsidR="00FF4B76">
        <w:rPr>
          <w:bCs/>
          <w:lang w:val="en-US"/>
        </w:rPr>
        <w:br/>
      </w:r>
      <w:r w:rsidR="00430AB1" w:rsidRPr="00FF4B76">
        <w:rPr>
          <w:b/>
          <w:lang w:val="en-US"/>
        </w:rPr>
        <w:t>Sealed</w:t>
      </w:r>
      <w:r w:rsidR="00430AB1">
        <w:rPr>
          <w:bCs/>
          <w:lang w:val="en-US"/>
        </w:rPr>
        <w:t xml:space="preserve"> </w:t>
      </w:r>
      <w:r w:rsidR="00FF4B76">
        <w:rPr>
          <w:bCs/>
          <w:lang w:val="en-US"/>
        </w:rPr>
        <w:tab/>
      </w:r>
      <w:r w:rsidR="00430AB1">
        <w:rPr>
          <w:bCs/>
          <w:lang w:val="en-US"/>
        </w:rPr>
        <w:t>means that nobody can change</w:t>
      </w:r>
      <w:r>
        <w:rPr>
          <w:bCs/>
          <w:lang w:val="en-US"/>
        </w:rPr>
        <w:t>/clear value or delete a resource itself</w:t>
      </w:r>
      <w:r w:rsidR="00430AB1">
        <w:rPr>
          <w:bCs/>
          <w:lang w:val="en-US"/>
        </w:rPr>
        <w:t>.</w:t>
      </w:r>
    </w:p>
    <w:p w14:paraId="7EBF0F11" w14:textId="77777777" w:rsidR="00EF7E4C" w:rsidRDefault="00EF7E4C" w:rsidP="00FF4B76">
      <w:pPr>
        <w:spacing w:after="120" w:afterAutospacing="0"/>
        <w:ind w:left="1843" w:firstLine="0"/>
        <w:jc w:val="left"/>
        <w:rPr>
          <w:bCs/>
          <w:lang w:val="en-US"/>
        </w:rPr>
      </w:pPr>
    </w:p>
    <w:p w14:paraId="013782A5" w14:textId="77777777" w:rsidR="00EF7E4C" w:rsidRDefault="00EF7E4C" w:rsidP="00FF4B76">
      <w:pPr>
        <w:spacing w:after="120" w:afterAutospacing="0"/>
        <w:ind w:left="1843" w:firstLine="0"/>
        <w:jc w:val="left"/>
        <w:rPr>
          <w:bCs/>
          <w:lang w:val="en-US"/>
        </w:rPr>
      </w:pPr>
    </w:p>
    <w:p w14:paraId="73A93A14" w14:textId="77777777" w:rsidR="00EF7E4C" w:rsidRDefault="00EF7E4C" w:rsidP="00FF4B76">
      <w:pPr>
        <w:spacing w:after="120" w:afterAutospacing="0"/>
        <w:ind w:left="1843" w:firstLine="0"/>
        <w:jc w:val="left"/>
        <w:rPr>
          <w:bCs/>
          <w:lang w:val="en-US"/>
        </w:rPr>
      </w:pPr>
    </w:p>
    <w:p w14:paraId="2BEB8CE3" w14:textId="77777777" w:rsidR="00EF7E4C" w:rsidRDefault="00F771D2" w:rsidP="00EF7E4C">
      <w:pPr>
        <w:spacing w:after="120" w:afterAutospacing="0"/>
        <w:ind w:left="1843" w:firstLine="0"/>
        <w:jc w:val="left"/>
        <w:rPr>
          <w:bCs/>
          <w:lang w:val="en-US"/>
        </w:rPr>
      </w:pPr>
      <w:r w:rsidRPr="00F771D2">
        <w:rPr>
          <w:bCs/>
          <w:lang w:val="en-US"/>
        </w:rPr>
        <w:t xml:space="preserve">Each </w:t>
      </w:r>
      <w:r>
        <w:rPr>
          <w:bCs/>
          <w:lang w:val="en-US"/>
        </w:rPr>
        <w:t xml:space="preserve">resource has its own unique address that can be </w:t>
      </w:r>
      <w:r w:rsidR="00EF7E4C">
        <w:rPr>
          <w:bCs/>
          <w:lang w:val="en-US"/>
        </w:rPr>
        <w:t>defined</w:t>
      </w:r>
      <w:r>
        <w:rPr>
          <w:bCs/>
          <w:lang w:val="en-US"/>
        </w:rPr>
        <w:t xml:space="preserve"> in URI form following “</w:t>
      </w:r>
      <w:proofErr w:type="spellStart"/>
      <w:r>
        <w:rPr>
          <w:bCs/>
          <w:lang w:val="en-US"/>
        </w:rPr>
        <w:t>ura</w:t>
      </w:r>
      <w:proofErr w:type="spellEnd"/>
      <w:r>
        <w:rPr>
          <w:bCs/>
          <w:lang w:val="en-US"/>
        </w:rPr>
        <w:t>” scheme</w:t>
      </w:r>
      <w:r w:rsidR="00EF7E4C">
        <w:rPr>
          <w:bCs/>
          <w:lang w:val="en-US"/>
        </w:rPr>
        <w:t>:</w:t>
      </w:r>
    </w:p>
    <w:p w14:paraId="1E3D9E35" w14:textId="51DE048B" w:rsidR="00EF7E4C" w:rsidRDefault="00CD7421" w:rsidP="00EF7E4C">
      <w:pPr>
        <w:spacing w:after="120" w:afterAutospacing="0"/>
        <w:ind w:left="1843" w:firstLine="0"/>
        <w:jc w:val="center"/>
        <w:rPr>
          <w:bCs/>
          <w:lang w:val="en-US"/>
        </w:rPr>
      </w:pPr>
      <w:proofErr w:type="spellStart"/>
      <w:proofErr w:type="gramStart"/>
      <w:r>
        <w:rPr>
          <w:bCs/>
          <w:lang w:val="en-US"/>
        </w:rPr>
        <w:t>scheme</w:t>
      </w:r>
      <w:r w:rsidR="00F771D2">
        <w:rPr>
          <w:bCs/>
          <w:lang w:val="en-US"/>
        </w:rPr>
        <w:t>:</w:t>
      </w:r>
      <w:r w:rsidR="00615BE5">
        <w:rPr>
          <w:bCs/>
          <w:lang w:val="en-US"/>
        </w:rPr>
        <w:t>rdn</w:t>
      </w:r>
      <w:proofErr w:type="spellEnd"/>
      <w:proofErr w:type="gramEnd"/>
      <w:r w:rsidR="00615BE5">
        <w:rPr>
          <w:bCs/>
          <w:lang w:val="en-US"/>
        </w:rPr>
        <w:t>/</w:t>
      </w:r>
      <w:proofErr w:type="spellStart"/>
      <w:r w:rsidR="00615BE5">
        <w:rPr>
          <w:bCs/>
          <w:lang w:val="en-US"/>
        </w:rPr>
        <w:t>uo</w:t>
      </w:r>
      <w:proofErr w:type="spellEnd"/>
      <w:r w:rsidR="00F771D2">
        <w:rPr>
          <w:bCs/>
          <w:lang w:val="en-US"/>
        </w:rPr>
        <w:t>/</w:t>
      </w:r>
      <w:r w:rsidR="00632D5A">
        <w:rPr>
          <w:bCs/>
          <w:lang w:val="en-US"/>
        </w:rPr>
        <w:t>application/platform</w:t>
      </w:r>
      <w:r w:rsidR="00F771D2">
        <w:rPr>
          <w:bCs/>
          <w:lang w:val="en-US"/>
        </w:rPr>
        <w:t>/</w:t>
      </w:r>
      <w:r w:rsidR="00632D5A">
        <w:rPr>
          <w:bCs/>
          <w:lang w:val="en-US"/>
        </w:rPr>
        <w:t>0.</w:t>
      </w:r>
      <w:r w:rsidR="00F771D2">
        <w:rPr>
          <w:bCs/>
          <w:lang w:val="en-US"/>
        </w:rPr>
        <w:t>0.</w:t>
      </w:r>
      <w:r w:rsidR="00632D5A">
        <w:rPr>
          <w:bCs/>
          <w:lang w:val="en-US"/>
        </w:rPr>
        <w:t>3</w:t>
      </w:r>
      <w:r w:rsidR="00EF7E4C">
        <w:rPr>
          <w:bCs/>
          <w:lang w:val="en-US"/>
        </w:rPr>
        <w:br/>
        <w:t>(fully-qualified)</w:t>
      </w:r>
    </w:p>
    <w:p w14:paraId="7AFAD07F" w14:textId="77777777" w:rsidR="00E47693" w:rsidRDefault="00E47693" w:rsidP="00EF7E4C">
      <w:pPr>
        <w:spacing w:after="120" w:afterAutospacing="0"/>
        <w:ind w:left="1843" w:firstLine="0"/>
        <w:jc w:val="center"/>
        <w:rPr>
          <w:bCs/>
          <w:lang w:val="en-US"/>
        </w:rPr>
      </w:pPr>
    </w:p>
    <w:p w14:paraId="71AF00E6" w14:textId="14DFD80F" w:rsidR="00E47693" w:rsidRDefault="00CD7421" w:rsidP="00EF7E4C">
      <w:pPr>
        <w:spacing w:after="120" w:afterAutospacing="0"/>
        <w:ind w:left="1843" w:firstLine="0"/>
        <w:jc w:val="center"/>
        <w:rPr>
          <w:bCs/>
          <w:lang w:val="en-US"/>
        </w:rPr>
      </w:pPr>
      <w:r>
        <w:rPr>
          <w:bCs/>
          <w:lang w:val="en-US"/>
        </w:rPr>
        <w:t>scheme</w:t>
      </w:r>
      <w:r w:rsidR="00EF7E4C">
        <w:rPr>
          <w:bCs/>
          <w:lang w:val="en-US"/>
        </w:rPr>
        <w:t>:</w:t>
      </w:r>
      <w:r w:rsidR="00615BE5">
        <w:rPr>
          <w:bCs/>
          <w:lang w:val="en-US"/>
        </w:rPr>
        <w:t>/</w:t>
      </w:r>
      <w:proofErr w:type="spellStart"/>
      <w:r w:rsidR="00615BE5">
        <w:rPr>
          <w:bCs/>
          <w:lang w:val="en-US"/>
        </w:rPr>
        <w:t>uo</w:t>
      </w:r>
      <w:proofErr w:type="spellEnd"/>
      <w:r w:rsidR="00EF7E4C">
        <w:rPr>
          <w:bCs/>
          <w:lang w:val="en-US"/>
        </w:rPr>
        <w:t>/</w:t>
      </w:r>
      <w:r w:rsidR="00632D5A">
        <w:rPr>
          <w:bCs/>
          <w:lang w:val="en-US"/>
        </w:rPr>
        <w:t>application/platform</w:t>
      </w:r>
      <w:r w:rsidR="00EF7E4C">
        <w:rPr>
          <w:bCs/>
          <w:lang w:val="en-US"/>
        </w:rPr>
        <w:t>/</w:t>
      </w:r>
      <w:r w:rsidR="00632D5A">
        <w:rPr>
          <w:bCs/>
          <w:lang w:val="en-US"/>
        </w:rPr>
        <w:t>0.0.3</w:t>
      </w:r>
      <w:r w:rsidR="00EF7E4C">
        <w:rPr>
          <w:bCs/>
          <w:lang w:val="en-US"/>
        </w:rPr>
        <w:br/>
        <w:t xml:space="preserve">(with default </w:t>
      </w:r>
      <w:r w:rsidR="00615BE5">
        <w:rPr>
          <w:bCs/>
          <w:lang w:val="en-US"/>
        </w:rPr>
        <w:t>network</w:t>
      </w:r>
      <w:r w:rsidR="00EF7E4C">
        <w:rPr>
          <w:bCs/>
          <w:lang w:val="en-US"/>
        </w:rPr>
        <w:t>)</w:t>
      </w:r>
      <w:r w:rsidR="00EF7E4C">
        <w:rPr>
          <w:bCs/>
          <w:lang w:val="en-US"/>
        </w:rPr>
        <w:br/>
      </w:r>
    </w:p>
    <w:p w14:paraId="56B24C2B" w14:textId="7A67AADB" w:rsidR="00EF7E4C" w:rsidRPr="00F771D2" w:rsidRDefault="00615BE5" w:rsidP="00EF7E4C">
      <w:pPr>
        <w:spacing w:after="120" w:afterAutospacing="0"/>
        <w:ind w:left="1843" w:firstLine="0"/>
        <w:jc w:val="center"/>
        <w:rPr>
          <w:bCs/>
          <w:lang w:val="en-US"/>
        </w:rPr>
      </w:pPr>
      <w:proofErr w:type="spellStart"/>
      <w:r>
        <w:rPr>
          <w:bCs/>
          <w:lang w:val="en-US"/>
        </w:rPr>
        <w:t>uo</w:t>
      </w:r>
      <w:proofErr w:type="spellEnd"/>
      <w:r w:rsidR="00EF7E4C">
        <w:rPr>
          <w:bCs/>
          <w:lang w:val="en-US"/>
        </w:rPr>
        <w:t>/</w:t>
      </w:r>
      <w:r w:rsidR="00632D5A">
        <w:rPr>
          <w:bCs/>
          <w:lang w:val="en-US"/>
        </w:rPr>
        <w:t>application/platform</w:t>
      </w:r>
      <w:r w:rsidR="00EF7E4C">
        <w:rPr>
          <w:bCs/>
          <w:lang w:val="en-US"/>
        </w:rPr>
        <w:t>/</w:t>
      </w:r>
      <w:r w:rsidR="00632D5A">
        <w:rPr>
          <w:bCs/>
          <w:lang w:val="en-US"/>
        </w:rPr>
        <w:t>0.0.3</w:t>
      </w:r>
      <w:r w:rsidR="00EF7E4C">
        <w:rPr>
          <w:bCs/>
          <w:lang w:val="en-US"/>
        </w:rPr>
        <w:br/>
        <w:t xml:space="preserve">(minimal form, with default </w:t>
      </w:r>
      <w:r>
        <w:rPr>
          <w:bCs/>
          <w:lang w:val="en-US"/>
        </w:rPr>
        <w:t>network</w:t>
      </w:r>
      <w:r w:rsidR="00EF7E4C">
        <w:rPr>
          <w:bCs/>
          <w:lang w:val="en-US"/>
        </w:rPr>
        <w:t xml:space="preserve"> and scheme implied)</w:t>
      </w:r>
      <w:r w:rsidR="00EF7E4C">
        <w:rPr>
          <w:bCs/>
          <w:lang w:val="en-US"/>
        </w:rPr>
        <w:br/>
      </w:r>
    </w:p>
    <w:p w14:paraId="6353AD9A" w14:textId="360C8DA4" w:rsidR="00E049E8" w:rsidRPr="00E049E8" w:rsidRDefault="00E049E8" w:rsidP="000F04DE">
      <w:pPr>
        <w:spacing w:after="120" w:afterAutospacing="0"/>
        <w:ind w:left="1701" w:hanging="992"/>
        <w:rPr>
          <w:bCs/>
          <w:lang w:val="en-US"/>
        </w:rPr>
      </w:pPr>
      <w:r>
        <w:rPr>
          <w:b/>
          <w:lang w:val="en-US"/>
        </w:rPr>
        <w:t>Domain</w:t>
      </w:r>
      <w:r>
        <w:rPr>
          <w:b/>
          <w:lang w:val="en-US"/>
        </w:rPr>
        <w:tab/>
      </w:r>
      <w:r>
        <w:rPr>
          <w:bCs/>
          <w:lang w:val="en-US"/>
        </w:rPr>
        <w:t xml:space="preserve">A record in </w:t>
      </w:r>
      <w:r w:rsidR="000D5AD4">
        <w:rPr>
          <w:bCs/>
          <w:lang w:val="en-US"/>
        </w:rPr>
        <w:t>RDN</w:t>
      </w:r>
      <w:r>
        <w:rPr>
          <w:bCs/>
          <w:lang w:val="en-US"/>
        </w:rPr>
        <w:t xml:space="preserve"> that have a similar role as traditional web-domain. </w:t>
      </w:r>
      <w:r w:rsidR="00430AB1">
        <w:rPr>
          <w:bCs/>
          <w:lang w:val="en-US"/>
        </w:rPr>
        <w:t>I.e.,</w:t>
      </w:r>
      <w:r>
        <w:rPr>
          <w:bCs/>
          <w:lang w:val="en-US"/>
        </w:rPr>
        <w:t xml:space="preserve"> it has unique name</w:t>
      </w:r>
      <w:r w:rsidR="00DE1964">
        <w:rPr>
          <w:bCs/>
          <w:lang w:val="en-US"/>
        </w:rPr>
        <w:t xml:space="preserve"> and owner(account)</w:t>
      </w:r>
      <w:r w:rsidR="00F771D2">
        <w:rPr>
          <w:bCs/>
          <w:lang w:val="en-US"/>
        </w:rPr>
        <w:t xml:space="preserve"> </w:t>
      </w:r>
      <w:r w:rsidR="00430AB1">
        <w:rPr>
          <w:bCs/>
          <w:lang w:val="en-US"/>
        </w:rPr>
        <w:t>and</w:t>
      </w:r>
      <w:r w:rsidR="00DE1964">
        <w:rPr>
          <w:bCs/>
          <w:lang w:val="en-US"/>
        </w:rPr>
        <w:t xml:space="preserve"> any kind of</w:t>
      </w:r>
      <w:r w:rsidR="00430AB1">
        <w:rPr>
          <w:bCs/>
          <w:lang w:val="en-US"/>
        </w:rPr>
        <w:t xml:space="preserve"> resources can be </w:t>
      </w:r>
      <w:r w:rsidR="00CD7421">
        <w:rPr>
          <w:bCs/>
          <w:lang w:val="en-US"/>
        </w:rPr>
        <w:t>placed</w:t>
      </w:r>
      <w:r w:rsidR="00430AB1">
        <w:rPr>
          <w:bCs/>
          <w:lang w:val="en-US"/>
        </w:rPr>
        <w:t xml:space="preserve"> </w:t>
      </w:r>
      <w:r w:rsidR="00DE1964">
        <w:rPr>
          <w:bCs/>
          <w:lang w:val="en-US"/>
        </w:rPr>
        <w:t xml:space="preserve">under </w:t>
      </w:r>
      <w:r w:rsidR="00430AB1">
        <w:rPr>
          <w:bCs/>
          <w:lang w:val="en-US"/>
        </w:rPr>
        <w:t>it.</w:t>
      </w:r>
    </w:p>
    <w:p w14:paraId="6973BE96" w14:textId="5ACCF745" w:rsidR="00643832" w:rsidRDefault="000D5AD4" w:rsidP="00CB0E52">
      <w:pPr>
        <w:spacing w:after="120" w:afterAutospacing="0"/>
        <w:ind w:left="1701" w:hanging="992"/>
        <w:rPr>
          <w:lang w:val="en-US"/>
        </w:rPr>
      </w:pPr>
      <w:r>
        <w:rPr>
          <w:b/>
          <w:lang w:val="en-US"/>
        </w:rPr>
        <w:t>RDN</w:t>
      </w:r>
      <w:r w:rsidR="00CF676E" w:rsidRPr="00CF676E">
        <w:rPr>
          <w:lang w:val="en-US"/>
        </w:rPr>
        <w:tab/>
      </w:r>
      <w:r w:rsidR="00E64784">
        <w:rPr>
          <w:lang w:val="en-US"/>
        </w:rPr>
        <w:t>Resource</w:t>
      </w:r>
      <w:r w:rsidR="00F73FD1">
        <w:rPr>
          <w:lang w:val="en-US"/>
        </w:rPr>
        <w:t xml:space="preserve"> </w:t>
      </w:r>
      <w:r w:rsidR="004568A2">
        <w:rPr>
          <w:lang w:val="en-US"/>
        </w:rPr>
        <w:t>Distribution</w:t>
      </w:r>
      <w:r w:rsidR="008A061E">
        <w:rPr>
          <w:lang w:val="en-US"/>
        </w:rPr>
        <w:t xml:space="preserve"> </w:t>
      </w:r>
      <w:r>
        <w:rPr>
          <w:lang w:val="en-US"/>
        </w:rPr>
        <w:t>Network</w:t>
      </w:r>
      <w:r w:rsidR="00CF676E" w:rsidRPr="00CF676E">
        <w:rPr>
          <w:lang w:val="en-US"/>
        </w:rPr>
        <w:t xml:space="preserve"> – a </w:t>
      </w:r>
      <w:r w:rsidR="00774CE5">
        <w:rPr>
          <w:lang w:val="en-US"/>
        </w:rPr>
        <w:t>decentralized</w:t>
      </w:r>
      <w:r w:rsidR="0076443E">
        <w:rPr>
          <w:lang w:val="en-US"/>
        </w:rPr>
        <w:t xml:space="preserve"> permission-less</w:t>
      </w:r>
      <w:r w:rsidR="00774CE5">
        <w:rPr>
          <w:lang w:val="en-US"/>
        </w:rPr>
        <w:t xml:space="preserve"> </w:t>
      </w:r>
      <w:r w:rsidR="00083583">
        <w:rPr>
          <w:lang w:val="en-US"/>
        </w:rPr>
        <w:t>cryptography-based</w:t>
      </w:r>
      <w:r w:rsidR="00CF676E" w:rsidRPr="00CF676E">
        <w:rPr>
          <w:lang w:val="en-US"/>
        </w:rPr>
        <w:t xml:space="preserve"> </w:t>
      </w:r>
      <w:r w:rsidR="00B15A59">
        <w:rPr>
          <w:lang w:val="en-US"/>
        </w:rPr>
        <w:t>registry</w:t>
      </w:r>
      <w:r w:rsidR="00535F2E">
        <w:rPr>
          <w:lang w:val="en-US"/>
        </w:rPr>
        <w:t xml:space="preserve"> and </w:t>
      </w:r>
      <w:r w:rsidR="00E64784">
        <w:rPr>
          <w:lang w:val="en-US"/>
        </w:rPr>
        <w:t>MCV</w:t>
      </w:r>
      <w:r w:rsidR="00A525A7">
        <w:rPr>
          <w:lang w:val="en-US"/>
        </w:rPr>
        <w:t xml:space="preserve"> consensus </w:t>
      </w:r>
      <w:r w:rsidR="00535F2E">
        <w:rPr>
          <w:lang w:val="en-US"/>
        </w:rPr>
        <w:t>protocol</w:t>
      </w:r>
      <w:r w:rsidR="00A525A7">
        <w:rPr>
          <w:lang w:val="en-US"/>
        </w:rPr>
        <w:t xml:space="preserve"> (DLT technology)</w:t>
      </w:r>
      <w:r w:rsidR="00535F2E">
        <w:rPr>
          <w:lang w:val="en-US"/>
        </w:rPr>
        <w:t xml:space="preserve"> that are</w:t>
      </w:r>
      <w:r w:rsidR="00CF676E" w:rsidRPr="00CF676E">
        <w:rPr>
          <w:lang w:val="en-US"/>
        </w:rPr>
        <w:t xml:space="preserve"> used to </w:t>
      </w:r>
      <w:r w:rsidR="00340232">
        <w:rPr>
          <w:lang w:val="en-US"/>
        </w:rPr>
        <w:t xml:space="preserve">manage </w:t>
      </w:r>
      <w:r w:rsidR="004D083D">
        <w:rPr>
          <w:lang w:val="en-US"/>
        </w:rPr>
        <w:t>resource</w:t>
      </w:r>
      <w:r w:rsidR="00EB1EC2">
        <w:rPr>
          <w:lang w:val="en-US"/>
        </w:rPr>
        <w:t xml:space="preserve"> </w:t>
      </w:r>
      <w:r w:rsidR="009754FD">
        <w:rPr>
          <w:lang w:val="en-US"/>
        </w:rPr>
        <w:t>publication</w:t>
      </w:r>
      <w:r w:rsidR="00CF676E" w:rsidRPr="00CF676E">
        <w:rPr>
          <w:lang w:val="en-US"/>
        </w:rPr>
        <w:t xml:space="preserve">. </w:t>
      </w:r>
      <w:r w:rsidR="00A644A4">
        <w:rPr>
          <w:lang w:val="en-US"/>
        </w:rPr>
        <w:t>I</w:t>
      </w:r>
      <w:r w:rsidR="00535F2E">
        <w:rPr>
          <w:lang w:val="en-US"/>
        </w:rPr>
        <w:t>t allows</w:t>
      </w:r>
      <w:r w:rsidR="00A644A4">
        <w:rPr>
          <w:lang w:val="en-US"/>
        </w:rPr>
        <w:t xml:space="preserve"> publishers</w:t>
      </w:r>
      <w:r w:rsidR="00535F2E">
        <w:rPr>
          <w:lang w:val="en-US"/>
        </w:rPr>
        <w:t xml:space="preserve"> to register </w:t>
      </w:r>
      <w:r w:rsidR="004D083D">
        <w:rPr>
          <w:lang w:val="en-US"/>
        </w:rPr>
        <w:t>domain</w:t>
      </w:r>
      <w:r w:rsidR="001813A7">
        <w:rPr>
          <w:lang w:val="en-US"/>
        </w:rPr>
        <w:t xml:space="preserve"> </w:t>
      </w:r>
      <w:r w:rsidR="00535F2E">
        <w:rPr>
          <w:lang w:val="en-US"/>
        </w:rPr>
        <w:t>names</w:t>
      </w:r>
      <w:r w:rsidR="009754FD">
        <w:rPr>
          <w:lang w:val="en-US"/>
        </w:rPr>
        <w:t>, create its resources</w:t>
      </w:r>
      <w:r w:rsidR="00535F2E">
        <w:rPr>
          <w:lang w:val="en-US"/>
        </w:rPr>
        <w:t xml:space="preserve"> and publish</w:t>
      </w:r>
      <w:r w:rsidR="009754FD">
        <w:rPr>
          <w:lang w:val="en-US"/>
        </w:rPr>
        <w:t xml:space="preserve"> various content </w:t>
      </w:r>
      <w:r w:rsidR="004D083D">
        <w:rPr>
          <w:lang w:val="en-US"/>
        </w:rPr>
        <w:t xml:space="preserve">in </w:t>
      </w:r>
      <w:r w:rsidR="009754FD">
        <w:rPr>
          <w:lang w:val="en-US"/>
        </w:rPr>
        <w:t xml:space="preserve">a </w:t>
      </w:r>
      <w:r w:rsidR="004D083D">
        <w:rPr>
          <w:lang w:val="en-US"/>
        </w:rPr>
        <w:t>decentralized manner</w:t>
      </w:r>
      <w:r w:rsidR="00CF676E" w:rsidRPr="00CF676E">
        <w:rPr>
          <w:lang w:val="en-US"/>
        </w:rPr>
        <w:t>.</w:t>
      </w:r>
    </w:p>
    <w:p w14:paraId="2C3D1BEC" w14:textId="2B9177CE" w:rsidR="0001284B" w:rsidRDefault="00213449" w:rsidP="00CB0E52">
      <w:pPr>
        <w:spacing w:after="120" w:afterAutospacing="0"/>
        <w:ind w:left="1701" w:hanging="992"/>
        <w:rPr>
          <w:lang w:val="en-US"/>
        </w:rPr>
      </w:pPr>
      <w:r>
        <w:rPr>
          <w:b/>
          <w:lang w:val="en-US"/>
        </w:rPr>
        <w:t>FE</w:t>
      </w:r>
      <w:r w:rsidR="0001284B">
        <w:rPr>
          <w:lang w:val="en-US"/>
        </w:rPr>
        <w:tab/>
        <w:t xml:space="preserve">File Exchange Network – </w:t>
      </w:r>
      <w:r w:rsidR="001A4FB3">
        <w:rPr>
          <w:lang w:val="en-US"/>
        </w:rPr>
        <w:t>a component of RDN,</w:t>
      </w:r>
      <w:r w:rsidR="001A4FB3" w:rsidRPr="0009028A">
        <w:rPr>
          <w:noProof/>
          <w:lang w:val="en-US"/>
        </w:rPr>
        <w:t xml:space="preserve"> </w:t>
      </w:r>
      <w:r w:rsidR="0001284B" w:rsidRPr="0009028A">
        <w:rPr>
          <w:noProof/>
          <w:lang w:val="en-US"/>
        </w:rPr>
        <w:t>provid</w:t>
      </w:r>
      <w:r w:rsidR="0001284B">
        <w:rPr>
          <w:noProof/>
          <w:lang w:val="en-US"/>
        </w:rPr>
        <w:t xml:space="preserve">es </w:t>
      </w:r>
      <w:r w:rsidR="0001284B" w:rsidRPr="00CA4E4A">
        <w:rPr>
          <w:noProof/>
          <w:lang w:val="en-US"/>
        </w:rPr>
        <w:t>free</w:t>
      </w:r>
      <w:r w:rsidR="0001284B">
        <w:rPr>
          <w:lang w:val="en-US"/>
        </w:rPr>
        <w:t xml:space="preserve"> and decentralized storing and distribution of application releases and any other content, i</w:t>
      </w:r>
      <w:r w:rsidR="0001284B" w:rsidRPr="0009028A">
        <w:rPr>
          <w:noProof/>
          <w:lang w:val="en-US"/>
        </w:rPr>
        <w:t>mplemented</w:t>
      </w:r>
      <w:r w:rsidR="0001284B">
        <w:rPr>
          <w:noProof/>
          <w:lang w:val="en-US"/>
        </w:rPr>
        <w:t xml:space="preserve"> as p2p distributed file system simialar to IPFS and BitTirrent protocols</w:t>
      </w:r>
      <w:r w:rsidR="0001284B">
        <w:rPr>
          <w:lang w:val="en-US"/>
        </w:rPr>
        <w:t>.</w:t>
      </w:r>
    </w:p>
    <w:p w14:paraId="18636BF1" w14:textId="0436F547" w:rsidR="00F20375" w:rsidRPr="00F20375" w:rsidRDefault="00643832" w:rsidP="00430AB1">
      <w:pPr>
        <w:spacing w:after="120" w:afterAutospacing="0"/>
        <w:ind w:left="1701" w:hanging="992"/>
        <w:rPr>
          <w:lang w:val="en-US"/>
        </w:rPr>
      </w:pPr>
      <w:r w:rsidRPr="00643832">
        <w:rPr>
          <w:b/>
          <w:lang w:val="en-US"/>
        </w:rPr>
        <w:t>AMP</w:t>
      </w:r>
      <w:r w:rsidR="00D873B5">
        <w:rPr>
          <w:b/>
          <w:lang w:val="en-US"/>
        </w:rPr>
        <w:t>P</w:t>
      </w:r>
      <w:r>
        <w:rPr>
          <w:lang w:val="en-US"/>
        </w:rPr>
        <w:tab/>
        <w:t>Anti-malware Protection</w:t>
      </w:r>
      <w:r w:rsidR="00D873B5">
        <w:rPr>
          <w:lang w:val="en-US"/>
        </w:rPr>
        <w:t xml:space="preserve"> Protocol</w:t>
      </w:r>
      <w:r>
        <w:rPr>
          <w:lang w:val="en-US"/>
        </w:rPr>
        <w:t xml:space="preserve"> </w:t>
      </w:r>
      <w:r w:rsidR="00C1320E" w:rsidRPr="00CF676E">
        <w:rPr>
          <w:lang w:val="en-US"/>
        </w:rPr>
        <w:t>–</w:t>
      </w:r>
      <w:r w:rsidR="00B40CFF">
        <w:rPr>
          <w:lang w:val="en-US"/>
        </w:rPr>
        <w:t xml:space="preserve"> </w:t>
      </w:r>
      <w:r w:rsidR="001A4FB3">
        <w:rPr>
          <w:lang w:val="en-US"/>
        </w:rPr>
        <w:t>a component of RDN,</w:t>
      </w:r>
      <w:r w:rsidR="001A4FB3" w:rsidRPr="0009028A">
        <w:rPr>
          <w:noProof/>
          <w:lang w:val="en-US"/>
        </w:rPr>
        <w:t xml:space="preserve"> </w:t>
      </w:r>
      <w:r w:rsidR="00E34D05">
        <w:rPr>
          <w:lang w:val="en-US"/>
        </w:rPr>
        <w:t xml:space="preserve">a </w:t>
      </w:r>
      <w:r w:rsidR="00FB02F2">
        <w:rPr>
          <w:lang w:val="en-US"/>
        </w:rPr>
        <w:t xml:space="preserve">protocol and </w:t>
      </w:r>
      <w:r w:rsidR="00AE5685">
        <w:rPr>
          <w:lang w:val="en-US"/>
        </w:rPr>
        <w:t xml:space="preserve">special </w:t>
      </w:r>
      <w:r w:rsidR="000D5AD4">
        <w:rPr>
          <w:lang w:val="en-US"/>
        </w:rPr>
        <w:t>RDN</w:t>
      </w:r>
      <w:r w:rsidR="00511351">
        <w:rPr>
          <w:lang w:val="en-US"/>
        </w:rPr>
        <w:t xml:space="preserve"> </w:t>
      </w:r>
      <w:r w:rsidR="00FB02F2">
        <w:rPr>
          <w:lang w:val="en-US"/>
        </w:rPr>
        <w:t xml:space="preserve">functions that </w:t>
      </w:r>
      <w:r w:rsidR="000A4E0B">
        <w:rPr>
          <w:lang w:val="en-US"/>
        </w:rPr>
        <w:t>serve to</w:t>
      </w:r>
      <w:r w:rsidR="00B40CFF">
        <w:rPr>
          <w:lang w:val="en-US"/>
        </w:rPr>
        <w:t xml:space="preserve"> </w:t>
      </w:r>
      <w:r w:rsidR="000A4E0B">
        <w:rPr>
          <w:lang w:val="en-US"/>
        </w:rPr>
        <w:t xml:space="preserve">minimize </w:t>
      </w:r>
      <w:r w:rsidR="00B40CFF">
        <w:rPr>
          <w:lang w:val="en-US"/>
        </w:rPr>
        <w:t>the impact of malicious activity on the ecosystem.</w:t>
      </w:r>
      <w:r w:rsidR="00077E51">
        <w:rPr>
          <w:lang w:val="en-US"/>
        </w:rPr>
        <w:t xml:space="preserve"> </w:t>
      </w:r>
      <w:r w:rsidR="00F231EB">
        <w:rPr>
          <w:lang w:val="en-US"/>
        </w:rPr>
        <w:t>Its</w:t>
      </w:r>
      <w:r w:rsidR="009F3C48">
        <w:rPr>
          <w:lang w:val="en-US"/>
        </w:rPr>
        <w:t xml:space="preserve"> primary purpose</w:t>
      </w:r>
      <w:r w:rsidR="009D2B22">
        <w:rPr>
          <w:lang w:val="en-US"/>
        </w:rPr>
        <w:t xml:space="preserve"> </w:t>
      </w:r>
      <w:r w:rsidR="000A4E0B">
        <w:rPr>
          <w:lang w:val="en-US"/>
        </w:rPr>
        <w:t xml:space="preserve">is </w:t>
      </w:r>
      <w:r w:rsidR="009D2B22">
        <w:rPr>
          <w:lang w:val="en-US"/>
        </w:rPr>
        <w:t xml:space="preserve">to perform </w:t>
      </w:r>
      <w:r w:rsidR="00D92263">
        <w:rPr>
          <w:lang w:val="en-US"/>
        </w:rPr>
        <w:t xml:space="preserve">independent </w:t>
      </w:r>
      <w:r w:rsidR="009D2B22">
        <w:rPr>
          <w:lang w:val="en-US"/>
        </w:rPr>
        <w:t>anti-malware verification of application releases</w:t>
      </w:r>
      <w:r w:rsidR="00F20375">
        <w:rPr>
          <w:lang w:val="en-US"/>
        </w:rPr>
        <w:t xml:space="preserve"> and </w:t>
      </w:r>
      <w:r w:rsidR="00F20375">
        <w:rPr>
          <w:rStyle w:val="kgnlhe"/>
          <w:rFonts w:eastAsiaTheme="majorEastAsia"/>
          <w:lang w:val="en-US"/>
        </w:rPr>
        <w:t>publish</w:t>
      </w:r>
      <w:r w:rsidR="00F27365">
        <w:rPr>
          <w:rStyle w:val="kgnlhe"/>
          <w:rFonts w:eastAsiaTheme="majorEastAsia"/>
          <w:lang w:val="en-US"/>
        </w:rPr>
        <w:t xml:space="preserve"> </w:t>
      </w:r>
      <w:r w:rsidR="00B76919">
        <w:rPr>
          <w:rStyle w:val="kgnlhe"/>
          <w:rFonts w:eastAsiaTheme="majorEastAsia"/>
          <w:lang w:val="en-US"/>
        </w:rPr>
        <w:t>reports</w:t>
      </w:r>
      <w:r w:rsidR="00F20375">
        <w:rPr>
          <w:rStyle w:val="kgnlhe"/>
          <w:rFonts w:eastAsiaTheme="majorEastAsia"/>
          <w:lang w:val="en-US"/>
        </w:rPr>
        <w:t xml:space="preserve"> </w:t>
      </w:r>
      <w:r w:rsidR="00153015" w:rsidRPr="000F7848">
        <w:rPr>
          <w:rStyle w:val="kgnlhe"/>
          <w:rFonts w:eastAsiaTheme="majorEastAsia"/>
          <w:lang w:val="en-US"/>
        </w:rPr>
        <w:t>for all users</w:t>
      </w:r>
      <w:r w:rsidR="00FF551E" w:rsidRPr="000F7848">
        <w:rPr>
          <w:rStyle w:val="kgnlhe"/>
          <w:rFonts w:eastAsiaTheme="majorEastAsia"/>
          <w:lang w:val="en-US"/>
        </w:rPr>
        <w:t xml:space="preserve"> in a trustworthy manner.</w:t>
      </w:r>
    </w:p>
    <w:p w14:paraId="3930C229" w14:textId="1228DC8C" w:rsidR="00C23499" w:rsidRDefault="003B2489" w:rsidP="00430AB1">
      <w:pPr>
        <w:spacing w:after="120" w:afterAutospacing="0"/>
        <w:ind w:left="1701" w:hanging="992"/>
        <w:rPr>
          <w:lang w:val="en-US"/>
        </w:rPr>
      </w:pPr>
      <w:r w:rsidRPr="007135C7">
        <w:rPr>
          <w:b/>
          <w:lang w:val="en-US"/>
        </w:rPr>
        <w:lastRenderedPageBreak/>
        <w:t>UOS</w:t>
      </w:r>
      <w:r w:rsidR="00E317D4">
        <w:rPr>
          <w:lang w:val="en-US"/>
        </w:rPr>
        <w:tab/>
      </w:r>
      <w:r>
        <w:rPr>
          <w:lang w:val="en-US"/>
        </w:rPr>
        <w:t>Unified Operation Superstructure</w:t>
      </w:r>
      <w:r w:rsidR="00167D09">
        <w:rPr>
          <w:lang w:val="en-US"/>
        </w:rPr>
        <w:t xml:space="preserve"> – </w:t>
      </w:r>
      <w:r>
        <w:rPr>
          <w:lang w:val="en-US"/>
        </w:rPr>
        <w:t>a platform</w:t>
      </w:r>
      <w:r w:rsidR="006D145F">
        <w:rPr>
          <w:lang w:val="en-US"/>
        </w:rPr>
        <w:t>-</w:t>
      </w:r>
      <w:r w:rsidR="00EC661E">
        <w:rPr>
          <w:lang w:val="en-US"/>
        </w:rPr>
        <w:t>independent</w:t>
      </w:r>
      <w:r>
        <w:rPr>
          <w:lang w:val="en-US"/>
        </w:rPr>
        <w:t xml:space="preserve"> local system layer that provides </w:t>
      </w:r>
      <w:r w:rsidR="00167D09">
        <w:rPr>
          <w:lang w:val="en-US"/>
        </w:rPr>
        <w:t xml:space="preserve">a </w:t>
      </w:r>
      <w:r>
        <w:rPr>
          <w:lang w:val="en-US"/>
        </w:rPr>
        <w:t>safe execution environment</w:t>
      </w:r>
      <w:r w:rsidR="000A4E0B">
        <w:rPr>
          <w:lang w:val="en-US"/>
        </w:rPr>
        <w:t xml:space="preserve"> with a </w:t>
      </w:r>
      <w:r w:rsidR="006D145F">
        <w:rPr>
          <w:lang w:val="en-US"/>
        </w:rPr>
        <w:t>unified UI</w:t>
      </w:r>
      <w:r>
        <w:rPr>
          <w:lang w:val="en-US"/>
        </w:rPr>
        <w:t xml:space="preserve"> and </w:t>
      </w:r>
      <w:r w:rsidRPr="00A21C07">
        <w:rPr>
          <w:lang w:val="en-US"/>
        </w:rPr>
        <w:t>exposes</w:t>
      </w:r>
      <w:r>
        <w:rPr>
          <w:lang w:val="en-US"/>
        </w:rPr>
        <w:t xml:space="preserve"> </w:t>
      </w:r>
      <w:r w:rsidR="00167D09">
        <w:rPr>
          <w:lang w:val="en-US"/>
        </w:rPr>
        <w:t xml:space="preserve">a </w:t>
      </w:r>
      <w:r>
        <w:rPr>
          <w:lang w:val="en-US"/>
        </w:rPr>
        <w:t>standard API</w:t>
      </w:r>
      <w:r w:rsidR="001B63CD">
        <w:rPr>
          <w:lang w:val="en-US"/>
        </w:rPr>
        <w:t xml:space="preserve"> for </w:t>
      </w:r>
      <w:proofErr w:type="spellStart"/>
      <w:r w:rsidR="00A525A7">
        <w:rPr>
          <w:lang w:val="en-US"/>
        </w:rPr>
        <w:t>uApp</w:t>
      </w:r>
      <w:proofErr w:type="spellEnd"/>
      <w:r w:rsidR="001B63CD">
        <w:rPr>
          <w:lang w:val="en-US"/>
        </w:rPr>
        <w:t xml:space="preserve"> applications</w:t>
      </w:r>
      <w:r>
        <w:rPr>
          <w:lang w:val="en-US"/>
        </w:rPr>
        <w:t>.</w:t>
      </w:r>
    </w:p>
    <w:p w14:paraId="5994E00A" w14:textId="77777777" w:rsidR="005A0CCD" w:rsidRDefault="005A0CCD">
      <w:pPr>
        <w:spacing w:after="200" w:afterAutospacing="0" w:line="276" w:lineRule="auto"/>
        <w:ind w:firstLine="0"/>
        <w:jc w:val="left"/>
        <w:rPr>
          <w:b/>
          <w:lang w:val="en-US"/>
        </w:rPr>
      </w:pPr>
      <w:bookmarkStart w:id="14" w:name="h.okwe33g12bi6"/>
      <w:bookmarkEnd w:id="14"/>
      <w:r>
        <w:rPr>
          <w:b/>
          <w:lang w:val="en-US"/>
        </w:rPr>
        <w:br w:type="page"/>
      </w:r>
    </w:p>
    <w:p w14:paraId="2ECCA435" w14:textId="66419215" w:rsidR="003F4F70" w:rsidRPr="005A0CCD" w:rsidRDefault="0023324B" w:rsidP="005A0CCD">
      <w:pPr>
        <w:spacing w:after="120" w:afterAutospacing="0"/>
        <w:ind w:left="1418" w:hanging="709"/>
        <w:rPr>
          <w:noProof/>
          <w:lang w:val="en-US"/>
        </w:rPr>
      </w:pPr>
      <w:proofErr w:type="spellStart"/>
      <w:r>
        <w:rPr>
          <w:b/>
          <w:lang w:val="en-US"/>
        </w:rPr>
        <w:lastRenderedPageBreak/>
        <w:t>uApp</w:t>
      </w:r>
      <w:proofErr w:type="spellEnd"/>
      <w:r w:rsidR="00CF676E">
        <w:rPr>
          <w:lang w:val="en-US"/>
        </w:rPr>
        <w:tab/>
      </w:r>
      <w:r>
        <w:rPr>
          <w:lang w:val="en-US"/>
        </w:rPr>
        <w:t xml:space="preserve">UOS </w:t>
      </w:r>
      <w:r w:rsidR="00CF676E">
        <w:rPr>
          <w:lang w:val="en-US"/>
        </w:rPr>
        <w:t>Applications – a new class of platform-independent</w:t>
      </w:r>
      <w:r w:rsidR="00F16809">
        <w:rPr>
          <w:lang w:val="en-US"/>
        </w:rPr>
        <w:t xml:space="preserve"> </w:t>
      </w:r>
      <w:r w:rsidR="002F268D">
        <w:rPr>
          <w:lang w:val="en-US"/>
        </w:rPr>
        <w:t>non-Web-based</w:t>
      </w:r>
      <w:r w:rsidR="00CF676E">
        <w:rPr>
          <w:lang w:val="en-US"/>
        </w:rPr>
        <w:t xml:space="preserve"> Internet applications that are distributed via </w:t>
      </w:r>
      <w:r w:rsidR="000D5AD4">
        <w:rPr>
          <w:lang w:val="en-US"/>
        </w:rPr>
        <w:t>RDN</w:t>
      </w:r>
      <w:r w:rsidR="00213449">
        <w:rPr>
          <w:lang w:val="en-US"/>
        </w:rPr>
        <w:t xml:space="preserve"> and FE</w:t>
      </w:r>
      <w:r w:rsidR="00CF676E">
        <w:rPr>
          <w:lang w:val="en-US"/>
        </w:rPr>
        <w:t xml:space="preserve">, run under UOS, and must comply with </w:t>
      </w:r>
      <w:r w:rsidR="00CF676E" w:rsidRPr="00CE5467">
        <w:rPr>
          <w:lang w:val="en-US"/>
        </w:rPr>
        <w:t xml:space="preserve">the </w:t>
      </w:r>
      <w:proofErr w:type="spellStart"/>
      <w:r>
        <w:rPr>
          <w:lang w:val="en-US"/>
        </w:rPr>
        <w:t>uApp</w:t>
      </w:r>
      <w:proofErr w:type="spellEnd"/>
      <w:r w:rsidR="00CF676E" w:rsidRPr="00CE5467">
        <w:rPr>
          <w:lang w:val="en-US"/>
        </w:rPr>
        <w:t xml:space="preserve"> Open Standard</w:t>
      </w:r>
      <w:r w:rsidR="000A4E0B">
        <w:rPr>
          <w:lang w:val="en-US"/>
        </w:rPr>
        <w:t>,</w:t>
      </w:r>
      <w:r w:rsidR="00CF676E">
        <w:rPr>
          <w:lang w:val="en-US"/>
        </w:rPr>
        <w:t xml:space="preserve"> whose s</w:t>
      </w:r>
      <w:r w:rsidR="00CF676E">
        <w:rPr>
          <w:noProof/>
          <w:lang w:val="en-US"/>
        </w:rPr>
        <w:t xml:space="preserve">pecifications cover </w:t>
      </w:r>
      <w:r w:rsidR="00CF676E" w:rsidRPr="007B2342">
        <w:rPr>
          <w:noProof/>
          <w:lang w:val="en-US"/>
        </w:rPr>
        <w:t>A</w:t>
      </w:r>
      <w:r w:rsidR="00CF676E">
        <w:rPr>
          <w:noProof/>
          <w:lang w:val="en-US"/>
        </w:rPr>
        <w:t xml:space="preserve">PI, </w:t>
      </w:r>
      <w:r w:rsidR="00CF676E" w:rsidRPr="00CA4E4A">
        <w:rPr>
          <w:noProof/>
          <w:lang w:val="en-US"/>
        </w:rPr>
        <w:t>building, packaging</w:t>
      </w:r>
      <w:r w:rsidR="00CF676E">
        <w:rPr>
          <w:noProof/>
          <w:lang w:val="en-US"/>
        </w:rPr>
        <w:t>,</w:t>
      </w:r>
      <w:r w:rsidR="00CF676E" w:rsidRPr="00CA4E4A">
        <w:rPr>
          <w:noProof/>
          <w:lang w:val="en-US"/>
        </w:rPr>
        <w:t xml:space="preserve"> </w:t>
      </w:r>
      <w:r w:rsidR="00CF676E" w:rsidRPr="00A560E9">
        <w:rPr>
          <w:noProof/>
          <w:lang w:val="en-US"/>
        </w:rPr>
        <w:t>and</w:t>
      </w:r>
      <w:r w:rsidR="00CF676E" w:rsidRPr="00CA4E4A">
        <w:rPr>
          <w:noProof/>
          <w:lang w:val="en-US"/>
        </w:rPr>
        <w:t xml:space="preserve"> </w:t>
      </w:r>
      <w:r w:rsidR="009161DA">
        <w:rPr>
          <w:noProof/>
          <w:lang w:val="en-US"/>
        </w:rPr>
        <w:t xml:space="preserve">distibution </w:t>
      </w:r>
      <w:r w:rsidR="00CF676E">
        <w:rPr>
          <w:noProof/>
          <w:lang w:val="en-US"/>
        </w:rPr>
        <w:t xml:space="preserve">of </w:t>
      </w:r>
      <w:r w:rsidR="00A525A7">
        <w:rPr>
          <w:noProof/>
          <w:lang w:val="en-US"/>
        </w:rPr>
        <w:t>UOS</w:t>
      </w:r>
      <w:r w:rsidR="00CF676E">
        <w:rPr>
          <w:noProof/>
          <w:lang w:val="en-US"/>
        </w:rPr>
        <w:t xml:space="preserve"> applications.</w:t>
      </w:r>
    </w:p>
    <w:p w14:paraId="65CD06E9" w14:textId="0CE3AF44" w:rsidR="007E442E" w:rsidRDefault="009A61FA" w:rsidP="000A4E0B">
      <w:pPr>
        <w:spacing w:after="120" w:afterAutospacing="0"/>
        <w:ind w:left="1418" w:hanging="709"/>
        <w:rPr>
          <w:lang w:val="en-US"/>
        </w:rPr>
      </w:pPr>
      <w:r>
        <w:rPr>
          <w:b/>
          <w:lang w:val="en-US"/>
        </w:rPr>
        <w:t>AMI</w:t>
      </w:r>
      <w:r w:rsidR="007E442E">
        <w:rPr>
          <w:lang w:val="en-US"/>
        </w:rPr>
        <w:tab/>
      </w:r>
      <w:r>
        <w:rPr>
          <w:lang w:val="en-US"/>
        </w:rPr>
        <w:t>Abstract</w:t>
      </w:r>
      <w:r w:rsidR="00CD7421">
        <w:rPr>
          <w:lang w:val="en-US"/>
        </w:rPr>
        <w:t>ion-based</w:t>
      </w:r>
      <w:r>
        <w:rPr>
          <w:lang w:val="en-US"/>
        </w:rPr>
        <w:t xml:space="preserve"> Morphable</w:t>
      </w:r>
      <w:r w:rsidR="007E442E">
        <w:rPr>
          <w:lang w:val="en-US"/>
        </w:rPr>
        <w:t xml:space="preserve"> Interface –</w:t>
      </w:r>
      <w:r w:rsidR="00122C25">
        <w:rPr>
          <w:lang w:val="en-US"/>
        </w:rPr>
        <w:t xml:space="preserve"> </w:t>
      </w:r>
      <w:r w:rsidR="007E442E">
        <w:rPr>
          <w:lang w:val="en-US"/>
        </w:rPr>
        <w:t xml:space="preserve">a </w:t>
      </w:r>
      <w:r w:rsidR="007E442E" w:rsidRPr="00E317D4">
        <w:rPr>
          <w:lang w:val="en-US"/>
        </w:rPr>
        <w:t>concept of</w:t>
      </w:r>
      <w:r w:rsidR="007E442E">
        <w:rPr>
          <w:lang w:val="en-US"/>
        </w:rPr>
        <w:t xml:space="preserve"> </w:t>
      </w:r>
      <w:r w:rsidR="000A4E0B">
        <w:rPr>
          <w:lang w:val="en-US"/>
        </w:rPr>
        <w:t xml:space="preserve">a </w:t>
      </w:r>
      <w:r w:rsidR="007E442E" w:rsidRPr="00E317D4">
        <w:rPr>
          <w:lang w:val="en-US"/>
        </w:rPr>
        <w:t>unified</w:t>
      </w:r>
      <w:r w:rsidR="007E442E">
        <w:rPr>
          <w:lang w:val="en-US"/>
        </w:rPr>
        <w:t xml:space="preserve"> </w:t>
      </w:r>
      <w:r w:rsidR="007E442E" w:rsidRPr="00E317D4">
        <w:rPr>
          <w:lang w:val="en-US"/>
        </w:rPr>
        <w:t>UI</w:t>
      </w:r>
      <w:r w:rsidR="00292D72">
        <w:rPr>
          <w:lang w:val="en-US"/>
        </w:rPr>
        <w:t xml:space="preserve"> for </w:t>
      </w:r>
      <w:proofErr w:type="spellStart"/>
      <w:r w:rsidR="0023324B">
        <w:rPr>
          <w:lang w:val="en-US"/>
        </w:rPr>
        <w:t>uApp</w:t>
      </w:r>
      <w:proofErr w:type="spellEnd"/>
      <w:r w:rsidR="00292D72">
        <w:rPr>
          <w:lang w:val="en-US"/>
        </w:rPr>
        <w:t xml:space="preserve"> applications</w:t>
      </w:r>
      <w:r w:rsidR="007E442E" w:rsidRPr="00E317D4">
        <w:rPr>
          <w:lang w:val="en-US"/>
        </w:rPr>
        <w:t xml:space="preserve"> that is able to adapt a platform-independent </w:t>
      </w:r>
      <w:r w:rsidR="007E442E">
        <w:rPr>
          <w:lang w:val="en-US"/>
        </w:rPr>
        <w:t xml:space="preserve">virtual </w:t>
      </w:r>
      <w:r w:rsidR="007E442E" w:rsidRPr="00E317D4">
        <w:rPr>
          <w:lang w:val="en-US"/>
        </w:rPr>
        <w:t xml:space="preserve">user environment to desktop, mobile, and VR </w:t>
      </w:r>
      <w:r w:rsidR="007E442E">
        <w:rPr>
          <w:lang w:val="en-US"/>
        </w:rPr>
        <w:t>devices</w:t>
      </w:r>
      <w:r w:rsidR="007E442E" w:rsidRPr="00E317D4">
        <w:rPr>
          <w:lang w:val="en-US"/>
        </w:rPr>
        <w:t xml:space="preserve">, and to leverage the full power of local hardware. </w:t>
      </w:r>
      <w:r w:rsidR="007E442E">
        <w:rPr>
          <w:lang w:val="en-US"/>
        </w:rPr>
        <w:t xml:space="preserve">All implementations must strictly comply with a special technical standard </w:t>
      </w:r>
      <w:r w:rsidR="007E442E" w:rsidRPr="00CA4E4A">
        <w:rPr>
          <w:noProof/>
          <w:lang w:val="en-US"/>
        </w:rPr>
        <w:t>to</w:t>
      </w:r>
      <w:r w:rsidR="007E442E">
        <w:rPr>
          <w:lang w:val="en-US"/>
        </w:rPr>
        <w:t xml:space="preserve"> guarantee the same look and feel across all platforms.</w:t>
      </w:r>
    </w:p>
    <w:p w14:paraId="58526CB5" w14:textId="00ABF2A5" w:rsidR="00A77B3E" w:rsidRDefault="003E5AD5" w:rsidP="00991961">
      <w:pPr>
        <w:pStyle w:val="Heading1"/>
      </w:pPr>
      <w:bookmarkStart w:id="15" w:name="h.lktqcrxm5to"/>
      <w:bookmarkStart w:id="16" w:name="h.ivfuzy9ma5zc"/>
      <w:bookmarkStart w:id="17" w:name="_Toc182343119"/>
      <w:bookmarkEnd w:id="15"/>
      <w:bookmarkEnd w:id="16"/>
      <w:r>
        <w:lastRenderedPageBreak/>
        <w:t>Resource D</w:t>
      </w:r>
      <w:r w:rsidR="001E49B7">
        <w:t>istribution</w:t>
      </w:r>
      <w:r>
        <w:t xml:space="preserve"> Network</w:t>
      </w:r>
      <w:bookmarkEnd w:id="17"/>
    </w:p>
    <w:p w14:paraId="5F890B41" w14:textId="77777777" w:rsidR="009137EE" w:rsidRDefault="008B77D5" w:rsidP="00592C4C">
      <w:pPr>
        <w:rPr>
          <w:lang w:val="en-US"/>
        </w:rPr>
      </w:pPr>
      <w:r>
        <w:rPr>
          <w:lang w:val="en-US"/>
        </w:rPr>
        <w:t>Resource Distribution Network (RDN)</w:t>
      </w:r>
      <w:r w:rsidRPr="00CF676E">
        <w:rPr>
          <w:lang w:val="en-US"/>
        </w:rPr>
        <w:t xml:space="preserve"> – a </w:t>
      </w:r>
      <w:r w:rsidR="009D59B6">
        <w:rPr>
          <w:lang w:val="en-US"/>
        </w:rPr>
        <w:t xml:space="preserve">permission-less </w:t>
      </w:r>
      <w:r>
        <w:rPr>
          <w:lang w:val="en-US"/>
        </w:rPr>
        <w:t>cryptography-based</w:t>
      </w:r>
      <w:r w:rsidRPr="00CF676E">
        <w:rPr>
          <w:lang w:val="en-US"/>
        </w:rPr>
        <w:t xml:space="preserve"> </w:t>
      </w:r>
      <w:r w:rsidR="009D59B6">
        <w:rPr>
          <w:lang w:val="en-US"/>
        </w:rPr>
        <w:t xml:space="preserve">distributed </w:t>
      </w:r>
      <w:r>
        <w:rPr>
          <w:lang w:val="en-US"/>
        </w:rPr>
        <w:t>registry and MCV consensus protocol that are</w:t>
      </w:r>
      <w:r w:rsidRPr="00CF676E">
        <w:rPr>
          <w:lang w:val="en-US"/>
        </w:rPr>
        <w:t xml:space="preserve"> used to </w:t>
      </w:r>
      <w:r>
        <w:rPr>
          <w:lang w:val="en-US"/>
        </w:rPr>
        <w:t>manage resource publication</w:t>
      </w:r>
      <w:r w:rsidRPr="00CF676E">
        <w:rPr>
          <w:lang w:val="en-US"/>
        </w:rPr>
        <w:t xml:space="preserve">. </w:t>
      </w:r>
      <w:r>
        <w:rPr>
          <w:lang w:val="en-US"/>
        </w:rPr>
        <w:t>It allows publishers to register globally unique domain names (similar to Web domains), create resources</w:t>
      </w:r>
      <w:r w:rsidR="009D59B6">
        <w:rPr>
          <w:lang w:val="en-US"/>
        </w:rPr>
        <w:t xml:space="preserve"> under it</w:t>
      </w:r>
      <w:r>
        <w:rPr>
          <w:lang w:val="en-US"/>
        </w:rPr>
        <w:t xml:space="preserve"> and publish various content in a decentralized manner</w:t>
      </w:r>
      <w:r w:rsidRPr="00CF676E">
        <w:rPr>
          <w:lang w:val="en-US"/>
        </w:rPr>
        <w:t>.</w:t>
      </w:r>
    </w:p>
    <w:p w14:paraId="6D214ED7" w14:textId="7DDB423D" w:rsidR="00592C4C" w:rsidRPr="007B2F44" w:rsidRDefault="000A1859" w:rsidP="00592C4C">
      <w:pPr>
        <w:rPr>
          <w:lang w:val="en-US"/>
        </w:rPr>
      </w:pPr>
      <w:r>
        <w:rPr>
          <w:lang w:val="en-US"/>
        </w:rPr>
        <w:t>File Exchange (</w:t>
      </w:r>
      <w:r w:rsidR="00213449">
        <w:rPr>
          <w:lang w:val="en-US"/>
        </w:rPr>
        <w:t>FE</w:t>
      </w:r>
      <w:r>
        <w:rPr>
          <w:lang w:val="en-US"/>
        </w:rPr>
        <w:t>) –</w:t>
      </w:r>
      <w:r w:rsidR="00AF45F9">
        <w:rPr>
          <w:lang w:val="en-US"/>
        </w:rPr>
        <w:t xml:space="preserve"> peer-to-peer protocol that</w:t>
      </w:r>
      <w:r w:rsidR="003B2489">
        <w:rPr>
          <w:lang w:val="en-US"/>
        </w:rPr>
        <w:t xml:space="preserve"> </w:t>
      </w:r>
      <w:r w:rsidR="00167D09">
        <w:rPr>
          <w:noProof/>
          <w:lang w:val="en-US"/>
        </w:rPr>
        <w:t>allows</w:t>
      </w:r>
      <w:r w:rsidR="00167D09">
        <w:rPr>
          <w:lang w:val="en-US"/>
        </w:rPr>
        <w:t xml:space="preserve"> </w:t>
      </w:r>
      <w:r w:rsidR="003B2489">
        <w:rPr>
          <w:lang w:val="en-US"/>
        </w:rPr>
        <w:t xml:space="preserve">participation in </w:t>
      </w:r>
      <w:r w:rsidR="00167D09">
        <w:rPr>
          <w:lang w:val="en-US"/>
        </w:rPr>
        <w:t>the</w:t>
      </w:r>
      <w:r w:rsidR="0023324B">
        <w:rPr>
          <w:lang w:val="en-US"/>
        </w:rPr>
        <w:t xml:space="preserve"> storing and</w:t>
      </w:r>
      <w:r w:rsidR="00167D09">
        <w:rPr>
          <w:lang w:val="en-US"/>
        </w:rPr>
        <w:t xml:space="preserve"> </w:t>
      </w:r>
      <w:r w:rsidR="003B2489">
        <w:rPr>
          <w:lang w:val="en-US"/>
        </w:rPr>
        <w:t xml:space="preserve">distribution of </w:t>
      </w:r>
      <w:r w:rsidR="001847C4">
        <w:rPr>
          <w:lang w:val="en-US"/>
        </w:rPr>
        <w:t>any data resources</w:t>
      </w:r>
      <w:r w:rsidR="003B2489">
        <w:rPr>
          <w:lang w:val="en-US"/>
        </w:rPr>
        <w:t xml:space="preserve"> and </w:t>
      </w:r>
      <w:r w:rsidR="00D54B63">
        <w:rPr>
          <w:lang w:val="en-US"/>
        </w:rPr>
        <w:t xml:space="preserve">is </w:t>
      </w:r>
      <w:r w:rsidR="003B2489">
        <w:rPr>
          <w:lang w:val="en-US"/>
        </w:rPr>
        <w:t xml:space="preserve">implemented using </w:t>
      </w:r>
      <w:hyperlink r:id="rId8" w:history="1">
        <w:r w:rsidR="003B2489">
          <w:rPr>
            <w:color w:val="1155CC"/>
            <w:u w:val="single"/>
            <w:lang w:val="en-US"/>
          </w:rPr>
          <w:t>Distributed</w:t>
        </w:r>
      </w:hyperlink>
      <w:hyperlink r:id="rId9" w:history="1"/>
      <w:r w:rsidR="00297282" w:rsidRPr="00297282">
        <w:rPr>
          <w:color w:val="1155CC"/>
          <w:u w:val="single"/>
          <w:lang w:val="en-US"/>
        </w:rPr>
        <w:t xml:space="preserve"> </w:t>
      </w:r>
      <w:hyperlink r:id="rId10" w:history="1">
        <w:r w:rsidR="003B2489">
          <w:rPr>
            <w:color w:val="1155CC"/>
            <w:u w:val="single"/>
            <w:lang w:val="en-US"/>
          </w:rPr>
          <w:t>Hash</w:t>
        </w:r>
      </w:hyperlink>
      <w:hyperlink r:id="rId11" w:history="1"/>
      <w:r w:rsidR="00297282" w:rsidRPr="00297282">
        <w:rPr>
          <w:color w:val="1155CC"/>
          <w:u w:val="single"/>
          <w:lang w:val="en-US"/>
        </w:rPr>
        <w:t xml:space="preserve"> </w:t>
      </w:r>
      <w:hyperlink r:id="rId12" w:history="1">
        <w:r w:rsidR="003B2489">
          <w:rPr>
            <w:color w:val="1155CC"/>
            <w:u w:val="single"/>
            <w:lang w:val="en-US"/>
          </w:rPr>
          <w:t>Table</w:t>
        </w:r>
      </w:hyperlink>
      <w:hyperlink r:id="rId13" w:history="1"/>
      <w:r w:rsidR="00297282" w:rsidRPr="00297282">
        <w:rPr>
          <w:color w:val="1155CC"/>
          <w:u w:val="single"/>
          <w:lang w:val="en-US"/>
        </w:rPr>
        <w:t xml:space="preserve"> (</w:t>
      </w:r>
      <w:hyperlink r:id="rId14" w:history="1">
        <w:r w:rsidR="003B2489">
          <w:rPr>
            <w:color w:val="1155CC"/>
            <w:u w:val="single"/>
            <w:lang w:val="en-US"/>
          </w:rPr>
          <w:t>DHT</w:t>
        </w:r>
      </w:hyperlink>
      <w:hyperlink r:id="rId15" w:history="1">
        <w:r w:rsidR="003B2489">
          <w:rPr>
            <w:color w:val="1155CC"/>
            <w:u w:val="single"/>
            <w:lang w:val="en-US"/>
          </w:rPr>
          <w:t>)</w:t>
        </w:r>
      </w:hyperlink>
      <w:r w:rsidR="00B5010E">
        <w:rPr>
          <w:lang w:val="en-US"/>
        </w:rPr>
        <w:t xml:space="preserve"> </w:t>
      </w:r>
      <w:r w:rsidR="003B2489">
        <w:rPr>
          <w:lang w:val="en-US"/>
        </w:rPr>
        <w:t xml:space="preserve">technology </w:t>
      </w:r>
      <w:r w:rsidR="001847C4">
        <w:rPr>
          <w:lang w:val="en-US"/>
        </w:rPr>
        <w:t>similar to IPFS and BitTorrent</w:t>
      </w:r>
      <w:r w:rsidR="00F466F7">
        <w:rPr>
          <w:lang w:val="en-US"/>
        </w:rPr>
        <w:t>.</w:t>
      </w:r>
      <w:r w:rsidR="003B2489">
        <w:rPr>
          <w:lang w:val="en-US"/>
        </w:rPr>
        <w:t xml:space="preserve"> Anyone can publish </w:t>
      </w:r>
      <w:r w:rsidR="00F847A2">
        <w:rPr>
          <w:lang w:val="en-US"/>
        </w:rPr>
        <w:t>files there</w:t>
      </w:r>
      <w:r w:rsidR="00FC4DC4">
        <w:rPr>
          <w:lang w:val="en-US"/>
        </w:rPr>
        <w:t>,</w:t>
      </w:r>
      <w:r w:rsidR="003B2489">
        <w:rPr>
          <w:lang w:val="en-US"/>
        </w:rPr>
        <w:t xml:space="preserve"> </w:t>
      </w:r>
      <w:r w:rsidR="003B2489" w:rsidRPr="00CA4E4A">
        <w:rPr>
          <w:noProof/>
          <w:lang w:val="en-US"/>
        </w:rPr>
        <w:t>and</w:t>
      </w:r>
      <w:r w:rsidR="003A1D93">
        <w:rPr>
          <w:lang w:val="en-US"/>
        </w:rPr>
        <w:t xml:space="preserve"> anyone can download and seed them</w:t>
      </w:r>
      <w:r w:rsidR="003B2489">
        <w:rPr>
          <w:lang w:val="en-US"/>
        </w:rPr>
        <w:t>.</w:t>
      </w:r>
      <w:r w:rsidR="00BC7C61">
        <w:rPr>
          <w:lang w:val="en-US"/>
        </w:rPr>
        <w:t xml:space="preserve"> </w:t>
      </w:r>
      <w:r w:rsidR="000A4E0B">
        <w:rPr>
          <w:lang w:val="en-US"/>
        </w:rPr>
        <w:t xml:space="preserve">An </w:t>
      </w:r>
      <w:r w:rsidR="00213449">
        <w:rPr>
          <w:lang w:val="en-US"/>
        </w:rPr>
        <w:t>FE</w:t>
      </w:r>
      <w:r w:rsidR="00BC7C61">
        <w:rPr>
          <w:lang w:val="en-US"/>
        </w:rPr>
        <w:t xml:space="preserve"> address is not</w:t>
      </w:r>
      <w:r w:rsidR="00122C25">
        <w:rPr>
          <w:lang w:val="en-US"/>
        </w:rPr>
        <w:t xml:space="preserve"> the</w:t>
      </w:r>
      <w:r w:rsidR="00BC7C61">
        <w:rPr>
          <w:lang w:val="en-US"/>
        </w:rPr>
        <w:t xml:space="preserve"> same as a webpage URL – it strictly identifies a particular </w:t>
      </w:r>
      <w:r w:rsidR="00BC4EE0">
        <w:rPr>
          <w:lang w:val="en-US"/>
        </w:rPr>
        <w:t>file</w:t>
      </w:r>
      <w:r w:rsidR="00BC7C61">
        <w:rPr>
          <w:lang w:val="en-US"/>
        </w:rPr>
        <w:t xml:space="preserve"> and so cannot point to </w:t>
      </w:r>
      <w:r w:rsidR="009902C6">
        <w:rPr>
          <w:lang w:val="en-US"/>
        </w:rPr>
        <w:t>dynamic content</w:t>
      </w:r>
      <w:r w:rsidR="000A4E0B">
        <w:rPr>
          <w:lang w:val="en-US"/>
        </w:rPr>
        <w:t>. It is</w:t>
      </w:r>
      <w:r w:rsidR="00BC7C61">
        <w:rPr>
          <w:lang w:val="en-US"/>
        </w:rPr>
        <w:t xml:space="preserve"> therefore </w:t>
      </w:r>
      <w:r w:rsidR="0096544B">
        <w:rPr>
          <w:lang w:val="en-US"/>
        </w:rPr>
        <w:t>guaranteed</w:t>
      </w:r>
      <w:r w:rsidR="00604AE3">
        <w:rPr>
          <w:lang w:val="en-US"/>
        </w:rPr>
        <w:t xml:space="preserve"> that </w:t>
      </w:r>
      <w:r w:rsidR="000A4E0B">
        <w:rPr>
          <w:lang w:val="en-US"/>
        </w:rPr>
        <w:t xml:space="preserve">the </w:t>
      </w:r>
      <w:r w:rsidR="00604AE3">
        <w:rPr>
          <w:lang w:val="en-US"/>
        </w:rPr>
        <w:t xml:space="preserve">user always </w:t>
      </w:r>
      <w:r w:rsidR="00E64784">
        <w:rPr>
          <w:lang w:val="en-US"/>
        </w:rPr>
        <w:t>gets</w:t>
      </w:r>
      <w:r w:rsidR="00604AE3">
        <w:rPr>
          <w:lang w:val="en-US"/>
        </w:rPr>
        <w:t xml:space="preserve"> exactly what </w:t>
      </w:r>
      <w:r w:rsidR="000A4E0B">
        <w:rPr>
          <w:lang w:val="en-US"/>
        </w:rPr>
        <w:t>s/</w:t>
      </w:r>
      <w:r w:rsidR="00604AE3">
        <w:rPr>
          <w:lang w:val="en-US"/>
        </w:rPr>
        <w:t>he request</w:t>
      </w:r>
      <w:r w:rsidR="00A23250">
        <w:rPr>
          <w:lang w:val="en-US"/>
        </w:rPr>
        <w:t>s</w:t>
      </w:r>
      <w:r w:rsidR="00BC7C61">
        <w:rPr>
          <w:lang w:val="en-US"/>
        </w:rPr>
        <w:t>.</w:t>
      </w:r>
      <w:r w:rsidR="003B2489">
        <w:rPr>
          <w:lang w:val="en-US"/>
        </w:rPr>
        <w:t xml:space="preserve"> </w:t>
      </w:r>
      <w:r w:rsidR="003D270A">
        <w:rPr>
          <w:lang w:val="en-US"/>
        </w:rPr>
        <w:t>The technology is</w:t>
      </w:r>
      <w:r w:rsidR="00923E9F">
        <w:rPr>
          <w:lang w:val="en-US"/>
        </w:rPr>
        <w:t xml:space="preserve"> completely peer-to-peer and</w:t>
      </w:r>
      <w:r w:rsidR="003D270A">
        <w:rPr>
          <w:lang w:val="en-US"/>
        </w:rPr>
        <w:t xml:space="preserve"> highly </w:t>
      </w:r>
      <w:r w:rsidR="003B2489">
        <w:rPr>
          <w:lang w:val="en-US"/>
        </w:rPr>
        <w:t>censorship</w:t>
      </w:r>
      <w:r w:rsidR="000A4E0B">
        <w:rPr>
          <w:lang w:val="en-US"/>
        </w:rPr>
        <w:t>-</w:t>
      </w:r>
      <w:r w:rsidR="007143DC">
        <w:rPr>
          <w:lang w:val="en-US"/>
        </w:rPr>
        <w:t xml:space="preserve"> and DDOS</w:t>
      </w:r>
      <w:r w:rsidR="000A4E0B">
        <w:rPr>
          <w:lang w:val="en-US"/>
        </w:rPr>
        <w:t>-</w:t>
      </w:r>
      <w:r w:rsidR="003D270A">
        <w:rPr>
          <w:lang w:val="en-US"/>
        </w:rPr>
        <w:t>resistant</w:t>
      </w:r>
      <w:r w:rsidR="003B2489">
        <w:rPr>
          <w:lang w:val="en-US"/>
        </w:rPr>
        <w:t>.</w:t>
      </w:r>
      <w:r w:rsidR="001847C4">
        <w:rPr>
          <w:lang w:val="en-US"/>
        </w:rPr>
        <w:t xml:space="preserve"> </w:t>
      </w:r>
      <w:r w:rsidR="00B5010E">
        <w:rPr>
          <w:lang w:val="en-US"/>
        </w:rPr>
        <w:t>N</w:t>
      </w:r>
      <w:r w:rsidR="003B2489">
        <w:rPr>
          <w:lang w:val="en-US"/>
        </w:rPr>
        <w:t>ot only standalone applications</w:t>
      </w:r>
      <w:r w:rsidR="00B5010E">
        <w:rPr>
          <w:lang w:val="en-US"/>
        </w:rPr>
        <w:t xml:space="preserve"> </w:t>
      </w:r>
      <w:r w:rsidR="000A4E0B">
        <w:rPr>
          <w:lang w:val="en-US"/>
        </w:rPr>
        <w:t xml:space="preserve">can </w:t>
      </w:r>
      <w:r w:rsidR="00B5010E">
        <w:rPr>
          <w:lang w:val="en-US"/>
        </w:rPr>
        <w:t>be</w:t>
      </w:r>
      <w:r w:rsidR="00B5010E" w:rsidRPr="00B5010E">
        <w:rPr>
          <w:lang w:val="en-US"/>
        </w:rPr>
        <w:t xml:space="preserve"> distribute</w:t>
      </w:r>
      <w:r w:rsidR="00B5010E">
        <w:rPr>
          <w:lang w:val="en-US"/>
        </w:rPr>
        <w:t>d</w:t>
      </w:r>
      <w:r w:rsidR="00324F12">
        <w:rPr>
          <w:lang w:val="en-US"/>
        </w:rPr>
        <w:t xml:space="preserve"> </w:t>
      </w:r>
      <w:r w:rsidR="00C8541C">
        <w:rPr>
          <w:lang w:val="en-US"/>
        </w:rPr>
        <w:t xml:space="preserve">in the </w:t>
      </w:r>
      <w:r w:rsidR="00213449">
        <w:rPr>
          <w:lang w:val="en-US"/>
        </w:rPr>
        <w:t>FE</w:t>
      </w:r>
      <w:r w:rsidR="00D54B63">
        <w:rPr>
          <w:lang w:val="en-US"/>
        </w:rPr>
        <w:t>,</w:t>
      </w:r>
      <w:r w:rsidR="003B2489">
        <w:rPr>
          <w:lang w:val="en-US"/>
        </w:rPr>
        <w:t xml:space="preserve"> but</w:t>
      </w:r>
      <w:r w:rsidR="00953534">
        <w:rPr>
          <w:lang w:val="en-US"/>
        </w:rPr>
        <w:t xml:space="preserve"> any kind of </w:t>
      </w:r>
      <w:r w:rsidR="008E4590">
        <w:rPr>
          <w:lang w:val="en-US"/>
        </w:rPr>
        <w:t>resources</w:t>
      </w:r>
      <w:r w:rsidR="00407D34">
        <w:rPr>
          <w:lang w:val="en-US"/>
        </w:rPr>
        <w:t>,</w:t>
      </w:r>
      <w:r w:rsidR="00C37D35">
        <w:rPr>
          <w:lang w:val="en-US"/>
        </w:rPr>
        <w:t xml:space="preserve"> </w:t>
      </w:r>
      <w:r w:rsidR="000A4E0B">
        <w:rPr>
          <w:lang w:val="en-US"/>
        </w:rPr>
        <w:t xml:space="preserve">such as </w:t>
      </w:r>
      <w:r w:rsidR="00C37D35">
        <w:rPr>
          <w:lang w:val="en-US"/>
        </w:rPr>
        <w:t xml:space="preserve">shared </w:t>
      </w:r>
      <w:r w:rsidR="00DC6527">
        <w:rPr>
          <w:lang w:val="en-US"/>
        </w:rPr>
        <w:t>components</w:t>
      </w:r>
      <w:r w:rsidR="008E4590">
        <w:rPr>
          <w:lang w:val="en-US"/>
        </w:rPr>
        <w:t xml:space="preserve"> or assets</w:t>
      </w:r>
    </w:p>
    <w:p w14:paraId="1FB09666" w14:textId="4EE7B2DB" w:rsidR="00E45A6D" w:rsidRPr="007B2F44" w:rsidRDefault="00592C4C" w:rsidP="00592C4C">
      <w:pPr>
        <w:spacing w:after="480"/>
        <w:ind w:firstLine="0"/>
        <w:rPr>
          <w:lang w:val="en-US"/>
        </w:rPr>
      </w:pPr>
      <w:r>
        <w:rPr>
          <w:lang w:val="en-US"/>
        </w:rPr>
        <w:t>W</w:t>
      </w:r>
      <w:r w:rsidR="00E45A6D" w:rsidRPr="007B2F44">
        <w:rPr>
          <w:lang w:val="en-US"/>
        </w:rPr>
        <w:t xml:space="preserve">hen the user requests to run </w:t>
      </w:r>
      <w:proofErr w:type="gramStart"/>
      <w:r w:rsidR="00D54B63" w:rsidRPr="007B2F44">
        <w:rPr>
          <w:lang w:val="en-US"/>
        </w:rPr>
        <w:t>a</w:t>
      </w:r>
      <w:proofErr w:type="gramEnd"/>
      <w:r w:rsidR="00D54B63" w:rsidRPr="007B2F44">
        <w:rPr>
          <w:lang w:val="en-US"/>
        </w:rPr>
        <w:t xml:space="preserve"> </w:t>
      </w:r>
      <w:r w:rsidR="009137EE">
        <w:rPr>
          <w:lang w:val="en-US"/>
        </w:rPr>
        <w:t>a</w:t>
      </w:r>
      <w:r w:rsidR="0023324B">
        <w:rPr>
          <w:lang w:val="en-US"/>
        </w:rPr>
        <w:t>pp</w:t>
      </w:r>
      <w:r w:rsidR="009D636C">
        <w:rPr>
          <w:lang w:val="en-US"/>
        </w:rPr>
        <w:t xml:space="preserve"> via web link</w:t>
      </w:r>
      <w:r w:rsidR="00D54B63" w:rsidRPr="007B2F44">
        <w:rPr>
          <w:lang w:val="en-US"/>
        </w:rPr>
        <w:t>,</w:t>
      </w:r>
      <w:r w:rsidR="00E45A6D" w:rsidRPr="007B2F44">
        <w:rPr>
          <w:lang w:val="en-US"/>
        </w:rPr>
        <w:t xml:space="preserve"> the system performs the following steps:</w:t>
      </w:r>
    </w:p>
    <w:p w14:paraId="0706DE36" w14:textId="50298801" w:rsidR="00A77B3E" w:rsidRPr="00341CBC" w:rsidRDefault="003B2489" w:rsidP="008B13A2">
      <w:pPr>
        <w:pStyle w:val="ListParagraph"/>
        <w:numPr>
          <w:ilvl w:val="0"/>
          <w:numId w:val="37"/>
        </w:numPr>
        <w:ind w:left="1134" w:hanging="414"/>
        <w:rPr>
          <w:lang w:val="en-US"/>
        </w:rPr>
      </w:pPr>
      <w:r w:rsidRPr="00341CBC">
        <w:rPr>
          <w:lang w:val="en-US"/>
        </w:rPr>
        <w:t xml:space="preserve">If </w:t>
      </w:r>
      <w:r w:rsidR="009B57FF" w:rsidRPr="00341CBC">
        <w:rPr>
          <w:lang w:val="en-US"/>
        </w:rPr>
        <w:t xml:space="preserve">the </w:t>
      </w:r>
      <w:r w:rsidRPr="00341CBC">
        <w:rPr>
          <w:lang w:val="en-US"/>
        </w:rPr>
        <w:t>link protocol identifier is “</w:t>
      </w:r>
      <w:proofErr w:type="spellStart"/>
      <w:r w:rsidRPr="00341CBC">
        <w:rPr>
          <w:lang w:val="en-US"/>
        </w:rPr>
        <w:t>u</w:t>
      </w:r>
      <w:r w:rsidR="00592C4C">
        <w:rPr>
          <w:lang w:val="en-US"/>
        </w:rPr>
        <w:t>app</w:t>
      </w:r>
      <w:proofErr w:type="spellEnd"/>
      <w:r w:rsidR="00667292">
        <w:rPr>
          <w:lang w:val="en-US"/>
        </w:rPr>
        <w:t>:</w:t>
      </w:r>
      <w:r w:rsidR="00D54B63" w:rsidRPr="00341CBC">
        <w:rPr>
          <w:lang w:val="en-US"/>
        </w:rPr>
        <w:t>”</w:t>
      </w:r>
      <w:r w:rsidR="00FC4DC4" w:rsidRPr="00341CBC">
        <w:rPr>
          <w:noProof/>
          <w:lang w:val="en-US"/>
        </w:rPr>
        <w:t>,</w:t>
      </w:r>
      <w:r w:rsidRPr="00341CBC">
        <w:rPr>
          <w:lang w:val="en-US"/>
        </w:rPr>
        <w:t xml:space="preserve"> then UOS </w:t>
      </w:r>
      <w:r w:rsidR="00667292">
        <w:rPr>
          <w:lang w:val="en-US"/>
        </w:rPr>
        <w:t>connects to a random</w:t>
      </w:r>
      <w:r w:rsidR="00232123" w:rsidRPr="00341CBC">
        <w:rPr>
          <w:lang w:val="en-US"/>
        </w:rPr>
        <w:t xml:space="preserve"> </w:t>
      </w:r>
      <w:r w:rsidR="000D5AD4">
        <w:rPr>
          <w:lang w:val="en-US"/>
        </w:rPr>
        <w:t>RDN</w:t>
      </w:r>
      <w:r w:rsidR="00511351">
        <w:rPr>
          <w:lang w:val="en-US"/>
        </w:rPr>
        <w:t xml:space="preserve"> </w:t>
      </w:r>
      <w:r w:rsidRPr="00341CBC">
        <w:rPr>
          <w:lang w:val="en-US"/>
        </w:rPr>
        <w:t xml:space="preserve">node to </w:t>
      </w:r>
      <w:r w:rsidR="00232123" w:rsidRPr="00341CBC">
        <w:rPr>
          <w:lang w:val="en-US"/>
        </w:rPr>
        <w:t>obtain the</w:t>
      </w:r>
      <w:r w:rsidR="00667292">
        <w:rPr>
          <w:lang w:val="en-US"/>
        </w:rPr>
        <w:t xml:space="preserve"> corresponding</w:t>
      </w:r>
      <w:r w:rsidR="00232123" w:rsidRPr="00341CBC">
        <w:rPr>
          <w:lang w:val="en-US"/>
        </w:rPr>
        <w:t xml:space="preserve"> </w:t>
      </w:r>
      <w:proofErr w:type="spellStart"/>
      <w:r w:rsidR="00667292">
        <w:rPr>
          <w:lang w:val="en-US"/>
        </w:rPr>
        <w:t>uApp</w:t>
      </w:r>
      <w:proofErr w:type="spellEnd"/>
      <w:r w:rsidR="00667292">
        <w:rPr>
          <w:lang w:val="en-US"/>
        </w:rPr>
        <w:t xml:space="preserve"> </w:t>
      </w:r>
      <w:r w:rsidR="00E13DCE" w:rsidRPr="00341CBC">
        <w:rPr>
          <w:lang w:val="en-US"/>
        </w:rPr>
        <w:t>m</w:t>
      </w:r>
      <w:r w:rsidR="00E13DCE">
        <w:rPr>
          <w:lang w:val="en-US"/>
        </w:rPr>
        <w:t>anifest</w:t>
      </w:r>
      <w:r w:rsidR="00CE5467" w:rsidRPr="00341CBC">
        <w:rPr>
          <w:lang w:val="en-US"/>
        </w:rPr>
        <w:t>.</w:t>
      </w:r>
    </w:p>
    <w:p w14:paraId="2D877BE2" w14:textId="723E1D1E" w:rsidR="00A77B3E" w:rsidRPr="00341CBC" w:rsidRDefault="00667292" w:rsidP="008B13A2">
      <w:pPr>
        <w:pStyle w:val="ListParagraph"/>
        <w:numPr>
          <w:ilvl w:val="0"/>
          <w:numId w:val="37"/>
        </w:numPr>
        <w:ind w:left="1134" w:hanging="414"/>
        <w:rPr>
          <w:lang w:val="en-US"/>
        </w:rPr>
      </w:pPr>
      <w:r>
        <w:rPr>
          <w:lang w:val="en-US"/>
        </w:rPr>
        <w:t xml:space="preserve">Depending on request parameters, </w:t>
      </w:r>
      <w:r w:rsidR="000D5AD4">
        <w:rPr>
          <w:lang w:val="en-US"/>
        </w:rPr>
        <w:t>RDN</w:t>
      </w:r>
      <w:r w:rsidR="00511351">
        <w:rPr>
          <w:lang w:val="en-US"/>
        </w:rPr>
        <w:t xml:space="preserve"> </w:t>
      </w:r>
      <w:r w:rsidR="00D54B63" w:rsidRPr="00341CBC">
        <w:rPr>
          <w:lang w:val="en-US"/>
        </w:rPr>
        <w:t xml:space="preserve">node </w:t>
      </w:r>
      <w:r w:rsidR="00B80CBE">
        <w:rPr>
          <w:lang w:val="en-US"/>
        </w:rPr>
        <w:t>may</w:t>
      </w:r>
      <w:r w:rsidR="00232123" w:rsidRPr="00341CBC">
        <w:rPr>
          <w:lang w:val="en-US"/>
        </w:rPr>
        <w:t xml:space="preserve"> </w:t>
      </w:r>
      <w:r>
        <w:rPr>
          <w:noProof/>
          <w:lang w:val="en-US"/>
        </w:rPr>
        <w:t xml:space="preserve">return a </w:t>
      </w:r>
      <w:r>
        <w:rPr>
          <w:lang w:val="en-US"/>
        </w:rPr>
        <w:t>manifest of</w:t>
      </w:r>
      <w:r w:rsidR="00232123" w:rsidRPr="00341CBC">
        <w:rPr>
          <w:lang w:val="en-US"/>
        </w:rPr>
        <w:t xml:space="preserve"> </w:t>
      </w:r>
      <w:r w:rsidRPr="00341CBC">
        <w:rPr>
          <w:lang w:val="en-US"/>
        </w:rPr>
        <w:t xml:space="preserve">the </w:t>
      </w:r>
      <w:r w:rsidR="003B2489" w:rsidRPr="00341CBC">
        <w:rPr>
          <w:lang w:val="en-US"/>
        </w:rPr>
        <w:t xml:space="preserve">latest or </w:t>
      </w:r>
      <w:r w:rsidR="00122C25">
        <w:rPr>
          <w:lang w:val="en-US"/>
        </w:rPr>
        <w:t xml:space="preserve">a </w:t>
      </w:r>
      <w:r w:rsidR="003B2489" w:rsidRPr="00341CBC">
        <w:rPr>
          <w:lang w:val="en-US"/>
        </w:rPr>
        <w:t xml:space="preserve">specific </w:t>
      </w:r>
      <w:r>
        <w:rPr>
          <w:lang w:val="en-US"/>
        </w:rPr>
        <w:t>release</w:t>
      </w:r>
      <w:r w:rsidR="00CE5467" w:rsidRPr="00341CBC">
        <w:rPr>
          <w:lang w:val="en-US"/>
        </w:rPr>
        <w:t>.</w:t>
      </w:r>
    </w:p>
    <w:p w14:paraId="3732169C" w14:textId="2381DEC6" w:rsidR="00592C4C" w:rsidRPr="00F51123" w:rsidRDefault="00592C4C" w:rsidP="00592C4C">
      <w:pPr>
        <w:pStyle w:val="ListParagraph"/>
        <w:numPr>
          <w:ilvl w:val="0"/>
          <w:numId w:val="37"/>
        </w:numPr>
        <w:rPr>
          <w:lang w:val="en-US"/>
        </w:rPr>
      </w:pPr>
      <w:r w:rsidRPr="00A75A6C">
        <w:rPr>
          <w:lang w:val="en-US"/>
        </w:rPr>
        <w:t>The system reads the manifest and show</w:t>
      </w:r>
      <w:r w:rsidR="009D636C">
        <w:rPr>
          <w:lang w:val="en-US"/>
        </w:rPr>
        <w:t xml:space="preserve">s </w:t>
      </w:r>
      <w:r w:rsidRPr="00A75A6C">
        <w:rPr>
          <w:lang w:val="en-US"/>
        </w:rPr>
        <w:t>a visual stub in the UI environment with notification of the download’s</w:t>
      </w:r>
      <w:r w:rsidRPr="00F51123">
        <w:rPr>
          <w:lang w:val="en-US"/>
        </w:rPr>
        <w:t xml:space="preserve"> progress.</w:t>
      </w:r>
      <w:r>
        <w:rPr>
          <w:lang w:val="en-US"/>
        </w:rPr>
        <w:br/>
      </w:r>
      <w:r w:rsidRPr="00F51123">
        <w:rPr>
          <w:lang w:val="en-US"/>
        </w:rPr>
        <w:t xml:space="preserve">Simultaneously, the system reads </w:t>
      </w:r>
      <w:r>
        <w:rPr>
          <w:lang w:val="en-US"/>
        </w:rPr>
        <w:t>identifiers of core and dependency components</w:t>
      </w:r>
      <w:r w:rsidR="00B80CBE">
        <w:rPr>
          <w:lang w:val="en-US"/>
        </w:rPr>
        <w:t xml:space="preserve"> from the manifest</w:t>
      </w:r>
      <w:r w:rsidRPr="00F51123">
        <w:rPr>
          <w:lang w:val="en-US"/>
        </w:rPr>
        <w:t xml:space="preserve"> and sends </w:t>
      </w:r>
      <w:r w:rsidR="00B80CBE">
        <w:rPr>
          <w:lang w:val="en-US"/>
        </w:rPr>
        <w:t xml:space="preserve">corresponding </w:t>
      </w:r>
      <w:r w:rsidRPr="00F51123">
        <w:rPr>
          <w:noProof/>
          <w:lang w:val="en-US"/>
        </w:rPr>
        <w:t>requests</w:t>
      </w:r>
      <w:r w:rsidRPr="00F51123">
        <w:rPr>
          <w:lang w:val="en-US"/>
        </w:rPr>
        <w:t xml:space="preserve"> to the </w:t>
      </w:r>
      <w:r w:rsidR="00213449">
        <w:rPr>
          <w:lang w:val="en-US"/>
        </w:rPr>
        <w:t>FE</w:t>
      </w:r>
      <w:r w:rsidRPr="00F51123">
        <w:rPr>
          <w:lang w:val="en-US"/>
        </w:rPr>
        <w:t xml:space="preserve">, looking for </w:t>
      </w:r>
      <w:r w:rsidRPr="00F51123">
        <w:rPr>
          <w:noProof/>
          <w:lang w:val="en-US"/>
        </w:rPr>
        <w:t>peers</w:t>
      </w:r>
      <w:r w:rsidRPr="00F51123">
        <w:rPr>
          <w:lang w:val="en-US"/>
        </w:rPr>
        <w:t xml:space="preserve"> to download </w:t>
      </w:r>
      <w:r w:rsidR="00B80CBE">
        <w:rPr>
          <w:lang w:val="en-US"/>
        </w:rPr>
        <w:t>packages</w:t>
      </w:r>
      <w:r w:rsidRPr="00F51123">
        <w:rPr>
          <w:lang w:val="en-US"/>
        </w:rPr>
        <w:t xml:space="preserve"> from.</w:t>
      </w:r>
      <w:r w:rsidR="009D636C">
        <w:rPr>
          <w:lang w:val="en-US"/>
        </w:rPr>
        <w:t xml:space="preserve"> </w:t>
      </w:r>
      <w:r>
        <w:rPr>
          <w:lang w:val="en-US"/>
        </w:rPr>
        <w:t xml:space="preserve">Anti-malware approval reports are sent as a header before </w:t>
      </w:r>
      <w:r w:rsidR="00E64784">
        <w:rPr>
          <w:lang w:val="en-US"/>
        </w:rPr>
        <w:t>downloading</w:t>
      </w:r>
      <w:r w:rsidR="00E64784" w:rsidRPr="00A75A6C">
        <w:rPr>
          <w:lang w:val="en-US"/>
        </w:rPr>
        <w:t xml:space="preserve"> </w:t>
      </w:r>
      <w:r w:rsidR="00E64784">
        <w:rPr>
          <w:lang w:val="en-US"/>
        </w:rPr>
        <w:t>package</w:t>
      </w:r>
      <w:r>
        <w:rPr>
          <w:lang w:val="en-US"/>
        </w:rPr>
        <w:t xml:space="preserve"> content itself </w:t>
      </w:r>
      <w:r w:rsidRPr="00A75A6C">
        <w:rPr>
          <w:lang w:val="en-US"/>
        </w:rPr>
        <w:t>(explained in the next section)</w:t>
      </w:r>
      <w:r w:rsidRPr="00F51123">
        <w:rPr>
          <w:lang w:val="en-US"/>
        </w:rPr>
        <w:t>.</w:t>
      </w:r>
    </w:p>
    <w:p w14:paraId="179A1D8A" w14:textId="77777777" w:rsidR="00592C4C" w:rsidRPr="007371C3" w:rsidRDefault="00592C4C" w:rsidP="00592C4C">
      <w:pPr>
        <w:pStyle w:val="ListParagraph"/>
        <w:numPr>
          <w:ilvl w:val="0"/>
          <w:numId w:val="37"/>
        </w:numPr>
        <w:rPr>
          <w:lang w:val="en-US"/>
        </w:rPr>
      </w:pPr>
      <w:r w:rsidRPr="007371C3">
        <w:rPr>
          <w:lang w:val="en-US"/>
        </w:rPr>
        <w:t xml:space="preserve">Once the application download is complete, its integrity and high approval level </w:t>
      </w:r>
      <w:r w:rsidRPr="007371C3">
        <w:rPr>
          <w:noProof/>
          <w:lang w:val="en-US"/>
        </w:rPr>
        <w:t xml:space="preserve">are either confirmed </w:t>
      </w:r>
      <w:r w:rsidRPr="007371C3">
        <w:rPr>
          <w:lang w:val="en-US"/>
        </w:rPr>
        <w:t xml:space="preserve">or manually overridden by the user. It then </w:t>
      </w:r>
      <w:r w:rsidRPr="007371C3">
        <w:rPr>
          <w:noProof/>
          <w:lang w:val="en-US"/>
        </w:rPr>
        <w:t>runs</w:t>
      </w:r>
      <w:r w:rsidRPr="007371C3">
        <w:rPr>
          <w:lang w:val="en-US"/>
        </w:rPr>
        <w:t xml:space="preserve"> in default configuration in a virtualized and isolated execution environment.</w:t>
      </w:r>
    </w:p>
    <w:p w14:paraId="742EA0F8" w14:textId="631EFF39" w:rsidR="00E45A6D" w:rsidRPr="00341CBC" w:rsidRDefault="00E45A6D" w:rsidP="008B13A2">
      <w:pPr>
        <w:pStyle w:val="ListParagraph"/>
        <w:numPr>
          <w:ilvl w:val="0"/>
          <w:numId w:val="37"/>
        </w:numPr>
        <w:ind w:left="1134" w:hanging="414"/>
        <w:rPr>
          <w:lang w:val="en-US"/>
        </w:rPr>
      </w:pPr>
      <w:r w:rsidRPr="00341CBC">
        <w:rPr>
          <w:lang w:val="en-US"/>
        </w:rPr>
        <w:br w:type="page"/>
      </w:r>
    </w:p>
    <w:p w14:paraId="3BE24E45" w14:textId="498A8959" w:rsidR="00261840" w:rsidRDefault="00261840" w:rsidP="0098189B">
      <w:pPr>
        <w:pStyle w:val="Caption"/>
        <w:rPr>
          <w:lang w:val="en-US"/>
        </w:rPr>
      </w:pPr>
      <w:r w:rsidRPr="00EC711A">
        <w:rPr>
          <w:lang w:val="en-US"/>
        </w:rPr>
        <w:lastRenderedPageBreak/>
        <w:t xml:space="preserve">Figure </w:t>
      </w:r>
      <w:r w:rsidR="00B74B49">
        <w:rPr>
          <w:lang w:val="en-US"/>
        </w:rPr>
        <w:t>1</w:t>
      </w:r>
      <w:r>
        <w:rPr>
          <w:lang w:val="en-US"/>
        </w:rPr>
        <w:t xml:space="preserve">. </w:t>
      </w:r>
      <w:r w:rsidR="00421E0D" w:rsidRPr="00581E5C">
        <w:rPr>
          <w:lang w:val="en-US"/>
        </w:rPr>
        <w:t>Decentralized</w:t>
      </w:r>
      <w:r w:rsidR="00A75A6C">
        <w:rPr>
          <w:lang w:val="en-US"/>
        </w:rPr>
        <w:t xml:space="preserve"> </w:t>
      </w:r>
      <w:r w:rsidRPr="00581E5C">
        <w:rPr>
          <w:lang w:val="en-US"/>
        </w:rPr>
        <w:t>Publishing</w:t>
      </w:r>
      <w:r w:rsidR="00421E0D">
        <w:rPr>
          <w:lang w:val="en-US"/>
        </w:rPr>
        <w:t>,</w:t>
      </w:r>
      <w:r w:rsidRPr="00581E5C">
        <w:rPr>
          <w:lang w:val="en-US"/>
        </w:rPr>
        <w:t xml:space="preserve"> Distribution</w:t>
      </w:r>
      <w:r w:rsidR="00421E0D">
        <w:rPr>
          <w:lang w:val="en-US"/>
        </w:rPr>
        <w:t xml:space="preserve"> and Delivery</w:t>
      </w:r>
      <w:r w:rsidR="00A75A6C" w:rsidRPr="00A75A6C">
        <w:rPr>
          <w:lang w:val="en-US"/>
        </w:rPr>
        <w:t xml:space="preserve"> </w:t>
      </w:r>
    </w:p>
    <w:p w14:paraId="73E1706D" w14:textId="77777777" w:rsidR="00A77B3E" w:rsidRDefault="00794C43" w:rsidP="00794C43">
      <w:pPr>
        <w:spacing w:line="312" w:lineRule="auto"/>
        <w:ind w:firstLine="0"/>
        <w:rPr>
          <w:lang w:val="en-US"/>
        </w:rPr>
      </w:pPr>
      <w:r>
        <w:rPr>
          <w:noProof/>
          <w:lang w:val="en-US"/>
        </w:rPr>
        <mc:AlternateContent>
          <mc:Choice Requires="wpc">
            <w:drawing>
              <wp:inline distT="0" distB="0" distL="0" distR="0" wp14:anchorId="5B2DC8C7" wp14:editId="3F7BC136">
                <wp:extent cx="7040319" cy="5530215"/>
                <wp:effectExtent l="0" t="0" r="0" b="0"/>
                <wp:docPr id="199" name="Canvas 20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97" name="Text Box 292"/>
                        <wps:cNvSpPr txBox="1">
                          <a:spLocks noChangeArrowheads="1"/>
                        </wps:cNvSpPr>
                        <wps:spPr bwMode="auto">
                          <a:xfrm>
                            <a:off x="3738569" y="1798975"/>
                            <a:ext cx="1712400" cy="512269"/>
                          </a:xfrm>
                          <a:prstGeom prst="rect">
                            <a:avLst/>
                          </a:prstGeom>
                          <a:noFill/>
                          <a:ln>
                            <a:noFill/>
                          </a:ln>
                        </wps:spPr>
                        <wps:txbx>
                          <w:txbxContent>
                            <w:p w14:paraId="5793CE6F" w14:textId="77777777" w:rsidR="00B74B49" w:rsidRDefault="006028C0" w:rsidP="00FC30AF">
                              <w:pPr>
                                <w:pStyle w:val="Drawing"/>
                              </w:pPr>
                              <w:r w:rsidRPr="00F14439">
                                <w:t xml:space="preserve">Step </w:t>
                              </w:r>
                              <w:r>
                                <w:t>3</w:t>
                              </w:r>
                              <w:r w:rsidRPr="00F14439">
                                <w:t>:</w:t>
                              </w:r>
                            </w:p>
                            <w:p w14:paraId="568DBAC7" w14:textId="66AF99E5" w:rsidR="00B74B49" w:rsidRDefault="006028C0" w:rsidP="00FC30AF">
                              <w:pPr>
                                <w:pStyle w:val="Drawing"/>
                              </w:pPr>
                              <w:r>
                                <w:t xml:space="preserve">Get </w:t>
                              </w:r>
                              <w:r w:rsidR="000D5AD4">
                                <w:t>FE</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wps:txbx>
                        <wps:bodyPr rot="0" vert="horz" wrap="square" lIns="91440" tIns="45720" rIns="91440" bIns="45720" anchor="t" anchorCtr="0" upright="1">
                          <a:noAutofit/>
                        </wps:bodyPr>
                      </wps:wsp>
                      <wps:wsp>
                        <wps:cNvPr id="1900" name="Text Box 297"/>
                        <wps:cNvSpPr txBox="1">
                          <a:spLocks noChangeArrowheads="1"/>
                        </wps:cNvSpPr>
                        <wps:spPr bwMode="auto">
                          <a:xfrm>
                            <a:off x="3686656" y="3424794"/>
                            <a:ext cx="1412243" cy="505062"/>
                          </a:xfrm>
                          <a:prstGeom prst="rect">
                            <a:avLst/>
                          </a:prstGeom>
                          <a:noFill/>
                          <a:ln>
                            <a:noFill/>
                          </a:ln>
                        </wps:spPr>
                        <wps:txb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wps:txbx>
                        <wps:bodyPr rot="0" vert="horz" wrap="square" lIns="91440" tIns="45720" rIns="91440" bIns="45720" anchor="t" anchorCtr="0" upright="1">
                          <a:noAutofit/>
                        </wps:bodyPr>
                      </wps:wsp>
                      <wps:wsp>
                        <wps:cNvPr id="1901" name="Text Box 202"/>
                        <wps:cNvSpPr txBox="1">
                          <a:spLocks noChangeArrowheads="1"/>
                        </wps:cNvSpPr>
                        <wps:spPr bwMode="auto">
                          <a:xfrm>
                            <a:off x="3606827" y="532934"/>
                            <a:ext cx="1606592" cy="551614"/>
                          </a:xfrm>
                          <a:prstGeom prst="rect">
                            <a:avLst/>
                          </a:prstGeom>
                          <a:noFill/>
                          <a:ln>
                            <a:noFill/>
                          </a:ln>
                        </wps:spPr>
                        <wps:txbx>
                          <w:txbxContent>
                            <w:p w14:paraId="55A50112" w14:textId="77777777" w:rsidR="00B74B49" w:rsidRDefault="006028C0" w:rsidP="00FC30AF">
                              <w:pPr>
                                <w:pStyle w:val="Drawing"/>
                              </w:pPr>
                              <w:r w:rsidRPr="00F14439">
                                <w:t>Step 2:</w:t>
                              </w:r>
                            </w:p>
                            <w:p w14:paraId="438AA32C" w14:textId="68804C64" w:rsidR="006028C0" w:rsidRPr="00F14439" w:rsidRDefault="00B74B49" w:rsidP="00FC30AF">
                              <w:pPr>
                                <w:pStyle w:val="Drawing"/>
                              </w:pPr>
                              <w:r>
                                <w:t>Communicate</w:t>
                              </w:r>
                              <w:r w:rsidR="006028C0">
                                <w:t xml:space="preserve"> </w:t>
                              </w:r>
                              <w:r w:rsidR="00E64784">
                                <w:t>R</w:t>
                              </w:r>
                              <w:r w:rsidR="008310B4">
                                <w:t>D</w:t>
                              </w:r>
                              <w:r w:rsidR="007339FA">
                                <w:t>N</w:t>
                              </w:r>
                              <w:r w:rsidR="006028C0">
                                <w:t xml:space="preserve"> to retrieve </w:t>
                              </w:r>
                              <w:r>
                                <w:t xml:space="preserve">a </w:t>
                              </w:r>
                              <w:r w:rsidR="006028C0">
                                <w:t>manifest.</w:t>
                              </w:r>
                            </w:p>
                          </w:txbxContent>
                        </wps:txbx>
                        <wps:bodyPr rot="0" vert="horz" wrap="square" lIns="91440" tIns="45720" rIns="91440" bIns="45720" anchor="t" anchorCtr="0" upright="1">
                          <a:noAutofit/>
                        </wps:bodyPr>
                      </wps:wsp>
                      <wps:wsp>
                        <wps:cNvPr id="1903" name="Text Box 204"/>
                        <wps:cNvSpPr txBox="1">
                          <a:spLocks noChangeArrowheads="1"/>
                        </wps:cNvSpPr>
                        <wps:spPr bwMode="auto">
                          <a:xfrm>
                            <a:off x="3656256" y="4765920"/>
                            <a:ext cx="1503003" cy="482008"/>
                          </a:xfrm>
                          <a:prstGeom prst="rect">
                            <a:avLst/>
                          </a:prstGeom>
                          <a:noFill/>
                          <a:ln>
                            <a:noFill/>
                          </a:ln>
                        </wps:spPr>
                        <wps:txb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wps:txbx>
                        <wps:bodyPr rot="0" vert="horz" wrap="square" lIns="91440" tIns="45720" rIns="91440" bIns="45720" anchor="t" anchorCtr="0" upright="1">
                          <a:noAutofit/>
                        </wps:bodyPr>
                      </wps:wsp>
                      <wps:wsp>
                        <wps:cNvPr id="1909" name="Rectangle 211"/>
                        <wps:cNvSpPr>
                          <a:spLocks noChangeArrowheads="1"/>
                        </wps:cNvSpPr>
                        <wps:spPr bwMode="auto">
                          <a:xfrm>
                            <a:off x="1963852" y="239851"/>
                            <a:ext cx="1722804" cy="5100388"/>
                          </a:xfrm>
                          <a:prstGeom prst="rect">
                            <a:avLst/>
                          </a:prstGeom>
                          <a:solidFill>
                            <a:srgbClr val="D9EAD3"/>
                          </a:solidFill>
                          <a:ln w="12700">
                            <a:solidFill>
                              <a:srgbClr val="000000"/>
                            </a:solidFill>
                            <a:miter lim="800000"/>
                            <a:headEnd/>
                            <a:tailEnd/>
                          </a:ln>
                        </wps:spPr>
                        <wps:txb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wps:txbx>
                        <wps:bodyPr rot="0" vert="horz" wrap="square" lIns="91440" tIns="45720" rIns="91440" bIns="45720" anchor="t" anchorCtr="0" upright="1">
                          <a:noAutofit/>
                        </wps:bodyPr>
                      </wps:wsp>
                      <wps:wsp>
                        <wps:cNvPr id="1910" name="AutoShape 214"/>
                        <wps:cNvCnPr>
                          <a:cxnSpLocks noChangeShapeType="1"/>
                        </wps:cNvCnPr>
                        <wps:spPr bwMode="auto">
                          <a:xfrm>
                            <a:off x="3294855" y="1106675"/>
                            <a:ext cx="1949504"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1" name="AutoShape 215"/>
                        <wps:cNvCnPr>
                          <a:cxnSpLocks noChangeShapeType="1"/>
                        </wps:cNvCnPr>
                        <wps:spPr bwMode="auto">
                          <a:xfrm flipH="1">
                            <a:off x="5806960" y="3134310"/>
                            <a:ext cx="800102" cy="114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2" name="AutoShape 216"/>
                        <wps:cNvCnPr>
                          <a:cxnSpLocks noChangeShapeType="1"/>
                        </wps:cNvCnPr>
                        <wps:spPr bwMode="auto">
                          <a:xfrm>
                            <a:off x="5737060" y="3775621"/>
                            <a:ext cx="5715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3" name="AutoShape 217"/>
                        <wps:cNvCnPr>
                          <a:cxnSpLocks noChangeShapeType="1"/>
                        </wps:cNvCnPr>
                        <wps:spPr bwMode="auto">
                          <a:xfrm flipH="1">
                            <a:off x="5235459" y="3248612"/>
                            <a:ext cx="5715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4" name="AutoShape 218"/>
                        <wps:cNvCnPr>
                          <a:cxnSpLocks noChangeShapeType="1"/>
                        </wps:cNvCnPr>
                        <wps:spPr bwMode="auto">
                          <a:xfrm flipH="1" flipV="1">
                            <a:off x="5235459" y="3248612"/>
                            <a:ext cx="501601"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5" name="AutoShape 219"/>
                        <wps:cNvCnPr>
                          <a:cxnSpLocks noChangeShapeType="1"/>
                        </wps:cNvCnPr>
                        <wps:spPr bwMode="auto">
                          <a:xfrm flipV="1">
                            <a:off x="5737060" y="3248612"/>
                            <a:ext cx="69900"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6" name="AutoShape 220"/>
                        <wps:cNvCnPr>
                          <a:cxnSpLocks noChangeShapeType="1"/>
                        </wps:cNvCnPr>
                        <wps:spPr bwMode="auto">
                          <a:xfrm flipV="1">
                            <a:off x="5737060" y="3134310"/>
                            <a:ext cx="870002"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7" name="AutoShape 221"/>
                        <wps:cNvCnPr>
                          <a:cxnSpLocks noChangeShapeType="1"/>
                        </wps:cNvCnPr>
                        <wps:spPr bwMode="auto">
                          <a:xfrm flipV="1">
                            <a:off x="6308561" y="3775621"/>
                            <a:ext cx="114300"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8" name="AutoShape 222"/>
                        <wps:cNvCnPr>
                          <a:cxnSpLocks noChangeShapeType="1"/>
                        </wps:cNvCnPr>
                        <wps:spPr bwMode="auto">
                          <a:xfrm flipH="1" flipV="1">
                            <a:off x="6422862" y="3775621"/>
                            <a:ext cx="3429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9" name="AutoShape 223"/>
                        <wps:cNvCnPr>
                          <a:cxnSpLocks noChangeShapeType="1"/>
                        </wps:cNvCnPr>
                        <wps:spPr bwMode="auto">
                          <a:xfrm flipH="1">
                            <a:off x="6308561" y="4118527"/>
                            <a:ext cx="4572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24"/>
                        <wps:cNvCnPr>
                          <a:cxnSpLocks noChangeShapeType="1"/>
                        </wps:cNvCnPr>
                        <wps:spPr bwMode="auto">
                          <a:xfrm>
                            <a:off x="5737060" y="3775621"/>
                            <a:ext cx="228600"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AutoShape 225"/>
                        <wps:cNvCnPr>
                          <a:cxnSpLocks noChangeShapeType="1"/>
                        </wps:cNvCnPr>
                        <wps:spPr bwMode="auto">
                          <a:xfrm flipH="1">
                            <a:off x="5508460" y="3775621"/>
                            <a:ext cx="228600"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227"/>
                        <wps:cNvCnPr>
                          <a:cxnSpLocks noChangeShapeType="1"/>
                        </wps:cNvCnPr>
                        <wps:spPr bwMode="auto">
                          <a:xfrm>
                            <a:off x="5508460" y="4004225"/>
                            <a:ext cx="457201"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229"/>
                        <wps:cNvCnPr>
                          <a:cxnSpLocks noChangeShapeType="1"/>
                        </wps:cNvCnPr>
                        <wps:spPr bwMode="auto">
                          <a:xfrm flipH="1" flipV="1">
                            <a:off x="5965661" y="4461433"/>
                            <a:ext cx="138400"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230"/>
                        <wps:cNvCnPr>
                          <a:cxnSpLocks noChangeShapeType="1"/>
                        </wps:cNvCnPr>
                        <wps:spPr bwMode="auto">
                          <a:xfrm flipH="1">
                            <a:off x="5965661" y="4118527"/>
                            <a:ext cx="800102"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232"/>
                        <wps:cNvCnPr>
                          <a:cxnSpLocks noChangeShapeType="1"/>
                        </wps:cNvCnPr>
                        <wps:spPr bwMode="auto">
                          <a:xfrm flipH="1">
                            <a:off x="5806960" y="3089809"/>
                            <a:ext cx="134600" cy="158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233"/>
                        <wps:cNvCnPr>
                          <a:cxnSpLocks noChangeShapeType="1"/>
                        </wps:cNvCnPr>
                        <wps:spPr bwMode="auto">
                          <a:xfrm>
                            <a:off x="5737060" y="3062509"/>
                            <a:ext cx="69900" cy="186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234"/>
                        <wps:cNvCnPr>
                          <a:cxnSpLocks noChangeShapeType="1"/>
                        </wps:cNvCnPr>
                        <wps:spPr bwMode="auto">
                          <a:xfrm flipH="1" flipV="1">
                            <a:off x="6607062" y="3134310"/>
                            <a:ext cx="188600" cy="57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235"/>
                        <wps:cNvCnPr>
                          <a:cxnSpLocks noChangeShapeType="1"/>
                        </wps:cNvCnPr>
                        <wps:spPr bwMode="auto">
                          <a:xfrm flipH="1">
                            <a:off x="6422862" y="3134310"/>
                            <a:ext cx="184200"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236"/>
                        <wps:cNvCnPr>
                          <a:cxnSpLocks noChangeShapeType="1"/>
                        </wps:cNvCnPr>
                        <wps:spPr bwMode="auto">
                          <a:xfrm flipV="1">
                            <a:off x="6765762" y="3996625"/>
                            <a:ext cx="148600"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237"/>
                        <wps:cNvCnPr>
                          <a:cxnSpLocks noChangeShapeType="1"/>
                        </wps:cNvCnPr>
                        <wps:spPr bwMode="auto">
                          <a:xfrm>
                            <a:off x="6765762" y="4118527"/>
                            <a:ext cx="148600"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239"/>
                        <wps:cNvSpPr>
                          <a:spLocks noChangeArrowheads="1"/>
                        </wps:cNvSpPr>
                        <wps:spPr bwMode="auto">
                          <a:xfrm>
                            <a:off x="5159259" y="3149510"/>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40" name="AutoShape 246"/>
                        <wps:cNvSpPr>
                          <a:spLocks noChangeArrowheads="1"/>
                        </wps:cNvSpPr>
                        <wps:spPr bwMode="auto">
                          <a:xfrm>
                            <a:off x="4112327" y="2291610"/>
                            <a:ext cx="872411" cy="597327"/>
                          </a:xfrm>
                          <a:prstGeom prst="foldedCorner">
                            <a:avLst>
                              <a:gd name="adj" fmla="val 12500"/>
                            </a:avLst>
                          </a:prstGeom>
                          <a:solidFill>
                            <a:srgbClr val="CFE2F3"/>
                          </a:solidFill>
                          <a:ln w="12700">
                            <a:solidFill>
                              <a:srgbClr val="000000"/>
                            </a:solidFill>
                            <a:round/>
                            <a:headEnd/>
                            <a:tailEnd/>
                          </a:ln>
                        </wps:spPr>
                        <wps:txb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wps:txbx>
                        <wps:bodyPr rot="0" vert="horz" wrap="square" lIns="91440" tIns="45720" rIns="91440" bIns="45720" anchor="ctr" anchorCtr="0" upright="1">
                          <a:noAutofit/>
                        </wps:bodyPr>
                      </wps:wsp>
                      <wps:wsp>
                        <wps:cNvPr id="143" name="Rectangle 249"/>
                        <wps:cNvSpPr>
                          <a:spLocks noChangeArrowheads="1"/>
                        </wps:cNvSpPr>
                        <wps:spPr bwMode="auto">
                          <a:xfrm>
                            <a:off x="2200674" y="3823398"/>
                            <a:ext cx="1153881" cy="1095203"/>
                          </a:xfrm>
                          <a:prstGeom prst="rect">
                            <a:avLst/>
                          </a:prstGeom>
                          <a:solidFill>
                            <a:srgbClr val="CFE2F3"/>
                          </a:solidFill>
                          <a:ln w="12700">
                            <a:solidFill>
                              <a:srgbClr val="000000"/>
                            </a:solidFill>
                            <a:miter lim="800000"/>
                            <a:headEnd/>
                            <a:tailEnd/>
                          </a:ln>
                        </wps:spPr>
                        <wps:txbx>
                          <w:txbxContent>
                            <w:p w14:paraId="56A0986E" w14:textId="19F769C8" w:rsidR="00421E0D" w:rsidRDefault="00421E0D" w:rsidP="00FC30AF">
                              <w:pPr>
                                <w:pStyle w:val="Drawing"/>
                              </w:pPr>
                              <w:r>
                                <w:t>I</w:t>
                              </w:r>
                              <w:r w:rsidR="006028C0" w:rsidRPr="00F14439">
                                <w:t>solat</w:t>
                              </w:r>
                              <w:r>
                                <w:t>ed</w:t>
                              </w:r>
                            </w:p>
                            <w:p w14:paraId="381AAD9D" w14:textId="3FAFCEE2" w:rsidR="006028C0" w:rsidRPr="00F14439" w:rsidRDefault="00421E0D" w:rsidP="00FC30AF">
                              <w:pPr>
                                <w:pStyle w:val="Drawing"/>
                              </w:pPr>
                              <w:r>
                                <w:t>Execution</w:t>
                              </w:r>
                            </w:p>
                          </w:txbxContent>
                        </wps:txbx>
                        <wps:bodyPr rot="0" vert="horz" wrap="square" lIns="91440" tIns="45720" rIns="91440" bIns="45720" anchor="t" anchorCtr="0" upright="1">
                          <a:noAutofit/>
                        </wps:bodyPr>
                      </wps:wsp>
                      <wps:wsp>
                        <wps:cNvPr id="144" name="Rectangle 250"/>
                        <wps:cNvSpPr>
                          <a:spLocks noChangeArrowheads="1"/>
                        </wps:cNvSpPr>
                        <wps:spPr bwMode="auto">
                          <a:xfrm>
                            <a:off x="2364515" y="4441079"/>
                            <a:ext cx="838202" cy="387407"/>
                          </a:xfrm>
                          <a:prstGeom prst="rect">
                            <a:avLst/>
                          </a:prstGeom>
                          <a:solidFill>
                            <a:srgbClr val="CFE2F3"/>
                          </a:solidFill>
                          <a:ln w="12700">
                            <a:solidFill>
                              <a:srgbClr val="000000"/>
                            </a:solidFill>
                            <a:miter lim="800000"/>
                            <a:headEnd/>
                            <a:tailEnd/>
                          </a:ln>
                        </wps:spPr>
                        <wps:txbx>
                          <w:txbxContent>
                            <w:p w14:paraId="30EE056D" w14:textId="77777777" w:rsidR="006028C0" w:rsidRPr="00837773" w:rsidRDefault="006028C0" w:rsidP="00FC30AF">
                              <w:pPr>
                                <w:pStyle w:val="Drawing"/>
                              </w:pPr>
                              <w:r>
                                <w:t>Application</w:t>
                              </w:r>
                            </w:p>
                          </w:txbxContent>
                        </wps:txbx>
                        <wps:bodyPr rot="0" vert="horz" wrap="square" lIns="91440" tIns="45720" rIns="91440" bIns="45720" anchor="ctr" anchorCtr="0" upright="1">
                          <a:noAutofit/>
                        </wps:bodyPr>
                      </wps:wsp>
                      <wps:wsp>
                        <wps:cNvPr id="149" name="AutoShape 255"/>
                        <wps:cNvCnPr>
                          <a:cxnSpLocks noChangeShapeType="1"/>
                          <a:endCxn id="144" idx="3"/>
                        </wps:cNvCnPr>
                        <wps:spPr bwMode="auto">
                          <a:xfrm flipH="1">
                            <a:off x="3202717" y="4001668"/>
                            <a:ext cx="2321033" cy="63305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50" name="AutoShape 257"/>
                        <wps:cNvCnPr>
                          <a:cxnSpLocks noChangeShapeType="1"/>
                        </wps:cNvCnPr>
                        <wps:spPr bwMode="auto">
                          <a:xfrm>
                            <a:off x="3303678" y="2764249"/>
                            <a:ext cx="1578705" cy="1173011"/>
                          </a:xfrm>
                          <a:prstGeom prst="bentConnector3">
                            <a:avLst>
                              <a:gd name="adj1" fmla="val 31113"/>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1" name="Text Box 259"/>
                        <wps:cNvSpPr txBox="1">
                          <a:spLocks noChangeArrowheads="1"/>
                        </wps:cNvSpPr>
                        <wps:spPr bwMode="auto">
                          <a:xfrm>
                            <a:off x="4937967" y="4877167"/>
                            <a:ext cx="2102796" cy="485750"/>
                          </a:xfrm>
                          <a:prstGeom prst="rect">
                            <a:avLst/>
                          </a:prstGeom>
                          <a:noFill/>
                          <a:ln>
                            <a:noFill/>
                          </a:ln>
                        </wps:spPr>
                        <wps:txbx>
                          <w:txbxContent>
                            <w:p w14:paraId="268739EB" w14:textId="615A77B7" w:rsidR="006028C0" w:rsidRPr="00F14439" w:rsidRDefault="007339FA" w:rsidP="00FC30AF">
                              <w:pPr>
                                <w:pStyle w:val="Drawing"/>
                              </w:pPr>
                              <w:r>
                                <w:t>File Exchange</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wps:txbx>
                        <wps:bodyPr rot="0" vert="horz" wrap="square" lIns="91440" tIns="45720" rIns="91440" bIns="45720" anchor="t" anchorCtr="0" upright="1">
                          <a:noAutofit/>
                        </wps:bodyPr>
                      </wps:wsp>
                      <wps:wsp>
                        <wps:cNvPr id="153" name="AutoShape 261"/>
                        <wps:cNvCnPr>
                          <a:cxnSpLocks noChangeShapeType="1"/>
                          <a:stCxn id="140" idx="1"/>
                        </wps:cNvCnPr>
                        <wps:spPr bwMode="auto">
                          <a:xfrm rot="10800000">
                            <a:off x="3303679" y="2590239"/>
                            <a:ext cx="808649"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8" name="Rectangle 266"/>
                        <wps:cNvSpPr>
                          <a:spLocks noChangeArrowheads="1"/>
                        </wps:cNvSpPr>
                        <wps:spPr bwMode="auto">
                          <a:xfrm>
                            <a:off x="5380859" y="633567"/>
                            <a:ext cx="1460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59" name="Rectangle 267"/>
                        <wps:cNvSpPr>
                          <a:spLocks noChangeArrowheads="1"/>
                        </wps:cNvSpPr>
                        <wps:spPr bwMode="auto">
                          <a:xfrm>
                            <a:off x="6358062" y="592966"/>
                            <a:ext cx="1461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0" name="Rectangle 268"/>
                        <wps:cNvSpPr>
                          <a:spLocks noChangeArrowheads="1"/>
                        </wps:cNvSpPr>
                        <wps:spPr bwMode="auto">
                          <a:xfrm>
                            <a:off x="5422160" y="1330879"/>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1" name="Rectangle 269"/>
                        <wps:cNvSpPr>
                          <a:spLocks noChangeArrowheads="1"/>
                        </wps:cNvSpPr>
                        <wps:spPr bwMode="auto">
                          <a:xfrm>
                            <a:off x="5931361" y="925672"/>
                            <a:ext cx="1461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2" name="Rectangle 270"/>
                        <wps:cNvSpPr>
                          <a:spLocks noChangeArrowheads="1"/>
                        </wps:cNvSpPr>
                        <wps:spPr bwMode="auto">
                          <a:xfrm>
                            <a:off x="6208261" y="1527082"/>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3" name="Rectangle 271"/>
                        <wps:cNvSpPr>
                          <a:spLocks noChangeArrowheads="1"/>
                        </wps:cNvSpPr>
                        <wps:spPr bwMode="auto">
                          <a:xfrm>
                            <a:off x="6625462" y="1275578"/>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4" name="AutoShape 272"/>
                        <wps:cNvCnPr>
                          <a:cxnSpLocks noChangeShapeType="1"/>
                        </wps:cNvCnPr>
                        <wps:spPr bwMode="auto">
                          <a:xfrm flipH="1" flipV="1">
                            <a:off x="5526860" y="799970"/>
                            <a:ext cx="404501" cy="2921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5" name="AutoShape 273"/>
                        <wps:cNvCnPr>
                          <a:cxnSpLocks noChangeShapeType="1"/>
                        </wps:cNvCnPr>
                        <wps:spPr bwMode="auto">
                          <a:xfrm flipH="1">
                            <a:off x="5568160" y="1092075"/>
                            <a:ext cx="363201" cy="405107"/>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7" name="AutoShape 274"/>
                        <wps:cNvCnPr>
                          <a:cxnSpLocks noChangeShapeType="1"/>
                        </wps:cNvCnPr>
                        <wps:spPr bwMode="auto">
                          <a:xfrm flipH="1">
                            <a:off x="6077461" y="759369"/>
                            <a:ext cx="280601" cy="3327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8" name="AutoShape 275"/>
                        <wps:cNvCnPr>
                          <a:cxnSpLocks noChangeShapeType="1"/>
                        </wps:cNvCnPr>
                        <wps:spPr bwMode="auto">
                          <a:xfrm flipH="1" flipV="1">
                            <a:off x="6077461" y="1092075"/>
                            <a:ext cx="548001" cy="3499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9" name="AutoShape 277"/>
                        <wps:cNvCnPr>
                          <a:cxnSpLocks noChangeShapeType="1"/>
                        </wps:cNvCnPr>
                        <wps:spPr bwMode="auto">
                          <a:xfrm flipH="1" flipV="1">
                            <a:off x="5320559" y="1417780"/>
                            <a:ext cx="101600" cy="794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 name="AutoShape 279"/>
                        <wps:cNvCnPr>
                          <a:cxnSpLocks noChangeShapeType="1"/>
                        </wps:cNvCnPr>
                        <wps:spPr bwMode="auto">
                          <a:xfrm flipH="1" flipV="1">
                            <a:off x="6004361" y="1258478"/>
                            <a:ext cx="203900" cy="434908"/>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1" name="AutoShape 281"/>
                        <wps:cNvCnPr>
                          <a:cxnSpLocks noChangeShapeType="1"/>
                        </wps:cNvCnPr>
                        <wps:spPr bwMode="auto">
                          <a:xfrm flipV="1">
                            <a:off x="6354262" y="1441981"/>
                            <a:ext cx="271201" cy="2514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2" name="AutoShape 282"/>
                        <wps:cNvCnPr>
                          <a:cxnSpLocks noChangeShapeType="1"/>
                        </wps:cNvCnPr>
                        <wps:spPr bwMode="auto">
                          <a:xfrm>
                            <a:off x="6771462" y="1441981"/>
                            <a:ext cx="157500"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3" name="AutoShape 283"/>
                        <wps:cNvCnPr>
                          <a:cxnSpLocks noChangeShapeType="1"/>
                        </wps:cNvCnPr>
                        <wps:spPr bwMode="auto">
                          <a:xfrm>
                            <a:off x="6504162" y="759369"/>
                            <a:ext cx="219700" cy="920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4" name="AutoShape 284"/>
                        <wps:cNvCnPr>
                          <a:cxnSpLocks noChangeShapeType="1"/>
                        </wps:cNvCnPr>
                        <wps:spPr bwMode="auto">
                          <a:xfrm flipV="1">
                            <a:off x="6431162" y="504665"/>
                            <a:ext cx="82500" cy="88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 name="AutoShape 285"/>
                        <wps:cNvCnPr>
                          <a:cxnSpLocks noChangeShapeType="1"/>
                        </wps:cNvCnPr>
                        <wps:spPr bwMode="auto">
                          <a:xfrm flipH="1">
                            <a:off x="5437360" y="1663585"/>
                            <a:ext cx="57800" cy="1543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 name="AutoShape 286"/>
                        <wps:cNvCnPr>
                          <a:cxnSpLocks noChangeShapeType="1"/>
                        </wps:cNvCnPr>
                        <wps:spPr bwMode="auto">
                          <a:xfrm>
                            <a:off x="6281261" y="1859788"/>
                            <a:ext cx="600" cy="102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 name="AutoShape 287"/>
                        <wps:cNvCnPr>
                          <a:cxnSpLocks noChangeShapeType="1"/>
                        </wps:cNvCnPr>
                        <wps:spPr bwMode="auto">
                          <a:xfrm flipH="1">
                            <a:off x="5224659" y="799970"/>
                            <a:ext cx="156200" cy="921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8" name="AutoShape 288"/>
                        <wps:cNvCnPr>
                          <a:cxnSpLocks noChangeShapeType="1"/>
                        </wps:cNvCnPr>
                        <wps:spPr bwMode="auto">
                          <a:xfrm flipH="1" flipV="1">
                            <a:off x="5415760" y="545365"/>
                            <a:ext cx="38100" cy="88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9" name="Text Box 289"/>
                        <wps:cNvSpPr txBox="1">
                          <a:spLocks noChangeArrowheads="1"/>
                        </wps:cNvSpPr>
                        <wps:spPr bwMode="auto">
                          <a:xfrm>
                            <a:off x="5043916" y="170832"/>
                            <a:ext cx="1950576" cy="271205"/>
                          </a:xfrm>
                          <a:prstGeom prst="rect">
                            <a:avLst/>
                          </a:prstGeom>
                          <a:noFill/>
                          <a:ln>
                            <a:noFill/>
                          </a:ln>
                        </wps:spPr>
                        <wps:txbx>
                          <w:txbxContent>
                            <w:p w14:paraId="53F77419" w14:textId="0729749C" w:rsidR="006028C0" w:rsidRPr="00F14439" w:rsidRDefault="00E64784" w:rsidP="00FC30AF">
                              <w:pPr>
                                <w:pStyle w:val="Drawing"/>
                              </w:pPr>
                              <w:r>
                                <w:t>Resource</w:t>
                              </w:r>
                              <w:r w:rsidR="006028C0">
                                <w:t xml:space="preserve"> </w:t>
                              </w:r>
                              <w:r w:rsidR="007339FA">
                                <w:t>Distribution Network</w:t>
                              </w:r>
                            </w:p>
                          </w:txbxContent>
                        </wps:txbx>
                        <wps:bodyPr rot="0" vert="horz" wrap="square" lIns="91440" tIns="45720" rIns="91440" bIns="45720" anchor="t" anchorCtr="0" upright="1">
                          <a:noAutofit/>
                        </wps:bodyPr>
                      </wps:wsp>
                      <wps:wsp>
                        <wps:cNvPr id="181" name="Rectangle 291"/>
                        <wps:cNvSpPr>
                          <a:spLocks noChangeArrowheads="1"/>
                        </wps:cNvSpPr>
                        <wps:spPr bwMode="auto">
                          <a:xfrm>
                            <a:off x="2316953" y="817058"/>
                            <a:ext cx="977902" cy="2041435"/>
                          </a:xfrm>
                          <a:prstGeom prst="rect">
                            <a:avLst/>
                          </a:prstGeom>
                          <a:solidFill>
                            <a:srgbClr val="CFE2F3"/>
                          </a:solidFill>
                          <a:ln w="12700">
                            <a:solidFill>
                              <a:srgbClr val="000000"/>
                            </a:solidFill>
                            <a:miter lim="800000"/>
                            <a:headEnd/>
                            <a:tailEnd/>
                          </a:ln>
                        </wps:spPr>
                        <wps:txbx>
                          <w:txbxContent>
                            <w:p w14:paraId="14B1ED80" w14:textId="7F2D4D30" w:rsidR="006028C0" w:rsidRDefault="00B21A73" w:rsidP="00FC30AF">
                              <w:pPr>
                                <w:pStyle w:val="Drawing"/>
                              </w:pPr>
                              <w:r>
                                <w:t>RDN Node</w:t>
                              </w:r>
                            </w:p>
                          </w:txbxContent>
                        </wps:txbx>
                        <wps:bodyPr rot="0" vert="horz" wrap="square" lIns="91440" tIns="45720" rIns="91440" bIns="45720" anchor="ctr" anchorCtr="0" upright="1">
                          <a:noAutofit/>
                        </wps:bodyPr>
                      </wps:wsp>
                      <wps:wsp>
                        <wps:cNvPr id="187" name="AutoShape 298"/>
                        <wps:cNvSpPr>
                          <a:spLocks noChangeArrowheads="1"/>
                        </wps:cNvSpPr>
                        <wps:spPr bwMode="auto">
                          <a:xfrm>
                            <a:off x="5723060" y="3149510"/>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8" name="AutoShape 308"/>
                        <wps:cNvCnPr>
                          <a:cxnSpLocks noChangeShapeType="1"/>
                        </wps:cNvCnPr>
                        <wps:spPr bwMode="auto">
                          <a:xfrm flipV="1">
                            <a:off x="5871660" y="4461433"/>
                            <a:ext cx="94000"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 name="AutoShape 301"/>
                        <wps:cNvSpPr>
                          <a:spLocks noChangeArrowheads="1"/>
                        </wps:cNvSpPr>
                        <wps:spPr bwMode="auto">
                          <a:xfrm>
                            <a:off x="6670562" y="4020725"/>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2" name="AutoShape 307"/>
                        <wps:cNvSpPr>
                          <a:spLocks noChangeArrowheads="1"/>
                        </wps:cNvSpPr>
                        <wps:spPr bwMode="auto">
                          <a:xfrm>
                            <a:off x="5643760" y="3682319"/>
                            <a:ext cx="1752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4" name="AutoShape 309"/>
                        <wps:cNvSpPr>
                          <a:spLocks noChangeArrowheads="1"/>
                        </wps:cNvSpPr>
                        <wps:spPr bwMode="auto">
                          <a:xfrm>
                            <a:off x="6339661" y="3682319"/>
                            <a:ext cx="1753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5" name="AutoShape 311"/>
                        <wps:cNvCnPr>
                          <a:cxnSpLocks noChangeShapeType="1"/>
                        </wps:cNvCnPr>
                        <wps:spPr bwMode="auto">
                          <a:xfrm flipH="1">
                            <a:off x="6607062" y="2992607"/>
                            <a:ext cx="90800" cy="141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 name="AutoShape 312"/>
                        <wps:cNvCnPr>
                          <a:cxnSpLocks noChangeShapeType="1"/>
                        </wps:cNvCnPr>
                        <wps:spPr bwMode="auto">
                          <a:xfrm flipH="1" flipV="1">
                            <a:off x="6476262" y="3041508"/>
                            <a:ext cx="130800" cy="928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 name="AutoShape 310"/>
                        <wps:cNvSpPr>
                          <a:spLocks noChangeArrowheads="1"/>
                        </wps:cNvSpPr>
                        <wps:spPr bwMode="auto">
                          <a:xfrm>
                            <a:off x="6520062" y="3044708"/>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8" name="AutoShape 313"/>
                        <wps:cNvCnPr>
                          <a:cxnSpLocks noChangeShapeType="1"/>
                        </wps:cNvCnPr>
                        <wps:spPr bwMode="auto">
                          <a:xfrm flipH="1" flipV="1">
                            <a:off x="5568160" y="1497182"/>
                            <a:ext cx="640101" cy="1962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469" name="Rectangle 469"/>
                        <wps:cNvSpPr>
                          <a:spLocks noChangeArrowheads="1"/>
                        </wps:cNvSpPr>
                        <wps:spPr bwMode="auto">
                          <a:xfrm>
                            <a:off x="90574" y="239837"/>
                            <a:ext cx="1751966" cy="5100332"/>
                          </a:xfrm>
                          <a:prstGeom prst="rect">
                            <a:avLst/>
                          </a:prstGeom>
                          <a:solidFill>
                            <a:srgbClr val="D9EAD3"/>
                          </a:solidFill>
                          <a:ln w="12700">
                            <a:solidFill>
                              <a:srgbClr val="000000"/>
                            </a:solidFill>
                            <a:miter lim="800000"/>
                            <a:headEnd/>
                            <a:tailEnd/>
                          </a:ln>
                        </wps:spPr>
                        <wps:txbx>
                          <w:txbxContent>
                            <w:p w14:paraId="64145F13" w14:textId="11071F3F" w:rsidR="006028C0" w:rsidRDefault="009A61FA" w:rsidP="00CD5F07">
                              <w:pPr>
                                <w:pStyle w:val="Drawing"/>
                                <w:rPr>
                                  <w:sz w:val="24"/>
                                  <w:szCs w:val="24"/>
                                </w:rPr>
                              </w:pPr>
                              <w:r>
                                <w:t>Abstract</w:t>
                              </w:r>
                              <w:r w:rsidR="009137EE">
                                <w:t>ion-based</w:t>
                              </w:r>
                              <w:r>
                                <w:t xml:space="preserve"> Morphable</w:t>
                              </w:r>
                              <w:r w:rsidR="006028C0">
                                <w:t xml:space="preserve"> Interface</w:t>
                              </w:r>
                            </w:p>
                          </w:txbxContent>
                        </wps:txbx>
                        <wps:bodyPr rot="0" vert="horz" wrap="square" lIns="91440" tIns="45720" rIns="91440" bIns="45720" anchor="t" anchorCtr="0" upright="1">
                          <a:noAutofit/>
                        </wps:bodyPr>
                      </wps:wsp>
                      <wps:wsp>
                        <wps:cNvPr id="470" name="AutoShape 141"/>
                        <wps:cNvSpPr>
                          <a:spLocks noChangeArrowheads="1"/>
                        </wps:cNvSpPr>
                        <wps:spPr bwMode="auto">
                          <a:xfrm>
                            <a:off x="226464" y="913413"/>
                            <a:ext cx="1497965" cy="1417955"/>
                          </a:xfrm>
                          <a:prstGeom prst="roundRect">
                            <a:avLst>
                              <a:gd name="adj" fmla="val 11995"/>
                            </a:avLst>
                          </a:prstGeom>
                          <a:solidFill>
                            <a:srgbClr val="CFE2F3"/>
                          </a:solidFill>
                          <a:ln w="12700">
                            <a:solidFill>
                              <a:srgbClr val="000000"/>
                            </a:solidFill>
                            <a:round/>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4513F88E" w14:textId="77777777" w:rsidR="006028C0" w:rsidRPr="00CD5F07" w:rsidRDefault="006028C0" w:rsidP="00CD5F07">
                              <w:pPr>
                                <w:pStyle w:val="Drawing"/>
                              </w:pPr>
                              <w:r w:rsidRPr="00CD5F07">
                                <w:t>Web Page</w:t>
                              </w:r>
                            </w:p>
                          </w:txbxContent>
                        </wps:txbx>
                        <wps:bodyPr rot="0" vert="horz" wrap="square" lIns="91440" tIns="45720" rIns="91440" bIns="45720" anchor="t" anchorCtr="0" upright="1">
                          <a:noAutofit/>
                        </wps:bodyPr>
                      </wps:wsp>
                      <wps:wsp>
                        <wps:cNvPr id="471" name="Rectangle 471"/>
                        <wps:cNvSpPr>
                          <a:spLocks noChangeArrowheads="1"/>
                        </wps:cNvSpPr>
                        <wps:spPr bwMode="auto">
                          <a:xfrm>
                            <a:off x="314672" y="1471537"/>
                            <a:ext cx="1332980" cy="457405"/>
                          </a:xfrm>
                          <a:prstGeom prst="rect">
                            <a:avLst/>
                          </a:prstGeom>
                          <a:solidFill>
                            <a:srgbClr val="CFE2F3"/>
                          </a:solidFill>
                          <a:ln w="12700">
                            <a:solidFill>
                              <a:srgbClr val="000000"/>
                            </a:solidFill>
                            <a:miter lim="800000"/>
                            <a:headEnd/>
                            <a:tailEnd/>
                          </a:ln>
                        </wps:spPr>
                        <wps:txbx>
                          <w:txbxContent>
                            <w:p w14:paraId="0AB8D611" w14:textId="77777777" w:rsidR="006028C0" w:rsidRDefault="006028C0" w:rsidP="00CD5F07">
                              <w:pPr>
                                <w:pStyle w:val="Drawing"/>
                                <w:rPr>
                                  <w:sz w:val="24"/>
                                  <w:szCs w:val="24"/>
                                </w:rPr>
                              </w:pPr>
                              <w:r>
                                <w:t>Web Link</w:t>
                              </w:r>
                            </w:p>
                            <w:p w14:paraId="6FF8F735" w14:textId="5B1C2519" w:rsidR="006028C0" w:rsidRDefault="001743F6" w:rsidP="00CD5F07">
                              <w:pPr>
                                <w:pStyle w:val="Drawing"/>
                              </w:pPr>
                              <w:hyperlink r:id="rId16" w:history="1">
                                <w:proofErr w:type="spellStart"/>
                                <w:r w:rsidR="006028C0" w:rsidRPr="00A75A6C">
                                  <w:rPr>
                                    <w:rStyle w:val="Hyperlink"/>
                                  </w:rPr>
                                  <w:t>u</w:t>
                                </w:r>
                                <w:r w:rsidR="00B80CBE">
                                  <w:rPr>
                                    <w:rStyle w:val="Hyperlink"/>
                                  </w:rPr>
                                  <w:t>app</w:t>
                                </w:r>
                                <w:proofErr w:type="spellEnd"/>
                                <w:r w:rsidR="006028C0" w:rsidRPr="00A75A6C">
                                  <w:rPr>
                                    <w:rStyle w:val="Hyperlink"/>
                                  </w:rPr>
                                  <w:t>://</w:t>
                                </w:r>
                              </w:hyperlink>
                              <w:r w:rsidR="00DD7578">
                                <w:rPr>
                                  <w:rStyle w:val="Hyperlink"/>
                                </w:rPr>
                                <w:t>…</w:t>
                              </w:r>
                            </w:p>
                          </w:txbxContent>
                        </wps:txbx>
                        <wps:bodyPr rot="0" vert="horz" wrap="square" lIns="91440" tIns="45720" rIns="91440" bIns="45720" anchor="t" anchorCtr="0" upright="1">
                          <a:noAutofit/>
                        </wps:bodyPr>
                      </wps:wsp>
                      <wps:wsp>
                        <wps:cNvPr id="472" name="Text Box 196"/>
                        <wps:cNvSpPr txBox="1">
                          <a:spLocks noChangeArrowheads="1"/>
                        </wps:cNvSpPr>
                        <wps:spPr bwMode="auto">
                          <a:xfrm>
                            <a:off x="347114" y="1225198"/>
                            <a:ext cx="131635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96D67" w14:textId="1A350533" w:rsidR="006028C0" w:rsidRPr="00CD5F07" w:rsidRDefault="006028C0" w:rsidP="00CD5F07">
                              <w:pPr>
                                <w:pStyle w:val="Drawing"/>
                              </w:pPr>
                              <w:r w:rsidRPr="00CD5F07">
                                <w:t xml:space="preserve">Step 1: Call </w:t>
                              </w:r>
                              <w:proofErr w:type="spellStart"/>
                              <w:r w:rsidR="00070A0D">
                                <w:t>u</w:t>
                              </w:r>
                              <w:r w:rsidR="00900D1F">
                                <w:t>a</w:t>
                              </w:r>
                              <w:r w:rsidR="00070A0D">
                                <w:t>pp</w:t>
                              </w:r>
                              <w:proofErr w:type="spellEnd"/>
                              <w:r>
                                <w:t>.</w:t>
                              </w:r>
                            </w:p>
                          </w:txbxContent>
                        </wps:txbx>
                        <wps:bodyPr rot="0" vert="horz" wrap="square" lIns="91440" tIns="45720" rIns="91440" bIns="45720" anchor="t" anchorCtr="0" upright="1">
                          <a:noAutofit/>
                        </wps:bodyPr>
                      </wps:wsp>
                      <wps:wsp>
                        <wps:cNvPr id="473" name="Rectangle 473"/>
                        <wps:cNvSpPr>
                          <a:spLocks noChangeArrowheads="1"/>
                        </wps:cNvSpPr>
                        <wps:spPr bwMode="auto">
                          <a:xfrm>
                            <a:off x="362055" y="3512539"/>
                            <a:ext cx="896620" cy="8255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474"/>
                        <wps:cNvSpPr>
                          <a:spLocks noChangeArrowheads="1"/>
                        </wps:cNvSpPr>
                        <wps:spPr bwMode="auto">
                          <a:xfrm>
                            <a:off x="1258675" y="3513174"/>
                            <a:ext cx="84455" cy="82550"/>
                          </a:xfrm>
                          <a:prstGeom prst="rect">
                            <a:avLst/>
                          </a:prstGeom>
                          <a:solidFill>
                            <a:srgbClr val="CFE2F3"/>
                          </a:solidFill>
                          <a:ln w="12700">
                            <a:solidFill>
                              <a:srgbClr val="000000"/>
                            </a:solidFill>
                            <a:miter lim="800000"/>
                            <a:headEnd/>
                            <a:tailEnd/>
                          </a:ln>
                        </wps:spPr>
                        <wps:txb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wps:txbx>
                        <wps:bodyPr rot="0" vert="horz" wrap="square" lIns="91440" tIns="45720" rIns="91440" bIns="45720" anchor="t" anchorCtr="0" upright="1">
                          <a:noAutofit/>
                        </wps:bodyPr>
                      </wps:wsp>
                      <wps:wsp>
                        <wps:cNvPr id="475" name="Rectangle 475"/>
                        <wps:cNvSpPr>
                          <a:spLocks noChangeArrowheads="1"/>
                        </wps:cNvSpPr>
                        <wps:spPr bwMode="auto">
                          <a:xfrm>
                            <a:off x="362055" y="3586736"/>
                            <a:ext cx="218440" cy="687745"/>
                          </a:xfrm>
                          <a:prstGeom prst="rect">
                            <a:avLst/>
                          </a:prstGeom>
                          <a:solidFill>
                            <a:srgbClr val="CFE2F3"/>
                          </a:solidFill>
                          <a:ln w="12700">
                            <a:solidFill>
                              <a:srgbClr val="000000"/>
                            </a:solidFill>
                            <a:miter lim="800000"/>
                            <a:headEnd/>
                            <a:tailEnd/>
                          </a:ln>
                        </wps:spPr>
                        <wps:txb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6" name="Rectangle 476"/>
                        <wps:cNvSpPr>
                          <a:spLocks noChangeArrowheads="1"/>
                        </wps:cNvSpPr>
                        <wps:spPr bwMode="auto">
                          <a:xfrm>
                            <a:off x="580495" y="3586736"/>
                            <a:ext cx="762635" cy="687687"/>
                          </a:xfrm>
                          <a:prstGeom prst="rect">
                            <a:avLst/>
                          </a:prstGeom>
                          <a:solidFill>
                            <a:srgbClr val="CFE2F3"/>
                          </a:solidFill>
                          <a:ln w="12700">
                            <a:solidFill>
                              <a:srgbClr val="000000"/>
                            </a:solidFill>
                            <a:miter lim="800000"/>
                            <a:headEnd/>
                            <a:tailEnd/>
                          </a:ln>
                        </wps:spPr>
                        <wps:txb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7" name="AutoShape 863"/>
                        <wps:cNvSpPr>
                          <a:spLocks noChangeArrowheads="1"/>
                        </wps:cNvSpPr>
                        <wps:spPr bwMode="auto">
                          <a:xfrm>
                            <a:off x="776710" y="3733519"/>
                            <a:ext cx="768350" cy="1155065"/>
                          </a:xfrm>
                          <a:prstGeom prst="roundRect">
                            <a:avLst>
                              <a:gd name="adj" fmla="val 16667"/>
                            </a:avLst>
                          </a:prstGeom>
                          <a:solidFill>
                            <a:srgbClr val="CFE2F3"/>
                          </a:solidFill>
                          <a:ln w="12700">
                            <a:solidFill>
                              <a:srgbClr val="000000"/>
                            </a:solidFill>
                            <a:round/>
                            <a:headEnd/>
                            <a:tailEnd/>
                          </a:ln>
                        </wps:spPr>
                        <wps:txb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t" anchorCtr="0" upright="1">
                          <a:noAutofit/>
                        </wps:bodyPr>
                      </wps:wsp>
                      <wps:wsp>
                        <wps:cNvPr id="478" name="Rectangle 478"/>
                        <wps:cNvSpPr>
                          <a:spLocks noChangeArrowheads="1"/>
                        </wps:cNvSpPr>
                        <wps:spPr bwMode="auto">
                          <a:xfrm>
                            <a:off x="901170" y="3904969"/>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07" name="Rectangle 507"/>
                        <wps:cNvSpPr>
                          <a:spLocks noChangeArrowheads="1"/>
                        </wps:cNvSpPr>
                        <wps:spPr bwMode="auto">
                          <a:xfrm>
                            <a:off x="1110720" y="3904969"/>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2" name="Rectangle 512"/>
                        <wps:cNvSpPr>
                          <a:spLocks noChangeArrowheads="1"/>
                        </wps:cNvSpPr>
                        <wps:spPr bwMode="auto">
                          <a:xfrm>
                            <a:off x="1320270" y="3904969"/>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3" name="Rectangle 513"/>
                        <wps:cNvSpPr>
                          <a:spLocks noChangeArrowheads="1"/>
                        </wps:cNvSpPr>
                        <wps:spPr bwMode="auto">
                          <a:xfrm>
                            <a:off x="901170" y="4101819"/>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4" name="Rectangle 514"/>
                        <wps:cNvSpPr>
                          <a:spLocks noChangeArrowheads="1"/>
                        </wps:cNvSpPr>
                        <wps:spPr bwMode="auto">
                          <a:xfrm>
                            <a:off x="1110720" y="4101819"/>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5" name="Rectangle 515"/>
                        <wps:cNvSpPr>
                          <a:spLocks noChangeArrowheads="1"/>
                        </wps:cNvSpPr>
                        <wps:spPr bwMode="auto">
                          <a:xfrm>
                            <a:off x="1320270" y="4104359"/>
                            <a:ext cx="11366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6" name="Rectangle 516"/>
                        <wps:cNvSpPr>
                          <a:spLocks noChangeArrowheads="1"/>
                        </wps:cNvSpPr>
                        <wps:spPr bwMode="auto">
                          <a:xfrm>
                            <a:off x="901170" y="4298034"/>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7" name="Rectangle 517"/>
                        <wps:cNvSpPr>
                          <a:spLocks noChangeArrowheads="1"/>
                        </wps:cNvSpPr>
                        <wps:spPr bwMode="auto">
                          <a:xfrm>
                            <a:off x="1110720" y="4298034"/>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8" name="Rectangle 518"/>
                        <wps:cNvSpPr>
                          <a:spLocks noChangeArrowheads="1"/>
                        </wps:cNvSpPr>
                        <wps:spPr bwMode="auto">
                          <a:xfrm>
                            <a:off x="1320270" y="4303114"/>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9" name="Rectangle 519"/>
                        <wps:cNvSpPr>
                          <a:spLocks noChangeArrowheads="1"/>
                        </wps:cNvSpPr>
                        <wps:spPr bwMode="auto">
                          <a:xfrm>
                            <a:off x="901170" y="4494884"/>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20" name="Rectangle 520"/>
                        <wps:cNvSpPr>
                          <a:spLocks noChangeArrowheads="1"/>
                        </wps:cNvSpPr>
                        <wps:spPr bwMode="auto">
                          <a:xfrm>
                            <a:off x="1110720" y="4494884"/>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45" name="AutoShape 251"/>
                        <wps:cNvCnPr>
                          <a:cxnSpLocks noChangeShapeType="1"/>
                          <a:stCxn id="144" idx="1"/>
                          <a:endCxn id="477" idx="3"/>
                        </wps:cNvCnPr>
                        <wps:spPr bwMode="auto">
                          <a:xfrm rot="10800000">
                            <a:off x="1545061" y="4311053"/>
                            <a:ext cx="819455" cy="323731"/>
                          </a:xfrm>
                          <a:prstGeom prst="bentConnector3">
                            <a:avLst>
                              <a:gd name="adj1" fmla="val 3630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1" name="AutoShape 247"/>
                        <wps:cNvCnPr>
                          <a:cxnSpLocks noChangeShapeType="1"/>
                          <a:stCxn id="471" idx="3"/>
                        </wps:cNvCnPr>
                        <wps:spPr bwMode="auto">
                          <a:xfrm flipV="1">
                            <a:off x="1647652" y="1106661"/>
                            <a:ext cx="669300" cy="593556"/>
                          </a:xfrm>
                          <a:prstGeom prst="bentConnector3">
                            <a:avLst>
                              <a:gd name="adj1" fmla="val 6876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8" name="AutoShape 254"/>
                        <wps:cNvCnPr>
                          <a:cxnSpLocks noChangeShapeType="1"/>
                          <a:endCxn id="144" idx="3"/>
                        </wps:cNvCnPr>
                        <wps:spPr bwMode="auto">
                          <a:xfrm flipH="1">
                            <a:off x="3202717" y="4117234"/>
                            <a:ext cx="3089382" cy="517485"/>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47" name="AutoShape 253"/>
                        <wps:cNvCnPr>
                          <a:cxnSpLocks noChangeShapeType="1"/>
                          <a:endCxn id="144" idx="3"/>
                        </wps:cNvCnPr>
                        <wps:spPr bwMode="auto">
                          <a:xfrm flipH="1">
                            <a:off x="3202717" y="4463936"/>
                            <a:ext cx="2740133" cy="170783"/>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 name="AutoShape 302"/>
                        <wps:cNvSpPr>
                          <a:spLocks noChangeArrowheads="1"/>
                        </wps:cNvSpPr>
                        <wps:spPr bwMode="auto">
                          <a:xfrm>
                            <a:off x="6218361" y="4020725"/>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3" name="AutoShape 303"/>
                        <wps:cNvSpPr>
                          <a:spLocks noChangeArrowheads="1"/>
                        </wps:cNvSpPr>
                        <wps:spPr bwMode="auto">
                          <a:xfrm>
                            <a:off x="5886261" y="4373131"/>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 name="AutoShape 300"/>
                        <wps:cNvSpPr>
                          <a:spLocks noChangeArrowheads="1"/>
                        </wps:cNvSpPr>
                        <wps:spPr bwMode="auto">
                          <a:xfrm>
                            <a:off x="5416360" y="3925524"/>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24" name="Text Box 204"/>
                        <wps:cNvSpPr txBox="1">
                          <a:spLocks noChangeArrowheads="1"/>
                        </wps:cNvSpPr>
                        <wps:spPr bwMode="auto">
                          <a:xfrm>
                            <a:off x="2200674" y="3548129"/>
                            <a:ext cx="1153881" cy="275118"/>
                          </a:xfrm>
                          <a:prstGeom prst="rect">
                            <a:avLst/>
                          </a:prstGeom>
                          <a:noFill/>
                          <a:ln>
                            <a:noFill/>
                          </a:ln>
                        </wps:spPr>
                        <wps:txb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wps:txbx>
                        <wps:bodyPr rot="0" vert="horz" wrap="square" lIns="91440" tIns="45720" rIns="91440" bIns="45720" anchor="t" anchorCtr="0" upright="1">
                          <a:noAutofit/>
                        </wps:bodyPr>
                      </wps:wsp>
                      <wps:wsp>
                        <wps:cNvPr id="452" name="AutoShape 261"/>
                        <wps:cNvCnPr>
                          <a:cxnSpLocks noChangeShapeType="1"/>
                          <a:endCxn id="140" idx="3"/>
                        </wps:cNvCnPr>
                        <wps:spPr bwMode="auto">
                          <a:xfrm rot="10800000" flipV="1">
                            <a:off x="4984738" y="2033527"/>
                            <a:ext cx="952966" cy="556712"/>
                          </a:xfrm>
                          <a:prstGeom prst="bentConnector3">
                            <a:avLst>
                              <a:gd name="adj1" fmla="val -62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B2DC8C7" id="Canvas 200" o:spid="_x0000_s1026" editas="canvas" style="width:554.35pt;height:435.45pt;mso-position-horizontal-relative:char;mso-position-vertical-relative:line" coordsize="70402,5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402;height:55302;visibility:visible;mso-wrap-style:square">
                  <v:fill o:detectmouseclick="t"/>
                  <v:path o:connecttype="none"/>
                </v:shape>
                <v:shapetype id="_x0000_t202" coordsize="21600,21600" o:spt="202" path="m,l,21600r21600,l21600,xe">
                  <v:stroke joinstyle="miter"/>
                  <v:path gradientshapeok="t" o:connecttype="rect"/>
                </v:shapetype>
                <v:shape id="Text Box 292" o:spid="_x0000_s1028" type="#_x0000_t202" style="position:absolute;left:37385;top:17989;width:17124;height:5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" filled="f" stroked="f">
                  <v:textbox>
                    <w:txbxContent>
                      <w:p w14:paraId="5793CE6F" w14:textId="77777777" w:rsidR="00B74B49" w:rsidRDefault="006028C0" w:rsidP="00FC30AF">
                        <w:pPr>
                          <w:pStyle w:val="Drawing"/>
                        </w:pPr>
                        <w:r w:rsidRPr="00F14439">
                          <w:t xml:space="preserve">Step </w:t>
                        </w:r>
                        <w:r>
                          <w:t>3</w:t>
                        </w:r>
                        <w:r w:rsidRPr="00F14439">
                          <w:t>:</w:t>
                        </w:r>
                      </w:p>
                      <w:p w14:paraId="568DBAC7" w14:textId="66AF99E5" w:rsidR="00B74B49" w:rsidRDefault="006028C0" w:rsidP="00FC30AF">
                        <w:pPr>
                          <w:pStyle w:val="Drawing"/>
                        </w:pPr>
                        <w:r>
                          <w:t xml:space="preserve">Get </w:t>
                        </w:r>
                        <w:r w:rsidR="000D5AD4">
                          <w:t>FE</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v:textbox>
                </v:shape>
                <v:shape id="Text Box 297" o:spid="_x0000_s1029" type="#_x0000_t202" style="position:absolute;left:36866;top:34247;width:14122;height:5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" filled="f" stroked="f">
                  <v:textbo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v:textbox>
                </v:shape>
                <v:shape id="Text Box 202" o:spid="_x0000_s1030" type="#_x0000_t202" style="position:absolute;left:36068;top:5329;width:16066;height:5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" filled="f" stroked="f">
                  <v:textbox>
                    <w:txbxContent>
                      <w:p w14:paraId="55A50112" w14:textId="77777777" w:rsidR="00B74B49" w:rsidRDefault="006028C0" w:rsidP="00FC30AF">
                        <w:pPr>
                          <w:pStyle w:val="Drawing"/>
                        </w:pPr>
                        <w:r w:rsidRPr="00F14439">
                          <w:t>Step 2:</w:t>
                        </w:r>
                      </w:p>
                      <w:p w14:paraId="438AA32C" w14:textId="68804C64" w:rsidR="006028C0" w:rsidRPr="00F14439" w:rsidRDefault="00B74B49" w:rsidP="00FC30AF">
                        <w:pPr>
                          <w:pStyle w:val="Drawing"/>
                        </w:pPr>
                        <w:r>
                          <w:t>Communicate</w:t>
                        </w:r>
                        <w:r w:rsidR="006028C0">
                          <w:t xml:space="preserve"> </w:t>
                        </w:r>
                        <w:r w:rsidR="00E64784">
                          <w:t>R</w:t>
                        </w:r>
                        <w:r w:rsidR="008310B4">
                          <w:t>D</w:t>
                        </w:r>
                        <w:r w:rsidR="007339FA">
                          <w:t>N</w:t>
                        </w:r>
                        <w:r w:rsidR="006028C0">
                          <w:t xml:space="preserve"> to retrieve </w:t>
                        </w:r>
                        <w:r>
                          <w:t xml:space="preserve">a </w:t>
                        </w:r>
                        <w:r w:rsidR="006028C0">
                          <w:t>manifest.</w:t>
                        </w:r>
                      </w:p>
                    </w:txbxContent>
                  </v:textbox>
                </v:shape>
                <v:shape id="Text Box 204" o:spid="_x0000_s1031" type="#_x0000_t202" style="position:absolute;left:36562;top:47659;width:15030;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" filled="f" stroked="f">
                  <v:textbo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v:textbox>
                </v:shape>
                <v:rect id="Rectangle 211" o:spid="_x0000_s1032" style="position:absolute;left:19638;top:2398;width:17228;height:51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" fillcolor="#d9ead3" strokeweight="1pt">
                  <v:textbo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v:textbox>
                </v:rect>
                <v:shapetype id="_x0000_t32" coordsize="21600,21600" o:spt="32" o:oned="t" path="m,l21600,21600e" filled="f">
                  <v:path arrowok="t" fillok="f" o:connecttype="none"/>
                  <o:lock v:ext="edit" shapetype="t"/>
                </v:shapetype>
                <v:shape id="AutoShape 214" o:spid="_x0000_s1033" type="#_x0000_t32" style="position:absolute;left:32948;top:11066;width:1949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" strokeweight="1pt">
                  <v:stroke endarrow="block"/>
                </v:shape>
                <v:shape id="AutoShape 215" o:spid="_x0000_s1034" type="#_x0000_t32" style="position:absolute;left:58069;top:31343;width:8001;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" strokeweight="1pt"/>
                <v:shape id="AutoShape 216" o:spid="_x0000_s1035" type="#_x0000_t32" style="position:absolute;left:57370;top:3775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" strokeweight="1pt"/>
                <v:shape id="AutoShape 217" o:spid="_x0000_s1036" type="#_x0000_t32" style="position:absolute;left:52354;top:32486;width:571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" strokeweight="1pt"/>
                <v:shape id="AutoShape 218" o:spid="_x0000_s1037" type="#_x0000_t32" style="position:absolute;left:52354;top:32486;width:5016;height:5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" strokeweight="1pt"/>
                <v:shape id="AutoShape 219" o:spid="_x0000_s1038" type="#_x0000_t32" style="position:absolute;left:57370;top:32486;width:699;height:5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" strokeweight="1pt"/>
                <v:shape id="AutoShape 220" o:spid="_x0000_s1039" type="#_x0000_t32" style="position:absolute;left:57370;top:31343;width:8700;height:6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" strokeweight="1pt"/>
                <v:shape id="AutoShape 221" o:spid="_x0000_s1040" type="#_x0000_t32" style="position:absolute;left:63085;top:3775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" strokeweight="1pt"/>
                <v:shape id="AutoShape 222" o:spid="_x0000_s1041" type="#_x0000_t32" style="position:absolute;left:64228;top:37756;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" strokeweight="1pt"/>
                <v:shape id="AutoShape 223" o:spid="_x0000_s1042" type="#_x0000_t32" style="position:absolute;left:63085;top:41185;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" strokeweight="1pt"/>
                <v:shape id="AutoShape 224" o:spid="_x0000_s1043" type="#_x0000_t32" style="position:absolute;left:57370;top:37756;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" strokeweight="1pt"/>
                <v:shape id="AutoShape 225" o:spid="_x0000_s1044" type="#_x0000_t32" style="position:absolute;left:55084;top:37756;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" strokeweight="1pt"/>
                <v:shape id="AutoShape 227" o:spid="_x0000_s1045" type="#_x0000_t32" style="position:absolute;left:55084;top:40042;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" strokeweight="1pt"/>
                <v:shape id="AutoShape 229" o:spid="_x0000_s1046" type="#_x0000_t32" style="position:absolute;left:59656;top:44614;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" strokeweight="1pt"/>
                <v:shape id="AutoShape 230" o:spid="_x0000_s1047" type="#_x0000_t32" style="position:absolute;left:59656;top:41185;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" strokeweight="1pt"/>
                <v:shape id="AutoShape 232" o:spid="_x0000_s1048" type="#_x0000_t32" style="position:absolute;left:58069;top:30898;width:1346;height:1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" strokeweight="1pt"/>
                <v:shape id="AutoShape 233" o:spid="_x0000_s1049" type="#_x0000_t32" style="position:absolute;left:57370;top:30625;width:699;height:1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" strokeweight="1pt"/>
                <v:shape id="AutoShape 234" o:spid="_x0000_s1050" type="#_x0000_t32" style="position:absolute;left:66070;top:31343;width:1886;height:5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" strokeweight="1pt"/>
                <v:shape id="AutoShape 235" o:spid="_x0000_s1051" type="#_x0000_t32" style="position:absolute;left:64228;top:31343;width:1842;height:6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" strokeweight="1pt"/>
                <v:shape id="AutoShape 236" o:spid="_x0000_s1052" type="#_x0000_t32" style="position:absolute;left:67657;top:39966;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" strokeweight="1pt"/>
                <v:shape id="AutoShape 237" o:spid="_x0000_s1053" type="#_x0000_t32" style="position:absolute;left:67657;top:41185;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39" o:spid="_x0000_s1054" type="#_x0000_t120" style="position:absolute;left:51592;top:3149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" fillcolor="#cfe2f3" strokeweight="1p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246" o:spid="_x0000_s1055" type="#_x0000_t65" style="position:absolute;left:41123;top:22916;width:8724;height:5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" fillcolor="#cfe2f3" strokeweight="1pt">
                  <v:textbo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v:textbox>
                </v:shape>
                <v:rect id="Rectangle 249" o:spid="_x0000_s1056" style="position:absolute;left:22006;top:38233;width:11539;height:1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" fillcolor="#cfe2f3" strokeweight="1pt">
                  <v:textbox>
                    <w:txbxContent>
                      <w:p w14:paraId="56A0986E" w14:textId="19F769C8" w:rsidR="00421E0D" w:rsidRDefault="00421E0D" w:rsidP="00FC30AF">
                        <w:pPr>
                          <w:pStyle w:val="Drawing"/>
                        </w:pPr>
                        <w:r>
                          <w:t>I</w:t>
                        </w:r>
                        <w:r w:rsidR="006028C0" w:rsidRPr="00F14439">
                          <w:t>solat</w:t>
                        </w:r>
                        <w:r>
                          <w:t>ed</w:t>
                        </w:r>
                      </w:p>
                      <w:p w14:paraId="381AAD9D" w14:textId="3FAFCEE2" w:rsidR="006028C0" w:rsidRPr="00F14439" w:rsidRDefault="00421E0D" w:rsidP="00FC30AF">
                        <w:pPr>
                          <w:pStyle w:val="Drawing"/>
                        </w:pPr>
                        <w:r>
                          <w:t>Execution</w:t>
                        </w:r>
                      </w:p>
                    </w:txbxContent>
                  </v:textbox>
                </v:rect>
                <v:rect id="Rectangle 250" o:spid="_x0000_s1057" style="position:absolute;left:23645;top:44410;width:838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" fillcolor="#cfe2f3" strokeweight="1pt">
                  <v:textbox>
                    <w:txbxContent>
                      <w:p w14:paraId="30EE056D" w14:textId="77777777" w:rsidR="006028C0" w:rsidRPr="00837773" w:rsidRDefault="006028C0" w:rsidP="00FC30AF">
                        <w:pPr>
                          <w:pStyle w:val="Drawing"/>
                        </w:pPr>
                        <w:r>
                          <w:t>Application</w:t>
                        </w:r>
                      </w:p>
                    </w:txbxContent>
                  </v:textbox>
                </v:rect>
                <v:shape id="AutoShape 255" o:spid="_x0000_s1058" type="#_x0000_t32" style="position:absolute;left:32027;top:40016;width:23210;height:63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" strokeweight="1pt">
                  <v:stroke dashstyle="1 1"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57" o:spid="_x0000_s1059" type="#_x0000_t34" style="position:absolute;left:33036;top:27642;width:15787;height:117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" adj="6720" strokeweight="1pt">
                  <v:stroke endarrow="block"/>
                </v:shape>
                <v:shape id="Text Box 259" o:spid="_x0000_s1060" type="#_x0000_t202" style="position:absolute;left:49379;top:48771;width:21028;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268739EB" w14:textId="615A77B7" w:rsidR="006028C0" w:rsidRPr="00F14439" w:rsidRDefault="007339FA" w:rsidP="00FC30AF">
                        <w:pPr>
                          <w:pStyle w:val="Drawing"/>
                        </w:pPr>
                        <w:r>
                          <w:t>File Exchange</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v:textbox>
                </v:shape>
                <v:shape id="AutoShape 261" o:spid="_x0000_s1061" type="#_x0000_t34" style="position:absolute;left:33036;top:25902;width:8087;height: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" strokeweight="1pt">
                  <v:stroke endarrow="block"/>
                </v:shape>
                <v:rect id="Rectangle 266" o:spid="_x0000_s1062" style="position:absolute;left:53808;top:6335;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" fillcolor="#cfe2f3" strokeweight="1pt"/>
                <v:rect id="Rectangle 267" o:spid="_x0000_s1063" style="position:absolute;left:63580;top:592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" fillcolor="#cfe2f3" strokeweight="1pt"/>
                <v:rect id="Rectangle 268" o:spid="_x0000_s1064" style="position:absolute;left:54221;top:13308;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" fillcolor="#cfe2f3" strokeweight="1pt"/>
                <v:rect id="Rectangle 269" o:spid="_x0000_s1065" style="position:absolute;left:59313;top:9256;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" fillcolor="#cfe2f3" strokeweight="1pt"/>
                <v:rect id="Rectangle 270" o:spid="_x0000_s1066" style="position:absolute;left:62082;top:1527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" fillcolor="#cfe2f3" strokeweight="1pt"/>
                <v:rect id="Rectangle 271" o:spid="_x0000_s1067" style="position:absolute;left:66254;top:12755;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" fillcolor="#cfe2f3" strokeweight="1pt"/>
                <v:shape id="AutoShape 272" o:spid="_x0000_s1068" type="#_x0000_t32" style="position:absolute;left:55268;top:799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" strokeweight="1pt">
                  <v:stroke startarrowwidth="narrow" startarrowlength="short" endarrowwidth="narrow" endarrowlength="short"/>
                </v:shape>
                <v:shape id="AutoShape 273" o:spid="_x0000_s1069" type="#_x0000_t32" style="position:absolute;left:55681;top:1092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" strokeweight="1pt">
                  <v:stroke startarrowwidth="narrow" startarrowlength="short" endarrowwidth="narrow" endarrowlength="short"/>
                </v:shape>
                <v:shape id="AutoShape 274" o:spid="_x0000_s1070" type="#_x0000_t32" style="position:absolute;left:60774;top:7593;width:2806;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" strokeweight="1pt">
                  <v:stroke startarrowwidth="narrow" startarrowlength="short" endarrowwidth="narrow" endarrowlength="short"/>
                </v:shape>
                <v:shape id="AutoShape 275" o:spid="_x0000_s1071" type="#_x0000_t32" style="position:absolute;left:60774;top:1092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" strokeweight="1pt">
                  <v:stroke startarrowwidth="narrow" startarrowlength="short" endarrowwidth="narrow" endarrowlength="short"/>
                </v:shape>
                <v:shape id="AutoShape 277" o:spid="_x0000_s1072" type="#_x0000_t32" style="position:absolute;left:53205;top:14177;width:1016;height: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" strokeweight="1pt">
                  <v:stroke startarrowwidth="narrow" startarrowlength="short" endarrowwidth="narrow" endarrowlength="short"/>
                </v:shape>
                <v:shape id="AutoShape 279" o:spid="_x0000_s1073" type="#_x0000_t32" style="position:absolute;left:60043;top:12584;width:2039;height:43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" strokeweight="1pt">
                  <v:stroke startarrowwidth="narrow" startarrowlength="short" endarrowwidth="narrow" endarrowlength="short"/>
                </v:shape>
                <v:shape id="AutoShape 281" o:spid="_x0000_s1074" type="#_x0000_t32" style="position:absolute;left:63542;top:14419;width:2712;height:2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" strokeweight="1pt">
                  <v:stroke startarrowwidth="narrow" startarrowlength="short" endarrowwidth="narrow" endarrowlength="short"/>
                </v:shape>
                <v:shape id="AutoShape 282" o:spid="_x0000_s1075" type="#_x0000_t32" style="position:absolute;left:67714;top:1441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" strokeweight="1pt">
                  <v:stroke startarrowwidth="narrow" startarrowlength="short" endarrowwidth="narrow" endarrowlength="short"/>
                </v:shape>
                <v:shape id="AutoShape 283" o:spid="_x0000_s1076" type="#_x0000_t32" style="position:absolute;left:65041;top:759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" strokeweight="1pt">
                  <v:stroke startarrowwidth="narrow" startarrowlength="short" endarrowwidth="narrow" endarrowlength="short"/>
                </v:shape>
                <v:shape id="AutoShape 284" o:spid="_x0000_s1077" type="#_x0000_t32" style="position:absolute;left:64311;top:5046;width:825;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fgbwgAAANwAAAAPAAAAZHJzL2Rvd25yZXYueG1sRE9La8JA&#10;EL4X/A/LCL3VjWlR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BLNfgbwgAAANwAAAAPAAAA&#10;AAAAAAAAAAAAAAcCAABkcnMvZG93bnJldi54bWxQSwUGAAAAAAMAAwC3AAAA9gIAAAAA&#10;" strokeweight="1pt">
                  <v:stroke startarrowwidth="narrow" startarrowlength="short" endarrowwidth="narrow" endarrowlength="short"/>
                </v:shape>
                <v:shape id="AutoShape 285" o:spid="_x0000_s1078" type="#_x0000_t32" style="position:absolute;left:54373;top:16635;width:578;height:15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2AwgAAANwAAAAPAAAAZHJzL2Rvd25yZXYueG1sRE9La8JA&#10;EL4X/A/LCL3VjSlV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AkeV2AwgAAANwAAAAPAAAA&#10;AAAAAAAAAAAAAAcCAABkcnMvZG93bnJldi54bWxQSwUGAAAAAAMAAwC3AAAA9gIAAAAA&#10;" strokeweight="1pt">
                  <v:stroke startarrowwidth="narrow" startarrowlength="short" endarrowwidth="narrow" endarrowlength="short"/>
                </v:shape>
                <v:shape id="AutoShape 286" o:spid="_x0000_s1079" type="#_x0000_t32" style="position:absolute;left:62812;top:18597;width:6;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" strokeweight="1pt">
                  <v:stroke startarrowwidth="narrow" startarrowlength="short" endarrowwidth="narrow" endarrowlength="short"/>
                </v:shape>
                <v:shape id="AutoShape 287" o:spid="_x0000_s1080" type="#_x0000_t32" style="position:absolute;left:52246;top:7999;width:1562;height:9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" strokeweight="1pt">
                  <v:stroke startarrowwidth="narrow" startarrowlength="short" endarrowwidth="narrow" endarrowlength="short"/>
                </v:shape>
                <v:shape id="AutoShape 288" o:spid="_x0000_s1081" type="#_x0000_t32" style="position:absolute;left:54157;top:5453;width:381;height: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" strokeweight="1pt">
                  <v:stroke startarrowwidth="narrow" startarrowlength="short" endarrowwidth="narrow" endarrowlength="short"/>
                </v:shape>
                <v:shape id="Text Box 289" o:spid="_x0000_s1082" type="#_x0000_t202" style="position:absolute;left:50439;top:1708;width:19505;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53F77419" w14:textId="0729749C" w:rsidR="006028C0" w:rsidRPr="00F14439" w:rsidRDefault="00E64784" w:rsidP="00FC30AF">
                        <w:pPr>
                          <w:pStyle w:val="Drawing"/>
                        </w:pPr>
                        <w:r>
                          <w:t>Resource</w:t>
                        </w:r>
                        <w:r w:rsidR="006028C0">
                          <w:t xml:space="preserve"> </w:t>
                        </w:r>
                        <w:r w:rsidR="007339FA">
                          <w:t>Distribution Network</w:t>
                        </w:r>
                      </w:p>
                    </w:txbxContent>
                  </v:textbox>
                </v:shape>
                <v:rect id="Rectangle 291" o:spid="_x0000_s1083" style="position:absolute;left:23169;top:8170;width:9779;height:2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" fillcolor="#cfe2f3" strokeweight="1pt">
                  <v:textbox>
                    <w:txbxContent>
                      <w:p w14:paraId="14B1ED80" w14:textId="7F2D4D30" w:rsidR="006028C0" w:rsidRDefault="00B21A73" w:rsidP="00FC30AF">
                        <w:pPr>
                          <w:pStyle w:val="Drawing"/>
                        </w:pPr>
                        <w:r>
                          <w:t>RDN Node</w:t>
                        </w:r>
                      </w:p>
                    </w:txbxContent>
                  </v:textbox>
                </v:rect>
                <v:shape id="AutoShape 298" o:spid="_x0000_s1084" type="#_x0000_t120" style="position:absolute;left:57230;top:3149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" fillcolor="#cfe2f3" strokeweight="1pt"/>
                <v:shape id="AutoShape 308" o:spid="_x0000_s1085" type="#_x0000_t32" style="position:absolute;left:58716;top:44614;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" strokeweight="1pt"/>
                <v:shape id="AutoShape 301" o:spid="_x0000_s1086" type="#_x0000_t120" style="position:absolute;left:66705;top:4020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" fillcolor="#cfe2f3" strokeweight="1pt"/>
                <v:shape id="AutoShape 307" o:spid="_x0000_s1087" type="#_x0000_t120" style="position:absolute;left:56437;top:36823;width:1752;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" fillcolor="#cfe2f3" strokeweight="1pt"/>
                <v:shape id="AutoShape 309" o:spid="_x0000_s1088" type="#_x0000_t120" style="position:absolute;left:63396;top:36823;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d3wAAAANwAAAAPAAAAZHJzL2Rvd25yZXYueG1sRE9Ni8Iw&#10;EL0L+x/CLOzNpo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ErzXd8AAAADcAAAADwAAAAAA&#10;AAAAAAAAAAAHAgAAZHJzL2Rvd25yZXYueG1sUEsFBgAAAAADAAMAtwAAAPQCAAAAAA==&#10;" fillcolor="#cfe2f3" strokeweight="1pt"/>
                <v:shape id="AutoShape 311" o:spid="_x0000_s1089" type="#_x0000_t32" style="position:absolute;left:66070;top:29926;width:908;height:14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" strokeweight="1pt"/>
                <v:shape id="AutoShape 312" o:spid="_x0000_s1090" type="#_x0000_t32" style="position:absolute;left:64762;top:30415;width:1308;height:9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" strokeweight="1pt"/>
                <v:shape id="AutoShape 310" o:spid="_x0000_s1091" type="#_x0000_t120" style="position:absolute;left:65200;top:3044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" fillcolor="#cfe2f3" strokeweight="1pt"/>
                <v:shape id="AutoShape 313" o:spid="_x0000_s1092" type="#_x0000_t32" style="position:absolute;left:55681;top:14971;width:6401;height:19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" strokeweight="1pt">
                  <v:stroke startarrowwidth="narrow" startarrowlength="short" endarrowwidth="narrow" endarrowlength="short"/>
                </v:shape>
                <v:rect id="Rectangle 469" o:spid="_x0000_s1093" style="position:absolute;left:905;top:2398;width:17520;height:5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" fillcolor="#d9ead3" strokeweight="1pt">
                  <v:textbox>
                    <w:txbxContent>
                      <w:p w14:paraId="64145F13" w14:textId="11071F3F" w:rsidR="006028C0" w:rsidRDefault="009A61FA" w:rsidP="00CD5F07">
                        <w:pPr>
                          <w:pStyle w:val="Drawing"/>
                          <w:rPr>
                            <w:sz w:val="24"/>
                            <w:szCs w:val="24"/>
                          </w:rPr>
                        </w:pPr>
                        <w:r>
                          <w:t>Abstract</w:t>
                        </w:r>
                        <w:r w:rsidR="009137EE">
                          <w:t>ion-based</w:t>
                        </w:r>
                        <w:r>
                          <w:t xml:space="preserve"> Morphable</w:t>
                        </w:r>
                        <w:r w:rsidR="006028C0">
                          <w:t xml:space="preserve"> Interface</w:t>
                        </w:r>
                      </w:p>
                    </w:txbxContent>
                  </v:textbox>
                </v:rect>
                <v:roundrect id="AutoShape 141" o:spid="_x0000_s1094" style="position:absolute;left:2264;top:9134;width:14980;height:14179;visibility:visible;mso-wrap-style:square;v-text-anchor:top" arcsize="78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" fillcolor="#cfe2f3" strokeweight="1pt">
                  <v:shadow opacity=".5" offset="6pt,6pt"/>
                  <v:textbox>
                    <w:txbxContent>
                      <w:p w14:paraId="4513F88E" w14:textId="77777777" w:rsidR="006028C0" w:rsidRPr="00CD5F07" w:rsidRDefault="006028C0" w:rsidP="00CD5F07">
                        <w:pPr>
                          <w:pStyle w:val="Drawing"/>
                        </w:pPr>
                        <w:r w:rsidRPr="00CD5F07">
                          <w:t>Web Page</w:t>
                        </w:r>
                      </w:p>
                    </w:txbxContent>
                  </v:textbox>
                </v:roundrect>
                <v:rect id="Rectangle 471" o:spid="_x0000_s1095" style="position:absolute;left:3146;top:14715;width:13330;height: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textbox>
                    <w:txbxContent>
                      <w:p w14:paraId="0AB8D611" w14:textId="77777777" w:rsidR="006028C0" w:rsidRDefault="006028C0" w:rsidP="00CD5F07">
                        <w:pPr>
                          <w:pStyle w:val="Drawing"/>
                          <w:rPr>
                            <w:sz w:val="24"/>
                            <w:szCs w:val="24"/>
                          </w:rPr>
                        </w:pPr>
                        <w:r>
                          <w:t>Web Link</w:t>
                        </w:r>
                      </w:p>
                      <w:p w14:paraId="6FF8F735" w14:textId="5B1C2519" w:rsidR="006028C0" w:rsidRDefault="001743F6" w:rsidP="00CD5F07">
                        <w:pPr>
                          <w:pStyle w:val="Drawing"/>
                        </w:pPr>
                        <w:hyperlink r:id="rId17" w:history="1">
                          <w:proofErr w:type="spellStart"/>
                          <w:r w:rsidR="006028C0" w:rsidRPr="00A75A6C">
                            <w:rPr>
                              <w:rStyle w:val="Hyperlink"/>
                            </w:rPr>
                            <w:t>u</w:t>
                          </w:r>
                          <w:r w:rsidR="00B80CBE">
                            <w:rPr>
                              <w:rStyle w:val="Hyperlink"/>
                            </w:rPr>
                            <w:t>app</w:t>
                          </w:r>
                          <w:proofErr w:type="spellEnd"/>
                          <w:r w:rsidR="006028C0" w:rsidRPr="00A75A6C">
                            <w:rPr>
                              <w:rStyle w:val="Hyperlink"/>
                            </w:rPr>
                            <w:t>://</w:t>
                          </w:r>
                        </w:hyperlink>
                        <w:r w:rsidR="00DD7578">
                          <w:rPr>
                            <w:rStyle w:val="Hyperlink"/>
                          </w:rPr>
                          <w:t>…</w:t>
                        </w:r>
                      </w:p>
                    </w:txbxContent>
                  </v:textbox>
                </v:rect>
                <v:shape id="Text Box 196" o:spid="_x0000_s1096" type="#_x0000_t202" style="position:absolute;left:3471;top:12251;width:13163;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w:txbxContent>
                      <w:p w14:paraId="0A896D67" w14:textId="1A350533" w:rsidR="006028C0" w:rsidRPr="00CD5F07" w:rsidRDefault="006028C0" w:rsidP="00CD5F07">
                        <w:pPr>
                          <w:pStyle w:val="Drawing"/>
                        </w:pPr>
                        <w:r w:rsidRPr="00CD5F07">
                          <w:t xml:space="preserve">Step 1: Call </w:t>
                        </w:r>
                        <w:proofErr w:type="spellStart"/>
                        <w:r w:rsidR="00070A0D">
                          <w:t>u</w:t>
                        </w:r>
                        <w:r w:rsidR="00900D1F">
                          <w:t>a</w:t>
                        </w:r>
                        <w:r w:rsidR="00070A0D">
                          <w:t>pp</w:t>
                        </w:r>
                        <w:proofErr w:type="spellEnd"/>
                        <w:r>
                          <w:t>.</w:t>
                        </w:r>
                      </w:p>
                    </w:txbxContent>
                  </v:textbox>
                </v:shape>
                <v:rect id="Rectangle 473" o:spid="_x0000_s1097" style="position:absolute;left:3620;top:35125;width:8966;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474" o:spid="_x0000_s1098" style="position:absolute;left:12586;top:35131;width:845;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textbo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v:textbox>
                </v:rect>
                <v:rect id="Rectangle 475" o:spid="_x0000_s1099" style="position:absolute;left:3620;top:35867;width:2184;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" fillcolor="#cfe2f3" strokeweight="1pt">
                  <v:textbo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ect id="Rectangle 476" o:spid="_x0000_s1100" style="position:absolute;left:5804;top:35867;width:7627;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" fillcolor="#cfe2f3" strokeweight="1pt">
                  <v:textbo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oundrect id="AutoShape 863" o:spid="_x0000_s1101" style="position:absolute;left:7767;top:37335;width:7683;height:115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" fillcolor="#cfe2f3" strokeweight="1pt">
                  <v:textbo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oundrect>
                <v:rect id="Rectangle 478" o:spid="_x0000_s1102" style="position:absolute;left:9011;top:39049;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" fillcolor="#cfe2f3" strokeweight="1pt"/>
                <v:rect id="Rectangle 507" o:spid="_x0000_s1103" style="position:absolute;left:11107;top:39049;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" fillcolor="#cfe2f3" strokeweight="1pt"/>
                <v:rect id="Rectangle 512" o:spid="_x0000_s1104" style="position:absolute;left:13202;top:39049;width:1137;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" fillcolor="#cfe2f3" strokeweight="1pt"/>
                <v:rect id="Rectangle 513" o:spid="_x0000_s1105" style="position:absolute;left:9011;top:4101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" fillcolor="#cfe2f3" strokeweight="1pt"/>
                <v:rect id="Rectangle 514" o:spid="_x0000_s1106" style="position:absolute;left:11107;top:4101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" fillcolor="#cfe2f3" strokeweight="1pt"/>
                <v:rect id="Rectangle 515" o:spid="_x0000_s1107" style="position:absolute;left:13202;top:41043;width:1137;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" fillcolor="#cfe2f3" strokeweight="1pt"/>
                <v:rect id="Rectangle 516" o:spid="_x0000_s1108" style="position:absolute;left:9011;top:42980;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" fillcolor="#cfe2f3" strokeweight="1pt"/>
                <v:rect id="Rectangle 517" o:spid="_x0000_s1109" style="position:absolute;left:11107;top:42980;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" fillcolor="#cfe2f3" strokeweight="1pt"/>
                <v:rect id="Rectangle 518" o:spid="_x0000_s1110" style="position:absolute;left:13202;top:43031;width:1137;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" fillcolor="#cfe2f3" strokeweight="1pt"/>
                <v:rect id="Rectangle 519" o:spid="_x0000_s1111" style="position:absolute;left:9011;top:4494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" fillcolor="#cfe2f3" strokeweight="1pt"/>
                <v:rect id="Rectangle 520" o:spid="_x0000_s1112" style="position:absolute;left:11107;top:4494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" fillcolor="#cfe2f3" strokeweight="1pt"/>
                <v:shape id="AutoShape 251" o:spid="_x0000_s1113" type="#_x0000_t34" style="position:absolute;left:15450;top:43110;width:8195;height:323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" adj="7843" strokeweight="1pt">
                  <v:stroke endarrow="block"/>
                </v:shape>
                <v:shape id="AutoShape 247" o:spid="_x0000_s1114" type="#_x0000_t34" style="position:absolute;left:16476;top:11066;width:6693;height:593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" adj="14853" strokeweight="1pt">
                  <v:stroke endarrow="block"/>
                </v:shape>
                <v:shape id="AutoShape 254" o:spid="_x0000_s1115" type="#_x0000_t32" style="position:absolute;left:32027;top:41172;width:30893;height:51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" strokeweight="1pt">
                  <v:stroke dashstyle="1 1" endarrow="block"/>
                </v:shape>
                <v:shape id="AutoShape 253" o:spid="_x0000_s1116" type="#_x0000_t32" style="position:absolute;left:32027;top:44639;width:27401;height:17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" strokeweight="1pt">
                  <v:stroke dashstyle="1 1" endarrow="block"/>
                </v:shape>
                <v:shape id="AutoShape 302" o:spid="_x0000_s1117" type="#_x0000_t120" style="position:absolute;left:62183;top:4020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" fillcolor="#cfe2f3" strokeweight="1pt"/>
                <v:shape id="AutoShape 303" o:spid="_x0000_s1118" type="#_x0000_t120" style="position:absolute;left:58862;top:4373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8DwAAAANwAAAAPAAAAZHJzL2Rvd25yZXYueG1sRE9Ni8Iw&#10;EL0L+x/CLOzNpi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nVVPA8AAAADcAAAADwAAAAAA&#10;AAAAAAAAAAAHAgAAZHJzL2Rvd25yZXYueG1sUEsFBgAAAAADAAMAtwAAAPQCAAAAAA==&#10;" fillcolor="#cfe2f3" strokeweight="1pt"/>
                <v:shape id="AutoShape 300" o:spid="_x0000_s1119" type="#_x0000_t120" style="position:absolute;left:54163;top:3925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" fillcolor="#cfe2f3" strokeweight="1pt"/>
                <v:shape id="Text Box 204" o:spid="_x0000_s1120" type="#_x0000_t202" style="position:absolute;left:22006;top:35481;width:11539;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v:textbox>
                </v:shape>
                <v:shape id="AutoShape 261" o:spid="_x0000_s1121" type="#_x0000_t34" style="position:absolute;left:49847;top:20335;width:9530;height:55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" adj="-135" strokeweight="1pt">
                  <v:stroke endarrow="block"/>
                </v:shape>
                <w10:anchorlock/>
              </v:group>
            </w:pict>
          </mc:Fallback>
        </mc:AlternateContent>
      </w:r>
    </w:p>
    <w:p w14:paraId="2AA2EAC1" w14:textId="77777777" w:rsidR="00E82FB9" w:rsidRDefault="00E82FB9" w:rsidP="00070226">
      <w:pPr>
        <w:rPr>
          <w:lang w:val="en-US"/>
        </w:rPr>
      </w:pPr>
    </w:p>
    <w:p w14:paraId="4714A9FB" w14:textId="77777777" w:rsidR="004539CD" w:rsidRPr="000E1AD3" w:rsidRDefault="008B0885" w:rsidP="000E1AD3">
      <w:pPr>
        <w:spacing w:after="200" w:afterAutospacing="0" w:line="276" w:lineRule="auto"/>
        <w:ind w:firstLine="0"/>
        <w:jc w:val="left"/>
        <w:rPr>
          <w:lang w:val="en-US"/>
        </w:rPr>
      </w:pPr>
      <w:r>
        <w:rPr>
          <w:lang w:val="en-US"/>
        </w:rPr>
        <w:br w:type="page"/>
      </w:r>
      <w:bookmarkStart w:id="18" w:name="h.nqlss88dmc5z"/>
      <w:bookmarkStart w:id="19" w:name="h.mod58ivcyzxn"/>
      <w:bookmarkEnd w:id="18"/>
      <w:bookmarkEnd w:id="19"/>
    </w:p>
    <w:p w14:paraId="7EC9E10A" w14:textId="14D8B919" w:rsidR="00A77B3E" w:rsidRDefault="003B2489" w:rsidP="00991961">
      <w:pPr>
        <w:pStyle w:val="Heading1"/>
      </w:pPr>
      <w:bookmarkStart w:id="20" w:name="_Toc182343120"/>
      <w:r>
        <w:lastRenderedPageBreak/>
        <w:t>Anti</w:t>
      </w:r>
      <w:r w:rsidR="009A17B3">
        <w:t>-</w:t>
      </w:r>
      <w:r w:rsidR="00A75A6C">
        <w:t xml:space="preserve">Malware </w:t>
      </w:r>
      <w:r>
        <w:t>Protection</w:t>
      </w:r>
      <w:bookmarkEnd w:id="20"/>
    </w:p>
    <w:p w14:paraId="21CB3B30" w14:textId="222E4A80" w:rsidR="001E76FC" w:rsidRDefault="002C69B8" w:rsidP="004539CD">
      <w:pPr>
        <w:rPr>
          <w:lang w:val="en-US"/>
        </w:rPr>
      </w:pPr>
      <w:r>
        <w:rPr>
          <w:lang w:val="en-US"/>
        </w:rPr>
        <w:t xml:space="preserve">The </w:t>
      </w:r>
      <w:r w:rsidR="00AB02E8" w:rsidRPr="00AB02E8">
        <w:rPr>
          <w:lang w:val="en-US"/>
        </w:rPr>
        <w:t>Anti</w:t>
      </w:r>
      <w:r w:rsidR="00A75A6C">
        <w:rPr>
          <w:lang w:val="en-US"/>
        </w:rPr>
        <w:t>-M</w:t>
      </w:r>
      <w:r w:rsidR="00A75A6C" w:rsidRPr="00AB02E8">
        <w:rPr>
          <w:lang w:val="en-US"/>
        </w:rPr>
        <w:t xml:space="preserve">alware </w:t>
      </w:r>
      <w:r w:rsidR="00AB02E8" w:rsidRPr="00AB02E8">
        <w:rPr>
          <w:lang w:val="en-US"/>
        </w:rPr>
        <w:t xml:space="preserve">Protection </w:t>
      </w:r>
      <w:r w:rsidR="0085197B">
        <w:rPr>
          <w:lang w:val="en-US"/>
        </w:rPr>
        <w:t xml:space="preserve">function </w:t>
      </w:r>
      <w:r>
        <w:rPr>
          <w:lang w:val="en-US"/>
        </w:rPr>
        <w:t>carries out</w:t>
      </w:r>
      <w:r w:rsidR="003B2489">
        <w:rPr>
          <w:lang w:val="en-US"/>
        </w:rPr>
        <w:t xml:space="preserve"> a fast check </w:t>
      </w:r>
      <w:r>
        <w:rPr>
          <w:lang w:val="en-US"/>
        </w:rPr>
        <w:t xml:space="preserve">of </w:t>
      </w:r>
      <w:r w:rsidR="003B2489">
        <w:rPr>
          <w:lang w:val="en-US"/>
        </w:rPr>
        <w:t>just</w:t>
      </w:r>
      <w:r>
        <w:rPr>
          <w:lang w:val="en-US"/>
        </w:rPr>
        <w:t>-</w:t>
      </w:r>
      <w:r w:rsidR="003B2489">
        <w:rPr>
          <w:lang w:val="en-US"/>
        </w:rPr>
        <w:t xml:space="preserve">requested </w:t>
      </w:r>
      <w:r w:rsidR="00203E37">
        <w:rPr>
          <w:lang w:val="en-US"/>
        </w:rPr>
        <w:t>applications</w:t>
      </w:r>
      <w:r w:rsidR="003B2489">
        <w:rPr>
          <w:lang w:val="en-US"/>
        </w:rPr>
        <w:t xml:space="preserve"> for</w:t>
      </w:r>
      <w:r w:rsidR="003B2489" w:rsidRPr="00CA4E4A">
        <w:rPr>
          <w:noProof/>
          <w:lang w:val="en-US"/>
        </w:rPr>
        <w:t xml:space="preserve"> malicious</w:t>
      </w:r>
      <w:r w:rsidR="003B2489">
        <w:rPr>
          <w:lang w:val="en-US"/>
        </w:rPr>
        <w:t xml:space="preserve"> code. It </w:t>
      </w:r>
      <w:r w:rsidR="00320644">
        <w:rPr>
          <w:lang w:val="en-US"/>
        </w:rPr>
        <w:t xml:space="preserve">uses </w:t>
      </w:r>
      <w:r w:rsidR="00A75A6C">
        <w:rPr>
          <w:lang w:val="en-US"/>
        </w:rPr>
        <w:t xml:space="preserve">the </w:t>
      </w:r>
      <w:r w:rsidR="000D5AD4">
        <w:rPr>
          <w:lang w:val="en-US"/>
        </w:rPr>
        <w:t>RDN</w:t>
      </w:r>
      <w:r w:rsidR="003B2489">
        <w:rPr>
          <w:lang w:val="en-US"/>
        </w:rPr>
        <w:t xml:space="preserve"> </w:t>
      </w:r>
      <w:r w:rsidR="00320644">
        <w:rPr>
          <w:lang w:val="en-US"/>
        </w:rPr>
        <w:t>to store</w:t>
      </w:r>
      <w:r w:rsidR="003B2489">
        <w:rPr>
          <w:lang w:val="en-US"/>
        </w:rPr>
        <w:t xml:space="preserve"> </w:t>
      </w:r>
      <w:r w:rsidR="00293CF8">
        <w:rPr>
          <w:lang w:val="en-US"/>
        </w:rPr>
        <w:t>malicious analysis</w:t>
      </w:r>
      <w:r w:rsidR="003B2489">
        <w:rPr>
          <w:lang w:val="en-US"/>
        </w:rPr>
        <w:t xml:space="preserve"> </w:t>
      </w:r>
      <w:r w:rsidR="00556FC6">
        <w:rPr>
          <w:lang w:val="en-US"/>
        </w:rPr>
        <w:t>reports</w:t>
      </w:r>
      <w:r w:rsidR="003B2489">
        <w:rPr>
          <w:lang w:val="en-US"/>
        </w:rPr>
        <w:t xml:space="preserve"> and </w:t>
      </w:r>
      <w:r w:rsidR="00283AC4">
        <w:rPr>
          <w:lang w:val="en-US"/>
        </w:rPr>
        <w:t>adds to its</w:t>
      </w:r>
      <w:r w:rsidR="00872036">
        <w:rPr>
          <w:lang w:val="en-US"/>
        </w:rPr>
        <w:t xml:space="preserve"> protocol </w:t>
      </w:r>
      <w:r w:rsidR="0013005F">
        <w:rPr>
          <w:lang w:val="en-US"/>
        </w:rPr>
        <w:t xml:space="preserve">a </w:t>
      </w:r>
      <w:r w:rsidR="003B2489">
        <w:rPr>
          <w:lang w:val="en-US"/>
        </w:rPr>
        <w:t>real-time signaling for</w:t>
      </w:r>
      <w:r w:rsidR="00FC4DC4">
        <w:rPr>
          <w:lang w:val="en-US"/>
        </w:rPr>
        <w:t xml:space="preserve"> the</w:t>
      </w:r>
      <w:r w:rsidR="003B2489">
        <w:rPr>
          <w:lang w:val="en-US"/>
        </w:rPr>
        <w:t xml:space="preserve"> </w:t>
      </w:r>
      <w:r w:rsidR="003B2489" w:rsidRPr="00CA4E4A">
        <w:rPr>
          <w:noProof/>
          <w:lang w:val="en-US"/>
        </w:rPr>
        <w:t>rapid</w:t>
      </w:r>
      <w:r w:rsidR="003B2489">
        <w:rPr>
          <w:lang w:val="en-US"/>
        </w:rPr>
        <w:t xml:space="preserve"> broadcasting of recently identified treats.</w:t>
      </w:r>
      <w:r w:rsidR="004036CC">
        <w:rPr>
          <w:lang w:val="en-US"/>
        </w:rPr>
        <w:t xml:space="preserve"> </w:t>
      </w:r>
      <w:r w:rsidR="00A914F5">
        <w:rPr>
          <w:lang w:val="en-US"/>
        </w:rPr>
        <w:t>I</w:t>
      </w:r>
      <w:r w:rsidR="004036CC">
        <w:rPr>
          <w:lang w:val="en-US"/>
        </w:rPr>
        <w:t>ndependent third parties</w:t>
      </w:r>
      <w:r w:rsidR="00A914F5">
        <w:rPr>
          <w:lang w:val="en-US"/>
        </w:rPr>
        <w:t xml:space="preserve"> </w:t>
      </w:r>
      <w:r w:rsidR="0015014A">
        <w:rPr>
          <w:lang w:val="en-US"/>
        </w:rPr>
        <w:t>perform</w:t>
      </w:r>
      <w:r w:rsidR="00A914F5">
        <w:rPr>
          <w:lang w:val="en-US"/>
        </w:rPr>
        <w:t xml:space="preserve"> malware analysis</w:t>
      </w:r>
      <w:r w:rsidR="004036CC">
        <w:rPr>
          <w:lang w:val="en-US"/>
        </w:rPr>
        <w:t xml:space="preserve"> by </w:t>
      </w:r>
      <w:r w:rsidR="0062035F">
        <w:rPr>
          <w:lang w:val="en-US"/>
        </w:rPr>
        <w:t xml:space="preserve">a </w:t>
      </w:r>
      <w:r w:rsidR="004036CC">
        <w:rPr>
          <w:lang w:val="en-US"/>
        </w:rPr>
        <w:t>publisher request.</w:t>
      </w:r>
      <w:r w:rsidR="00071CB3">
        <w:rPr>
          <w:lang w:val="en-US"/>
        </w:rPr>
        <w:t xml:space="preserve"> </w:t>
      </w:r>
      <w:r w:rsidR="00327226">
        <w:rPr>
          <w:lang w:val="en-US"/>
        </w:rPr>
        <w:t xml:space="preserve">The list of </w:t>
      </w:r>
      <w:r w:rsidR="00327226">
        <w:rPr>
          <w:lang w:val="en-US"/>
        </w:rPr>
        <w:t>trusted</w:t>
      </w:r>
      <w:r w:rsidR="00327226">
        <w:rPr>
          <w:lang w:val="en-US"/>
        </w:rPr>
        <w:t xml:space="preserve"> </w:t>
      </w:r>
      <w:r w:rsidR="00327226">
        <w:rPr>
          <w:lang w:val="en-US"/>
        </w:rPr>
        <w:t>Antimalware Analyzers (AAs)</w:t>
      </w:r>
      <w:r w:rsidR="00327226">
        <w:rPr>
          <w:lang w:val="en-US"/>
        </w:rPr>
        <w:t xml:space="preserve"> is proposed and approved by the network.</w:t>
      </w:r>
    </w:p>
    <w:p w14:paraId="05BF126E" w14:textId="77777777" w:rsidR="00CA031E" w:rsidRDefault="00CA031E" w:rsidP="0098189B">
      <w:pPr>
        <w:pStyle w:val="Caption"/>
        <w:rPr>
          <w:lang w:val="en-US"/>
        </w:rPr>
      </w:pPr>
    </w:p>
    <w:p w14:paraId="0CAA7256" w14:textId="52A10163" w:rsidR="007357BB" w:rsidRPr="00BB1C3A" w:rsidRDefault="00EC7383" w:rsidP="0098189B">
      <w:pPr>
        <w:pStyle w:val="Caption"/>
        <w:rPr>
          <w:lang w:val="en-US"/>
        </w:rPr>
      </w:pPr>
      <w:r w:rsidRPr="0098189B">
        <w:rPr>
          <w:noProof/>
          <w:lang w:val="en-US"/>
        </w:rPr>
        <mc:AlternateContent>
          <mc:Choice Requires="wpc">
            <w:drawing>
              <wp:anchor distT="0" distB="0" distL="114300" distR="114300" simplePos="0" relativeHeight="251675648" behindDoc="0" locked="0" layoutInCell="1" allowOverlap="1" wp14:anchorId="6C245D78" wp14:editId="4546B0B9">
                <wp:simplePos x="0" y="0"/>
                <wp:positionH relativeFrom="column">
                  <wp:posOffset>10795</wp:posOffset>
                </wp:positionH>
                <wp:positionV relativeFrom="paragraph">
                  <wp:posOffset>311785</wp:posOffset>
                </wp:positionV>
                <wp:extent cx="6973570" cy="5412740"/>
                <wp:effectExtent l="0" t="0" r="0" b="0"/>
                <wp:wrapTopAndBottom/>
                <wp:docPr id="239" name="Canvas 3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7" name="AutoShape 460"/>
                        <wps:cNvSpPr>
                          <a:spLocks noChangeArrowheads="1"/>
                        </wps:cNvSpPr>
                        <wps:spPr bwMode="auto">
                          <a:xfrm>
                            <a:off x="5108546" y="2323396"/>
                            <a:ext cx="1590504" cy="818898"/>
                          </a:xfrm>
                          <a:prstGeom prst="hexagon">
                            <a:avLst>
                              <a:gd name="adj" fmla="val 27242"/>
                              <a:gd name="vf" fmla="val 115470"/>
                            </a:avLst>
                          </a:prstGeom>
                          <a:solidFill>
                            <a:srgbClr val="CFE2F3"/>
                          </a:solidFill>
                          <a:ln w="12700">
                            <a:solidFill>
                              <a:srgbClr val="000000"/>
                            </a:solidFill>
                            <a:miter lim="800000"/>
                            <a:headEnd/>
                            <a:tailEnd/>
                          </a:ln>
                        </wps:spPr>
                        <wps:txbx>
                          <w:txbxContent>
                            <w:p w14:paraId="7616CF41" w14:textId="77777777" w:rsidR="00DB23B2" w:rsidRPr="005824BD" w:rsidRDefault="00DB23B2" w:rsidP="00585F8D">
                              <w:pPr>
                                <w:pStyle w:val="Drawing"/>
                              </w:pPr>
                              <w:r w:rsidRPr="005824BD">
                                <w:t>Malware</w:t>
                              </w:r>
                            </w:p>
                            <w:p w14:paraId="6419D816" w14:textId="77777777" w:rsidR="00DB23B2" w:rsidRPr="005824BD" w:rsidRDefault="00DB23B2" w:rsidP="00585F8D">
                              <w:pPr>
                                <w:pStyle w:val="Drawing"/>
                              </w:pPr>
                              <w:r w:rsidRPr="005824BD">
                                <w:t>Analyzers</w:t>
                              </w:r>
                            </w:p>
                            <w:p w14:paraId="4E83BE59" w14:textId="77777777" w:rsidR="00DB23B2" w:rsidRPr="005824BD" w:rsidRDefault="00DB23B2" w:rsidP="00585F8D">
                              <w:pPr>
                                <w:pStyle w:val="Drawing"/>
                              </w:pPr>
                            </w:p>
                            <w:p w14:paraId="2F2A4DED" w14:textId="77777777" w:rsidR="00DB23B2" w:rsidRPr="005824BD" w:rsidRDefault="00DB23B2" w:rsidP="00585F8D">
                              <w:pPr>
                                <w:pStyle w:val="Drawing"/>
                              </w:pPr>
                              <w:r w:rsidRPr="005824BD">
                                <w:t>(Third</w:t>
                              </w:r>
                              <w:r>
                                <w:t xml:space="preserve"> </w:t>
                              </w:r>
                              <w:r w:rsidRPr="005824BD">
                                <w:t>part</w:t>
                              </w:r>
                              <w:r>
                                <w:t>ies</w:t>
                              </w:r>
                              <w:r w:rsidRPr="005824BD">
                                <w:t>)</w:t>
                              </w:r>
                            </w:p>
                          </w:txbxContent>
                        </wps:txbx>
                        <wps:bodyPr rot="0" vert="horz" wrap="square" lIns="91440" tIns="45720" rIns="91440" bIns="45720" anchor="ctr" anchorCtr="0" upright="1">
                          <a:noAutofit/>
                        </wps:bodyPr>
                      </wps:wsp>
                      <wps:wsp>
                        <wps:cNvPr id="276" name="AutoShape 460"/>
                        <wps:cNvSpPr>
                          <a:spLocks noChangeArrowheads="1"/>
                        </wps:cNvSpPr>
                        <wps:spPr bwMode="auto">
                          <a:xfrm>
                            <a:off x="5062736" y="2271976"/>
                            <a:ext cx="1590504" cy="818898"/>
                          </a:xfrm>
                          <a:prstGeom prst="hexagon">
                            <a:avLst>
                              <a:gd name="adj" fmla="val 27242"/>
                              <a:gd name="vf" fmla="val 115470"/>
                            </a:avLst>
                          </a:prstGeom>
                          <a:solidFill>
                            <a:srgbClr val="CFE2F3"/>
                          </a:solidFill>
                          <a:ln w="12700">
                            <a:solidFill>
                              <a:srgbClr val="000000"/>
                            </a:solidFill>
                            <a:miter lim="800000"/>
                            <a:headEnd/>
                            <a:tailEnd/>
                          </a:ln>
                        </wps:spPr>
                        <wps:txbx>
                          <w:txbxContent>
                            <w:p w14:paraId="7BC3DFED" w14:textId="77777777" w:rsidR="00DB23B2" w:rsidRPr="00DB23B2" w:rsidRDefault="00DB23B2" w:rsidP="00585F8D">
                              <w:pPr>
                                <w:pStyle w:val="Drawing"/>
                                <w:rPr>
                                  <w:b/>
                                  <w:bCs/>
                                </w:rPr>
                              </w:pPr>
                              <w:r w:rsidRPr="00DB23B2">
                                <w:rPr>
                                  <w:b/>
                                  <w:bCs/>
                                </w:rPr>
                                <w:t>Malware</w:t>
                              </w:r>
                            </w:p>
                            <w:p w14:paraId="2472728C" w14:textId="77777777" w:rsidR="00DB23B2" w:rsidRPr="00DB23B2" w:rsidRDefault="00DB23B2" w:rsidP="00585F8D">
                              <w:pPr>
                                <w:pStyle w:val="Drawing"/>
                                <w:rPr>
                                  <w:b/>
                                  <w:bCs/>
                                </w:rPr>
                              </w:pPr>
                              <w:r w:rsidRPr="00DB23B2">
                                <w:rPr>
                                  <w:b/>
                                  <w:bCs/>
                                </w:rPr>
                                <w:t>Analyzers</w:t>
                              </w:r>
                            </w:p>
                            <w:p w14:paraId="55A12A9E" w14:textId="77777777" w:rsidR="00DB23B2" w:rsidRPr="00DB23B2" w:rsidRDefault="00DB23B2" w:rsidP="00585F8D">
                              <w:pPr>
                                <w:pStyle w:val="Drawing"/>
                                <w:rPr>
                                  <w:b/>
                                  <w:bCs/>
                                </w:rPr>
                              </w:pPr>
                            </w:p>
                            <w:p w14:paraId="22ECCD5C" w14:textId="77777777" w:rsidR="00DB23B2" w:rsidRPr="00DB23B2" w:rsidRDefault="00DB23B2" w:rsidP="00585F8D">
                              <w:pPr>
                                <w:pStyle w:val="Drawing"/>
                                <w:rPr>
                                  <w:b/>
                                  <w:bCs/>
                                </w:rPr>
                              </w:pPr>
                              <w:r w:rsidRPr="00DB23B2">
                                <w:rPr>
                                  <w:b/>
                                  <w:bCs/>
                                </w:rPr>
                                <w:t>(Third parties)</w:t>
                              </w:r>
                            </w:p>
                          </w:txbxContent>
                        </wps:txbx>
                        <wps:bodyPr rot="0" vert="horz" wrap="square" lIns="91440" tIns="45720" rIns="91440" bIns="45720" anchor="ctr" anchorCtr="0" upright="1">
                          <a:noAutofit/>
                        </wps:bodyPr>
                      </wps:wsp>
                      <wps:wsp>
                        <wps:cNvPr id="401" name="Rectangle 323"/>
                        <wps:cNvSpPr>
                          <a:spLocks noChangeArrowheads="1"/>
                        </wps:cNvSpPr>
                        <wps:spPr bwMode="auto">
                          <a:xfrm>
                            <a:off x="616745" y="3375025"/>
                            <a:ext cx="5867400" cy="1965484"/>
                          </a:xfrm>
                          <a:prstGeom prst="rect">
                            <a:avLst/>
                          </a:prstGeom>
                          <a:solidFill>
                            <a:srgbClr val="D9EAD3"/>
                          </a:solidFill>
                          <a:ln w="12700">
                            <a:solidFill>
                              <a:srgbClr val="000000"/>
                            </a:solidFill>
                            <a:miter lim="800000"/>
                            <a:headEnd/>
                            <a:tailEnd/>
                          </a:ln>
                        </wps:spPr>
                        <wps:txbx>
                          <w:txbxContent>
                            <w:p w14:paraId="3ECD2E3D" w14:textId="4AF7C170" w:rsidR="006028C0" w:rsidRPr="001E1EAB" w:rsidRDefault="00F506DD" w:rsidP="001E1EAB">
                              <w:pPr>
                                <w:pStyle w:val="Drawing"/>
                                <w:jc w:val="right"/>
                              </w:pPr>
                              <w:r>
                                <w:t>Unified Operating Superstructure</w:t>
                              </w:r>
                            </w:p>
                          </w:txbxContent>
                        </wps:txbx>
                        <wps:bodyPr rot="0" vert="horz" wrap="square" lIns="91440" tIns="45720" rIns="91440" bIns="45720" anchor="t" anchorCtr="0" upright="1">
                          <a:noAutofit/>
                        </wps:bodyPr>
                      </wps:wsp>
                      <wpg:wgp>
                        <wpg:cNvPr id="7" name="Group 7"/>
                        <wpg:cNvGrpSpPr/>
                        <wpg:grpSpPr>
                          <a:xfrm>
                            <a:off x="2686685" y="688340"/>
                            <a:ext cx="1821815" cy="1668828"/>
                            <a:chOff x="459047" y="565710"/>
                            <a:chExt cx="1821815" cy="1668828"/>
                          </a:xfrm>
                        </wpg:grpSpPr>
                        <wps:wsp>
                          <wps:cNvPr id="402" name="AutoShape 330"/>
                          <wps:cNvCnPr>
                            <a:cxnSpLocks noChangeShapeType="1"/>
                          </wps:cNvCnPr>
                          <wps:spPr bwMode="auto">
                            <a:xfrm flipH="1">
                              <a:off x="1173453" y="707312"/>
                              <a:ext cx="800107" cy="115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3" name="AutoShape 331"/>
                          <wps:cNvCnPr>
                            <a:cxnSpLocks noChangeShapeType="1"/>
                          </wps:cNvCnPr>
                          <wps:spPr bwMode="auto">
                            <a:xfrm>
                              <a:off x="1103552" y="1348723"/>
                              <a:ext cx="571505"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4" name="AutoShape 332"/>
                          <wps:cNvCnPr>
                            <a:cxnSpLocks noChangeShapeType="1"/>
                          </wps:cNvCnPr>
                          <wps:spPr bwMode="auto">
                            <a:xfrm flipH="1">
                              <a:off x="601948" y="821614"/>
                              <a:ext cx="571505"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5" name="AutoShape 333"/>
                          <wps:cNvCnPr>
                            <a:cxnSpLocks noChangeShapeType="1"/>
                          </wps:cNvCnPr>
                          <wps:spPr bwMode="auto">
                            <a:xfrm flipH="1" flipV="1">
                              <a:off x="601948" y="821614"/>
                              <a:ext cx="501604"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6" name="AutoShape 334"/>
                          <wps:cNvCnPr>
                            <a:cxnSpLocks noChangeShapeType="1"/>
                          </wps:cNvCnPr>
                          <wps:spPr bwMode="auto">
                            <a:xfrm flipV="1">
                              <a:off x="1103552" y="821614"/>
                              <a:ext cx="69901"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7" name="AutoShape 335"/>
                          <wps:cNvCnPr>
                            <a:cxnSpLocks noChangeShapeType="1"/>
                          </wps:cNvCnPr>
                          <wps:spPr bwMode="auto">
                            <a:xfrm flipV="1">
                              <a:off x="1103552" y="707312"/>
                              <a:ext cx="870007"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8" name="AutoShape 336"/>
                          <wps:cNvCnPr>
                            <a:cxnSpLocks noChangeShapeType="1"/>
                          </wps:cNvCnPr>
                          <wps:spPr bwMode="auto">
                            <a:xfrm flipV="1">
                              <a:off x="1675057" y="1348723"/>
                              <a:ext cx="1143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9" name="AutoShape 337"/>
                          <wps:cNvCnPr>
                            <a:cxnSpLocks noChangeShapeType="1"/>
                          </wps:cNvCnPr>
                          <wps:spPr bwMode="auto">
                            <a:xfrm flipH="1" flipV="1">
                              <a:off x="1789358" y="1348723"/>
                              <a:ext cx="342903"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0" name="AutoShape 338"/>
                          <wps:cNvCnPr>
                            <a:cxnSpLocks noChangeShapeType="1"/>
                          </wps:cNvCnPr>
                          <wps:spPr bwMode="auto">
                            <a:xfrm flipH="1">
                              <a:off x="1675057" y="1691629"/>
                              <a:ext cx="457204"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1" name="AutoShape 339"/>
                          <wps:cNvCnPr>
                            <a:cxnSpLocks noChangeShapeType="1"/>
                          </wps:cNvCnPr>
                          <wps:spPr bwMode="auto">
                            <a:xfrm>
                              <a:off x="1103552" y="1348723"/>
                              <a:ext cx="228602"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2" name="AutoShape 340"/>
                          <wps:cNvCnPr>
                            <a:cxnSpLocks noChangeShapeType="1"/>
                          </wps:cNvCnPr>
                          <wps:spPr bwMode="auto">
                            <a:xfrm flipH="1">
                              <a:off x="874951" y="1348723"/>
                              <a:ext cx="228602"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3" name="AutoShape 341"/>
                          <wps:cNvCnPr>
                            <a:cxnSpLocks noChangeShapeType="1"/>
                          </wps:cNvCnPr>
                          <wps:spPr bwMode="auto">
                            <a:xfrm>
                              <a:off x="874951" y="1577327"/>
                              <a:ext cx="457204"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4" name="AutoShape 342"/>
                          <wps:cNvCnPr>
                            <a:cxnSpLocks noChangeShapeType="1"/>
                          </wps:cNvCnPr>
                          <wps:spPr bwMode="auto">
                            <a:xfrm flipH="1" flipV="1">
                              <a:off x="1332154" y="2034535"/>
                              <a:ext cx="138401"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5" name="AutoShape 343"/>
                          <wps:cNvCnPr>
                            <a:cxnSpLocks noChangeShapeType="1"/>
                          </wps:cNvCnPr>
                          <wps:spPr bwMode="auto">
                            <a:xfrm flipH="1">
                              <a:off x="1332154" y="1691629"/>
                              <a:ext cx="800107"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6" name="AutoShape 344"/>
                          <wps:cNvCnPr>
                            <a:cxnSpLocks noChangeShapeType="1"/>
                          </wps:cNvCnPr>
                          <wps:spPr bwMode="auto">
                            <a:xfrm flipH="1">
                              <a:off x="1173453" y="662911"/>
                              <a:ext cx="134601" cy="1587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7" name="AutoShape 345"/>
                          <wps:cNvCnPr>
                            <a:cxnSpLocks noChangeShapeType="1"/>
                          </wps:cNvCnPr>
                          <wps:spPr bwMode="auto">
                            <a:xfrm flipV="1">
                              <a:off x="670449" y="1647128"/>
                              <a:ext cx="137801" cy="120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8" name="AutoShape 346"/>
                          <wps:cNvCnPr>
                            <a:cxnSpLocks noChangeShapeType="1"/>
                          </wps:cNvCnPr>
                          <wps:spPr bwMode="auto">
                            <a:xfrm flipH="1" flipV="1">
                              <a:off x="1973560" y="707312"/>
                              <a:ext cx="188602"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9" name="AutoShape 347"/>
                          <wps:cNvCnPr>
                            <a:cxnSpLocks noChangeShapeType="1"/>
                          </wps:cNvCnPr>
                          <wps:spPr bwMode="auto">
                            <a:xfrm flipH="1">
                              <a:off x="1789358" y="707312"/>
                              <a:ext cx="184202"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0" name="AutoShape 348"/>
                          <wps:cNvCnPr>
                            <a:cxnSpLocks noChangeShapeType="1"/>
                          </wps:cNvCnPr>
                          <wps:spPr bwMode="auto">
                            <a:xfrm flipV="1">
                              <a:off x="2132261" y="1569727"/>
                              <a:ext cx="148601"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1" name="AutoShape 349"/>
                          <wps:cNvCnPr>
                            <a:cxnSpLocks noChangeShapeType="1"/>
                          </wps:cNvCnPr>
                          <wps:spPr bwMode="auto">
                            <a:xfrm>
                              <a:off x="2132261" y="1691629"/>
                              <a:ext cx="148601"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2" name="AutoShape 350"/>
                          <wps:cNvSpPr>
                            <a:spLocks noChangeArrowheads="1"/>
                          </wps:cNvSpPr>
                          <wps:spPr bwMode="auto">
                            <a:xfrm>
                              <a:off x="511748" y="744813"/>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8" name="AutoShape 397"/>
                          <wps:cNvSpPr>
                            <a:spLocks noChangeArrowheads="1"/>
                          </wps:cNvSpPr>
                          <wps:spPr bwMode="auto">
                            <a:xfrm>
                              <a:off x="1089552" y="72261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9" name="AutoShape 398"/>
                          <wps:cNvCnPr>
                            <a:cxnSpLocks noChangeShapeType="1"/>
                          </wps:cNvCnPr>
                          <wps:spPr bwMode="auto">
                            <a:xfrm flipV="1">
                              <a:off x="1238153" y="2034535"/>
                              <a:ext cx="94001"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0" name="AutoShape 399"/>
                          <wps:cNvSpPr>
                            <a:spLocks noChangeArrowheads="1"/>
                          </wps:cNvSpPr>
                          <wps:spPr bwMode="auto">
                            <a:xfrm>
                              <a:off x="782850" y="1498626"/>
                              <a:ext cx="175301"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1" name="AutoShape 400"/>
                          <wps:cNvSpPr>
                            <a:spLocks noChangeArrowheads="1"/>
                          </wps:cNvSpPr>
                          <wps:spPr bwMode="auto">
                            <a:xfrm>
                              <a:off x="2037060" y="1593827"/>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2" name="AutoShape 401"/>
                          <wps:cNvSpPr>
                            <a:spLocks noChangeArrowheads="1"/>
                          </wps:cNvSpPr>
                          <wps:spPr bwMode="auto">
                            <a:xfrm>
                              <a:off x="1584856" y="1593827"/>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3" name="AutoShape 402"/>
                          <wps:cNvSpPr>
                            <a:spLocks noChangeArrowheads="1"/>
                          </wps:cNvSpPr>
                          <wps:spPr bwMode="auto">
                            <a:xfrm>
                              <a:off x="1010252" y="1255322"/>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5" name="AutoShape 403"/>
                          <wps:cNvSpPr>
                            <a:spLocks noChangeArrowheads="1"/>
                          </wps:cNvSpPr>
                          <wps:spPr bwMode="auto">
                            <a:xfrm>
                              <a:off x="1252754" y="1946234"/>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6" name="AutoShape 404"/>
                          <wps:cNvSpPr>
                            <a:spLocks noChangeArrowheads="1"/>
                          </wps:cNvSpPr>
                          <wps:spPr bwMode="auto">
                            <a:xfrm>
                              <a:off x="1706157" y="125532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7" name="AutoShape 405"/>
                          <wps:cNvCnPr>
                            <a:cxnSpLocks noChangeShapeType="1"/>
                          </wps:cNvCnPr>
                          <wps:spPr bwMode="auto">
                            <a:xfrm flipH="1">
                              <a:off x="1973560" y="565710"/>
                              <a:ext cx="90801"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 name="AutoShape 406"/>
                          <wps:cNvCnPr>
                            <a:cxnSpLocks noChangeShapeType="1"/>
                          </wps:cNvCnPr>
                          <wps:spPr bwMode="auto">
                            <a:xfrm flipH="1" flipV="1">
                              <a:off x="1842758" y="614611"/>
                              <a:ext cx="130801" cy="92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 name="AutoShape 407"/>
                          <wps:cNvSpPr>
                            <a:spLocks noChangeArrowheads="1"/>
                          </wps:cNvSpPr>
                          <wps:spPr bwMode="auto">
                            <a:xfrm>
                              <a:off x="1886559" y="617811"/>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40" name="AutoShape 412"/>
                          <wps:cNvCnPr>
                            <a:cxnSpLocks noChangeShapeType="1"/>
                          </wps:cNvCnPr>
                          <wps:spPr bwMode="auto">
                            <a:xfrm>
                              <a:off x="1024852" y="662911"/>
                              <a:ext cx="90101"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1" name="AutoShape 413"/>
                          <wps:cNvCnPr>
                            <a:cxnSpLocks noChangeShapeType="1"/>
                          </wps:cNvCnPr>
                          <wps:spPr bwMode="auto">
                            <a:xfrm>
                              <a:off x="726349" y="1421724"/>
                              <a:ext cx="81901" cy="102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2" name="AutoShape 414"/>
                          <wps:cNvCnPr>
                            <a:cxnSpLocks noChangeShapeType="1"/>
                          </wps:cNvCnPr>
                          <wps:spPr bwMode="auto">
                            <a:xfrm>
                              <a:off x="598748" y="610811"/>
                              <a:ext cx="600" cy="134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3" name="AutoShape 415"/>
                          <wps:cNvCnPr>
                            <a:cxnSpLocks noChangeShapeType="1"/>
                          </wps:cNvCnPr>
                          <wps:spPr bwMode="auto">
                            <a:xfrm flipH="1">
                              <a:off x="459047" y="893415"/>
                              <a:ext cx="78101"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wpg:wgp>
                        <wpg:cNvPr id="9" name="Group 9"/>
                        <wpg:cNvGrpSpPr/>
                        <wpg:grpSpPr>
                          <a:xfrm>
                            <a:off x="3111500" y="3808730"/>
                            <a:ext cx="1001408" cy="829927"/>
                            <a:chOff x="3848075" y="3941455"/>
                            <a:chExt cx="1001408" cy="829927"/>
                          </a:xfrm>
                        </wpg:grpSpPr>
                        <wps:wsp>
                          <wps:cNvPr id="399" name="Rectangle 427"/>
                          <wps:cNvSpPr>
                            <a:spLocks noChangeArrowheads="1"/>
                          </wps:cNvSpPr>
                          <wps:spPr bwMode="auto">
                            <a:xfrm>
                              <a:off x="3946476" y="4057026"/>
                              <a:ext cx="903007" cy="714356"/>
                            </a:xfrm>
                            <a:prstGeom prst="rect">
                              <a:avLst/>
                            </a:prstGeom>
                            <a:solidFill>
                              <a:srgbClr val="CFE2F3"/>
                            </a:solidFill>
                            <a:ln w="12700">
                              <a:solidFill>
                                <a:srgbClr val="000000"/>
                              </a:solidFill>
                              <a:miter lim="800000"/>
                              <a:headEnd/>
                              <a:tailEnd/>
                            </a:ln>
                          </wps:spPr>
                          <wps:txbx>
                            <w:txbxContent>
                              <w:p w14:paraId="3687D8C5"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00" name="Rectangle 426"/>
                          <wps:cNvSpPr>
                            <a:spLocks noChangeArrowheads="1"/>
                          </wps:cNvSpPr>
                          <wps:spPr bwMode="auto">
                            <a:xfrm>
                              <a:off x="3893175" y="3999240"/>
                              <a:ext cx="902907" cy="725241"/>
                            </a:xfrm>
                            <a:prstGeom prst="rect">
                              <a:avLst/>
                            </a:prstGeom>
                            <a:solidFill>
                              <a:srgbClr val="CFE2F3"/>
                            </a:solidFill>
                            <a:ln w="12700">
                              <a:solidFill>
                                <a:srgbClr val="000000"/>
                              </a:solidFill>
                              <a:miter lim="800000"/>
                              <a:headEnd/>
                              <a:tailEnd/>
                            </a:ln>
                          </wps:spPr>
                          <wps:txbx>
                            <w:txbxContent>
                              <w:p w14:paraId="03ADA5A2"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44" name="Rectangle 416"/>
                          <wps:cNvSpPr>
                            <a:spLocks noChangeArrowheads="1"/>
                          </wps:cNvSpPr>
                          <wps:spPr bwMode="auto">
                            <a:xfrm>
                              <a:off x="3848075" y="3941455"/>
                              <a:ext cx="903007" cy="738525"/>
                            </a:xfrm>
                            <a:prstGeom prst="rect">
                              <a:avLst/>
                            </a:prstGeom>
                            <a:solidFill>
                              <a:srgbClr val="CFE2F3"/>
                            </a:solidFill>
                            <a:ln w="12700">
                              <a:solidFill>
                                <a:srgbClr val="000000"/>
                              </a:solidFill>
                              <a:miter lim="800000"/>
                              <a:headEnd/>
                              <a:tailEnd/>
                            </a:ln>
                          </wps:spPr>
                          <wps:txb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wps:txbx>
                          <wps:bodyPr rot="0" vert="horz" wrap="square" lIns="91440" tIns="45720" rIns="91440" bIns="45720" anchor="ctr" anchorCtr="0" upright="1">
                            <a:noAutofit/>
                          </wps:bodyPr>
                        </wps:wsp>
                      </wpg:wgp>
                      <wps:wsp>
                        <wps:cNvPr id="321" name="Rectangle 409"/>
                        <wps:cNvSpPr>
                          <a:spLocks noChangeArrowheads="1"/>
                        </wps:cNvSpPr>
                        <wps:spPr bwMode="auto">
                          <a:xfrm>
                            <a:off x="828675" y="3895090"/>
                            <a:ext cx="838200" cy="577851"/>
                          </a:xfrm>
                          <a:prstGeom prst="rect">
                            <a:avLst/>
                          </a:prstGeom>
                          <a:solidFill>
                            <a:srgbClr val="CFE2F3"/>
                          </a:solidFill>
                          <a:ln w="12700">
                            <a:solidFill>
                              <a:srgbClr val="000000"/>
                            </a:solidFill>
                            <a:miter lim="800000"/>
                            <a:headEnd/>
                            <a:tailEnd/>
                          </a:ln>
                        </wps:spPr>
                        <wps:txbx>
                          <w:txbxContent>
                            <w:p w14:paraId="62840007" w14:textId="51601F9D" w:rsidR="006028C0" w:rsidRPr="005824BD" w:rsidRDefault="00DB23B2" w:rsidP="004D0AD3">
                              <w:pPr>
                                <w:pStyle w:val="Drawing"/>
                              </w:pPr>
                              <w:r>
                                <w:t>RDN</w:t>
                              </w:r>
                              <w:r w:rsidR="00AA5980">
                                <w:t xml:space="preserve"> </w:t>
                              </w:r>
                              <w:r w:rsidR="004D0AD3">
                                <w:t>Node</w:t>
                              </w:r>
                            </w:p>
                          </w:txbxContent>
                        </wps:txbx>
                        <wps:bodyPr rot="0" vert="horz" wrap="square" lIns="91440" tIns="45720" rIns="91440" bIns="45720" anchor="ctr" anchorCtr="0" upright="1">
                          <a:noAutofit/>
                        </wps:bodyPr>
                      </wps:wsp>
                      <wps:wsp>
                        <wps:cNvPr id="322" name="AutoShape 352"/>
                        <wps:cNvCnPr>
                          <a:cxnSpLocks noChangeShapeType="1"/>
                        </wps:cNvCnPr>
                        <wps:spPr bwMode="auto">
                          <a:xfrm flipH="1">
                            <a:off x="1788815" y="4184015"/>
                            <a:ext cx="1221673" cy="6023"/>
                          </a:xfrm>
                          <a:prstGeom prst="straightConnector1">
                            <a:avLst/>
                          </a:prstGeom>
                          <a:noFill/>
                          <a:ln w="12700">
                            <a:solidFill>
                              <a:srgbClr val="000000"/>
                            </a:solidFill>
                            <a:round/>
                            <a:headEnd type="diamond"/>
                            <a:tailEnd type="diamond" w="med" len="med"/>
                          </a:ln>
                          <a:extLst>
                            <a:ext uri="{909E8E84-426E-40DD-AFC4-6F175D3DCCD1}">
                              <a14:hiddenFill xmlns:a14="http://schemas.microsoft.com/office/drawing/2010/main">
                                <a:noFill/>
                              </a14:hiddenFill>
                            </a:ext>
                          </a:extLst>
                        </wps:spPr>
                        <wps:bodyPr/>
                      </wps:wsp>
                      <wps:wsp>
                        <wps:cNvPr id="323" name="Text Box 424"/>
                        <wps:cNvSpPr txBox="1">
                          <a:spLocks noChangeArrowheads="1"/>
                        </wps:cNvSpPr>
                        <wps:spPr bwMode="auto">
                          <a:xfrm>
                            <a:off x="2503380" y="5016784"/>
                            <a:ext cx="1403912" cy="205104"/>
                          </a:xfrm>
                          <a:prstGeom prst="rect">
                            <a:avLst/>
                          </a:prstGeom>
                          <a:noFill/>
                          <a:ln>
                            <a:noFill/>
                          </a:ln>
                        </wps:spPr>
                        <wps:txbx>
                          <w:txbxContent>
                            <w:p w14:paraId="4F2375ED" w14:textId="19531B40" w:rsidR="006028C0" w:rsidRPr="005824BD" w:rsidRDefault="006028C0" w:rsidP="00BB1C3A">
                              <w:pPr>
                                <w:pStyle w:val="Drawing"/>
                              </w:pPr>
                              <w:r w:rsidRPr="005824BD">
                                <w:t>Approv</w:t>
                              </w:r>
                              <w:r w:rsidR="003056A8">
                                <w:t>als</w:t>
                              </w:r>
                            </w:p>
                          </w:txbxContent>
                        </wps:txbx>
                        <wps:bodyPr rot="0" vert="horz" wrap="square" lIns="91440" tIns="45720" rIns="91440" bIns="45720" anchor="t" anchorCtr="0" upright="1">
                          <a:noAutofit/>
                        </wps:bodyPr>
                      </wps:wsp>
                      <wps:wsp>
                        <wps:cNvPr id="327" name="Rectangle 431"/>
                        <wps:cNvSpPr>
                          <a:spLocks noChangeArrowheads="1"/>
                        </wps:cNvSpPr>
                        <wps:spPr bwMode="auto">
                          <a:xfrm>
                            <a:off x="5036424" y="3721734"/>
                            <a:ext cx="959456" cy="915055"/>
                          </a:xfrm>
                          <a:prstGeom prst="rect">
                            <a:avLst/>
                          </a:prstGeom>
                          <a:solidFill>
                            <a:srgbClr val="CFE2F3"/>
                          </a:solidFill>
                          <a:ln w="12700">
                            <a:solidFill>
                              <a:srgbClr val="000000"/>
                            </a:solidFill>
                            <a:miter lim="800000"/>
                            <a:headEnd/>
                            <a:tailEnd/>
                          </a:ln>
                        </wps:spPr>
                        <wps:txbx>
                          <w:txbxContent>
                            <w:p w14:paraId="7633A3F5" w14:textId="7DD027F0" w:rsidR="004D0AD3" w:rsidRDefault="004D0AD3" w:rsidP="004D0AD3">
                              <w:pPr>
                                <w:pStyle w:val="Drawing"/>
                              </w:pPr>
                              <w:r w:rsidRPr="005824BD">
                                <w:t>Isolat</w:t>
                              </w:r>
                              <w:r w:rsidR="0039105B">
                                <w:t>ed</w:t>
                              </w:r>
                            </w:p>
                            <w:p w14:paraId="1CFD3C43" w14:textId="359916A1" w:rsidR="006028C0" w:rsidRPr="005824BD" w:rsidRDefault="0039105B" w:rsidP="00A71A52">
                              <w:pPr>
                                <w:pStyle w:val="Drawing"/>
                              </w:pPr>
                              <w:r>
                                <w:t>Execution</w:t>
                              </w:r>
                            </w:p>
                          </w:txbxContent>
                        </wps:txbx>
                        <wps:bodyPr rot="0" vert="horz" wrap="square" lIns="91440" tIns="45720" rIns="91440" bIns="45720" anchor="ctr" anchorCtr="0" upright="1">
                          <a:noAutofit/>
                        </wps:bodyPr>
                      </wps:wsp>
                      <wps:wsp>
                        <wps:cNvPr id="348" name="Text Box 456"/>
                        <wps:cNvSpPr txBox="1">
                          <a:spLocks noChangeArrowheads="1"/>
                        </wps:cNvSpPr>
                        <wps:spPr bwMode="auto">
                          <a:xfrm>
                            <a:off x="2643080" y="312148"/>
                            <a:ext cx="1898864" cy="2927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D3351" w14:textId="7F93E969" w:rsidR="006028C0" w:rsidRDefault="004D0AD3" w:rsidP="00EC7383">
                              <w:pPr>
                                <w:pStyle w:val="Drawing"/>
                              </w:pPr>
                              <w:r>
                                <w:t>Resource D</w:t>
                              </w:r>
                              <w:r w:rsidR="007339FA">
                                <w:t>istribution</w:t>
                              </w:r>
                              <w:r>
                                <w:t xml:space="preserve"> Network</w:t>
                              </w:r>
                            </w:p>
                          </w:txbxContent>
                        </wps:txbx>
                        <wps:bodyPr rot="0" vert="horz" wrap="square" lIns="91440" tIns="45720" rIns="91440" bIns="45720" anchor="t" anchorCtr="0" upright="1">
                          <a:noAutofit/>
                        </wps:bodyPr>
                      </wps:wsp>
                      <wps:wsp>
                        <wps:cNvPr id="351" name="AutoShape 460"/>
                        <wps:cNvSpPr>
                          <a:spLocks noChangeArrowheads="1"/>
                        </wps:cNvSpPr>
                        <wps:spPr bwMode="auto">
                          <a:xfrm>
                            <a:off x="5023469" y="2227098"/>
                            <a:ext cx="1590504" cy="818898"/>
                          </a:xfrm>
                          <a:prstGeom prst="hexagon">
                            <a:avLst>
                              <a:gd name="adj" fmla="val 27242"/>
                              <a:gd name="vf" fmla="val 115470"/>
                            </a:avLst>
                          </a:prstGeom>
                          <a:solidFill>
                            <a:srgbClr val="CFE2F3"/>
                          </a:solidFill>
                          <a:ln w="12700">
                            <a:solidFill>
                              <a:srgbClr val="000000"/>
                            </a:solidFill>
                            <a:miter lim="800000"/>
                            <a:headEnd/>
                            <a:tailEnd/>
                          </a:ln>
                        </wps:spPr>
                        <wps:txbx>
                          <w:txbxContent>
                            <w:p w14:paraId="3DE04839" w14:textId="4B76A091" w:rsidR="006028C0" w:rsidRPr="00DB23B2" w:rsidRDefault="0044007C" w:rsidP="00585F8D">
                              <w:pPr>
                                <w:pStyle w:val="Drawing"/>
                                <w:rPr>
                                  <w:bCs/>
                                </w:rPr>
                              </w:pPr>
                              <w:r>
                                <w:rPr>
                                  <w:bCs/>
                                </w:rPr>
                                <w:t>Antim</w:t>
                              </w:r>
                              <w:r w:rsidR="006028C0" w:rsidRPr="00DB23B2">
                                <w:rPr>
                                  <w:bCs/>
                                </w:rPr>
                                <w:t>alware</w:t>
                              </w:r>
                            </w:p>
                            <w:p w14:paraId="603F855A" w14:textId="77777777" w:rsidR="006028C0" w:rsidRPr="00DB23B2" w:rsidRDefault="006028C0" w:rsidP="00585F8D">
                              <w:pPr>
                                <w:pStyle w:val="Drawing"/>
                                <w:rPr>
                                  <w:bCs/>
                                </w:rPr>
                              </w:pPr>
                              <w:r w:rsidRPr="00DB23B2">
                                <w:rPr>
                                  <w:bCs/>
                                </w:rPr>
                                <w:t>Analyzers</w:t>
                              </w:r>
                            </w:p>
                            <w:p w14:paraId="7FEBB4F1" w14:textId="77777777" w:rsidR="006028C0" w:rsidRPr="00DB23B2" w:rsidRDefault="006028C0" w:rsidP="00585F8D">
                              <w:pPr>
                                <w:pStyle w:val="Drawing"/>
                                <w:rPr>
                                  <w:bCs/>
                                </w:rPr>
                              </w:pPr>
                            </w:p>
                            <w:p w14:paraId="10898D4C" w14:textId="77777777" w:rsidR="006028C0" w:rsidRPr="00DB23B2" w:rsidRDefault="006028C0" w:rsidP="00585F8D">
                              <w:pPr>
                                <w:pStyle w:val="Drawing"/>
                                <w:rPr>
                                  <w:bCs/>
                                </w:rPr>
                              </w:pPr>
                              <w:r w:rsidRPr="00DB23B2">
                                <w:rPr>
                                  <w:bCs/>
                                </w:rPr>
                                <w:t>(Third parties)</w:t>
                              </w:r>
                            </w:p>
                          </w:txbxContent>
                        </wps:txbx>
                        <wps:bodyPr rot="0" vert="horz" wrap="square" lIns="91440" tIns="45720" rIns="91440" bIns="45720" anchor="ctr" anchorCtr="0" upright="1">
                          <a:noAutofit/>
                        </wps:bodyPr>
                      </wps:wsp>
                      <wps:wsp>
                        <wps:cNvPr id="352" name="AutoShape 461"/>
                        <wps:cNvCnPr>
                          <a:cxnSpLocks noChangeShapeType="1"/>
                        </wps:cNvCnPr>
                        <wps:spPr bwMode="auto">
                          <a:xfrm rot="10800000">
                            <a:off x="4599890" y="1178707"/>
                            <a:ext cx="685806"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5" name="Text Box 464"/>
                        <wps:cNvSpPr txBox="1">
                          <a:spLocks noChangeArrowheads="1"/>
                        </wps:cNvSpPr>
                        <wps:spPr bwMode="auto">
                          <a:xfrm>
                            <a:off x="3598752" y="2924545"/>
                            <a:ext cx="919942" cy="231140"/>
                          </a:xfrm>
                          <a:prstGeom prst="rect">
                            <a:avLst/>
                          </a:prstGeom>
                          <a:noFill/>
                          <a:ln>
                            <a:noFill/>
                          </a:ln>
                        </wps:spPr>
                        <wps:txbx>
                          <w:txbxContent>
                            <w:p w14:paraId="56190ACC" w14:textId="62BEBFA7" w:rsidR="006028C0" w:rsidRPr="001E1EAB" w:rsidRDefault="0041440F" w:rsidP="00881E4B">
                              <w:pPr>
                                <w:pStyle w:val="Drawing"/>
                              </w:pPr>
                              <w:r>
                                <w:t>Revocation</w:t>
                              </w:r>
                            </w:p>
                          </w:txbxContent>
                        </wps:txbx>
                        <wps:bodyPr rot="0" vert="horz" wrap="square" lIns="91440" tIns="45720" rIns="91440" bIns="45720" anchor="t" anchorCtr="0" upright="1">
                          <a:noAutofit/>
                        </wps:bodyPr>
                      </wps:wsp>
                      <wpg:wgp>
                        <wpg:cNvPr id="521" name="Group 521"/>
                        <wpg:cNvGrpSpPr/>
                        <wpg:grpSpPr>
                          <a:xfrm>
                            <a:off x="5496434" y="735896"/>
                            <a:ext cx="593726" cy="730884"/>
                            <a:chOff x="0" y="0"/>
                            <a:chExt cx="594150" cy="731275"/>
                          </a:xfrm>
                        </wpg:grpSpPr>
                        <wps:wsp>
                          <wps:cNvPr id="526" name="Round Same Side Corner Rectangle 1"/>
                          <wps:cNvSpPr/>
                          <wps:spPr>
                            <a:xfrm>
                              <a:off x="0" y="27560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 name="Oval 527"/>
                          <wps:cNvSpPr/>
                          <wps:spPr>
                            <a:xfrm>
                              <a:off x="30479" y="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8" name="Round Same Side Corner Rectangle 449"/>
                          <wps:cNvSpPr/>
                          <wps:spPr>
                            <a:xfrm>
                              <a:off x="120650" y="413404"/>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9" name="Oval 529"/>
                          <wps:cNvSpPr/>
                          <wps:spPr>
                            <a:xfrm>
                              <a:off x="151129" y="137795"/>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0" name="Round Same Side Corner Rectangle 453"/>
                          <wps:cNvSpPr/>
                          <wps:spPr>
                            <a:xfrm>
                              <a:off x="297075" y="33187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1" name="Oval 531"/>
                          <wps:cNvSpPr/>
                          <wps:spPr>
                            <a:xfrm>
                              <a:off x="327554" y="5627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32" name="AutoShape 461"/>
                        <wps:cNvCnPr>
                          <a:cxnSpLocks noChangeShapeType="1"/>
                        </wps:cNvCnPr>
                        <wps:spPr bwMode="auto">
                          <a:xfrm flipH="1" flipV="1">
                            <a:off x="4612518" y="1507138"/>
                            <a:ext cx="673178" cy="1"/>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Text Box 462"/>
                        <wps:cNvSpPr txBox="1">
                          <a:spLocks noChangeArrowheads="1"/>
                        </wps:cNvSpPr>
                        <wps:spPr bwMode="auto">
                          <a:xfrm>
                            <a:off x="3677760" y="2730908"/>
                            <a:ext cx="709354" cy="246359"/>
                          </a:xfrm>
                          <a:prstGeom prst="rect">
                            <a:avLst/>
                          </a:prstGeom>
                          <a:noFill/>
                          <a:ln>
                            <a:noFill/>
                          </a:ln>
                        </wps:spPr>
                        <wps:txbx>
                          <w:txbxContent>
                            <w:p w14:paraId="5F170F26" w14:textId="201DDECF" w:rsidR="006028C0" w:rsidRPr="005824BD" w:rsidRDefault="006028C0" w:rsidP="00AA2453">
                              <w:pPr>
                                <w:pStyle w:val="Drawing"/>
                              </w:pPr>
                              <w:r w:rsidRPr="005824BD">
                                <w:t>Approv</w:t>
                              </w:r>
                              <w:r w:rsidR="00AA2453">
                                <w:t>als</w:t>
                              </w:r>
                            </w:p>
                          </w:txbxContent>
                        </wps:txbx>
                        <wps:bodyPr rot="0" vert="horz" wrap="square" lIns="91440" tIns="45720" rIns="91440" bIns="45720" anchor="t" anchorCtr="0" upright="1">
                          <a:noAutofit/>
                        </wps:bodyPr>
                      </wps:wsp>
                      <wps:wsp>
                        <wps:cNvPr id="535" name="Text Box 462"/>
                        <wps:cNvSpPr txBox="1">
                          <a:spLocks noChangeArrowheads="1"/>
                        </wps:cNvSpPr>
                        <wps:spPr bwMode="auto">
                          <a:xfrm>
                            <a:off x="4599890" y="1206212"/>
                            <a:ext cx="793736" cy="337366"/>
                          </a:xfrm>
                          <a:prstGeom prst="rect">
                            <a:avLst/>
                          </a:prstGeom>
                          <a:noFill/>
                          <a:ln>
                            <a:noFill/>
                          </a:ln>
                        </wps:spPr>
                        <wps:txbx>
                          <w:txbxContent>
                            <w:p w14:paraId="06C7B732" w14:textId="5D701AFE" w:rsidR="0041440F" w:rsidRDefault="00DB23B2" w:rsidP="00AA2453">
                              <w:pPr>
                                <w:pStyle w:val="Drawing"/>
                              </w:pPr>
                              <w:r>
                                <w:t>R</w:t>
                              </w:r>
                              <w:r w:rsidR="0041440F">
                                <w:t>equest</w:t>
                              </w:r>
                            </w:p>
                            <w:p w14:paraId="1179F699" w14:textId="77777777" w:rsidR="00DB23B2" w:rsidRDefault="00DB23B2" w:rsidP="00DB23B2">
                              <w:pPr>
                                <w:pStyle w:val="Drawing"/>
                              </w:pPr>
                              <w:r>
                                <w:t>Analysis</w:t>
                              </w:r>
                            </w:p>
                            <w:p w14:paraId="30C85BE4" w14:textId="77777777" w:rsidR="00DB23B2" w:rsidRPr="005824BD" w:rsidRDefault="00DB23B2" w:rsidP="00AA2453">
                              <w:pPr>
                                <w:pStyle w:val="Drawing"/>
                              </w:pPr>
                            </w:p>
                          </w:txbxContent>
                        </wps:txbx>
                        <wps:bodyPr rot="0" vert="horz" wrap="square" lIns="91440" tIns="45720" rIns="91440" bIns="45720" anchor="t" anchorCtr="0" upright="1">
                          <a:noAutofit/>
                        </wps:bodyPr>
                      </wps:wsp>
                      <wps:wsp>
                        <wps:cNvPr id="8" name="Connector: Elbow 8"/>
                        <wps:cNvCnPr/>
                        <wps:spPr>
                          <a:xfrm rot="5400000" flipH="1" flipV="1">
                            <a:off x="788015" y="1924160"/>
                            <a:ext cx="2312443" cy="1397687"/>
                          </a:xfrm>
                          <a:prstGeom prst="bentConnector3">
                            <a:avLst>
                              <a:gd name="adj1" fmla="val 100051"/>
                            </a:avLst>
                          </a:prstGeom>
                          <a:ln w="1270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542" name="Text Box 464"/>
                        <wps:cNvSpPr txBox="1">
                          <a:spLocks noChangeArrowheads="1"/>
                        </wps:cNvSpPr>
                        <wps:spPr bwMode="auto">
                          <a:xfrm>
                            <a:off x="1247774" y="1641179"/>
                            <a:ext cx="1085808" cy="924560"/>
                          </a:xfrm>
                          <a:prstGeom prst="rect">
                            <a:avLst/>
                          </a:prstGeom>
                          <a:noFill/>
                          <a:ln>
                            <a:noFill/>
                          </a:ln>
                        </wps:spPr>
                        <wps:txbx>
                          <w:txbxContent>
                            <w:p w14:paraId="4877C3EE" w14:textId="7951EDA5" w:rsidR="00881E4B" w:rsidRDefault="0039105B" w:rsidP="00881E4B">
                              <w:pPr>
                                <w:pStyle w:val="Drawing"/>
                              </w:pPr>
                              <w:r>
                                <w:t xml:space="preserve">Download and </w:t>
                              </w:r>
                              <w:r w:rsidR="00AA5980">
                                <w:t>d</w:t>
                              </w:r>
                              <w:r>
                                <w:t>istribution</w:t>
                              </w:r>
                            </w:p>
                            <w:p w14:paraId="0383B216" w14:textId="68CA5580" w:rsidR="0039105B" w:rsidRPr="001E1EAB" w:rsidRDefault="00AA5980" w:rsidP="00881E4B">
                              <w:pPr>
                                <w:pStyle w:val="Drawing"/>
                              </w:pPr>
                              <w:r>
                                <w:t>a</w:t>
                              </w:r>
                              <w:r w:rsidR="0039105B">
                                <w:t>pplication</w:t>
                              </w:r>
                              <w:r>
                                <w:t xml:space="preserve"> p</w:t>
                              </w:r>
                              <w:r w:rsidR="0039105B">
                                <w:t>ackages</w:t>
                              </w:r>
                            </w:p>
                          </w:txbxContent>
                        </wps:txbx>
                        <wps:bodyPr rot="0" vert="horz" wrap="square" lIns="91440" tIns="45720" rIns="91440" bIns="45720" anchor="t" anchorCtr="0" upright="1">
                          <a:noAutofit/>
                        </wps:bodyPr>
                      </wps:wsp>
                      <wps:wsp>
                        <wps:cNvPr id="445" name="AutoShape 417"/>
                        <wps:cNvCnPr>
                          <a:cxnSpLocks noChangeShapeType="1"/>
                        </wps:cNvCnPr>
                        <wps:spPr bwMode="auto">
                          <a:xfrm rot="5400000" flipH="1" flipV="1">
                            <a:off x="5460470" y="4819704"/>
                            <a:ext cx="231934" cy="686"/>
                          </a:xfrm>
                          <a:prstGeom prst="bentConnector3">
                            <a:avLst>
                              <a:gd name="adj1" fmla="val 89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3" name="Text Box 462"/>
                        <wps:cNvSpPr txBox="1">
                          <a:spLocks noChangeArrowheads="1"/>
                        </wps:cNvSpPr>
                        <wps:spPr bwMode="auto">
                          <a:xfrm>
                            <a:off x="4612518" y="990152"/>
                            <a:ext cx="709354" cy="246359"/>
                          </a:xfrm>
                          <a:prstGeom prst="rect">
                            <a:avLst/>
                          </a:prstGeom>
                          <a:noFill/>
                          <a:ln>
                            <a:noFill/>
                          </a:ln>
                        </wps:spPr>
                        <wps:txbx>
                          <w:txbxContent>
                            <w:p w14:paraId="3505FACF" w14:textId="2C42B6B9" w:rsidR="00106644" w:rsidRPr="005824BD" w:rsidRDefault="00106644" w:rsidP="00AA2453">
                              <w:pPr>
                                <w:pStyle w:val="Drawing"/>
                              </w:pPr>
                              <w:r>
                                <w:t>Publish</w:t>
                              </w:r>
                            </w:p>
                          </w:txbxContent>
                        </wps:txbx>
                        <wps:bodyPr rot="0" vert="horz" wrap="square" lIns="91440" tIns="45720" rIns="91440" bIns="45720" anchor="t" anchorCtr="0" upright="1">
                          <a:noAutofit/>
                        </wps:bodyPr>
                      </wps:wsp>
                      <wps:wsp>
                        <wps:cNvPr id="544" name="AutoShape 461"/>
                        <wps:cNvCnPr>
                          <a:cxnSpLocks noChangeShapeType="1"/>
                        </wps:cNvCnPr>
                        <wps:spPr bwMode="auto">
                          <a:xfrm>
                            <a:off x="4181475" y="4241800"/>
                            <a:ext cx="698500"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5" name="AutoShape 361"/>
                        <wps:cNvCnPr>
                          <a:cxnSpLocks noChangeShapeType="1"/>
                        </wps:cNvCnPr>
                        <wps:spPr bwMode="auto">
                          <a:xfrm rot="10800000" flipV="1">
                            <a:off x="1245394" y="4936014"/>
                            <a:ext cx="4330700" cy="2"/>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46" name="AutoShape 417"/>
                        <wps:cNvCnPr>
                          <a:cxnSpLocks noChangeShapeType="1"/>
                        </wps:cNvCnPr>
                        <wps:spPr bwMode="auto">
                          <a:xfrm rot="5400000" flipH="1" flipV="1">
                            <a:off x="1051015" y="4741635"/>
                            <a:ext cx="388759" cy="1"/>
                          </a:xfrm>
                          <a:prstGeom prst="bentConnector3">
                            <a:avLst>
                              <a:gd name="adj1" fmla="val 50000"/>
                            </a:avLst>
                          </a:prstGeom>
                          <a:noFill/>
                          <a:ln w="12700">
                            <a:solidFill>
                              <a:srgbClr val="000000"/>
                            </a:solidFill>
                            <a:miter lim="800000"/>
                            <a:headEnd/>
                            <a:tailEnd type="none" w="med" len="med"/>
                          </a:ln>
                          <a:extLst>
                            <a:ext uri="{909E8E84-426E-40DD-AFC4-6F175D3DCCD1}">
                              <a14:hiddenFill xmlns:a14="http://schemas.microsoft.com/office/drawing/2010/main">
                                <a:noFill/>
                              </a14:hiddenFill>
                            </a:ext>
                          </a:extLst>
                        </wps:spPr>
                        <wps:bodyPr/>
                      </wps:wsp>
                      <wps:wsp>
                        <wps:cNvPr id="1" name="Connector: Elbow 1"/>
                        <wps:cNvCnPr/>
                        <wps:spPr>
                          <a:xfrm rot="10800000">
                            <a:off x="3209901" y="2602954"/>
                            <a:ext cx="1597710" cy="501326"/>
                          </a:xfrm>
                          <a:prstGeom prst="bentConnector3">
                            <a:avLst>
                              <a:gd name="adj1" fmla="val 100210"/>
                            </a:avLst>
                          </a:prstGeom>
                          <a:ln>
                            <a:tailEnd type="triangle"/>
                          </a:ln>
                        </wps:spPr>
                        <wps:style>
                          <a:lnRef idx="1">
                            <a:schemeClr val="dk1"/>
                          </a:lnRef>
                          <a:fillRef idx="0">
                            <a:schemeClr val="dk1"/>
                          </a:fillRef>
                          <a:effectRef idx="0">
                            <a:schemeClr val="dk1"/>
                          </a:effectRef>
                          <a:fontRef idx="minor">
                            <a:schemeClr val="tx1"/>
                          </a:fontRef>
                        </wps:style>
                        <wps:bodyPr/>
                      </wps:wsp>
                      <wps:wsp>
                        <wps:cNvPr id="278" name="Text Box 462"/>
                        <wps:cNvSpPr txBox="1">
                          <a:spLocks noChangeArrowheads="1"/>
                        </wps:cNvSpPr>
                        <wps:spPr bwMode="auto">
                          <a:xfrm>
                            <a:off x="3535692" y="2558138"/>
                            <a:ext cx="1349660" cy="337366"/>
                          </a:xfrm>
                          <a:prstGeom prst="rect">
                            <a:avLst/>
                          </a:prstGeom>
                          <a:noFill/>
                          <a:ln>
                            <a:noFill/>
                          </a:ln>
                        </wps:spPr>
                        <wps:txbx>
                          <w:txbxContent>
                            <w:p w14:paraId="5BB13ED7" w14:textId="30D8C283" w:rsidR="00DB23B2" w:rsidRDefault="00DB23B2" w:rsidP="00DB23B2">
                              <w:pPr>
                                <w:pStyle w:val="Drawing"/>
                              </w:pPr>
                              <w:r>
                                <w:t>Request Analysis</w:t>
                              </w:r>
                            </w:p>
                            <w:p w14:paraId="39C4AB34" w14:textId="77777777" w:rsidR="00DB23B2" w:rsidRPr="005824BD" w:rsidRDefault="00DB23B2" w:rsidP="00AA2453">
                              <w:pPr>
                                <w:pStyle w:val="Drawing"/>
                              </w:pPr>
                            </w:p>
                          </w:txbxContent>
                        </wps:txbx>
                        <wps:bodyPr rot="0" vert="horz" wrap="square" lIns="91440" tIns="45720" rIns="91440" bIns="45720" anchor="t" anchorCtr="0" upright="1">
                          <a:noAutofit/>
                        </wps:bodyPr>
                      </wps:wsp>
                      <wps:wsp>
                        <wps:cNvPr id="2" name="Connector: Elbow 2"/>
                        <wps:cNvCnPr/>
                        <wps:spPr>
                          <a:xfrm>
                            <a:off x="3623941" y="2602954"/>
                            <a:ext cx="1149854" cy="141085"/>
                          </a:xfrm>
                          <a:prstGeom prst="bentConnector3">
                            <a:avLst>
                              <a:gd name="adj1" fmla="val 237"/>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Connector: Elbow 4"/>
                        <wps:cNvCnPr/>
                        <wps:spPr>
                          <a:xfrm rot="10800000">
                            <a:off x="3465793" y="2593789"/>
                            <a:ext cx="1302551" cy="330756"/>
                          </a:xfrm>
                          <a:prstGeom prst="bentConnector3">
                            <a:avLst>
                              <a:gd name="adj1" fmla="val 99959"/>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6C245D78" id="Canvas 316" o:spid="_x0000_s1122" editas="canvas" style="position:absolute;left:0;text-align:left;margin-left:.85pt;margin-top:24.55pt;width:549.1pt;height:426.2pt;z-index:251675648;mso-position-horizontal-relative:text;mso-position-vertical-relative:text;mso-width-relative:margin;mso-height-relative:margin" coordsize="69735,5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">
                <v:shape id="_x0000_s1123" type="#_x0000_t75" style="position:absolute;width:69735;height:54127;visibility:visible;mso-wrap-style:square">
                  <v:fill o:detectmouseclick="t"/>
                  <v:path o:connecttype="none"/>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60" o:spid="_x0000_s1124" type="#_x0000_t9" style="position:absolute;left:51085;top:23233;width:15905;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" adj="3030" fillcolor="#cfe2f3" strokeweight="1pt">
                  <v:textbox>
                    <w:txbxContent>
                      <w:p w14:paraId="7616CF41" w14:textId="77777777" w:rsidR="00DB23B2" w:rsidRPr="005824BD" w:rsidRDefault="00DB23B2" w:rsidP="00585F8D">
                        <w:pPr>
                          <w:pStyle w:val="Drawing"/>
                        </w:pPr>
                        <w:r w:rsidRPr="005824BD">
                          <w:t>Malware</w:t>
                        </w:r>
                      </w:p>
                      <w:p w14:paraId="6419D816" w14:textId="77777777" w:rsidR="00DB23B2" w:rsidRPr="005824BD" w:rsidRDefault="00DB23B2" w:rsidP="00585F8D">
                        <w:pPr>
                          <w:pStyle w:val="Drawing"/>
                        </w:pPr>
                        <w:r w:rsidRPr="005824BD">
                          <w:t>Analyzers</w:t>
                        </w:r>
                      </w:p>
                      <w:p w14:paraId="4E83BE59" w14:textId="77777777" w:rsidR="00DB23B2" w:rsidRPr="005824BD" w:rsidRDefault="00DB23B2" w:rsidP="00585F8D">
                        <w:pPr>
                          <w:pStyle w:val="Drawing"/>
                        </w:pPr>
                      </w:p>
                      <w:p w14:paraId="2F2A4DED" w14:textId="77777777" w:rsidR="00DB23B2" w:rsidRPr="005824BD" w:rsidRDefault="00DB23B2" w:rsidP="00585F8D">
                        <w:pPr>
                          <w:pStyle w:val="Drawing"/>
                        </w:pPr>
                        <w:r w:rsidRPr="005824BD">
                          <w:t>(Third</w:t>
                        </w:r>
                        <w:r>
                          <w:t xml:space="preserve"> </w:t>
                        </w:r>
                        <w:r w:rsidRPr="005824BD">
                          <w:t>part</w:t>
                        </w:r>
                        <w:r>
                          <w:t>ies</w:t>
                        </w:r>
                        <w:r w:rsidRPr="005824BD">
                          <w:t>)</w:t>
                        </w:r>
                      </w:p>
                    </w:txbxContent>
                  </v:textbox>
                </v:shape>
                <v:shape id="AutoShape 460" o:spid="_x0000_s1125" type="#_x0000_t9" style="position:absolute;left:50627;top:22719;width:15905;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" adj="3030" fillcolor="#cfe2f3" strokeweight="1pt">
                  <v:textbox>
                    <w:txbxContent>
                      <w:p w14:paraId="7BC3DFED" w14:textId="77777777" w:rsidR="00DB23B2" w:rsidRPr="00DB23B2" w:rsidRDefault="00DB23B2" w:rsidP="00585F8D">
                        <w:pPr>
                          <w:pStyle w:val="Drawing"/>
                          <w:rPr>
                            <w:b/>
                            <w:bCs/>
                          </w:rPr>
                        </w:pPr>
                        <w:r w:rsidRPr="00DB23B2">
                          <w:rPr>
                            <w:b/>
                            <w:bCs/>
                          </w:rPr>
                          <w:t>Malware</w:t>
                        </w:r>
                      </w:p>
                      <w:p w14:paraId="2472728C" w14:textId="77777777" w:rsidR="00DB23B2" w:rsidRPr="00DB23B2" w:rsidRDefault="00DB23B2" w:rsidP="00585F8D">
                        <w:pPr>
                          <w:pStyle w:val="Drawing"/>
                          <w:rPr>
                            <w:b/>
                            <w:bCs/>
                          </w:rPr>
                        </w:pPr>
                        <w:r w:rsidRPr="00DB23B2">
                          <w:rPr>
                            <w:b/>
                            <w:bCs/>
                          </w:rPr>
                          <w:t>Analyzers</w:t>
                        </w:r>
                      </w:p>
                      <w:p w14:paraId="55A12A9E" w14:textId="77777777" w:rsidR="00DB23B2" w:rsidRPr="00DB23B2" w:rsidRDefault="00DB23B2" w:rsidP="00585F8D">
                        <w:pPr>
                          <w:pStyle w:val="Drawing"/>
                          <w:rPr>
                            <w:b/>
                            <w:bCs/>
                          </w:rPr>
                        </w:pPr>
                      </w:p>
                      <w:p w14:paraId="22ECCD5C" w14:textId="77777777" w:rsidR="00DB23B2" w:rsidRPr="00DB23B2" w:rsidRDefault="00DB23B2" w:rsidP="00585F8D">
                        <w:pPr>
                          <w:pStyle w:val="Drawing"/>
                          <w:rPr>
                            <w:b/>
                            <w:bCs/>
                          </w:rPr>
                        </w:pPr>
                        <w:r w:rsidRPr="00DB23B2">
                          <w:rPr>
                            <w:b/>
                            <w:bCs/>
                          </w:rPr>
                          <w:t>(Third parties)</w:t>
                        </w:r>
                      </w:p>
                    </w:txbxContent>
                  </v:textbox>
                </v:shape>
                <v:rect id="Rectangle 323" o:spid="_x0000_s1126" style="position:absolute;left:6167;top:33750;width:58674;height:19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" fillcolor="#d9ead3" strokeweight="1pt">
                  <v:textbox>
                    <w:txbxContent>
                      <w:p w14:paraId="3ECD2E3D" w14:textId="4AF7C170" w:rsidR="006028C0" w:rsidRPr="001E1EAB" w:rsidRDefault="00F506DD" w:rsidP="001E1EAB">
                        <w:pPr>
                          <w:pStyle w:val="Drawing"/>
                          <w:jc w:val="right"/>
                        </w:pPr>
                        <w:r>
                          <w:t>Unified Operating Superstructure</w:t>
                        </w:r>
                      </w:p>
                    </w:txbxContent>
                  </v:textbox>
                </v:rect>
                <v:group id="Group 7" o:spid="_x0000_s1127" style="position:absolute;left:26866;top:6883;width:18219;height:16688" coordorigin="4590,5657" coordsize="18218,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AutoShape 330" o:spid="_x0000_s1128" type="#_x0000_t32" style="position:absolute;left:11734;top:7073;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" strokeweight="1pt"/>
                  <v:shape id="AutoShape 331" o:spid="_x0000_s1129" type="#_x0000_t32" style="position:absolute;left:11035;top:13487;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" strokeweight="1pt"/>
                  <v:shape id="AutoShape 332" o:spid="_x0000_s1130" type="#_x0000_t32" style="position:absolute;left:6019;top:821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" strokeweight="1pt"/>
                  <v:shape id="AutoShape 333" o:spid="_x0000_s1131" type="#_x0000_t32" style="position:absolute;left:6019;top:8216;width:5016;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" strokeweight="1pt"/>
                  <v:shape id="AutoShape 334" o:spid="_x0000_s1132" type="#_x0000_t32" style="position:absolute;left:11035;top:8216;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" strokeweight="1pt"/>
                  <v:shape id="AutoShape 335" o:spid="_x0000_s1133" type="#_x0000_t32" style="position:absolute;left:11035;top:707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" strokeweight="1pt"/>
                  <v:shape id="AutoShape 336" o:spid="_x0000_s1134" type="#_x0000_t32" style="position:absolute;left:16750;top:1348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" strokeweight="1pt"/>
                  <v:shape id="AutoShape 337" o:spid="_x0000_s1135" type="#_x0000_t32" style="position:absolute;left:17893;top:1348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" strokeweight="1pt"/>
                  <v:shape id="AutoShape 338" o:spid="_x0000_s1136" type="#_x0000_t32" style="position:absolute;left:16750;top:1691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" strokeweight="1pt"/>
                  <v:shape id="AutoShape 339" o:spid="_x0000_s1137" type="#_x0000_t32" style="position:absolute;left:11035;top:1348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" strokeweight="1pt"/>
                  <v:shape id="AutoShape 340" o:spid="_x0000_s1138" type="#_x0000_t32" style="position:absolute;left:8749;top:1348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" strokeweight="1pt"/>
                  <v:shape id="AutoShape 341" o:spid="_x0000_s1139" type="#_x0000_t32" style="position:absolute;left:8749;top:1577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" strokeweight="1pt"/>
                  <v:shape id="AutoShape 342" o:spid="_x0000_s1140" type="#_x0000_t32" style="position:absolute;left:13321;top:2034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" strokeweight="1pt"/>
                  <v:shape id="AutoShape 343" o:spid="_x0000_s1141" type="#_x0000_t32" style="position:absolute;left:13321;top:16916;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" strokeweight="1pt"/>
                  <v:shape id="AutoShape 344" o:spid="_x0000_s1142" type="#_x0000_t32" style="position:absolute;left:11734;top:6629;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" strokeweight="1pt"/>
                  <v:shape id="AutoShape 345" o:spid="_x0000_s1143" type="#_x0000_t32" style="position:absolute;left:6704;top:1647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" strokeweight="1pt"/>
                  <v:shape id="AutoShape 346" o:spid="_x0000_s1144" type="#_x0000_t32" style="position:absolute;left:19735;top:707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" strokeweight="1pt"/>
                  <v:shape id="AutoShape 347" o:spid="_x0000_s1145" type="#_x0000_t32" style="position:absolute;left:17893;top:7073;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" strokeweight="1pt"/>
                  <v:shape id="AutoShape 348" o:spid="_x0000_s1146" type="#_x0000_t32" style="position:absolute;left:21322;top:1569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" strokeweight="1pt"/>
                  <v:shape id="AutoShape 349" o:spid="_x0000_s1147" type="#_x0000_t32" style="position:absolute;left:21322;top:1691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" strokeweight="1pt"/>
                  <v:shape id="AutoShape 350" o:spid="_x0000_s1148" type="#_x0000_t120" style="position:absolute;left:5117;top:744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" fillcolor="#cfe2f3" strokeweight="1pt"/>
                  <v:shape id="AutoShape 397" o:spid="_x0000_s1149" type="#_x0000_t120" style="position:absolute;left:10895;top:722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" fillcolor="#cfe2f3" strokeweight="1pt"/>
                  <v:shape id="AutoShape 398" o:spid="_x0000_s1150" type="#_x0000_t32" style="position:absolute;left:12381;top:2034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" strokeweight="1pt"/>
                  <v:shape id="AutoShape 399" o:spid="_x0000_s1151" type="#_x0000_t120" style="position:absolute;left:7828;top:14986;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" fillcolor="#cfe2f3" strokeweight="1pt"/>
                  <v:shape id="AutoShape 400" o:spid="_x0000_s1152" type="#_x0000_t120" style="position:absolute;left:20370;top:1593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" fillcolor="#cfe2f3" strokeweight="1pt"/>
                  <v:shape id="AutoShape 401" o:spid="_x0000_s1153" type="#_x0000_t120" style="position:absolute;left:15848;top:1593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" fillcolor="#cfe2f3" strokeweight="1pt"/>
                  <v:shape id="AutoShape 402" o:spid="_x0000_s1154" type="#_x0000_t120" style="position:absolute;left:10102;top:1255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" fillcolor="#cfe2f3" strokeweight="1pt"/>
                  <v:shape id="AutoShape 403" o:spid="_x0000_s1155" type="#_x0000_t120" style="position:absolute;left:12527;top:1946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" fillcolor="#cfe2f3" strokeweight="1pt"/>
                  <v:shape id="AutoShape 404" o:spid="_x0000_s1156" type="#_x0000_t120" style="position:absolute;left:17061;top:1255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" fillcolor="#cfe2f3" strokeweight="1pt"/>
                  <v:shape id="AutoShape 405" o:spid="_x0000_s1157" type="#_x0000_t32" style="position:absolute;left:19735;top:5657;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" strokeweight="1pt"/>
                  <v:shape id="AutoShape 406" o:spid="_x0000_s1158" type="#_x0000_t32" style="position:absolute;left:18427;top:614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" strokeweight="1pt"/>
                  <v:shape id="AutoShape 407" o:spid="_x0000_s1159" type="#_x0000_t120" style="position:absolute;left:18865;top:61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" fillcolor="#cfe2f3" strokeweight="1pt"/>
                  <v:shape id="AutoShape 412" o:spid="_x0000_s1160" type="#_x0000_t32" style="position:absolute;left:10248;top:662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FJEwQAAANwAAAAPAAAAZHJzL2Rvd25yZXYueG1sRE/LisIw&#10;FN0L/kO4ghsZU0W0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O/0UkTBAAAA3AAAAA8AAAAA&#10;AAAAAAAAAAAABwIAAGRycy9kb3ducmV2LnhtbFBLBQYAAAAAAwADALcAAAD1AgAAAAA=&#10;" strokeweight="1pt"/>
                  <v:shape id="AutoShape 413" o:spid="_x0000_s1161" type="#_x0000_t32" style="position:absolute;left:7263;top:14217;width:819;height:1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" strokeweight="1pt"/>
                  <v:shape id="AutoShape 414" o:spid="_x0000_s1162" type="#_x0000_t32" style="position:absolute;left:5987;top:610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" strokeweight="1pt"/>
                  <v:shape id="AutoShape 415" o:spid="_x0000_s1163" type="#_x0000_t32" style="position:absolute;left:4590;top:893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" strokeweight="1pt"/>
                </v:group>
                <v:group id="Group 9" o:spid="_x0000_s1164" style="position:absolute;left:31115;top:38087;width:10014;height:8299" coordorigin="38480,39414" coordsize="10014,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27" o:spid="_x0000_s1165" style="position:absolute;left:39464;top:40570;width:9030;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" fillcolor="#cfe2f3" strokeweight="1pt">
                    <v:textbox>
                      <w:txbxContent>
                        <w:p w14:paraId="3687D8C5" w14:textId="77777777" w:rsidR="006028C0" w:rsidRPr="005824BD" w:rsidRDefault="006028C0" w:rsidP="00E36158">
                          <w:pPr>
                            <w:rPr>
                              <w:sz w:val="18"/>
                              <w:szCs w:val="18"/>
                            </w:rPr>
                          </w:pPr>
                        </w:p>
                      </w:txbxContent>
                    </v:textbox>
                  </v:rect>
                  <v:rect id="Rectangle 426" o:spid="_x0000_s1166" style="position:absolute;left:38931;top:39992;width:9029;height:7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" fillcolor="#cfe2f3" strokeweight="1pt">
                    <v:textbox>
                      <w:txbxContent>
                        <w:p w14:paraId="03ADA5A2" w14:textId="77777777" w:rsidR="006028C0" w:rsidRPr="005824BD" w:rsidRDefault="006028C0" w:rsidP="00E36158">
                          <w:pPr>
                            <w:rPr>
                              <w:sz w:val="18"/>
                              <w:szCs w:val="18"/>
                            </w:rPr>
                          </w:pPr>
                        </w:p>
                      </w:txbxContent>
                    </v:textbox>
                  </v:rect>
                  <v:rect id="Rectangle 416" o:spid="_x0000_s1167" style="position:absolute;left:38480;top:39414;width:9030;height:7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" fillcolor="#cfe2f3" strokeweight="1pt">
                    <v:textbo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v:textbox>
                  </v:rect>
                </v:group>
                <v:rect id="Rectangle 409" o:spid="_x0000_s1168" style="position:absolute;left:8286;top:38950;width:838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" fillcolor="#cfe2f3" strokeweight="1pt">
                  <v:textbox>
                    <w:txbxContent>
                      <w:p w14:paraId="62840007" w14:textId="51601F9D" w:rsidR="006028C0" w:rsidRPr="005824BD" w:rsidRDefault="00DB23B2" w:rsidP="004D0AD3">
                        <w:pPr>
                          <w:pStyle w:val="Drawing"/>
                        </w:pPr>
                        <w:r>
                          <w:t>RDN</w:t>
                        </w:r>
                        <w:r w:rsidR="00AA5980">
                          <w:t xml:space="preserve"> </w:t>
                        </w:r>
                        <w:r w:rsidR="004D0AD3">
                          <w:t>Node</w:t>
                        </w:r>
                      </w:p>
                    </w:txbxContent>
                  </v:textbox>
                </v:rect>
                <v:shape id="AutoShape 352" o:spid="_x0000_s1169" type="#_x0000_t32" style="position:absolute;left:17888;top:41840;width:12216;height: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" strokeweight="1pt">
                  <v:stroke startarrow="diamond" endarrow="diamond"/>
                </v:shape>
                <v:shape id="Text Box 424" o:spid="_x0000_s1170" type="#_x0000_t202" style="position:absolute;left:25033;top:50167;width:14039;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4F2375ED" w14:textId="19531B40" w:rsidR="006028C0" w:rsidRPr="005824BD" w:rsidRDefault="006028C0" w:rsidP="00BB1C3A">
                        <w:pPr>
                          <w:pStyle w:val="Drawing"/>
                        </w:pPr>
                        <w:r w:rsidRPr="005824BD">
                          <w:t>Approv</w:t>
                        </w:r>
                        <w:r w:rsidR="003056A8">
                          <w:t>als</w:t>
                        </w:r>
                      </w:p>
                    </w:txbxContent>
                  </v:textbox>
                </v:shape>
                <v:rect id="Rectangle 431" o:spid="_x0000_s1171" style="position:absolute;left:50364;top:37217;width:9594;height:9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" fillcolor="#cfe2f3" strokeweight="1pt">
                  <v:textbox>
                    <w:txbxContent>
                      <w:p w14:paraId="7633A3F5" w14:textId="7DD027F0" w:rsidR="004D0AD3" w:rsidRDefault="004D0AD3" w:rsidP="004D0AD3">
                        <w:pPr>
                          <w:pStyle w:val="Drawing"/>
                        </w:pPr>
                        <w:r w:rsidRPr="005824BD">
                          <w:t>Isolat</w:t>
                        </w:r>
                        <w:r w:rsidR="0039105B">
                          <w:t>ed</w:t>
                        </w:r>
                      </w:p>
                      <w:p w14:paraId="1CFD3C43" w14:textId="359916A1" w:rsidR="006028C0" w:rsidRPr="005824BD" w:rsidRDefault="0039105B" w:rsidP="00A71A52">
                        <w:pPr>
                          <w:pStyle w:val="Drawing"/>
                        </w:pPr>
                        <w:r>
                          <w:t>Execution</w:t>
                        </w:r>
                      </w:p>
                    </w:txbxContent>
                  </v:textbox>
                </v:rect>
                <v:shape id="Text Box 456" o:spid="_x0000_s1172" type="#_x0000_t202" style="position:absolute;left:26430;top:3121;width:18989;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" stroked="f">
                  <v:textbox>
                    <w:txbxContent>
                      <w:p w14:paraId="533D3351" w14:textId="7F93E969" w:rsidR="006028C0" w:rsidRDefault="004D0AD3" w:rsidP="00EC7383">
                        <w:pPr>
                          <w:pStyle w:val="Drawing"/>
                        </w:pPr>
                        <w:r>
                          <w:t>Resource D</w:t>
                        </w:r>
                        <w:r w:rsidR="007339FA">
                          <w:t>istribution</w:t>
                        </w:r>
                        <w:r>
                          <w:t xml:space="preserve"> Network</w:t>
                        </w:r>
                      </w:p>
                    </w:txbxContent>
                  </v:textbox>
                </v:shape>
                <v:shape id="AutoShape 460" o:spid="_x0000_s1173" type="#_x0000_t9" style="position:absolute;left:50234;top:22270;width:15905;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" adj="3030" fillcolor="#cfe2f3" strokeweight="1pt">
                  <v:textbox>
                    <w:txbxContent>
                      <w:p w14:paraId="3DE04839" w14:textId="4B76A091" w:rsidR="006028C0" w:rsidRPr="00DB23B2" w:rsidRDefault="0044007C" w:rsidP="00585F8D">
                        <w:pPr>
                          <w:pStyle w:val="Drawing"/>
                          <w:rPr>
                            <w:bCs/>
                          </w:rPr>
                        </w:pPr>
                        <w:r>
                          <w:rPr>
                            <w:bCs/>
                          </w:rPr>
                          <w:t>Antim</w:t>
                        </w:r>
                        <w:r w:rsidR="006028C0" w:rsidRPr="00DB23B2">
                          <w:rPr>
                            <w:bCs/>
                          </w:rPr>
                          <w:t>alware</w:t>
                        </w:r>
                      </w:p>
                      <w:p w14:paraId="603F855A" w14:textId="77777777" w:rsidR="006028C0" w:rsidRPr="00DB23B2" w:rsidRDefault="006028C0" w:rsidP="00585F8D">
                        <w:pPr>
                          <w:pStyle w:val="Drawing"/>
                          <w:rPr>
                            <w:bCs/>
                          </w:rPr>
                        </w:pPr>
                        <w:r w:rsidRPr="00DB23B2">
                          <w:rPr>
                            <w:bCs/>
                          </w:rPr>
                          <w:t>Analyzers</w:t>
                        </w:r>
                      </w:p>
                      <w:p w14:paraId="7FEBB4F1" w14:textId="77777777" w:rsidR="006028C0" w:rsidRPr="00DB23B2" w:rsidRDefault="006028C0" w:rsidP="00585F8D">
                        <w:pPr>
                          <w:pStyle w:val="Drawing"/>
                          <w:rPr>
                            <w:bCs/>
                          </w:rPr>
                        </w:pPr>
                      </w:p>
                      <w:p w14:paraId="10898D4C" w14:textId="77777777" w:rsidR="006028C0" w:rsidRPr="00DB23B2" w:rsidRDefault="006028C0" w:rsidP="00585F8D">
                        <w:pPr>
                          <w:pStyle w:val="Drawing"/>
                          <w:rPr>
                            <w:bCs/>
                          </w:rPr>
                        </w:pPr>
                        <w:r w:rsidRPr="00DB23B2">
                          <w:rPr>
                            <w:bCs/>
                          </w:rPr>
                          <w:t>(Third parties)</w:t>
                        </w:r>
                      </w:p>
                    </w:txbxContent>
                  </v:textbox>
                </v:shape>
                <v:shape id="AutoShape 461" o:spid="_x0000_s1174" type="#_x0000_t32" style="position:absolute;left:45998;top:11787;width:6858;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" strokeweight="1pt">
                  <v:stroke endarrow="block"/>
                </v:shape>
                <v:shape id="Text Box 464" o:spid="_x0000_s1175" type="#_x0000_t202" style="position:absolute;left:35987;top:29245;width:9199;height:2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" filled="f" stroked="f">
                  <v:textbox>
                    <w:txbxContent>
                      <w:p w14:paraId="56190ACC" w14:textId="62BEBFA7" w:rsidR="006028C0" w:rsidRPr="001E1EAB" w:rsidRDefault="0041440F" w:rsidP="00881E4B">
                        <w:pPr>
                          <w:pStyle w:val="Drawing"/>
                        </w:pPr>
                        <w:r>
                          <w:t>Revocation</w:t>
                        </w:r>
                      </w:p>
                    </w:txbxContent>
                  </v:textbox>
                </v:shape>
                <v:group id="Group 521" o:spid="_x0000_s1176" style="position:absolute;left:54964;top:7358;width:5937;height:7309" coordsize="5941,7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Round Same Side Corner Rectangle 1" o:spid="_x0000_s1177" style="position:absolute;top:2756;width:2970;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7" o:spid="_x0000_s1178" style="position:absolute;left:304;width:2350;height:2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" fillcolor="#cfe2f3" strokecolor="black [3213]" strokeweight="1pt"/>
                  <v:shape id="Round Same Side Corner Rectangle 449" o:spid="_x0000_s1179" style="position:absolute;left:1206;top:4134;width:2971;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9" o:spid="_x0000_s1180" style="position:absolute;left:1511;top:1377;width:2349;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" fillcolor="#cfe2f3" strokecolor="black [3213]" strokeweight="1pt"/>
                  <v:shape id="Round Same Side Corner Rectangle 453" o:spid="_x0000_s1181" style="position:absolute;left:2970;top:3318;width:2971;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31" o:spid="_x0000_s1182" style="position:absolute;left:3275;top:562;width:2350;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" fillcolor="#cfe2f3" strokecolor="black [3213]" strokeweight="1pt"/>
                </v:group>
                <v:shape id="AutoShape 461" o:spid="_x0000_s1183" type="#_x0000_t32" style="position:absolute;left:46125;top:15071;width:6731;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" strokeweight="1pt">
                  <v:stroke endarrow="block"/>
                </v:shape>
                <v:shape id="Text Box 462" o:spid="_x0000_s1184" type="#_x0000_t202" style="position:absolute;left:36777;top:27309;width:7094;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" filled="f" stroked="f">
                  <v:textbox>
                    <w:txbxContent>
                      <w:p w14:paraId="5F170F26" w14:textId="201DDECF" w:rsidR="006028C0" w:rsidRPr="005824BD" w:rsidRDefault="006028C0" w:rsidP="00AA2453">
                        <w:pPr>
                          <w:pStyle w:val="Drawing"/>
                        </w:pPr>
                        <w:r w:rsidRPr="005824BD">
                          <w:t>Approv</w:t>
                        </w:r>
                        <w:r w:rsidR="00AA2453">
                          <w:t>als</w:t>
                        </w:r>
                      </w:p>
                    </w:txbxContent>
                  </v:textbox>
                </v:shape>
                <v:shape id="Text Box 462" o:spid="_x0000_s1185" type="#_x0000_t202" style="position:absolute;left:45998;top:12062;width:7938;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" filled="f" stroked="f">
                  <v:textbox>
                    <w:txbxContent>
                      <w:p w14:paraId="06C7B732" w14:textId="5D701AFE" w:rsidR="0041440F" w:rsidRDefault="00DB23B2" w:rsidP="00AA2453">
                        <w:pPr>
                          <w:pStyle w:val="Drawing"/>
                        </w:pPr>
                        <w:r>
                          <w:t>R</w:t>
                        </w:r>
                        <w:r w:rsidR="0041440F">
                          <w:t>equest</w:t>
                        </w:r>
                      </w:p>
                      <w:p w14:paraId="1179F699" w14:textId="77777777" w:rsidR="00DB23B2" w:rsidRDefault="00DB23B2" w:rsidP="00DB23B2">
                        <w:pPr>
                          <w:pStyle w:val="Drawing"/>
                        </w:pPr>
                        <w:r>
                          <w:t>Analysis</w:t>
                        </w:r>
                      </w:p>
                      <w:p w14:paraId="30C85BE4" w14:textId="77777777" w:rsidR="00DB23B2" w:rsidRPr="005824BD" w:rsidRDefault="00DB23B2" w:rsidP="00AA2453">
                        <w:pPr>
                          <w:pStyle w:val="Drawing"/>
                        </w:pPr>
                      </w:p>
                    </w:txbxContent>
                  </v:textbox>
                </v:shape>
                <v:shape id="Connector: Elbow 8" o:spid="_x0000_s1186" type="#_x0000_t34" style="position:absolute;left:7879;top:19241;width:23125;height:1397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" adj="21611" strokecolor="black [3213]" strokeweight="1pt">
                  <v:stroke startarrow="diamond" endarrow="diamond"/>
                </v:shape>
                <v:shape id="Text Box 464" o:spid="_x0000_s1187" type="#_x0000_t202" style="position:absolute;left:12477;top:16411;width:10858;height:9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" filled="f" stroked="f">
                  <v:textbox>
                    <w:txbxContent>
                      <w:p w14:paraId="4877C3EE" w14:textId="7951EDA5" w:rsidR="00881E4B" w:rsidRDefault="0039105B" w:rsidP="00881E4B">
                        <w:pPr>
                          <w:pStyle w:val="Drawing"/>
                        </w:pPr>
                        <w:r>
                          <w:t xml:space="preserve">Download and </w:t>
                        </w:r>
                        <w:r w:rsidR="00AA5980">
                          <w:t>d</w:t>
                        </w:r>
                        <w:r>
                          <w:t>istribution</w:t>
                        </w:r>
                      </w:p>
                      <w:p w14:paraId="0383B216" w14:textId="68CA5580" w:rsidR="0039105B" w:rsidRPr="001E1EAB" w:rsidRDefault="00AA5980" w:rsidP="00881E4B">
                        <w:pPr>
                          <w:pStyle w:val="Drawing"/>
                        </w:pPr>
                        <w:r>
                          <w:t>a</w:t>
                        </w:r>
                        <w:r w:rsidR="0039105B">
                          <w:t>pplication</w:t>
                        </w:r>
                        <w:r>
                          <w:t xml:space="preserve"> p</w:t>
                        </w:r>
                        <w:r w:rsidR="0039105B">
                          <w:t>ackages</w:t>
                        </w:r>
                      </w:p>
                    </w:txbxContent>
                  </v:textbox>
                </v:shape>
                <v:shape id="AutoShape 417" o:spid="_x0000_s1188" type="#_x0000_t34" style="position:absolute;left:54604;top:48196;width:2320;height: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" adj="1929" strokeweight="1pt">
                  <v:stroke endarrow="block"/>
                </v:shape>
                <v:shape id="Text Box 462" o:spid="_x0000_s1189" type="#_x0000_t202" style="position:absolute;left:46125;top:9901;width:7093;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" filled="f" stroked="f">
                  <v:textbox>
                    <w:txbxContent>
                      <w:p w14:paraId="3505FACF" w14:textId="2C42B6B9" w:rsidR="00106644" w:rsidRPr="005824BD" w:rsidRDefault="00106644" w:rsidP="00AA2453">
                        <w:pPr>
                          <w:pStyle w:val="Drawing"/>
                        </w:pPr>
                        <w:r>
                          <w:t>Publish</w:t>
                        </w:r>
                      </w:p>
                    </w:txbxContent>
                  </v:textbox>
                </v:shape>
                <v:shape id="AutoShape 461" o:spid="_x0000_s1190" type="#_x0000_t32" style="position:absolute;left:41814;top:42418;width:69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" strokeweight="1pt">
                  <v:stroke endarrow="block"/>
                </v:shape>
                <v:shape id="AutoShape 361" o:spid="_x0000_s1191" type="#_x0000_t34" style="position:absolute;left:12453;top:49360;width:43307;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" strokeweight="1pt"/>
                <v:shape id="AutoShape 417" o:spid="_x0000_s1192" type="#_x0000_t34" style="position:absolute;left:10509;top:47416;width:3888;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" strokeweight="1pt"/>
                <v:shape id="Connector: Elbow 1" o:spid="_x0000_s1193" type="#_x0000_t34" style="position:absolute;left:32099;top:26029;width:15977;height:501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" adj="21645" strokecolor="black [3040]">
                  <v:stroke endarrow="block"/>
                </v:shape>
                <v:shape id="Text Box 462" o:spid="_x0000_s1194" type="#_x0000_t202" style="position:absolute;left:35356;top:25581;width:13497;height:3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" filled="f" stroked="f">
                  <v:textbox>
                    <w:txbxContent>
                      <w:p w14:paraId="5BB13ED7" w14:textId="30D8C283" w:rsidR="00DB23B2" w:rsidRDefault="00DB23B2" w:rsidP="00DB23B2">
                        <w:pPr>
                          <w:pStyle w:val="Drawing"/>
                        </w:pPr>
                        <w:r>
                          <w:t>Request Analysis</w:t>
                        </w:r>
                      </w:p>
                      <w:p w14:paraId="39C4AB34" w14:textId="77777777" w:rsidR="00DB23B2" w:rsidRPr="005824BD" w:rsidRDefault="00DB23B2" w:rsidP="00AA2453">
                        <w:pPr>
                          <w:pStyle w:val="Drawing"/>
                        </w:pPr>
                      </w:p>
                    </w:txbxContent>
                  </v:textbox>
                </v:shape>
                <v:shape id="Connector: Elbow 2" o:spid="_x0000_s1195" type="#_x0000_t34" style="position:absolute;left:36239;top:26029;width:11498;height:14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" adj="51" strokecolor="black [3040]">
                  <v:stroke endarrow="block"/>
                </v:shape>
                <v:shape id="Connector: Elbow 4" o:spid="_x0000_s1196" type="#_x0000_t34" style="position:absolute;left:34657;top:25937;width:13026;height:330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" adj="21591" strokecolor="black [3040]">
                  <v:stroke endarrow="block"/>
                </v:shape>
                <w10:wrap type="topAndBottom"/>
              </v:group>
            </w:pict>
          </mc:Fallback>
        </mc:AlternateContent>
      </w:r>
      <w:r w:rsidR="007357BB" w:rsidRPr="00BB1C3A">
        <w:rPr>
          <w:lang w:val="en-US"/>
        </w:rPr>
        <w:t xml:space="preserve">Figure </w:t>
      </w:r>
      <w:r w:rsidR="00DD7578">
        <w:rPr>
          <w:lang w:val="en-US"/>
        </w:rPr>
        <w:t>2</w:t>
      </w:r>
      <w:r w:rsidR="007357BB" w:rsidRPr="00BB1C3A">
        <w:rPr>
          <w:lang w:val="en-US"/>
        </w:rPr>
        <w:t xml:space="preserve">. </w:t>
      </w:r>
      <w:r w:rsidR="00321929" w:rsidRPr="00BB1C3A">
        <w:rPr>
          <w:lang w:val="en-US"/>
        </w:rPr>
        <w:t>Anti</w:t>
      </w:r>
      <w:r w:rsidR="00DD7578">
        <w:rPr>
          <w:lang w:val="en-US"/>
        </w:rPr>
        <w:t>-</w:t>
      </w:r>
      <w:r w:rsidR="00321929" w:rsidRPr="00BB1C3A">
        <w:rPr>
          <w:lang w:val="en-US"/>
        </w:rPr>
        <w:t>malware Protection</w:t>
      </w:r>
    </w:p>
    <w:p w14:paraId="01F1152D" w14:textId="2E4B71A4" w:rsidR="00F863EE" w:rsidRDefault="00F863EE" w:rsidP="00E81B73">
      <w:pPr>
        <w:rPr>
          <w:noProof/>
          <w:color w:val="auto"/>
          <w:lang w:val="en-US"/>
        </w:rPr>
      </w:pPr>
      <w:r>
        <w:rPr>
          <w:lang w:val="en-US"/>
        </w:rPr>
        <w:br w:type="page"/>
      </w:r>
      <w:r w:rsidR="000171B7">
        <w:rPr>
          <w:lang w:val="en-US"/>
        </w:rPr>
        <w:lastRenderedPageBreak/>
        <w:t>Providing</w:t>
      </w:r>
      <w:r>
        <w:rPr>
          <w:lang w:val="en-US"/>
        </w:rPr>
        <w:t xml:space="preserve"> of approvals incre</w:t>
      </w:r>
      <w:r w:rsidR="00E766A3">
        <w:rPr>
          <w:lang w:val="en-US"/>
        </w:rPr>
        <w:t>ases the level of trust for a particular application</w:t>
      </w:r>
      <w:r>
        <w:rPr>
          <w:lang w:val="en-US"/>
        </w:rPr>
        <w:t xml:space="preserve">. </w:t>
      </w:r>
      <w:r w:rsidRPr="00CA4E4A">
        <w:rPr>
          <w:noProof/>
          <w:lang w:val="en-US"/>
        </w:rPr>
        <w:t>The more</w:t>
      </w:r>
      <w:r>
        <w:rPr>
          <w:lang w:val="en-US"/>
        </w:rPr>
        <w:t xml:space="preserve"> records are </w:t>
      </w:r>
      <w:r w:rsidRPr="00CA4E4A">
        <w:rPr>
          <w:noProof/>
          <w:lang w:val="en-US"/>
        </w:rPr>
        <w:t>issued</w:t>
      </w:r>
      <w:r>
        <w:rPr>
          <w:lang w:val="en-US"/>
        </w:rPr>
        <w:t xml:space="preserve"> for a </w:t>
      </w:r>
      <w:r w:rsidRPr="00CA4E4A">
        <w:rPr>
          <w:noProof/>
          <w:lang w:val="en-US"/>
        </w:rPr>
        <w:t>particular</w:t>
      </w:r>
      <w:r>
        <w:rPr>
          <w:lang w:val="en-US"/>
        </w:rPr>
        <w:t xml:space="preserve"> application by trusted </w:t>
      </w:r>
      <w:r w:rsidR="007A25AC">
        <w:rPr>
          <w:lang w:val="en-US"/>
        </w:rPr>
        <w:t>A</w:t>
      </w:r>
      <w:r w:rsidR="001E795C">
        <w:rPr>
          <w:lang w:val="en-US"/>
        </w:rPr>
        <w:t>As</w:t>
      </w:r>
      <w:r>
        <w:rPr>
          <w:lang w:val="en-US"/>
        </w:rPr>
        <w:t xml:space="preserve">, </w:t>
      </w:r>
      <w:r w:rsidRPr="00CA4E4A">
        <w:rPr>
          <w:noProof/>
          <w:lang w:val="en-US"/>
        </w:rPr>
        <w:t>the</w:t>
      </w:r>
      <w:r>
        <w:rPr>
          <w:lang w:val="en-US"/>
        </w:rPr>
        <w:t xml:space="preserve"> higher overall trust level the application gains. </w:t>
      </w:r>
      <w:r w:rsidRPr="0009028A">
        <w:rPr>
          <w:noProof/>
          <w:color w:val="auto"/>
          <w:lang w:val="en-US"/>
        </w:rPr>
        <w:t xml:space="preserve">If no </w:t>
      </w:r>
      <w:r w:rsidR="000171B7">
        <w:rPr>
          <w:noProof/>
          <w:color w:val="auto"/>
          <w:lang w:val="en-US"/>
        </w:rPr>
        <w:t>approvals</w:t>
      </w:r>
      <w:r w:rsidRPr="0009028A">
        <w:rPr>
          <w:noProof/>
          <w:color w:val="auto"/>
          <w:lang w:val="en-US"/>
        </w:rPr>
        <w:t xml:space="preserve"> are </w:t>
      </w:r>
      <w:r w:rsidR="00EA7673">
        <w:rPr>
          <w:noProof/>
          <w:color w:val="auto"/>
          <w:lang w:val="en-US"/>
        </w:rPr>
        <w:t>provided</w:t>
      </w:r>
      <w:r>
        <w:rPr>
          <w:noProof/>
          <w:color w:val="auto"/>
          <w:lang w:val="en-US"/>
        </w:rPr>
        <w:t>,</w:t>
      </w:r>
      <w:r w:rsidRPr="0009028A">
        <w:rPr>
          <w:noProof/>
          <w:color w:val="auto"/>
          <w:lang w:val="en-US"/>
        </w:rPr>
        <w:t xml:space="preserve"> an unknown trust level </w:t>
      </w:r>
      <w:r w:rsidR="00A75A6C">
        <w:rPr>
          <w:noProof/>
          <w:color w:val="auto"/>
          <w:lang w:val="en-US"/>
        </w:rPr>
        <w:t>is set</w:t>
      </w:r>
      <w:r w:rsidRPr="0009028A">
        <w:rPr>
          <w:noProof/>
          <w:color w:val="auto"/>
          <w:lang w:val="en-US"/>
        </w:rPr>
        <w:t>.</w:t>
      </w:r>
      <w:r w:rsidRPr="0009028A">
        <w:rPr>
          <w:color w:val="auto"/>
          <w:lang w:val="en-US"/>
        </w:rPr>
        <w:t xml:space="preserve"> This, in </w:t>
      </w:r>
      <w:r w:rsidRPr="0009028A">
        <w:rPr>
          <w:noProof/>
          <w:color w:val="auto"/>
          <w:lang w:val="en-US"/>
        </w:rPr>
        <w:t>turn, means there is no pre</w:t>
      </w:r>
      <w:r w:rsidR="00A75A6C">
        <w:rPr>
          <w:noProof/>
          <w:color w:val="auto"/>
          <w:lang w:val="en-US"/>
        </w:rPr>
        <w:noBreakHyphen/>
      </w:r>
      <w:r w:rsidRPr="0009028A">
        <w:rPr>
          <w:noProof/>
          <w:color w:val="auto"/>
          <w:lang w:val="en-US"/>
        </w:rPr>
        <w:t>verification performed and</w:t>
      </w:r>
      <w:r>
        <w:rPr>
          <w:noProof/>
          <w:color w:val="auto"/>
          <w:lang w:val="en-US"/>
        </w:rPr>
        <w:t xml:space="preserve"> it</w:t>
      </w:r>
      <w:r w:rsidRPr="0009028A">
        <w:rPr>
          <w:noProof/>
          <w:color w:val="auto"/>
          <w:lang w:val="en-US"/>
        </w:rPr>
        <w:t xml:space="preserve"> is </w:t>
      </w:r>
      <w:r>
        <w:rPr>
          <w:noProof/>
          <w:color w:val="auto"/>
          <w:lang w:val="en-US"/>
        </w:rPr>
        <w:t xml:space="preserve">completely up to </w:t>
      </w:r>
      <w:r w:rsidR="00A75A6C">
        <w:rPr>
          <w:noProof/>
          <w:color w:val="auto"/>
          <w:lang w:val="en-US"/>
        </w:rPr>
        <w:t xml:space="preserve">the </w:t>
      </w:r>
      <w:r>
        <w:rPr>
          <w:noProof/>
          <w:color w:val="auto"/>
          <w:lang w:val="en-US"/>
        </w:rPr>
        <w:t xml:space="preserve">user whether to allow </w:t>
      </w:r>
      <w:r w:rsidR="00CD59CB">
        <w:rPr>
          <w:noProof/>
          <w:color w:val="auto"/>
          <w:lang w:val="en-US"/>
        </w:rPr>
        <w:t xml:space="preserve">an </w:t>
      </w:r>
      <w:r w:rsidRPr="0009028A">
        <w:rPr>
          <w:noProof/>
          <w:color w:val="auto"/>
          <w:lang w:val="en-US"/>
        </w:rPr>
        <w:t>application</w:t>
      </w:r>
      <w:r>
        <w:rPr>
          <w:noProof/>
          <w:color w:val="auto"/>
          <w:lang w:val="en-US"/>
        </w:rPr>
        <w:t xml:space="preserve"> to run or not.</w:t>
      </w:r>
    </w:p>
    <w:p w14:paraId="18C62136" w14:textId="4121964F" w:rsidR="00A77B3E" w:rsidRDefault="00C0580F" w:rsidP="00E81B73">
      <w:pPr>
        <w:rPr>
          <w:noProof/>
          <w:lang w:val="en-US"/>
        </w:rPr>
      </w:pPr>
      <w:r>
        <w:rPr>
          <w:lang w:val="en-US"/>
        </w:rPr>
        <w:t>In order to</w:t>
      </w:r>
      <w:r w:rsidR="003B2489">
        <w:rPr>
          <w:lang w:val="en-US"/>
        </w:rPr>
        <w:t xml:space="preserve"> </w:t>
      </w:r>
      <w:r w:rsidR="002C69B8">
        <w:rPr>
          <w:lang w:val="en-US"/>
        </w:rPr>
        <w:t xml:space="preserve">gain </w:t>
      </w:r>
      <w:r w:rsidR="003B2489" w:rsidRPr="004743EA">
        <w:rPr>
          <w:noProof/>
          <w:lang w:val="en-US"/>
        </w:rPr>
        <w:t>approval</w:t>
      </w:r>
      <w:r w:rsidR="004743EA">
        <w:rPr>
          <w:noProof/>
          <w:lang w:val="en-US"/>
        </w:rPr>
        <w:t>,</w:t>
      </w:r>
      <w:r w:rsidR="003B2489">
        <w:rPr>
          <w:lang w:val="en-US"/>
        </w:rPr>
        <w:t xml:space="preserve"> </w:t>
      </w:r>
      <w:r w:rsidR="002C69B8">
        <w:rPr>
          <w:lang w:val="en-US"/>
        </w:rPr>
        <w:t xml:space="preserve">the </w:t>
      </w:r>
      <w:r w:rsidR="00141894">
        <w:rPr>
          <w:lang w:val="en-US"/>
        </w:rPr>
        <w:t>publisher</w:t>
      </w:r>
      <w:r w:rsidR="003B2489">
        <w:rPr>
          <w:lang w:val="en-US"/>
        </w:rPr>
        <w:t xml:space="preserve"> </w:t>
      </w:r>
      <w:r w:rsidR="002C2DB7">
        <w:rPr>
          <w:lang w:val="en-US"/>
        </w:rPr>
        <w:t>requests</w:t>
      </w:r>
      <w:r w:rsidR="003B2489">
        <w:rPr>
          <w:lang w:val="en-US"/>
        </w:rPr>
        <w:t xml:space="preserve"> </w:t>
      </w:r>
      <w:r w:rsidR="001E795C">
        <w:rPr>
          <w:lang w:val="en-US"/>
        </w:rPr>
        <w:t xml:space="preserve">an </w:t>
      </w:r>
      <w:r w:rsidR="007A25AC">
        <w:rPr>
          <w:lang w:val="en-US"/>
        </w:rPr>
        <w:t>A</w:t>
      </w:r>
      <w:r w:rsidR="001E795C">
        <w:rPr>
          <w:lang w:val="en-US"/>
        </w:rPr>
        <w:t>A</w:t>
      </w:r>
      <w:r w:rsidR="0025766A">
        <w:rPr>
          <w:lang w:val="en-US"/>
        </w:rPr>
        <w:t xml:space="preserve"> </w:t>
      </w:r>
      <w:r w:rsidR="003B2489">
        <w:rPr>
          <w:lang w:val="en-US"/>
        </w:rPr>
        <w:t xml:space="preserve">to check </w:t>
      </w:r>
      <w:r w:rsidR="00FC4DC4">
        <w:rPr>
          <w:lang w:val="en-US"/>
        </w:rPr>
        <w:t>an</w:t>
      </w:r>
      <w:r w:rsidR="003B2489">
        <w:rPr>
          <w:lang w:val="en-US"/>
        </w:rPr>
        <w:t xml:space="preserve"> </w:t>
      </w:r>
      <w:r w:rsidR="003B2489" w:rsidRPr="00CA4E4A">
        <w:rPr>
          <w:noProof/>
          <w:lang w:val="en-US"/>
        </w:rPr>
        <w:t>application</w:t>
      </w:r>
      <w:r w:rsidR="00447871">
        <w:rPr>
          <w:noProof/>
          <w:lang w:val="en-US"/>
        </w:rPr>
        <w:t xml:space="preserve"> release</w:t>
      </w:r>
      <w:r w:rsidR="003B2489">
        <w:rPr>
          <w:lang w:val="en-US"/>
        </w:rPr>
        <w:t xml:space="preserve"> for malicious code</w:t>
      </w:r>
      <w:r w:rsidR="00E760B5">
        <w:rPr>
          <w:lang w:val="en-US"/>
        </w:rPr>
        <w:t>.</w:t>
      </w:r>
      <w:r w:rsidR="00EA7673">
        <w:rPr>
          <w:lang w:val="en-US"/>
        </w:rPr>
        <w:t xml:space="preserve"> </w:t>
      </w:r>
      <w:r w:rsidR="00EA7673">
        <w:rPr>
          <w:noProof/>
          <w:lang w:val="en-US"/>
        </w:rPr>
        <w:t>The p</w:t>
      </w:r>
      <w:r w:rsidR="00EA7673" w:rsidRPr="00CA4E4A">
        <w:rPr>
          <w:noProof/>
          <w:lang w:val="en-US"/>
        </w:rPr>
        <w:t>ublisher</w:t>
      </w:r>
      <w:r w:rsidR="00EA7673">
        <w:rPr>
          <w:lang w:val="en-US"/>
        </w:rPr>
        <w:t xml:space="preserve"> </w:t>
      </w:r>
      <w:r w:rsidR="007A25AC">
        <w:rPr>
          <w:lang w:val="en-US"/>
        </w:rPr>
        <w:t>prepays</w:t>
      </w:r>
      <w:r w:rsidR="00EA7673">
        <w:rPr>
          <w:lang w:val="en-US"/>
        </w:rPr>
        <w:t xml:space="preserve"> </w:t>
      </w:r>
      <w:r w:rsidR="00EA7673" w:rsidRPr="0054405E">
        <w:rPr>
          <w:lang w:val="en-US"/>
        </w:rPr>
        <w:t>some amount of</w:t>
      </w:r>
      <w:r w:rsidR="00EA7673">
        <w:rPr>
          <w:lang w:val="en-US"/>
        </w:rPr>
        <w:t xml:space="preserve"> </w:t>
      </w:r>
      <w:r w:rsidR="00EA7673" w:rsidRPr="0054405E">
        <w:rPr>
          <w:lang w:val="en-US"/>
        </w:rPr>
        <w:t>money</w:t>
      </w:r>
      <w:r w:rsidR="00EA7673">
        <w:rPr>
          <w:lang w:val="en-US"/>
        </w:rPr>
        <w:t xml:space="preserve"> to analyzers for that service.</w:t>
      </w:r>
      <w:r w:rsidR="007A25AC">
        <w:rPr>
          <w:lang w:val="en-US"/>
        </w:rPr>
        <w:t xml:space="preserve"> The resulting reports is published in RDN by each AA (no matter negative or positive it turned out to be) and associated with the release resource</w:t>
      </w:r>
      <w:r w:rsidR="00FB411F">
        <w:rPr>
          <w:lang w:val="en-US"/>
        </w:rPr>
        <w:t xml:space="preserve"> for </w:t>
      </w:r>
      <w:r w:rsidR="001C6B7E">
        <w:rPr>
          <w:lang w:val="en-US"/>
        </w:rPr>
        <w:t>users’</w:t>
      </w:r>
      <w:r w:rsidR="00FB411F">
        <w:rPr>
          <w:lang w:val="en-US"/>
        </w:rPr>
        <w:t xml:space="preserve"> swift location and retrieval</w:t>
      </w:r>
      <w:r w:rsidR="003B2489">
        <w:rPr>
          <w:lang w:val="en-US"/>
        </w:rPr>
        <w:t>.</w:t>
      </w:r>
    </w:p>
    <w:p w14:paraId="13921637" w14:textId="63545148" w:rsidR="00EA7673" w:rsidRDefault="003B2489" w:rsidP="00EA7673">
      <w:pPr>
        <w:rPr>
          <w:lang w:val="en-US"/>
        </w:rPr>
      </w:pPr>
      <w:r>
        <w:rPr>
          <w:lang w:val="en-US"/>
        </w:rPr>
        <w:t>If</w:t>
      </w:r>
      <w:r w:rsidR="00FC4DC4">
        <w:rPr>
          <w:lang w:val="en-US"/>
        </w:rPr>
        <w:t xml:space="preserve"> the</w:t>
      </w:r>
      <w:r>
        <w:rPr>
          <w:lang w:val="en-US"/>
        </w:rPr>
        <w:t xml:space="preserve"> </w:t>
      </w:r>
      <w:r w:rsidRPr="00CA4E4A">
        <w:rPr>
          <w:noProof/>
          <w:lang w:val="en-US"/>
        </w:rPr>
        <w:t>previously</w:t>
      </w:r>
      <w:r>
        <w:rPr>
          <w:lang w:val="en-US"/>
        </w:rPr>
        <w:t xml:space="preserve"> approved application is </w:t>
      </w:r>
      <w:r w:rsidRPr="00DE63BD">
        <w:rPr>
          <w:noProof/>
          <w:lang w:val="en-US"/>
        </w:rPr>
        <w:t>late</w:t>
      </w:r>
      <w:r w:rsidR="00FC4DC4" w:rsidRPr="00DE63BD">
        <w:rPr>
          <w:noProof/>
          <w:lang w:val="en-US"/>
        </w:rPr>
        <w:t>r</w:t>
      </w:r>
      <w:r>
        <w:rPr>
          <w:lang w:val="en-US"/>
        </w:rPr>
        <w:t xml:space="preserve"> found to be </w:t>
      </w:r>
      <w:r w:rsidRPr="00CA4E4A">
        <w:rPr>
          <w:noProof/>
          <w:lang w:val="en-US"/>
        </w:rPr>
        <w:t>malicious</w:t>
      </w:r>
      <w:r w:rsidR="00A60D5A">
        <w:rPr>
          <w:noProof/>
          <w:lang w:val="en-US"/>
        </w:rPr>
        <w:t>,</w:t>
      </w:r>
      <w:r>
        <w:rPr>
          <w:lang w:val="en-US"/>
        </w:rPr>
        <w:t xml:space="preserve"> then </w:t>
      </w:r>
      <w:r w:rsidR="002C69B8">
        <w:rPr>
          <w:lang w:val="en-US"/>
        </w:rPr>
        <w:t xml:space="preserve">the </w:t>
      </w:r>
      <w:r w:rsidR="007A25AC">
        <w:rPr>
          <w:lang w:val="en-US"/>
        </w:rPr>
        <w:t>A</w:t>
      </w:r>
      <w:r>
        <w:rPr>
          <w:lang w:val="en-US"/>
        </w:rPr>
        <w:t>A can issue an approval revocation record. This type of record revoke</w:t>
      </w:r>
      <w:r w:rsidR="008D4226">
        <w:rPr>
          <w:lang w:val="en-US"/>
        </w:rPr>
        <w:t>s</w:t>
      </w:r>
      <w:r>
        <w:rPr>
          <w:lang w:val="en-US"/>
        </w:rPr>
        <w:t xml:space="preserve"> previously issued approval</w:t>
      </w:r>
      <w:r w:rsidR="002C69B8">
        <w:rPr>
          <w:lang w:val="en-US"/>
        </w:rPr>
        <w:t>s</w:t>
      </w:r>
      <w:r>
        <w:rPr>
          <w:lang w:val="en-US"/>
        </w:rPr>
        <w:t xml:space="preserve"> for this application</w:t>
      </w:r>
      <w:r w:rsidR="002C69B8">
        <w:rPr>
          <w:lang w:val="en-US"/>
        </w:rPr>
        <w:t>,</w:t>
      </w:r>
      <w:r>
        <w:rPr>
          <w:lang w:val="en-US"/>
        </w:rPr>
        <w:t xml:space="preserve"> </w:t>
      </w:r>
      <w:r w:rsidRPr="00CA4E4A">
        <w:rPr>
          <w:noProof/>
          <w:lang w:val="en-US"/>
        </w:rPr>
        <w:t>and</w:t>
      </w:r>
      <w:r>
        <w:rPr>
          <w:lang w:val="en-US"/>
        </w:rPr>
        <w:t xml:space="preserve"> immediate broadcasting is initiated to let other nodes know about that change</w:t>
      </w:r>
      <w:r w:rsidR="008D4226">
        <w:rPr>
          <w:lang w:val="en-US"/>
        </w:rPr>
        <w:t>.</w:t>
      </w:r>
      <w:r>
        <w:rPr>
          <w:lang w:val="en-US"/>
        </w:rPr>
        <w:t xml:space="preserve"> </w:t>
      </w:r>
      <w:bookmarkStart w:id="21" w:name="h.28mm3bq66qhw"/>
      <w:bookmarkEnd w:id="21"/>
    </w:p>
    <w:p w14:paraId="622EB2C7" w14:textId="3450F1AD" w:rsidR="003D70E1" w:rsidRDefault="00FD2C81" w:rsidP="00FD2C81">
      <w:pPr>
        <w:rPr>
          <w:lang w:val="en-US"/>
        </w:rPr>
      </w:pPr>
      <w:r>
        <w:rPr>
          <w:lang w:val="en-US"/>
        </w:rPr>
        <w:t xml:space="preserve">In the future, due to </w:t>
      </w:r>
      <w:r w:rsidR="00A60D5A">
        <w:rPr>
          <w:lang w:val="en-US"/>
        </w:rPr>
        <w:t xml:space="preserve">the </w:t>
      </w:r>
      <w:r>
        <w:rPr>
          <w:lang w:val="en-US"/>
        </w:rPr>
        <w:t xml:space="preserve">expected progress in </w:t>
      </w:r>
      <w:r w:rsidRPr="00CA4E4A">
        <w:rPr>
          <w:noProof/>
          <w:lang w:val="en-US"/>
        </w:rPr>
        <w:t>AI</w:t>
      </w:r>
      <w:r>
        <w:rPr>
          <w:noProof/>
          <w:lang w:val="en-US"/>
        </w:rPr>
        <w:t>,</w:t>
      </w:r>
      <w:r>
        <w:rPr>
          <w:lang w:val="en-US"/>
        </w:rPr>
        <w:t xml:space="preserve"> this network may transform into some kind of distributed AI</w:t>
      </w:r>
      <w:r w:rsidR="00A60D5A">
        <w:rPr>
          <w:lang w:val="en-US"/>
        </w:rPr>
        <w:t>, which</w:t>
      </w:r>
      <w:r>
        <w:rPr>
          <w:lang w:val="en-US"/>
        </w:rPr>
        <w:t xml:space="preserve"> would </w:t>
      </w:r>
      <w:r w:rsidRPr="0081422B">
        <w:rPr>
          <w:lang w:val="en-US"/>
        </w:rPr>
        <w:t>collect and process analytics</w:t>
      </w:r>
      <w:r>
        <w:rPr>
          <w:lang w:val="en-US"/>
        </w:rPr>
        <w:t xml:space="preserve"> data from all network nodes and produce ratings that in turn </w:t>
      </w:r>
      <w:r w:rsidR="00A60D5A">
        <w:rPr>
          <w:lang w:val="en-US"/>
        </w:rPr>
        <w:t xml:space="preserve">could </w:t>
      </w:r>
      <w:r>
        <w:rPr>
          <w:lang w:val="en-US"/>
        </w:rPr>
        <w:t xml:space="preserve">be used to estimate </w:t>
      </w:r>
      <w:r w:rsidR="00A60D5A">
        <w:rPr>
          <w:lang w:val="en-US"/>
        </w:rPr>
        <w:t xml:space="preserve">the </w:t>
      </w:r>
      <w:r>
        <w:rPr>
          <w:lang w:val="en-US"/>
        </w:rPr>
        <w:t xml:space="preserve">safety of </w:t>
      </w:r>
      <w:r w:rsidR="001B213C">
        <w:rPr>
          <w:lang w:val="en-US"/>
        </w:rPr>
        <w:t>published</w:t>
      </w:r>
      <w:r>
        <w:rPr>
          <w:lang w:val="en-US"/>
        </w:rPr>
        <w:t xml:space="preserve"> </w:t>
      </w:r>
      <w:r w:rsidR="00614969">
        <w:rPr>
          <w:lang w:val="en-US"/>
        </w:rPr>
        <w:t>products</w:t>
      </w:r>
      <w:r>
        <w:rPr>
          <w:lang w:val="en-US"/>
        </w:rPr>
        <w:t>.</w:t>
      </w:r>
    </w:p>
    <w:p w14:paraId="348D7288" w14:textId="77777777" w:rsidR="00A77B3E" w:rsidRPr="002E14DF" w:rsidRDefault="000E1AD3" w:rsidP="00991961">
      <w:pPr>
        <w:pStyle w:val="Heading1"/>
      </w:pPr>
      <w:bookmarkStart w:id="22" w:name="h.3bbmzm4pc1su"/>
      <w:bookmarkStart w:id="23" w:name="_Toc182343121"/>
      <w:bookmarkEnd w:id="22"/>
      <w:r>
        <w:lastRenderedPageBreak/>
        <w:t>T</w:t>
      </w:r>
      <w:r w:rsidR="00357A9C">
        <w:t>ime-to-Interact</w:t>
      </w:r>
      <w:r w:rsidR="004E1E56">
        <w:t xml:space="preserve"> Optimizations</w:t>
      </w:r>
      <w:bookmarkEnd w:id="23"/>
    </w:p>
    <w:p w14:paraId="316F9703" w14:textId="1C86FD9A" w:rsidR="000E6E7A" w:rsidRDefault="001D0D75" w:rsidP="00D742E9">
      <w:pPr>
        <w:rPr>
          <w:lang w:val="en-US"/>
        </w:rPr>
      </w:pPr>
      <w:r>
        <w:rPr>
          <w:lang w:val="en-US"/>
        </w:rPr>
        <w:t>T</w:t>
      </w:r>
      <w:r w:rsidRPr="00104451">
        <w:rPr>
          <w:lang w:val="en-US"/>
        </w:rPr>
        <w:t xml:space="preserve">here </w:t>
      </w:r>
      <w:r>
        <w:rPr>
          <w:lang w:val="en-US"/>
        </w:rPr>
        <w:t>is n</w:t>
      </w:r>
      <w:r w:rsidR="00104451" w:rsidRPr="00104451">
        <w:rPr>
          <w:lang w:val="en-US"/>
        </w:rPr>
        <w:t>o longer an installation process</w:t>
      </w:r>
      <w:r w:rsidR="00A60D5A">
        <w:rPr>
          <w:lang w:val="en-US"/>
        </w:rPr>
        <w:t xml:space="preserve"> – a</w:t>
      </w:r>
      <w:r w:rsidR="00663D44">
        <w:rPr>
          <w:lang w:val="en-US"/>
        </w:rPr>
        <w:t xml:space="preserve">n application is started once all </w:t>
      </w:r>
      <w:r w:rsidR="00A60D5A">
        <w:rPr>
          <w:lang w:val="en-US"/>
        </w:rPr>
        <w:t xml:space="preserve">the </w:t>
      </w:r>
      <w:r w:rsidR="00663D44">
        <w:rPr>
          <w:lang w:val="en-US"/>
        </w:rPr>
        <w:t>required components are downloaded.</w:t>
      </w:r>
      <w:r w:rsidR="00F07147">
        <w:rPr>
          <w:lang w:val="en-US"/>
        </w:rPr>
        <w:t xml:space="preserve"> </w:t>
      </w:r>
      <w:r w:rsidR="00104451" w:rsidRPr="00104451">
        <w:rPr>
          <w:lang w:val="en-US"/>
        </w:rPr>
        <w:t xml:space="preserve">To speed up </w:t>
      </w:r>
      <w:r w:rsidR="00324A0D">
        <w:rPr>
          <w:lang w:val="en-US"/>
        </w:rPr>
        <w:t xml:space="preserve">the </w:t>
      </w:r>
      <w:r w:rsidR="00104451" w:rsidRPr="00104451">
        <w:rPr>
          <w:lang w:val="en-US"/>
        </w:rPr>
        <w:t xml:space="preserve">loading of </w:t>
      </w:r>
      <w:r>
        <w:rPr>
          <w:lang w:val="en-US"/>
        </w:rPr>
        <w:t xml:space="preserve">the </w:t>
      </w:r>
      <w:proofErr w:type="spellStart"/>
      <w:r w:rsidR="0023324B">
        <w:rPr>
          <w:lang w:val="en-US"/>
        </w:rPr>
        <w:t>uApp</w:t>
      </w:r>
      <w:proofErr w:type="spellEnd"/>
      <w:r w:rsidR="00136951">
        <w:rPr>
          <w:lang w:val="en-US"/>
        </w:rPr>
        <w:t xml:space="preserve"> </w:t>
      </w:r>
      <w:r w:rsidR="000D7E2C">
        <w:rPr>
          <w:lang w:val="en-US"/>
        </w:rPr>
        <w:t>applications</w:t>
      </w:r>
      <w:r>
        <w:rPr>
          <w:lang w:val="en-US"/>
        </w:rPr>
        <w:t>,</w:t>
      </w:r>
      <w:r w:rsidR="000D7E2C">
        <w:rPr>
          <w:lang w:val="en-US"/>
        </w:rPr>
        <w:t xml:space="preserve"> </w:t>
      </w:r>
      <w:r w:rsidR="00EC3B5B">
        <w:rPr>
          <w:lang w:val="en-US"/>
        </w:rPr>
        <w:t>its</w:t>
      </w:r>
      <w:r w:rsidR="00B533D3">
        <w:rPr>
          <w:lang w:val="en-US"/>
        </w:rPr>
        <w:t xml:space="preserve"> architecture</w:t>
      </w:r>
      <w:r w:rsidR="000D7E2C">
        <w:rPr>
          <w:lang w:val="en-US"/>
        </w:rPr>
        <w:t xml:space="preserve"> should be designed to </w:t>
      </w:r>
      <w:r w:rsidR="001C692F">
        <w:rPr>
          <w:lang w:val="en-US"/>
        </w:rPr>
        <w:t>consist of</w:t>
      </w:r>
      <w:r w:rsidR="005A4642">
        <w:rPr>
          <w:lang w:val="en-US"/>
        </w:rPr>
        <w:t xml:space="preserve"> </w:t>
      </w:r>
      <w:r w:rsidR="000D7E2C">
        <w:rPr>
          <w:lang w:val="en-US"/>
        </w:rPr>
        <w:t xml:space="preserve">three </w:t>
      </w:r>
      <w:r w:rsidR="00B533D3">
        <w:rPr>
          <w:lang w:val="en-US"/>
        </w:rPr>
        <w:t>levels</w:t>
      </w:r>
      <w:r w:rsidR="000D7E2C">
        <w:rPr>
          <w:lang w:val="en-US"/>
        </w:rPr>
        <w:t xml:space="preserve"> of components</w:t>
      </w:r>
      <w:r w:rsidR="000E6E7A">
        <w:rPr>
          <w:lang w:val="en-US"/>
        </w:rPr>
        <w:t>:</w:t>
      </w:r>
      <w:r w:rsidR="00104451" w:rsidRPr="00104451">
        <w:rPr>
          <w:lang w:val="en-US"/>
        </w:rPr>
        <w:t xml:space="preserve"> </w:t>
      </w:r>
    </w:p>
    <w:p w14:paraId="21010C22" w14:textId="31EEF3E9" w:rsidR="00C23499" w:rsidRPr="00444E6D" w:rsidRDefault="006F5BDC" w:rsidP="00D438D0">
      <w:pPr>
        <w:ind w:left="2160" w:hanging="1440"/>
        <w:jc w:val="left"/>
        <w:rPr>
          <w:lang w:val="en-US"/>
        </w:rPr>
      </w:pPr>
      <w:r>
        <w:rPr>
          <w:b/>
          <w:lang w:val="en-US"/>
        </w:rPr>
        <w:t>Core</w:t>
      </w:r>
      <w:r w:rsidR="00D438D0">
        <w:rPr>
          <w:lang w:val="en-US"/>
        </w:rPr>
        <w:tab/>
      </w:r>
      <w:r w:rsidR="00104451" w:rsidRPr="00444E6D">
        <w:rPr>
          <w:lang w:val="en-US"/>
        </w:rPr>
        <w:t xml:space="preserve">When </w:t>
      </w:r>
      <w:r w:rsidR="001549A5" w:rsidRPr="00444E6D">
        <w:rPr>
          <w:lang w:val="en-US"/>
        </w:rPr>
        <w:t xml:space="preserve">the </w:t>
      </w:r>
      <w:r w:rsidR="00104451" w:rsidRPr="00444E6D">
        <w:rPr>
          <w:lang w:val="en-US"/>
        </w:rPr>
        <w:t xml:space="preserve">application is initially requested, </w:t>
      </w:r>
      <w:r w:rsidR="00E85006" w:rsidRPr="00444E6D">
        <w:rPr>
          <w:lang w:val="en-US"/>
        </w:rPr>
        <w:t xml:space="preserve">only </w:t>
      </w:r>
      <w:r w:rsidR="00104451" w:rsidRPr="00444E6D">
        <w:rPr>
          <w:lang w:val="en-US"/>
        </w:rPr>
        <w:t xml:space="preserve">the core </w:t>
      </w:r>
      <w:r w:rsidR="004F241F" w:rsidRPr="00444E6D">
        <w:rPr>
          <w:lang w:val="en-US"/>
        </w:rPr>
        <w:t>components</w:t>
      </w:r>
      <w:r w:rsidR="00104451" w:rsidRPr="00444E6D">
        <w:rPr>
          <w:lang w:val="en-US"/>
        </w:rPr>
        <w:t xml:space="preserve"> are downloaded</w:t>
      </w:r>
      <w:r w:rsidR="001D0D75" w:rsidRPr="00444E6D">
        <w:rPr>
          <w:lang w:val="en-US"/>
        </w:rPr>
        <w:t>,</w:t>
      </w:r>
      <w:r w:rsidR="00104451" w:rsidRPr="00444E6D">
        <w:rPr>
          <w:lang w:val="en-US"/>
        </w:rPr>
        <w:t xml:space="preserve"> and </w:t>
      </w:r>
      <w:r w:rsidR="00D438D0" w:rsidRPr="00444E6D">
        <w:rPr>
          <w:lang w:val="en-US"/>
        </w:rPr>
        <w:t xml:space="preserve">the </w:t>
      </w:r>
      <w:r w:rsidR="00104451" w:rsidRPr="00444E6D">
        <w:rPr>
          <w:lang w:val="en-US"/>
        </w:rPr>
        <w:t xml:space="preserve">default configuration is used to launch the </w:t>
      </w:r>
      <w:r w:rsidR="002726BC" w:rsidRPr="00444E6D">
        <w:rPr>
          <w:lang w:val="en-US"/>
        </w:rPr>
        <w:t>application</w:t>
      </w:r>
      <w:r w:rsidR="00104451" w:rsidRPr="00444E6D">
        <w:rPr>
          <w:lang w:val="en-US"/>
        </w:rPr>
        <w:t xml:space="preserve">. </w:t>
      </w:r>
    </w:p>
    <w:p w14:paraId="403B371D" w14:textId="370FF2AF" w:rsidR="00C23499" w:rsidRDefault="00D438D0" w:rsidP="00D438D0">
      <w:pPr>
        <w:ind w:left="2160" w:hanging="1440"/>
        <w:jc w:val="left"/>
        <w:rPr>
          <w:lang w:val="en-US"/>
        </w:rPr>
      </w:pPr>
      <w:r>
        <w:rPr>
          <w:b/>
          <w:lang w:val="en-US"/>
        </w:rPr>
        <w:t>Deferred</w:t>
      </w:r>
      <w:r>
        <w:rPr>
          <w:lang w:val="en-US"/>
        </w:rPr>
        <w:tab/>
      </w:r>
      <w:r w:rsidR="00104451" w:rsidRPr="000E6E7A">
        <w:rPr>
          <w:lang w:val="en-US"/>
        </w:rPr>
        <w:t xml:space="preserve">After </w:t>
      </w:r>
      <w:r w:rsidR="001D0D75">
        <w:rPr>
          <w:lang w:val="en-US"/>
        </w:rPr>
        <w:t xml:space="preserve">the </w:t>
      </w:r>
      <w:r w:rsidR="00104451" w:rsidRPr="000E6E7A">
        <w:rPr>
          <w:lang w:val="en-US"/>
        </w:rPr>
        <w:t xml:space="preserve">application is started, </w:t>
      </w:r>
      <w:r w:rsidR="004E7386">
        <w:rPr>
          <w:lang w:val="en-US"/>
        </w:rPr>
        <w:t xml:space="preserve">the </w:t>
      </w:r>
      <w:r w:rsidR="000B191B">
        <w:rPr>
          <w:lang w:val="en-US"/>
        </w:rPr>
        <w:t>deferred loading</w:t>
      </w:r>
      <w:r w:rsidR="000B191B" w:rsidRPr="000E6E7A">
        <w:rPr>
          <w:lang w:val="en-US"/>
        </w:rPr>
        <w:t xml:space="preserve"> </w:t>
      </w:r>
      <w:r w:rsidR="00104451" w:rsidRPr="000E6E7A">
        <w:rPr>
          <w:lang w:val="en-US"/>
        </w:rPr>
        <w:t>components</w:t>
      </w:r>
      <w:r w:rsidR="000B191B">
        <w:rPr>
          <w:lang w:val="en-US"/>
        </w:rPr>
        <w:t xml:space="preserve"> </w:t>
      </w:r>
      <w:r w:rsidR="007F7D48">
        <w:rPr>
          <w:lang w:val="en-US"/>
        </w:rPr>
        <w:t>are downloaded in th</w:t>
      </w:r>
      <w:r w:rsidR="001B13B2">
        <w:rPr>
          <w:lang w:val="en-US"/>
        </w:rPr>
        <w:t>e</w:t>
      </w:r>
      <w:r w:rsidR="007F7D48">
        <w:rPr>
          <w:lang w:val="en-US"/>
        </w:rPr>
        <w:t xml:space="preserve"> </w:t>
      </w:r>
      <w:r w:rsidR="00104451" w:rsidRPr="000E6E7A">
        <w:rPr>
          <w:lang w:val="en-US"/>
        </w:rPr>
        <w:t xml:space="preserve">background. </w:t>
      </w:r>
    </w:p>
    <w:p w14:paraId="3ABE274E" w14:textId="79DDF086" w:rsidR="00C23499" w:rsidRDefault="00D438D0" w:rsidP="00D438D0">
      <w:pPr>
        <w:ind w:left="2160" w:hanging="1440"/>
        <w:jc w:val="left"/>
        <w:rPr>
          <w:lang w:val="en-US"/>
        </w:rPr>
      </w:pPr>
      <w:r>
        <w:rPr>
          <w:b/>
          <w:lang w:val="en-US"/>
        </w:rPr>
        <w:t>Optional</w:t>
      </w:r>
      <w:r w:rsidR="007F7D48">
        <w:rPr>
          <w:lang w:val="en-US"/>
        </w:rPr>
        <w:tab/>
      </w:r>
      <w:r w:rsidR="001D0D75">
        <w:rPr>
          <w:lang w:val="en-US"/>
        </w:rPr>
        <w:t>F</w:t>
      </w:r>
      <w:r w:rsidR="00104451" w:rsidRPr="000E6E7A">
        <w:rPr>
          <w:lang w:val="en-US"/>
        </w:rPr>
        <w:t>inally</w:t>
      </w:r>
      <w:r w:rsidR="001D0D75">
        <w:rPr>
          <w:lang w:val="en-US"/>
        </w:rPr>
        <w:t>,</w:t>
      </w:r>
      <w:r w:rsidR="00104451" w:rsidRPr="000E6E7A">
        <w:rPr>
          <w:lang w:val="en-US"/>
        </w:rPr>
        <w:t xml:space="preserve"> when the user needs some </w:t>
      </w:r>
      <w:r w:rsidR="009751A1">
        <w:rPr>
          <w:lang w:val="en-US"/>
        </w:rPr>
        <w:t>additional features</w:t>
      </w:r>
      <w:r w:rsidR="00104451" w:rsidRPr="000E6E7A">
        <w:rPr>
          <w:lang w:val="en-US"/>
        </w:rPr>
        <w:t>,</w:t>
      </w:r>
      <w:r w:rsidR="001B13B2">
        <w:rPr>
          <w:lang w:val="en-US"/>
        </w:rPr>
        <w:t xml:space="preserve"> </w:t>
      </w:r>
      <w:r w:rsidR="00A60D5A">
        <w:rPr>
          <w:lang w:val="en-US"/>
        </w:rPr>
        <w:t>s/</w:t>
      </w:r>
      <w:r w:rsidR="001B13B2">
        <w:rPr>
          <w:lang w:val="en-US"/>
        </w:rPr>
        <w:t>he can ask the system to</w:t>
      </w:r>
      <w:r w:rsidR="00104451" w:rsidRPr="000E6E7A">
        <w:rPr>
          <w:lang w:val="en-US"/>
        </w:rPr>
        <w:t xml:space="preserve"> download</w:t>
      </w:r>
      <w:r w:rsidR="0028450F">
        <w:rPr>
          <w:lang w:val="en-US"/>
        </w:rPr>
        <w:t xml:space="preserve"> corresponding</w:t>
      </w:r>
      <w:r w:rsidR="00104451" w:rsidRPr="000E6E7A">
        <w:rPr>
          <w:lang w:val="en-US"/>
        </w:rPr>
        <w:t xml:space="preserve"> </w:t>
      </w:r>
      <w:r w:rsidR="00310297">
        <w:rPr>
          <w:lang w:val="en-US"/>
        </w:rPr>
        <w:t>component</w:t>
      </w:r>
      <w:r w:rsidR="00912D0A">
        <w:rPr>
          <w:lang w:val="en-US"/>
        </w:rPr>
        <w:t>s</w:t>
      </w:r>
      <w:r w:rsidR="00072518">
        <w:rPr>
          <w:lang w:val="en-US"/>
        </w:rPr>
        <w:t xml:space="preserve"> manually</w:t>
      </w:r>
      <w:r w:rsidR="00104451" w:rsidRPr="000E6E7A">
        <w:rPr>
          <w:lang w:val="en-US"/>
        </w:rPr>
        <w:t>.</w:t>
      </w:r>
    </w:p>
    <w:p w14:paraId="2BF6B806" w14:textId="77777777" w:rsidR="00104451" w:rsidRDefault="00104451" w:rsidP="00AF6EE7">
      <w:pPr>
        <w:spacing w:line="312" w:lineRule="auto"/>
        <w:ind w:firstLine="0"/>
        <w:rPr>
          <w:lang w:val="en-US"/>
        </w:rPr>
      </w:pPr>
    </w:p>
    <w:p w14:paraId="32FE8C1B" w14:textId="77777777" w:rsidR="002E14DF" w:rsidRDefault="002E14DF">
      <w:pPr>
        <w:spacing w:after="200" w:afterAutospacing="0" w:line="276" w:lineRule="auto"/>
        <w:ind w:firstLine="0"/>
        <w:jc w:val="left"/>
        <w:rPr>
          <w:sz w:val="40"/>
          <w:szCs w:val="40"/>
          <w:lang w:val="en-US"/>
        </w:rPr>
      </w:pPr>
      <w:bookmarkStart w:id="24" w:name="h.m857b4fdj1zn"/>
      <w:bookmarkEnd w:id="24"/>
      <w:r w:rsidRPr="00A00276">
        <w:rPr>
          <w:lang w:val="en-US"/>
        </w:rPr>
        <w:br w:type="page"/>
      </w:r>
    </w:p>
    <w:p w14:paraId="5DEB99A0" w14:textId="77777777" w:rsidR="00D701F0" w:rsidRDefault="00D701F0" w:rsidP="00991961">
      <w:pPr>
        <w:pStyle w:val="Heading1"/>
      </w:pPr>
      <w:bookmarkStart w:id="25" w:name="_Toc182343122"/>
      <w:r>
        <w:lastRenderedPageBreak/>
        <w:t>Additional Benefits</w:t>
      </w:r>
      <w:bookmarkEnd w:id="25"/>
    </w:p>
    <w:p w14:paraId="32718331" w14:textId="0362D5DD" w:rsidR="00D701F0" w:rsidRDefault="00D701F0" w:rsidP="0014196F">
      <w:pPr>
        <w:ind w:firstLine="0"/>
        <w:rPr>
          <w:lang w:val="en-US"/>
        </w:rPr>
      </w:pPr>
      <w:r>
        <w:rPr>
          <w:lang w:val="en-US"/>
        </w:rPr>
        <w:t xml:space="preserve">Below are some </w:t>
      </w:r>
      <w:r w:rsidR="00A60D5A">
        <w:rPr>
          <w:lang w:val="en-US"/>
        </w:rPr>
        <w:t xml:space="preserve">of the </w:t>
      </w:r>
      <w:r>
        <w:rPr>
          <w:lang w:val="en-US"/>
        </w:rPr>
        <w:t xml:space="preserve">additional benefits that come with </w:t>
      </w:r>
      <w:r w:rsidR="00FB411F">
        <w:rPr>
          <w:lang w:val="en-US"/>
        </w:rPr>
        <w:t>the technology</w:t>
      </w:r>
      <w:r>
        <w:rPr>
          <w:lang w:val="en-US"/>
        </w:rPr>
        <w:t>:</w:t>
      </w:r>
    </w:p>
    <w:p w14:paraId="47C2B023" w14:textId="2A41F8B4" w:rsidR="00FB4FBF" w:rsidRDefault="00FB4FBF" w:rsidP="0014196F">
      <w:pPr>
        <w:ind w:firstLine="0"/>
        <w:rPr>
          <w:lang w:val="en-US"/>
        </w:rPr>
      </w:pPr>
      <w:r w:rsidRPr="001E3D67">
        <w:rPr>
          <w:b/>
          <w:bCs/>
          <w:lang w:val="en-US"/>
        </w:rPr>
        <w:t>Economy</w:t>
      </w:r>
    </w:p>
    <w:p w14:paraId="7D5ABF91" w14:textId="29458A0D" w:rsidR="00FB411F" w:rsidRDefault="00D701F0" w:rsidP="00313729">
      <w:pPr>
        <w:pStyle w:val="ListParagraph"/>
        <w:numPr>
          <w:ilvl w:val="0"/>
          <w:numId w:val="34"/>
        </w:numPr>
        <w:ind w:left="1134" w:hanging="414"/>
        <w:rPr>
          <w:lang w:val="en-US"/>
        </w:rPr>
      </w:pPr>
      <w:r w:rsidRPr="00FB411F">
        <w:rPr>
          <w:lang w:val="en-US"/>
        </w:rPr>
        <w:t xml:space="preserve">It is completely free to use for </w:t>
      </w:r>
      <w:r w:rsidR="00FB411F">
        <w:rPr>
          <w:lang w:val="en-US"/>
        </w:rPr>
        <w:t>ordinary</w:t>
      </w:r>
      <w:r w:rsidRPr="00FB411F">
        <w:rPr>
          <w:lang w:val="en-US"/>
        </w:rPr>
        <w:t xml:space="preserve"> users. </w:t>
      </w:r>
    </w:p>
    <w:p w14:paraId="064FE765" w14:textId="0B0FEF44" w:rsidR="008D69FD" w:rsidRPr="00FB411F" w:rsidRDefault="001A23CE" w:rsidP="00313729">
      <w:pPr>
        <w:pStyle w:val="ListParagraph"/>
        <w:numPr>
          <w:ilvl w:val="0"/>
          <w:numId w:val="34"/>
        </w:numPr>
        <w:ind w:left="1134" w:hanging="414"/>
        <w:rPr>
          <w:lang w:val="en-US"/>
        </w:rPr>
      </w:pPr>
      <w:r w:rsidRPr="00FB411F">
        <w:rPr>
          <w:lang w:val="en-US"/>
        </w:rPr>
        <w:t>P</w:t>
      </w:r>
      <w:r w:rsidR="00D701F0" w:rsidRPr="00FB411F">
        <w:rPr>
          <w:lang w:val="en-US"/>
        </w:rPr>
        <w:t xml:space="preserve">ublishers have to pay </w:t>
      </w:r>
      <w:r w:rsidR="001E795C" w:rsidRPr="00FB411F">
        <w:rPr>
          <w:lang w:val="en-US"/>
        </w:rPr>
        <w:t xml:space="preserve">only </w:t>
      </w:r>
      <w:r w:rsidR="00D701F0" w:rsidRPr="00FB411F">
        <w:rPr>
          <w:lang w:val="en-US"/>
        </w:rPr>
        <w:t>a small fee</w:t>
      </w:r>
      <w:r w:rsidR="0070499C" w:rsidRPr="00FB411F">
        <w:rPr>
          <w:lang w:val="en-US"/>
        </w:rPr>
        <w:t xml:space="preserve"> </w:t>
      </w:r>
      <w:r w:rsidR="008D69FD" w:rsidRPr="00FB411F">
        <w:rPr>
          <w:lang w:val="en-US"/>
        </w:rPr>
        <w:t>for publishing and verification</w:t>
      </w:r>
      <w:r w:rsidR="00A60D5A" w:rsidRPr="00FB411F">
        <w:rPr>
          <w:lang w:val="en-US"/>
        </w:rPr>
        <w:t>.</w:t>
      </w:r>
    </w:p>
    <w:p w14:paraId="426CD480" w14:textId="172ABFD9" w:rsidR="00556588" w:rsidRPr="00341CBC" w:rsidRDefault="00A60D5A" w:rsidP="006028C0">
      <w:pPr>
        <w:pStyle w:val="ListParagraph"/>
        <w:numPr>
          <w:ilvl w:val="0"/>
          <w:numId w:val="34"/>
        </w:numPr>
        <w:ind w:left="1134" w:hanging="414"/>
        <w:rPr>
          <w:lang w:val="en-US"/>
        </w:rPr>
      </w:pPr>
      <w:r>
        <w:rPr>
          <w:lang w:val="en-US"/>
        </w:rPr>
        <w:t>The v</w:t>
      </w:r>
      <w:r w:rsidRPr="00341CBC">
        <w:rPr>
          <w:lang w:val="en-US"/>
        </w:rPr>
        <w:t xml:space="preserve">erification </w:t>
      </w:r>
      <w:r w:rsidR="008D69FD" w:rsidRPr="00341CBC">
        <w:rPr>
          <w:lang w:val="en-US"/>
        </w:rPr>
        <w:t>stage is optional but significantly increases trust in published software</w:t>
      </w:r>
      <w:r>
        <w:rPr>
          <w:lang w:val="en-US"/>
        </w:rPr>
        <w:t>.</w:t>
      </w:r>
    </w:p>
    <w:p w14:paraId="6420FEED" w14:textId="5E0EA8B8" w:rsidR="00415991" w:rsidRPr="00341CBC" w:rsidRDefault="00A60D5A" w:rsidP="006028C0">
      <w:pPr>
        <w:pStyle w:val="ListParagraph"/>
        <w:numPr>
          <w:ilvl w:val="0"/>
          <w:numId w:val="34"/>
        </w:numPr>
        <w:ind w:left="1134" w:hanging="414"/>
        <w:rPr>
          <w:lang w:val="en-US"/>
        </w:rPr>
      </w:pPr>
      <w:r>
        <w:rPr>
          <w:lang w:val="en-US"/>
        </w:rPr>
        <w:t>It creates a</w:t>
      </w:r>
      <w:r w:rsidRPr="00341CBC">
        <w:rPr>
          <w:lang w:val="en-US"/>
        </w:rPr>
        <w:t xml:space="preserve"> </w:t>
      </w:r>
      <w:r w:rsidR="00F20F03" w:rsidRPr="00341CBC">
        <w:rPr>
          <w:lang w:val="en-US"/>
        </w:rPr>
        <w:t>big, new market for antivirus companies</w:t>
      </w:r>
      <w:r>
        <w:rPr>
          <w:lang w:val="en-US"/>
        </w:rPr>
        <w:t>.</w:t>
      </w:r>
      <w:r w:rsidR="00FB4FBF" w:rsidRPr="00341CBC">
        <w:rPr>
          <w:lang w:val="en-US"/>
        </w:rPr>
        <w:br/>
      </w:r>
    </w:p>
    <w:p w14:paraId="60E0AE6D" w14:textId="736B8038" w:rsidR="00FB4FBF" w:rsidRPr="006028C0" w:rsidRDefault="00FB4FBF" w:rsidP="00FB4FBF">
      <w:pPr>
        <w:pStyle w:val="BodyText"/>
        <w:ind w:firstLine="0"/>
        <w:rPr>
          <w:rStyle w:val="shorttext"/>
          <w:rFonts w:eastAsiaTheme="majorEastAsia"/>
        </w:rPr>
      </w:pPr>
      <w:r w:rsidRPr="006028C0">
        <w:rPr>
          <w:b/>
          <w:bCs/>
          <w:lang w:val="en-US"/>
        </w:rPr>
        <w:t>Freedom</w:t>
      </w:r>
    </w:p>
    <w:p w14:paraId="26906DC1" w14:textId="77777777" w:rsidR="00C9493D" w:rsidRPr="00341CBC" w:rsidRDefault="00FB4FBF" w:rsidP="006028C0">
      <w:pPr>
        <w:pStyle w:val="ListParagraph"/>
        <w:numPr>
          <w:ilvl w:val="0"/>
          <w:numId w:val="34"/>
        </w:numPr>
        <w:ind w:left="1134" w:hanging="414"/>
        <w:rPr>
          <w:lang w:val="en-US"/>
        </w:rPr>
      </w:pPr>
      <w:r w:rsidRPr="006028C0">
        <w:rPr>
          <w:lang w:val="en-US"/>
        </w:rPr>
        <w:t>It is not possible</w:t>
      </w:r>
      <w:r w:rsidRPr="00341CBC">
        <w:rPr>
          <w:lang w:val="en-US"/>
        </w:rPr>
        <w:t xml:space="preserve"> to ban a particular publisher or application as it does not rely on a specific </w:t>
      </w:r>
      <w:r w:rsidR="00FF566D" w:rsidRPr="00341CBC">
        <w:rPr>
          <w:lang w:val="en-US"/>
        </w:rPr>
        <w:t>DNS</w:t>
      </w:r>
      <w:r w:rsidR="00830410" w:rsidRPr="00341CBC">
        <w:rPr>
          <w:lang w:val="en-US"/>
        </w:rPr>
        <w:t xml:space="preserve"> record</w:t>
      </w:r>
      <w:r w:rsidRPr="00341CBC">
        <w:rPr>
          <w:lang w:val="en-US"/>
        </w:rPr>
        <w:t xml:space="preserve"> or IP address. </w:t>
      </w:r>
    </w:p>
    <w:p w14:paraId="0DCF5D02" w14:textId="77777777" w:rsidR="00FB4FBF" w:rsidRPr="00341CBC" w:rsidRDefault="00FB4FBF" w:rsidP="006028C0">
      <w:pPr>
        <w:pStyle w:val="ListParagraph"/>
        <w:numPr>
          <w:ilvl w:val="0"/>
          <w:numId w:val="34"/>
        </w:numPr>
        <w:ind w:left="1134" w:hanging="414"/>
        <w:rPr>
          <w:lang w:val="en-US"/>
        </w:rPr>
      </w:pPr>
      <w:r w:rsidRPr="00341CBC">
        <w:rPr>
          <w:lang w:val="en-US"/>
        </w:rPr>
        <w:t>Even publishers have no power to restrict users from using older versions if users are not satisfied with the latest ones.</w:t>
      </w:r>
    </w:p>
    <w:p w14:paraId="2FA57D4C" w14:textId="3FC609F7" w:rsidR="00415991" w:rsidRPr="00341CBC" w:rsidRDefault="000D5AD4" w:rsidP="006028C0">
      <w:pPr>
        <w:pStyle w:val="ListParagraph"/>
        <w:numPr>
          <w:ilvl w:val="0"/>
          <w:numId w:val="34"/>
        </w:numPr>
        <w:ind w:left="1134" w:hanging="414"/>
        <w:rPr>
          <w:lang w:val="en-US"/>
        </w:rPr>
      </w:pPr>
      <w:r>
        <w:rPr>
          <w:lang w:val="en-US"/>
        </w:rPr>
        <w:t>RDN</w:t>
      </w:r>
      <w:r w:rsidR="00511351">
        <w:rPr>
          <w:lang w:val="en-US"/>
        </w:rPr>
        <w:t xml:space="preserve"> </w:t>
      </w:r>
      <w:r w:rsidR="0054179E" w:rsidRPr="00341CBC">
        <w:rPr>
          <w:lang w:val="en-US"/>
        </w:rPr>
        <w:t xml:space="preserve">cryptography replaces the </w:t>
      </w:r>
      <w:r w:rsidR="00415991" w:rsidRPr="00341CBC">
        <w:rPr>
          <w:lang w:val="en-US"/>
        </w:rPr>
        <w:t xml:space="preserve">need </w:t>
      </w:r>
      <w:r w:rsidR="00A60D5A">
        <w:rPr>
          <w:lang w:val="en-US"/>
        </w:rPr>
        <w:t xml:space="preserve">for </w:t>
      </w:r>
      <w:r w:rsidR="00415991" w:rsidRPr="00341CBC">
        <w:rPr>
          <w:lang w:val="en-US"/>
        </w:rPr>
        <w:t>code-signing certificat</w:t>
      </w:r>
      <w:r w:rsidR="0047357E">
        <w:rPr>
          <w:lang w:val="en-US"/>
        </w:rPr>
        <w:t>ion</w:t>
      </w:r>
      <w:r w:rsidR="00A60D5A">
        <w:rPr>
          <w:lang w:val="en-US"/>
        </w:rPr>
        <w:t>.</w:t>
      </w:r>
      <w:r w:rsidR="00FB4FBF" w:rsidRPr="00341CBC">
        <w:rPr>
          <w:lang w:val="en-US"/>
        </w:rPr>
        <w:br/>
      </w:r>
    </w:p>
    <w:p w14:paraId="7AC49117" w14:textId="1A451071" w:rsidR="00FB4FBF" w:rsidRPr="006028C0" w:rsidRDefault="00FB4FBF" w:rsidP="00FB4FBF">
      <w:pPr>
        <w:pStyle w:val="BodyText"/>
        <w:ind w:firstLine="0"/>
        <w:rPr>
          <w:b/>
          <w:bCs/>
          <w:lang w:val="en-US"/>
        </w:rPr>
      </w:pPr>
      <w:r w:rsidRPr="006028C0">
        <w:rPr>
          <w:b/>
          <w:bCs/>
          <w:lang w:val="en-US"/>
        </w:rPr>
        <w:t>Performance</w:t>
      </w:r>
    </w:p>
    <w:p w14:paraId="61FF204E" w14:textId="601E663F" w:rsidR="00D701F0" w:rsidRPr="00F34490" w:rsidRDefault="00D701F0" w:rsidP="006028C0">
      <w:pPr>
        <w:pStyle w:val="ListParagraph"/>
        <w:numPr>
          <w:ilvl w:val="0"/>
          <w:numId w:val="34"/>
        </w:numPr>
        <w:ind w:left="1134" w:hanging="414"/>
        <w:rPr>
          <w:lang w:val="en-US"/>
        </w:rPr>
      </w:pPr>
      <w:r w:rsidRPr="00230D66">
        <w:rPr>
          <w:lang w:val="en-US"/>
        </w:rPr>
        <w:t xml:space="preserve">The </w:t>
      </w:r>
      <w:r w:rsidR="0047357E">
        <w:rPr>
          <w:lang w:val="en-US"/>
        </w:rPr>
        <w:t>technology</w:t>
      </w:r>
      <w:r w:rsidRPr="00230D66">
        <w:rPr>
          <w:lang w:val="en-US"/>
        </w:rPr>
        <w:t xml:space="preserve"> does not require </w:t>
      </w:r>
      <w:r w:rsidR="00A60D5A" w:rsidRPr="00230D66">
        <w:rPr>
          <w:lang w:val="en-US"/>
        </w:rPr>
        <w:t xml:space="preserve">a </w:t>
      </w:r>
      <w:r w:rsidRPr="00230D66">
        <w:rPr>
          <w:lang w:val="en-US"/>
        </w:rPr>
        <w:t>high</w:t>
      </w:r>
      <w:r w:rsidR="00A60D5A" w:rsidRPr="00230D66">
        <w:rPr>
          <w:lang w:val="en-US"/>
        </w:rPr>
        <w:t>-</w:t>
      </w:r>
      <w:r w:rsidRPr="00F34490">
        <w:rPr>
          <w:lang w:val="en-US"/>
        </w:rPr>
        <w:t>performance BFT protocol -</w:t>
      </w:r>
      <w:r w:rsidR="00A60D5A" w:rsidRPr="00F34490">
        <w:rPr>
          <w:lang w:val="en-US"/>
        </w:rPr>
        <w:t>, as</w:t>
      </w:r>
      <w:r w:rsidRPr="00F34490">
        <w:rPr>
          <w:lang w:val="en-US"/>
        </w:rPr>
        <w:t xml:space="preserve"> even existing solutions are already powerful enough for all </w:t>
      </w:r>
      <w:r w:rsidR="0047357E">
        <w:rPr>
          <w:lang w:val="en-US"/>
        </w:rPr>
        <w:t>its</w:t>
      </w:r>
      <w:r w:rsidRPr="00F34490">
        <w:rPr>
          <w:lang w:val="en-US"/>
        </w:rPr>
        <w:t xml:space="preserve"> functions.</w:t>
      </w:r>
    </w:p>
    <w:p w14:paraId="13874168" w14:textId="19057576" w:rsidR="008B4883" w:rsidRPr="00F34490" w:rsidRDefault="008B4883" w:rsidP="006028C0">
      <w:pPr>
        <w:pStyle w:val="ListParagraph"/>
        <w:numPr>
          <w:ilvl w:val="0"/>
          <w:numId w:val="34"/>
        </w:numPr>
        <w:ind w:left="1134" w:hanging="414"/>
        <w:rPr>
          <w:lang w:val="en-US"/>
        </w:rPr>
      </w:pPr>
      <w:r w:rsidRPr="00F34490">
        <w:rPr>
          <w:lang w:val="en-US"/>
        </w:rPr>
        <w:t xml:space="preserve">Global unique identifiers of shared </w:t>
      </w:r>
      <w:r w:rsidR="008E4590">
        <w:rPr>
          <w:lang w:val="en-US"/>
        </w:rPr>
        <w:t>products</w:t>
      </w:r>
      <w:r w:rsidRPr="00F34490">
        <w:rPr>
          <w:lang w:val="en-US"/>
        </w:rPr>
        <w:t xml:space="preserve"> </w:t>
      </w:r>
      <w:r w:rsidR="00B67DAF" w:rsidRPr="00F626F4">
        <w:rPr>
          <w:lang w:val="en-US"/>
        </w:rPr>
        <w:t>ensure that</w:t>
      </w:r>
      <w:r w:rsidRPr="00230D66">
        <w:rPr>
          <w:lang w:val="en-US"/>
        </w:rPr>
        <w:t xml:space="preserve"> downloading the same files more than once</w:t>
      </w:r>
      <w:r w:rsidR="00B67DAF" w:rsidRPr="00230D66">
        <w:rPr>
          <w:lang w:val="en-US"/>
        </w:rPr>
        <w:t xml:space="preserve"> is avoided</w:t>
      </w:r>
      <w:r w:rsidR="00A60D5A" w:rsidRPr="00230D66">
        <w:rPr>
          <w:lang w:val="en-US"/>
        </w:rPr>
        <w:t>,</w:t>
      </w:r>
      <w:r w:rsidRPr="00230D66">
        <w:rPr>
          <w:lang w:val="en-US"/>
        </w:rPr>
        <w:t xml:space="preserve"> thus minimizing TTI and </w:t>
      </w:r>
      <w:r w:rsidRPr="00F34490">
        <w:rPr>
          <w:lang w:val="en-US"/>
        </w:rPr>
        <w:t>Internet traffic</w:t>
      </w:r>
      <w:r w:rsidR="00A60D5A" w:rsidRPr="00F34490">
        <w:rPr>
          <w:lang w:val="en-US"/>
        </w:rPr>
        <w:t xml:space="preserve"> in general.</w:t>
      </w:r>
    </w:p>
    <w:p w14:paraId="46E4E9EE" w14:textId="7CD8EECC" w:rsidR="00017439" w:rsidRPr="00341CBC" w:rsidRDefault="00017439" w:rsidP="006028C0">
      <w:pPr>
        <w:pStyle w:val="ListParagraph"/>
        <w:numPr>
          <w:ilvl w:val="0"/>
          <w:numId w:val="34"/>
        </w:numPr>
        <w:ind w:left="1134" w:hanging="414"/>
        <w:rPr>
          <w:lang w:val="en-US"/>
        </w:rPr>
      </w:pPr>
      <w:r w:rsidRPr="00F34490">
        <w:rPr>
          <w:lang w:val="en-US"/>
        </w:rPr>
        <w:t xml:space="preserve">Users no longer need to have </w:t>
      </w:r>
      <w:r w:rsidR="00F51123" w:rsidRPr="00F34490">
        <w:rPr>
          <w:lang w:val="en-US"/>
        </w:rPr>
        <w:t xml:space="preserve">locally </w:t>
      </w:r>
      <w:r w:rsidRPr="00F34490">
        <w:rPr>
          <w:lang w:val="en-US"/>
        </w:rPr>
        <w:t xml:space="preserve">installed </w:t>
      </w:r>
      <w:r w:rsidR="00F51123" w:rsidRPr="00F34490">
        <w:rPr>
          <w:lang w:val="en-US"/>
        </w:rPr>
        <w:t xml:space="preserve">antivirus </w:t>
      </w:r>
      <w:r w:rsidRPr="00F34490">
        <w:rPr>
          <w:lang w:val="en-US"/>
        </w:rPr>
        <w:t>sacrificing the performance of their hardware</w:t>
      </w:r>
      <w:r w:rsidRPr="00341CBC">
        <w:rPr>
          <w:lang w:val="en-US"/>
        </w:rPr>
        <w:t>.</w:t>
      </w:r>
    </w:p>
    <w:p w14:paraId="56EF1D4F" w14:textId="77777777" w:rsidR="00FB4FBF" w:rsidRDefault="00FB4FBF" w:rsidP="00FB4FBF">
      <w:pPr>
        <w:ind w:firstLine="0"/>
        <w:rPr>
          <w:lang w:val="en-US"/>
        </w:rPr>
      </w:pPr>
    </w:p>
    <w:p w14:paraId="2E445557" w14:textId="77777777" w:rsidR="00FB4FBF" w:rsidRDefault="00FB4FBF" w:rsidP="00FB4FBF">
      <w:pPr>
        <w:ind w:firstLine="0"/>
        <w:rPr>
          <w:lang w:val="en-US"/>
        </w:rPr>
      </w:pPr>
    </w:p>
    <w:p w14:paraId="0E8AA4D4" w14:textId="77777777" w:rsidR="00052E42" w:rsidRDefault="00052E42">
      <w:pPr>
        <w:spacing w:after="200" w:afterAutospacing="0" w:line="276" w:lineRule="auto"/>
        <w:ind w:firstLine="0"/>
        <w:jc w:val="left"/>
        <w:rPr>
          <w:lang w:val="en-US"/>
        </w:rPr>
      </w:pPr>
      <w:r>
        <w:rPr>
          <w:lang w:val="en-US"/>
        </w:rPr>
        <w:br w:type="page"/>
      </w:r>
    </w:p>
    <w:p w14:paraId="77E211A9" w14:textId="294DF49B" w:rsidR="00FB4FBF" w:rsidRPr="00F51123" w:rsidRDefault="00FB4FBF" w:rsidP="00FB4FBF">
      <w:pPr>
        <w:ind w:firstLine="0"/>
        <w:rPr>
          <w:lang w:val="en-US"/>
        </w:rPr>
      </w:pPr>
      <w:r w:rsidRPr="006028C0">
        <w:rPr>
          <w:b/>
          <w:bCs/>
          <w:lang w:val="en-US"/>
        </w:rPr>
        <w:lastRenderedPageBreak/>
        <w:t>Opportunities</w:t>
      </w:r>
    </w:p>
    <w:p w14:paraId="36CC6686" w14:textId="3E2238F4" w:rsidR="00221617" w:rsidRPr="00230D66" w:rsidRDefault="00221617" w:rsidP="006028C0">
      <w:pPr>
        <w:pStyle w:val="ListParagraph"/>
        <w:numPr>
          <w:ilvl w:val="0"/>
          <w:numId w:val="34"/>
        </w:numPr>
        <w:ind w:left="1134" w:hanging="414"/>
        <w:rPr>
          <w:lang w:val="en-US"/>
        </w:rPr>
      </w:pPr>
      <w:r w:rsidRPr="00230D66">
        <w:rPr>
          <w:lang w:val="en-US"/>
        </w:rPr>
        <w:t xml:space="preserve">Various </w:t>
      </w:r>
      <w:r w:rsidR="0014355C" w:rsidRPr="00230D66">
        <w:rPr>
          <w:lang w:val="en-US"/>
        </w:rPr>
        <w:t xml:space="preserve">decentralized </w:t>
      </w:r>
      <w:r w:rsidRPr="00230D66">
        <w:rPr>
          <w:lang w:val="en-US"/>
        </w:rPr>
        <w:t xml:space="preserve">software stores can be built on top of </w:t>
      </w:r>
      <w:r w:rsidR="0047357E">
        <w:rPr>
          <w:lang w:val="en-US"/>
        </w:rPr>
        <w:t>RDN</w:t>
      </w:r>
      <w:r w:rsidR="00F51123" w:rsidRPr="00230D66">
        <w:rPr>
          <w:lang w:val="en-US"/>
        </w:rPr>
        <w:t>.</w:t>
      </w:r>
    </w:p>
    <w:p w14:paraId="5A85EC55" w14:textId="59955A71" w:rsidR="00052E42" w:rsidRPr="00F34490" w:rsidRDefault="00052E42" w:rsidP="006028C0">
      <w:pPr>
        <w:pStyle w:val="ListParagraph"/>
        <w:numPr>
          <w:ilvl w:val="0"/>
          <w:numId w:val="34"/>
        </w:numPr>
        <w:ind w:left="1134" w:hanging="414"/>
        <w:rPr>
          <w:lang w:val="en-US"/>
        </w:rPr>
      </w:pPr>
      <w:r w:rsidRPr="00230D66">
        <w:rPr>
          <w:lang w:val="en-US"/>
        </w:rPr>
        <w:t xml:space="preserve">The technology provides a </w:t>
      </w:r>
      <w:r w:rsidRPr="006028C0">
        <w:rPr>
          <w:lang w:val="en-US"/>
        </w:rPr>
        <w:t>unified</w:t>
      </w:r>
      <w:r w:rsidRPr="00F34490">
        <w:rPr>
          <w:lang w:val="en-US"/>
        </w:rPr>
        <w:t xml:space="preserve"> mechanism </w:t>
      </w:r>
      <w:r w:rsidR="00F51123" w:rsidRPr="00F34490">
        <w:rPr>
          <w:lang w:val="en-US"/>
        </w:rPr>
        <w:t xml:space="preserve">for updating </w:t>
      </w:r>
      <w:r w:rsidRPr="00F34490">
        <w:rPr>
          <w:lang w:val="en-US"/>
        </w:rPr>
        <w:t xml:space="preserve">applications so that no special development efforts are required to support </w:t>
      </w:r>
      <w:r w:rsidRPr="006028C0">
        <w:rPr>
          <w:lang w:val="en-US"/>
        </w:rPr>
        <w:t>auto-updating</w:t>
      </w:r>
      <w:r w:rsidRPr="00F34490">
        <w:rPr>
          <w:lang w:val="en-US"/>
        </w:rPr>
        <w:t>.</w:t>
      </w:r>
    </w:p>
    <w:p w14:paraId="5EC867EC" w14:textId="212405F7" w:rsidR="00B25FA2" w:rsidRPr="00F34490" w:rsidRDefault="00BA0D31" w:rsidP="006028C0">
      <w:pPr>
        <w:pStyle w:val="ListParagraph"/>
        <w:numPr>
          <w:ilvl w:val="0"/>
          <w:numId w:val="34"/>
        </w:numPr>
        <w:ind w:left="1134" w:hanging="414"/>
        <w:rPr>
          <w:lang w:val="en-US"/>
        </w:rPr>
      </w:pPr>
      <w:r w:rsidRPr="00F34490">
        <w:rPr>
          <w:lang w:val="en-US"/>
        </w:rPr>
        <w:t>UOS has</w:t>
      </w:r>
      <w:r w:rsidR="007472A7" w:rsidRPr="00F34490">
        <w:rPr>
          <w:lang w:val="en-US"/>
        </w:rPr>
        <w:t xml:space="preserve"> </w:t>
      </w:r>
      <w:r w:rsidR="00F51123" w:rsidRPr="00F34490">
        <w:rPr>
          <w:lang w:val="en-US"/>
        </w:rPr>
        <w:t xml:space="preserve">the </w:t>
      </w:r>
      <w:r w:rsidR="00556863" w:rsidRPr="00F34490">
        <w:rPr>
          <w:lang w:val="en-US"/>
        </w:rPr>
        <w:t>potential to create applications that work on various currently</w:t>
      </w:r>
      <w:r w:rsidR="00665E77" w:rsidRPr="00F34490">
        <w:rPr>
          <w:lang w:val="en-US"/>
        </w:rPr>
        <w:t xml:space="preserve"> binary</w:t>
      </w:r>
      <w:r w:rsidR="00556863" w:rsidRPr="00F34490">
        <w:rPr>
          <w:lang w:val="en-US"/>
        </w:rPr>
        <w:t xml:space="preserve"> incompatible Linux distributions, which would give a new lease of life to the open-source community.</w:t>
      </w:r>
    </w:p>
    <w:p w14:paraId="4947A9EB" w14:textId="21743029" w:rsidR="007172D4" w:rsidRPr="00F34490" w:rsidRDefault="000D5AD4" w:rsidP="006028C0">
      <w:pPr>
        <w:pStyle w:val="ListParagraph"/>
        <w:numPr>
          <w:ilvl w:val="0"/>
          <w:numId w:val="34"/>
        </w:numPr>
        <w:ind w:left="1134" w:hanging="414"/>
        <w:rPr>
          <w:lang w:val="en-US"/>
        </w:rPr>
      </w:pPr>
      <w:r>
        <w:rPr>
          <w:lang w:val="en-US"/>
        </w:rPr>
        <w:t>RDN</w:t>
      </w:r>
      <w:r w:rsidR="00511351">
        <w:rPr>
          <w:lang w:val="en-US"/>
        </w:rPr>
        <w:t xml:space="preserve"> </w:t>
      </w:r>
      <w:r w:rsidR="00556863" w:rsidRPr="00F34490">
        <w:rPr>
          <w:lang w:val="en-US"/>
        </w:rPr>
        <w:t>= Global Software Registry as a unified replacement for various</w:t>
      </w:r>
      <w:r w:rsidR="00E11112">
        <w:rPr>
          <w:lang w:val="en-US"/>
        </w:rPr>
        <w:t xml:space="preserve"> </w:t>
      </w:r>
      <w:r w:rsidR="00556863" w:rsidRPr="00F34490">
        <w:rPr>
          <w:lang w:val="en-US"/>
        </w:rPr>
        <w:t xml:space="preserve">package/component/library databases </w:t>
      </w:r>
      <w:r w:rsidR="00556863" w:rsidRPr="006028C0">
        <w:rPr>
          <w:lang w:val="en-US"/>
        </w:rPr>
        <w:t>–</w:t>
      </w:r>
      <w:r w:rsidR="00556863" w:rsidRPr="00230D66">
        <w:rPr>
          <w:lang w:val="en-US"/>
        </w:rPr>
        <w:t xml:space="preserve"> not </w:t>
      </w:r>
      <w:r w:rsidR="00F51123" w:rsidRPr="00F34490">
        <w:rPr>
          <w:lang w:val="en-US"/>
        </w:rPr>
        <w:t xml:space="preserve">just </w:t>
      </w:r>
      <w:r w:rsidR="00556863" w:rsidRPr="00F34490">
        <w:rPr>
          <w:lang w:val="en-US"/>
        </w:rPr>
        <w:t>for a code.</w:t>
      </w:r>
    </w:p>
    <w:p w14:paraId="5D4E6666" w14:textId="4B9DE61D" w:rsidR="00FB4FBF" w:rsidRPr="00E11112" w:rsidRDefault="00FB4FBF" w:rsidP="00E11112">
      <w:pPr>
        <w:pStyle w:val="ListParagraph"/>
        <w:numPr>
          <w:ilvl w:val="0"/>
          <w:numId w:val="34"/>
        </w:numPr>
        <w:rPr>
          <w:lang w:val="en-US"/>
        </w:rPr>
      </w:pPr>
      <w:r w:rsidRPr="00E11112">
        <w:rPr>
          <w:lang w:val="en-US"/>
        </w:rPr>
        <w:t xml:space="preserve">Utilizing antimalware companies’ </w:t>
      </w:r>
      <w:r w:rsidR="00230D66" w:rsidRPr="00E11112">
        <w:rPr>
          <w:lang w:val="en-US"/>
        </w:rPr>
        <w:t>specialized</w:t>
      </w:r>
      <w:r w:rsidR="00230D66" w:rsidRPr="00E11112">
        <w:rPr>
          <w:i/>
          <w:iCs/>
          <w:lang w:val="en-US"/>
        </w:rPr>
        <w:t xml:space="preserve"> </w:t>
      </w:r>
      <w:r w:rsidRPr="00E11112">
        <w:rPr>
          <w:lang w:val="en-US"/>
        </w:rPr>
        <w:t>infrastructure makes it possible to perform a much deeper (</w:t>
      </w:r>
      <w:r w:rsidR="0047357E">
        <w:rPr>
          <w:lang w:val="en-US"/>
        </w:rPr>
        <w:t xml:space="preserve">even </w:t>
      </w:r>
      <w:r w:rsidRPr="00E11112">
        <w:rPr>
          <w:lang w:val="en-US"/>
        </w:rPr>
        <w:t>AI) and more comprehensive analysis of application code.</w:t>
      </w:r>
    </w:p>
    <w:p w14:paraId="23BB4294" w14:textId="356F0E41" w:rsidR="007E0694" w:rsidRPr="00E11112" w:rsidRDefault="007E0694" w:rsidP="00E11112">
      <w:pPr>
        <w:pStyle w:val="ListParagraph"/>
        <w:numPr>
          <w:ilvl w:val="0"/>
          <w:numId w:val="34"/>
        </w:numPr>
        <w:rPr>
          <w:b/>
          <w:bCs/>
          <w:lang w:val="en-US"/>
        </w:rPr>
      </w:pPr>
      <w:r w:rsidRPr="00E11112">
        <w:rPr>
          <w:lang w:val="en-US"/>
        </w:rPr>
        <w:t>Together with distributed file systems (cloud,</w:t>
      </w:r>
      <w:r w:rsidR="0047357E">
        <w:rPr>
          <w:lang w:val="en-US"/>
        </w:rPr>
        <w:t xml:space="preserve"> </w:t>
      </w:r>
      <w:proofErr w:type="spellStart"/>
      <w:r w:rsidR="0047357E">
        <w:rPr>
          <w:lang w:val="en-US"/>
        </w:rPr>
        <w:t>Filecoin</w:t>
      </w:r>
      <w:proofErr w:type="spellEnd"/>
      <w:r w:rsidR="0047357E">
        <w:rPr>
          <w:lang w:val="en-US"/>
        </w:rPr>
        <w:t>,</w:t>
      </w:r>
      <w:r w:rsidRPr="00E11112">
        <w:rPr>
          <w:lang w:val="en-US"/>
        </w:rPr>
        <w:t xml:space="preserve"> </w:t>
      </w:r>
      <w:r w:rsidR="00930B85" w:rsidRPr="00E11112">
        <w:rPr>
          <w:lang w:val="en-US"/>
        </w:rPr>
        <w:t>Chia</w:t>
      </w:r>
      <w:r w:rsidRPr="00E11112">
        <w:rPr>
          <w:lang w:val="en-US"/>
        </w:rPr>
        <w:t xml:space="preserve">, Sia, Swarm, </w:t>
      </w:r>
      <w:proofErr w:type="spellStart"/>
      <w:r w:rsidRPr="00E11112">
        <w:rPr>
          <w:lang w:val="en-US"/>
        </w:rPr>
        <w:t>Storj</w:t>
      </w:r>
      <w:proofErr w:type="spellEnd"/>
      <w:r w:rsidRPr="00E11112">
        <w:rPr>
          <w:lang w:val="en-US"/>
        </w:rPr>
        <w:t xml:space="preserve">, etc.), the technology enables server-less thin clients. </w:t>
      </w:r>
      <w:r w:rsidRPr="00E11112">
        <w:rPr>
          <w:noProof/>
          <w:lang w:val="en-US"/>
        </w:rPr>
        <w:t>In this case</w:t>
      </w:r>
      <w:r w:rsidR="00F51123" w:rsidRPr="00E11112">
        <w:rPr>
          <w:noProof/>
          <w:lang w:val="en-US"/>
        </w:rPr>
        <w:t>,</w:t>
      </w:r>
      <w:r w:rsidRPr="00E11112">
        <w:rPr>
          <w:noProof/>
          <w:lang w:val="en-US"/>
        </w:rPr>
        <w:t xml:space="preserve"> both</w:t>
      </w:r>
      <w:r w:rsidRPr="00E11112">
        <w:rPr>
          <w:lang w:val="en-US"/>
        </w:rPr>
        <w:t xml:space="preserve"> the applications and user data are stored remotely in a decentralized manner. </w:t>
      </w:r>
      <w:r w:rsidRPr="00E11112">
        <w:rPr>
          <w:noProof/>
          <w:lang w:val="en-US"/>
        </w:rPr>
        <w:t xml:space="preserve">Once a user </w:t>
      </w:r>
      <w:r w:rsidR="00223A67" w:rsidRPr="00E11112">
        <w:rPr>
          <w:noProof/>
          <w:lang w:val="en-US"/>
        </w:rPr>
        <w:t>is</w:t>
      </w:r>
      <w:r w:rsidR="00F51123" w:rsidRPr="00E11112">
        <w:rPr>
          <w:noProof/>
          <w:lang w:val="en-US"/>
        </w:rPr>
        <w:t xml:space="preserve"> authori</w:t>
      </w:r>
      <w:r w:rsidR="00223A67" w:rsidRPr="00E11112">
        <w:rPr>
          <w:noProof/>
          <w:lang w:val="en-US"/>
        </w:rPr>
        <w:t>zed</w:t>
      </w:r>
      <w:r w:rsidR="00F51123" w:rsidRPr="00E11112">
        <w:rPr>
          <w:noProof/>
          <w:lang w:val="en-US"/>
        </w:rPr>
        <w:t xml:space="preserve"> </w:t>
      </w:r>
      <w:r w:rsidRPr="00E11112">
        <w:rPr>
          <w:noProof/>
          <w:lang w:val="en-US"/>
        </w:rPr>
        <w:t xml:space="preserve">in such </w:t>
      </w:r>
      <w:r w:rsidR="00F51123" w:rsidRPr="00E11112">
        <w:rPr>
          <w:noProof/>
          <w:lang w:val="en-US"/>
        </w:rPr>
        <w:t xml:space="preserve">a </w:t>
      </w:r>
      <w:r w:rsidRPr="00E11112">
        <w:rPr>
          <w:noProof/>
          <w:lang w:val="en-US"/>
        </w:rPr>
        <w:t xml:space="preserve">system and </w:t>
      </w:r>
      <w:r w:rsidR="00F51123" w:rsidRPr="00E11112">
        <w:rPr>
          <w:noProof/>
          <w:lang w:val="en-US"/>
        </w:rPr>
        <w:t xml:space="preserve">their </w:t>
      </w:r>
      <w:r w:rsidRPr="00E11112">
        <w:rPr>
          <w:noProof/>
          <w:lang w:val="en-US"/>
        </w:rPr>
        <w:t>profile is loaded, all the required applications and re</w:t>
      </w:r>
      <w:r w:rsidR="00F51123" w:rsidRPr="00E11112">
        <w:rPr>
          <w:noProof/>
          <w:lang w:val="en-US"/>
        </w:rPr>
        <w:t>la</w:t>
      </w:r>
      <w:r w:rsidRPr="00E11112">
        <w:rPr>
          <w:noProof/>
          <w:lang w:val="en-US"/>
        </w:rPr>
        <w:t xml:space="preserve">ted data are downloaded to a local device for follow-up. </w:t>
      </w:r>
    </w:p>
    <w:p w14:paraId="61F5F457" w14:textId="77777777" w:rsidR="007E0694" w:rsidRPr="007E0694" w:rsidRDefault="007E0694" w:rsidP="007E0694">
      <w:pPr>
        <w:pStyle w:val="BodyText"/>
        <w:rPr>
          <w:lang w:val="en-US"/>
        </w:rPr>
      </w:pPr>
    </w:p>
    <w:p w14:paraId="33AB9FDF" w14:textId="77777777" w:rsidR="001F7B32" w:rsidRPr="001F7B32" w:rsidRDefault="001F7B32" w:rsidP="001F7B32">
      <w:pPr>
        <w:pStyle w:val="BodyText"/>
        <w:rPr>
          <w:lang w:val="en-US"/>
        </w:rPr>
      </w:pPr>
    </w:p>
    <w:p w14:paraId="5A2107ED" w14:textId="77777777" w:rsidR="001F7B32" w:rsidRPr="001F7B32" w:rsidRDefault="001F7B32" w:rsidP="001F7B32">
      <w:pPr>
        <w:pStyle w:val="BodyText"/>
        <w:rPr>
          <w:lang w:val="en-US"/>
        </w:rPr>
      </w:pPr>
    </w:p>
    <w:p w14:paraId="4039E7BD" w14:textId="77777777" w:rsidR="00761EBC" w:rsidRDefault="00761EBC">
      <w:pPr>
        <w:spacing w:after="200" w:afterAutospacing="0" w:line="276" w:lineRule="auto"/>
        <w:ind w:firstLine="0"/>
        <w:jc w:val="left"/>
        <w:rPr>
          <w:lang w:val="en-US"/>
        </w:rPr>
      </w:pPr>
      <w:r>
        <w:rPr>
          <w:lang w:val="en-US"/>
        </w:rPr>
        <w:br w:type="page"/>
      </w:r>
    </w:p>
    <w:p w14:paraId="087C12EF" w14:textId="77777777" w:rsidR="00104451" w:rsidRPr="009B21AA" w:rsidRDefault="00104451" w:rsidP="009B21AA">
      <w:pPr>
        <w:pStyle w:val="Heading1"/>
      </w:pPr>
      <w:bookmarkStart w:id="26" w:name="_Toc182343123"/>
      <w:r w:rsidRPr="009B21AA">
        <w:lastRenderedPageBreak/>
        <w:t>Conclusion</w:t>
      </w:r>
      <w:bookmarkEnd w:id="26"/>
    </w:p>
    <w:p w14:paraId="1AEF0310" w14:textId="6AC8161E" w:rsidR="00DB657B" w:rsidRDefault="001F0338" w:rsidP="00DB657B">
      <w:pPr>
        <w:rPr>
          <w:lang w:val="en-US"/>
        </w:rPr>
      </w:pPr>
      <w:r w:rsidRPr="00341CBC">
        <w:rPr>
          <w:lang w:val="en-US"/>
        </w:rPr>
        <w:t xml:space="preserve">Utilizing various </w:t>
      </w:r>
      <w:proofErr w:type="spellStart"/>
      <w:r w:rsidRPr="00341CBC">
        <w:rPr>
          <w:lang w:val="en-US"/>
        </w:rPr>
        <w:t>dApp</w:t>
      </w:r>
      <w:proofErr w:type="spellEnd"/>
      <w:r w:rsidRPr="00341CBC">
        <w:rPr>
          <w:lang w:val="en-US"/>
        </w:rPr>
        <w:t xml:space="preserve"> platforms as the </w:t>
      </w:r>
      <w:r>
        <w:rPr>
          <w:lang w:val="en-US"/>
        </w:rPr>
        <w:t>Data Layer</w:t>
      </w:r>
      <w:r w:rsidRPr="00341CBC">
        <w:rPr>
          <w:lang w:val="en-US"/>
        </w:rPr>
        <w:t xml:space="preserve"> and </w:t>
      </w:r>
      <w:r>
        <w:rPr>
          <w:lang w:val="en-US"/>
        </w:rPr>
        <w:t>this technology</w:t>
      </w:r>
      <w:r w:rsidRPr="00341CBC">
        <w:rPr>
          <w:lang w:val="en-US"/>
        </w:rPr>
        <w:t xml:space="preserve"> as the </w:t>
      </w:r>
      <w:r>
        <w:rPr>
          <w:lang w:val="en-US"/>
        </w:rPr>
        <w:t>Interaction Layer, together they</w:t>
      </w:r>
      <w:r w:rsidRPr="00341CBC">
        <w:rPr>
          <w:lang w:val="en-US"/>
        </w:rPr>
        <w:t xml:space="preserve"> give rise to a</w:t>
      </w:r>
      <w:r>
        <w:rPr>
          <w:lang w:val="en-US"/>
        </w:rPr>
        <w:t xml:space="preserve"> completely decentralized software stack </w:t>
      </w:r>
      <w:r w:rsidRPr="00341CBC">
        <w:rPr>
          <w:lang w:val="en-US"/>
        </w:rPr>
        <w:t xml:space="preserve">that is </w:t>
      </w:r>
      <w:r w:rsidRPr="006028C0">
        <w:rPr>
          <w:lang w:val="en-US"/>
        </w:rPr>
        <w:t>invulnerable to DDOS attacks</w:t>
      </w:r>
      <w:r>
        <w:rPr>
          <w:lang w:val="en-US"/>
        </w:rPr>
        <w:t xml:space="preserve">, censorship and other </w:t>
      </w:r>
      <w:r w:rsidRPr="0047357E">
        <w:rPr>
          <w:lang w:val="en-US"/>
        </w:rPr>
        <w:t>vulnerabilities</w:t>
      </w:r>
      <w:r>
        <w:rPr>
          <w:lang w:val="en-US"/>
        </w:rPr>
        <w:t xml:space="preserve"> inherent in traditional centralized solutions</w:t>
      </w:r>
    </w:p>
    <w:p w14:paraId="084694BC" w14:textId="40A7A26E" w:rsidR="00DB657B" w:rsidRDefault="00BB3FF3" w:rsidP="0027184C">
      <w:pPr>
        <w:pStyle w:val="Caption"/>
        <w:rPr>
          <w:lang w:val="en-US"/>
        </w:rPr>
      </w:pPr>
      <w:r>
        <w:rPr>
          <w:lang w:val="en-US"/>
        </w:rPr>
        <w:br/>
      </w:r>
      <w:r w:rsidR="00DB657B" w:rsidRPr="00EC711A">
        <w:rPr>
          <w:lang w:val="en-US"/>
        </w:rPr>
        <w:t xml:space="preserve">Figure </w:t>
      </w:r>
      <w:r w:rsidR="00DB657B">
        <w:fldChar w:fldCharType="begin"/>
      </w:r>
      <w:r w:rsidR="00DB657B" w:rsidRPr="00EC711A">
        <w:rPr>
          <w:lang w:val="en-US"/>
        </w:rPr>
        <w:instrText xml:space="preserve"> SEQ Figure \* ARABIC </w:instrText>
      </w:r>
      <w:r w:rsidR="00DB657B">
        <w:fldChar w:fldCharType="separate"/>
      </w:r>
      <w:r w:rsidR="00DB657B">
        <w:rPr>
          <w:noProof/>
          <w:lang w:val="en-US"/>
        </w:rPr>
        <w:t>4</w:t>
      </w:r>
      <w:r w:rsidR="00DB657B">
        <w:fldChar w:fldCharType="end"/>
      </w:r>
      <w:r w:rsidR="00DB657B">
        <w:rPr>
          <w:lang w:val="en-US"/>
        </w:rPr>
        <w:t xml:space="preserve">. </w:t>
      </w:r>
      <w:r w:rsidR="00DB657B" w:rsidRPr="00BB3FF3">
        <w:rPr>
          <w:lang w:val="en-US"/>
        </w:rPr>
        <w:t>Complete</w:t>
      </w:r>
      <w:r w:rsidR="00DB657B" w:rsidRPr="00C70132">
        <w:rPr>
          <w:lang w:val="en-US"/>
        </w:rPr>
        <w:t xml:space="preserve"> Decentralization</w:t>
      </w:r>
    </w:p>
    <w:p w14:paraId="16C4ACB1" w14:textId="77777777" w:rsidR="00DB657B" w:rsidRDefault="00DB657B" w:rsidP="00DB657B">
      <w:pPr>
        <w:pStyle w:val="Caption"/>
        <w:rPr>
          <w:lang w:val="en-US"/>
        </w:rPr>
      </w:pPr>
      <w:r>
        <w:rPr>
          <w:noProof/>
          <w:lang w:val="en-US"/>
        </w:rPr>
        <mc:AlternateContent>
          <mc:Choice Requires="wpc">
            <w:drawing>
              <wp:inline distT="0" distB="0" distL="0" distR="0" wp14:anchorId="5190DFB8" wp14:editId="24CFBCF2">
                <wp:extent cx="6858000" cy="3323590"/>
                <wp:effectExtent l="0" t="0" r="0" b="0"/>
                <wp:docPr id="166" name="Canvas 116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4" name="Text Box 1166"/>
                        <wps:cNvSpPr txBox="1">
                          <a:spLocks noChangeArrowheads="1"/>
                        </wps:cNvSpPr>
                        <wps:spPr bwMode="auto">
                          <a:xfrm>
                            <a:off x="3720451" y="2388774"/>
                            <a:ext cx="1497320" cy="4750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7610D5" w14:textId="77777777" w:rsidR="006028C0" w:rsidRPr="00AD1F80" w:rsidRDefault="006028C0" w:rsidP="00DB657B">
                              <w:pPr>
                                <w:pStyle w:val="Drawing"/>
                              </w:pPr>
                              <w:r w:rsidRPr="00AD1F80">
                                <w:t xml:space="preserve">Communication with decentralized </w:t>
                              </w:r>
                              <w:r>
                                <w:t>applications</w:t>
                              </w:r>
                            </w:p>
                          </w:txbxContent>
                        </wps:txbx>
                        <wps:bodyPr rot="0" vert="horz" wrap="square" lIns="91440" tIns="45720" rIns="91440" bIns="45720" anchor="t" anchorCtr="0" upright="1">
                          <a:noAutofit/>
                        </wps:bodyPr>
                      </wps:wsp>
                      <wps:wsp>
                        <wps:cNvPr id="355" name="Text Box 1167"/>
                        <wps:cNvSpPr txBox="1">
                          <a:spLocks noChangeArrowheads="1"/>
                        </wps:cNvSpPr>
                        <wps:spPr bwMode="auto">
                          <a:xfrm>
                            <a:off x="1400819" y="2418021"/>
                            <a:ext cx="1672623" cy="4839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65774BD6" w:rsidR="006028C0" w:rsidRPr="00AD1F80" w:rsidRDefault="006028C0" w:rsidP="0027184C">
                              <w:pPr>
                                <w:pStyle w:val="Drawing"/>
                              </w:pPr>
                              <w:r w:rsidRPr="0027184C">
                                <w:t>client</w:t>
                              </w:r>
                              <w:r w:rsidRPr="00AD1F80">
                                <w:t xml:space="preserve"> </w:t>
                              </w:r>
                              <w:r w:rsidR="001F0338">
                                <w:t>software</w:t>
                              </w:r>
                            </w:p>
                          </w:txbxContent>
                        </wps:txbx>
                        <wps:bodyPr rot="0" vert="horz" wrap="square" lIns="91440" tIns="45720" rIns="91440" bIns="45720" anchor="t" anchorCtr="0" upright="1">
                          <a:noAutofit/>
                        </wps:bodyPr>
                      </wps:wsp>
                      <wps:wsp>
                        <wps:cNvPr id="356" name="AutoShape 1168"/>
                        <wps:cNvCnPr>
                          <a:cxnSpLocks noChangeShapeType="1"/>
                        </wps:cNvCnPr>
                        <wps:spPr bwMode="auto">
                          <a:xfrm flipH="1">
                            <a:off x="868012" y="923207"/>
                            <a:ext cx="800111"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7" name="AutoShape 1169"/>
                        <wps:cNvCnPr>
                          <a:cxnSpLocks noChangeShapeType="1"/>
                        </wps:cNvCnPr>
                        <wps:spPr bwMode="auto">
                          <a:xfrm>
                            <a:off x="798111" y="1564613"/>
                            <a:ext cx="571508"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8" name="AutoShape 1170"/>
                        <wps:cNvCnPr>
                          <a:cxnSpLocks noChangeShapeType="1"/>
                        </wps:cNvCnPr>
                        <wps:spPr bwMode="auto">
                          <a:xfrm flipH="1">
                            <a:off x="285704" y="1037508"/>
                            <a:ext cx="582308" cy="293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9" name="AutoShape 1171"/>
                        <wps:cNvCnPr>
                          <a:cxnSpLocks noChangeShapeType="1"/>
                        </wps:cNvCnPr>
                        <wps:spPr bwMode="auto">
                          <a:xfrm flipH="1" flipV="1">
                            <a:off x="285704" y="1066809"/>
                            <a:ext cx="512407" cy="4978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0" name="AutoShape 1172"/>
                        <wps:cNvCnPr>
                          <a:cxnSpLocks noChangeShapeType="1"/>
                        </wps:cNvCnPr>
                        <wps:spPr bwMode="auto">
                          <a:xfrm flipV="1">
                            <a:off x="798111" y="1037508"/>
                            <a:ext cx="69901" cy="5271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 name="AutoShape 1173"/>
                        <wps:cNvCnPr>
                          <a:cxnSpLocks noChangeShapeType="1"/>
                        </wps:cNvCnPr>
                        <wps:spPr bwMode="auto">
                          <a:xfrm flipV="1">
                            <a:off x="798111" y="923207"/>
                            <a:ext cx="870012"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 name="AutoShape 1174"/>
                        <wps:cNvCnPr>
                          <a:cxnSpLocks noChangeShapeType="1"/>
                        </wps:cNvCnPr>
                        <wps:spPr bwMode="auto">
                          <a:xfrm flipV="1">
                            <a:off x="1369619" y="1564613"/>
                            <a:ext cx="114302"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3" name="AutoShape 1175"/>
                        <wps:cNvCnPr>
                          <a:cxnSpLocks noChangeShapeType="1"/>
                        </wps:cNvCnPr>
                        <wps:spPr bwMode="auto">
                          <a:xfrm flipH="1" flipV="1">
                            <a:off x="1483920" y="1564613"/>
                            <a:ext cx="338505" cy="311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4" name="AutoShape 1176"/>
                        <wps:cNvCnPr>
                          <a:cxnSpLocks noChangeShapeType="1"/>
                        </wps:cNvCnPr>
                        <wps:spPr bwMode="auto">
                          <a:xfrm flipH="1">
                            <a:off x="1369619" y="1875716"/>
                            <a:ext cx="452806" cy="32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5" name="AutoShape 1177"/>
                        <wps:cNvCnPr>
                          <a:cxnSpLocks noChangeShapeType="1"/>
                        </wps:cNvCnPr>
                        <wps:spPr bwMode="auto">
                          <a:xfrm>
                            <a:off x="798111" y="1564613"/>
                            <a:ext cx="186103" cy="657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6" name="AutoShape 1178"/>
                        <wps:cNvCnPr>
                          <a:cxnSpLocks noChangeShapeType="1"/>
                        </wps:cNvCnPr>
                        <wps:spPr bwMode="auto">
                          <a:xfrm flipH="1">
                            <a:off x="495307" y="1564613"/>
                            <a:ext cx="302804" cy="25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7" name="AutoShape 1179"/>
                        <wps:cNvCnPr>
                          <a:cxnSpLocks noChangeShapeType="1"/>
                        </wps:cNvCnPr>
                        <wps:spPr bwMode="auto">
                          <a:xfrm>
                            <a:off x="495307" y="1818016"/>
                            <a:ext cx="488907" cy="4045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 name="AutoShape 1180"/>
                        <wps:cNvCnPr>
                          <a:cxnSpLocks noChangeShapeType="1"/>
                        </wps:cNvCnPr>
                        <wps:spPr bwMode="auto">
                          <a:xfrm flipH="1" flipV="1">
                            <a:off x="984213" y="2222519"/>
                            <a:ext cx="181002" cy="1955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9" name="AutoShape 1181"/>
                        <wps:cNvCnPr>
                          <a:cxnSpLocks noChangeShapeType="1"/>
                        </wps:cNvCnPr>
                        <wps:spPr bwMode="auto">
                          <a:xfrm flipH="1">
                            <a:off x="984213" y="1875716"/>
                            <a:ext cx="838211" cy="346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0" name="AutoShape 1182"/>
                        <wps:cNvCnPr>
                          <a:cxnSpLocks noChangeShapeType="1"/>
                        </wps:cNvCnPr>
                        <wps:spPr bwMode="auto">
                          <a:xfrm flipH="1">
                            <a:off x="868012" y="878807"/>
                            <a:ext cx="134602" cy="158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1" name="AutoShape 1183"/>
                        <wps:cNvCnPr>
                          <a:cxnSpLocks noChangeShapeType="1"/>
                        </wps:cNvCnPr>
                        <wps:spPr bwMode="auto">
                          <a:xfrm>
                            <a:off x="798111" y="851507"/>
                            <a:ext cx="69901" cy="186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2" name="AutoShape 1184"/>
                        <wps:cNvCnPr>
                          <a:cxnSpLocks noChangeShapeType="1"/>
                        </wps:cNvCnPr>
                        <wps:spPr bwMode="auto">
                          <a:xfrm flipH="1" flipV="1">
                            <a:off x="1668123" y="923207"/>
                            <a:ext cx="79401" cy="153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 name="AutoShape 1185"/>
                        <wps:cNvCnPr>
                          <a:cxnSpLocks noChangeShapeType="1"/>
                        </wps:cNvCnPr>
                        <wps:spPr bwMode="auto">
                          <a:xfrm flipH="1">
                            <a:off x="1483920" y="923207"/>
                            <a:ext cx="184203"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 name="AutoShape 1186"/>
                        <wps:cNvCnPr>
                          <a:cxnSpLocks noChangeShapeType="1"/>
                        </wps:cNvCnPr>
                        <wps:spPr bwMode="auto">
                          <a:xfrm flipV="1">
                            <a:off x="1822425" y="1699815"/>
                            <a:ext cx="100301" cy="175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 name="AutoShape 1187"/>
                        <wps:cNvCnPr>
                          <a:cxnSpLocks noChangeShapeType="1"/>
                        </wps:cNvCnPr>
                        <wps:spPr bwMode="auto">
                          <a:xfrm>
                            <a:off x="1822425" y="1875716"/>
                            <a:ext cx="209603" cy="20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6" name="AutoShape 1188"/>
                        <wps:cNvCnPr>
                          <a:cxnSpLocks noChangeShapeType="1"/>
                        </wps:cNvCnPr>
                        <wps:spPr bwMode="auto">
                          <a:xfrm>
                            <a:off x="1668123" y="1468112"/>
                            <a:ext cx="1068727" cy="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7" name="AutoShape 1189"/>
                        <wps:cNvCnPr>
                          <a:cxnSpLocks noChangeShapeType="1"/>
                        </wps:cNvCnPr>
                        <wps:spPr bwMode="auto">
                          <a:xfrm>
                            <a:off x="1854200" y="1112510"/>
                            <a:ext cx="882650" cy="2254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8" name="AutoShape 1190"/>
                        <wps:cNvCnPr>
                          <a:cxnSpLocks noChangeShapeType="1"/>
                        </wps:cNvCnPr>
                        <wps:spPr bwMode="auto">
                          <a:xfrm flipV="1">
                            <a:off x="2070100" y="1607815"/>
                            <a:ext cx="698500" cy="1962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9" name="Text Box 1191"/>
                        <wps:cNvSpPr txBox="1">
                          <a:spLocks noChangeArrowheads="1"/>
                        </wps:cNvSpPr>
                        <wps:spPr bwMode="auto">
                          <a:xfrm>
                            <a:off x="9174" y="318232"/>
                            <a:ext cx="2128166" cy="4900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CA7B9" w14:textId="321D3039" w:rsidR="006028C0" w:rsidRPr="00B561D9" w:rsidRDefault="001F0338" w:rsidP="0027184C">
                              <w:pPr>
                                <w:pStyle w:val="Drawing"/>
                                <w:rPr>
                                  <w:b/>
                                  <w:bCs/>
                                </w:rPr>
                              </w:pPr>
                              <w:r>
                                <w:rPr>
                                  <w:b/>
                                  <w:bCs/>
                                </w:rPr>
                                <w:t>De</w:t>
                              </w:r>
                              <w:r w:rsidR="00282DAE">
                                <w:rPr>
                                  <w:b/>
                                  <w:bCs/>
                                </w:rPr>
                                <w:t>c</w:t>
                              </w:r>
                              <w:r>
                                <w:rPr>
                                  <w:b/>
                                  <w:bCs/>
                                </w:rPr>
                                <w:t>entrali</w:t>
                              </w:r>
                              <w:r w:rsidR="00282DAE">
                                <w:rPr>
                                  <w:b/>
                                  <w:bCs/>
                                </w:rPr>
                                <w:t>z</w:t>
                              </w:r>
                              <w:r>
                                <w:rPr>
                                  <w:b/>
                                  <w:bCs/>
                                </w:rPr>
                                <w:t>ed Interaction Layer</w:t>
                              </w:r>
                            </w:p>
                          </w:txbxContent>
                        </wps:txbx>
                        <wps:bodyPr rot="0" vert="horz" wrap="square" lIns="91440" tIns="45720" rIns="91440" bIns="45720" anchor="t" anchorCtr="0" upright="1">
                          <a:noAutofit/>
                        </wps:bodyPr>
                      </wps:wsp>
                      <wps:wsp>
                        <wps:cNvPr id="380" name="AutoShape 1192"/>
                        <wps:cNvSpPr>
                          <a:spLocks noChangeArrowheads="1"/>
                        </wps:cNvSpPr>
                        <wps:spPr bwMode="auto">
                          <a:xfrm>
                            <a:off x="784211" y="9385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1" name="AutoShape 1193"/>
                        <wps:cNvCnPr>
                          <a:cxnSpLocks noChangeShapeType="1"/>
                        </wps:cNvCnPr>
                        <wps:spPr bwMode="auto">
                          <a:xfrm flipV="1">
                            <a:off x="932813" y="2222519"/>
                            <a:ext cx="51401" cy="227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2" name="AutoShape 1194"/>
                        <wps:cNvSpPr>
                          <a:spLocks noChangeArrowheads="1"/>
                        </wps:cNvSpPr>
                        <wps:spPr bwMode="auto">
                          <a:xfrm>
                            <a:off x="1747524" y="1784315"/>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3" name="AutoShape 1195"/>
                        <wps:cNvSpPr>
                          <a:spLocks noChangeArrowheads="1"/>
                        </wps:cNvSpPr>
                        <wps:spPr bwMode="auto">
                          <a:xfrm>
                            <a:off x="1279517" y="1809716"/>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6" name="AutoShape 1196"/>
                        <wps:cNvSpPr>
                          <a:spLocks noChangeArrowheads="1"/>
                        </wps:cNvSpPr>
                        <wps:spPr bwMode="auto">
                          <a:xfrm>
                            <a:off x="704810" y="1471212"/>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7" name="AutoShape 1197"/>
                        <wps:cNvSpPr>
                          <a:spLocks noChangeArrowheads="1"/>
                        </wps:cNvSpPr>
                        <wps:spPr bwMode="auto">
                          <a:xfrm>
                            <a:off x="880112" y="2126619"/>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9" name="AutoShape 1198"/>
                        <wps:cNvSpPr>
                          <a:spLocks noChangeArrowheads="1"/>
                        </wps:cNvSpPr>
                        <wps:spPr bwMode="auto">
                          <a:xfrm>
                            <a:off x="1400819" y="1471212"/>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0" name="AutoShape 1199"/>
                        <wps:cNvCnPr>
                          <a:cxnSpLocks noChangeShapeType="1"/>
                        </wps:cNvCnPr>
                        <wps:spPr bwMode="auto">
                          <a:xfrm flipH="1">
                            <a:off x="1668123" y="781606"/>
                            <a:ext cx="90801" cy="1416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1" name="AutoShape 1200"/>
                        <wps:cNvCnPr>
                          <a:cxnSpLocks noChangeShapeType="1"/>
                        </wps:cNvCnPr>
                        <wps:spPr bwMode="auto">
                          <a:xfrm flipH="1" flipV="1">
                            <a:off x="1527121" y="790506"/>
                            <a:ext cx="141002" cy="13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2" name="AutoShape 1201"/>
                        <wps:cNvSpPr>
                          <a:spLocks noChangeArrowheads="1"/>
                        </wps:cNvSpPr>
                        <wps:spPr bwMode="auto">
                          <a:xfrm>
                            <a:off x="1581122" y="833707"/>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3" name="AutoShape 1202"/>
                        <wps:cNvCnPr>
                          <a:cxnSpLocks noChangeShapeType="1"/>
                        </wps:cNvCnPr>
                        <wps:spPr bwMode="auto">
                          <a:xfrm flipH="1">
                            <a:off x="285704" y="893407"/>
                            <a:ext cx="69901" cy="17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4" name="AutoShape 1203"/>
                        <wps:cNvCnPr>
                          <a:cxnSpLocks noChangeShapeType="1"/>
                        </wps:cNvCnPr>
                        <wps:spPr bwMode="auto">
                          <a:xfrm flipH="1">
                            <a:off x="146002" y="1066809"/>
                            <a:ext cx="139702" cy="173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5" name="AutoShape 1204"/>
                        <wps:cNvCnPr>
                          <a:cxnSpLocks noChangeShapeType="1"/>
                        </wps:cNvCnPr>
                        <wps:spPr bwMode="auto">
                          <a:xfrm flipH="1" flipV="1">
                            <a:off x="114902" y="962008"/>
                            <a:ext cx="170802" cy="104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6" name="AutoShape 1205"/>
                        <wps:cNvSpPr>
                          <a:spLocks noChangeArrowheads="1"/>
                        </wps:cNvSpPr>
                        <wps:spPr bwMode="auto">
                          <a:xfrm>
                            <a:off x="219703" y="9810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7" name="Rectangle 1206"/>
                        <wps:cNvSpPr>
                          <a:spLocks noChangeArrowheads="1"/>
                        </wps:cNvSpPr>
                        <wps:spPr bwMode="auto">
                          <a:xfrm>
                            <a:off x="2976340" y="1127125"/>
                            <a:ext cx="720000" cy="720000"/>
                          </a:xfrm>
                          <a:prstGeom prst="ellipse">
                            <a:avLst/>
                          </a:prstGeom>
                          <a:solidFill>
                            <a:srgbClr val="CFE2F3"/>
                          </a:solidFill>
                          <a:ln w="12700">
                            <a:solidFill>
                              <a:srgbClr val="000000"/>
                            </a:solidFill>
                            <a:miter lim="800000"/>
                            <a:headEnd/>
                            <a:tailEnd/>
                          </a:ln>
                        </wps:spPr>
                        <wps:txbx>
                          <w:txbxContent>
                            <w:p w14:paraId="5ABB5B22" w14:textId="59C0CC62" w:rsidR="006028C0" w:rsidRDefault="00A57063" w:rsidP="00DB657B">
                              <w:pPr>
                                <w:pStyle w:val="Drawing"/>
                              </w:pPr>
                              <w:r>
                                <w:t>App</w:t>
                              </w:r>
                            </w:p>
                          </w:txbxContent>
                        </wps:txbx>
                        <wps:bodyPr rot="0" vert="horz" wrap="square" lIns="91440" tIns="45720" rIns="91440" bIns="45720" anchor="ctr" anchorCtr="0" upright="1">
                          <a:noAutofit/>
                        </wps:bodyPr>
                      </wps:wsp>
                      <wps:wsp>
                        <wps:cNvPr id="1868" name="Rectangle 1207"/>
                        <wps:cNvSpPr>
                          <a:spLocks noChangeArrowheads="1"/>
                        </wps:cNvSpPr>
                        <wps:spPr bwMode="auto">
                          <a:xfrm>
                            <a:off x="5103470" y="910507"/>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69" name="Rectangle 1208"/>
                        <wps:cNvSpPr>
                          <a:spLocks noChangeArrowheads="1"/>
                        </wps:cNvSpPr>
                        <wps:spPr bwMode="auto">
                          <a:xfrm>
                            <a:off x="6080783" y="869907"/>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0" name="Rectangle 1209"/>
                        <wps:cNvSpPr>
                          <a:spLocks noChangeArrowheads="1"/>
                        </wps:cNvSpPr>
                        <wps:spPr bwMode="auto">
                          <a:xfrm>
                            <a:off x="5144770" y="1607814"/>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1" name="Rectangle 1210"/>
                        <wps:cNvSpPr>
                          <a:spLocks noChangeArrowheads="1"/>
                        </wps:cNvSpPr>
                        <wps:spPr bwMode="auto">
                          <a:xfrm>
                            <a:off x="5654077" y="1202610"/>
                            <a:ext cx="1460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2" name="Rectangle 1211"/>
                        <wps:cNvSpPr>
                          <a:spLocks noChangeArrowheads="1"/>
                        </wps:cNvSpPr>
                        <wps:spPr bwMode="auto">
                          <a:xfrm>
                            <a:off x="5930981" y="1804016"/>
                            <a:ext cx="1460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3" name="Rectangle 1212"/>
                        <wps:cNvSpPr>
                          <a:spLocks noChangeArrowheads="1"/>
                        </wps:cNvSpPr>
                        <wps:spPr bwMode="auto">
                          <a:xfrm>
                            <a:off x="6348087" y="1552513"/>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4" name="AutoShape 1213"/>
                        <wps:cNvCnPr>
                          <a:cxnSpLocks noChangeShapeType="1"/>
                        </wps:cNvCnPr>
                        <wps:spPr bwMode="auto">
                          <a:xfrm flipH="1" flipV="1">
                            <a:off x="5249572" y="1076909"/>
                            <a:ext cx="404506" cy="2921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5" name="AutoShape 1214"/>
                        <wps:cNvCnPr>
                          <a:cxnSpLocks noChangeShapeType="1"/>
                        </wps:cNvCnPr>
                        <wps:spPr bwMode="auto">
                          <a:xfrm flipH="1">
                            <a:off x="5290872" y="1369012"/>
                            <a:ext cx="363205" cy="4051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6" name="AutoShape 1215"/>
                        <wps:cNvCnPr>
                          <a:cxnSpLocks noChangeShapeType="1"/>
                        </wps:cNvCnPr>
                        <wps:spPr bwMode="auto">
                          <a:xfrm flipH="1">
                            <a:off x="5800079" y="1036308"/>
                            <a:ext cx="280704" cy="3327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7" name="AutoShape 1216"/>
                        <wps:cNvCnPr>
                          <a:cxnSpLocks noChangeShapeType="1"/>
                        </wps:cNvCnPr>
                        <wps:spPr bwMode="auto">
                          <a:xfrm flipH="1" flipV="1">
                            <a:off x="5800079" y="1369012"/>
                            <a:ext cx="548007" cy="3499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8" name="AutoShape 1217"/>
                        <wps:cNvCnPr>
                          <a:cxnSpLocks noChangeShapeType="1"/>
                        </wps:cNvCnPr>
                        <wps:spPr bwMode="auto">
                          <a:xfrm flipH="1">
                            <a:off x="5103470" y="1940517"/>
                            <a:ext cx="114302" cy="1429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9" name="AutoShape 1218"/>
                        <wps:cNvCnPr>
                          <a:cxnSpLocks noChangeShapeType="1"/>
                        </wps:cNvCnPr>
                        <wps:spPr bwMode="auto">
                          <a:xfrm flipH="1" flipV="1">
                            <a:off x="5727078" y="1535413"/>
                            <a:ext cx="203903" cy="4350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0" name="AutoShape 1219"/>
                        <wps:cNvCnPr>
                          <a:cxnSpLocks noChangeShapeType="1"/>
                        </wps:cNvCnPr>
                        <wps:spPr bwMode="auto">
                          <a:xfrm flipV="1">
                            <a:off x="6076983" y="1718915"/>
                            <a:ext cx="271104" cy="2515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1" name="AutoShape 1220"/>
                        <wps:cNvCnPr>
                          <a:cxnSpLocks noChangeShapeType="1"/>
                        </wps:cNvCnPr>
                        <wps:spPr bwMode="auto">
                          <a:xfrm>
                            <a:off x="6494189" y="1718915"/>
                            <a:ext cx="157502"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2" name="AutoShape 1221"/>
                        <wps:cNvCnPr>
                          <a:cxnSpLocks noChangeShapeType="1"/>
                        </wps:cNvCnPr>
                        <wps:spPr bwMode="auto">
                          <a:xfrm>
                            <a:off x="6226885" y="1036308"/>
                            <a:ext cx="219703" cy="92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3" name="AutoShape 1222"/>
                        <wps:cNvCnPr>
                          <a:cxnSpLocks noChangeShapeType="1"/>
                        </wps:cNvCnPr>
                        <wps:spPr bwMode="auto">
                          <a:xfrm flipV="1">
                            <a:off x="6153784" y="781606"/>
                            <a:ext cx="82601" cy="88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4" name="AutoShape 1223"/>
                        <wps:cNvCnPr>
                          <a:cxnSpLocks noChangeShapeType="1"/>
                        </wps:cNvCnPr>
                        <wps:spPr bwMode="auto">
                          <a:xfrm flipH="1">
                            <a:off x="5144770" y="1243310"/>
                            <a:ext cx="31800" cy="946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5" name="AutoShape 1224"/>
                        <wps:cNvCnPr>
                          <a:cxnSpLocks noChangeShapeType="1"/>
                        </wps:cNvCnPr>
                        <wps:spPr bwMode="auto">
                          <a:xfrm flipH="1" flipV="1">
                            <a:off x="5103470" y="831207"/>
                            <a:ext cx="731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6" name="AutoShape 1226"/>
                        <wps:cNvCnPr>
                          <a:cxnSpLocks noChangeShapeType="1"/>
                        </wps:cNvCnPr>
                        <wps:spPr bwMode="auto">
                          <a:xfrm flipH="1" flipV="1">
                            <a:off x="5290872" y="1774115"/>
                            <a:ext cx="640109" cy="196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7" name="AutoShape 1227"/>
                        <wps:cNvCnPr>
                          <a:cxnSpLocks noChangeShapeType="1"/>
                        </wps:cNvCnPr>
                        <wps:spPr bwMode="auto">
                          <a:xfrm>
                            <a:off x="3924300" y="1645214"/>
                            <a:ext cx="1035050" cy="1728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8" name="AutoShape 1228"/>
                        <wps:cNvCnPr>
                          <a:cxnSpLocks noChangeShapeType="1"/>
                        </wps:cNvCnPr>
                        <wps:spPr bwMode="auto">
                          <a:xfrm flipV="1">
                            <a:off x="3924300" y="1468112"/>
                            <a:ext cx="1325272" cy="44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9" name="AutoShape 1229"/>
                        <wps:cNvCnPr>
                          <a:cxnSpLocks noChangeShapeType="1"/>
                        </wps:cNvCnPr>
                        <wps:spPr bwMode="auto">
                          <a:xfrm flipV="1">
                            <a:off x="3924300" y="1125809"/>
                            <a:ext cx="977900" cy="15689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90" name="AutoShape 1230"/>
                        <wps:cNvCnPr>
                          <a:cxnSpLocks noChangeShapeType="1"/>
                        </wps:cNvCnPr>
                        <wps:spPr bwMode="auto">
                          <a:xfrm flipH="1">
                            <a:off x="355605" y="1818016"/>
                            <a:ext cx="139702" cy="165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1" name="AutoShape 1231"/>
                        <wps:cNvCnPr>
                          <a:cxnSpLocks noChangeShapeType="1"/>
                        </wps:cNvCnPr>
                        <wps:spPr bwMode="auto">
                          <a:xfrm flipH="1" flipV="1">
                            <a:off x="301604" y="1699815"/>
                            <a:ext cx="193703" cy="118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2" name="AutoShape 1232"/>
                        <wps:cNvSpPr>
                          <a:spLocks noChangeArrowheads="1"/>
                        </wps:cNvSpPr>
                        <wps:spPr bwMode="auto">
                          <a:xfrm>
                            <a:off x="394905" y="1734115"/>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3" name="AutoShape 1233"/>
                        <wps:cNvCnPr>
                          <a:cxnSpLocks noChangeShapeType="1"/>
                        </wps:cNvCnPr>
                        <wps:spPr bwMode="auto">
                          <a:xfrm flipV="1">
                            <a:off x="5176571" y="831207"/>
                            <a:ext cx="412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4" name="AutoShape 1234"/>
                        <wps:cNvCnPr>
                          <a:cxnSpLocks noChangeShapeType="1"/>
                        </wps:cNvCnPr>
                        <wps:spPr bwMode="auto">
                          <a:xfrm flipH="1">
                            <a:off x="6380487" y="1885316"/>
                            <a:ext cx="407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5" name="AutoShape 1235"/>
                        <wps:cNvCnPr>
                          <a:cxnSpLocks noChangeShapeType="1"/>
                        </wps:cNvCnPr>
                        <wps:spPr bwMode="auto">
                          <a:xfrm flipV="1">
                            <a:off x="6421188" y="1472512"/>
                            <a:ext cx="600" cy="80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6" name="AutoShape 1236"/>
                        <wps:cNvCnPr>
                          <a:cxnSpLocks noChangeShapeType="1"/>
                        </wps:cNvCnPr>
                        <wps:spPr bwMode="auto">
                          <a:xfrm>
                            <a:off x="6421188" y="1885316"/>
                            <a:ext cx="730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5" name="Text Box 5"/>
                        <wps:cNvSpPr txBox="1"/>
                        <wps:spPr>
                          <a:xfrm>
                            <a:off x="4679400" y="222250"/>
                            <a:ext cx="2035726" cy="490616"/>
                          </a:xfrm>
                          <a:prstGeom prst="rect">
                            <a:avLst/>
                          </a:prstGeom>
                          <a:noFill/>
                          <a:ln w="6350">
                            <a:noFill/>
                          </a:ln>
                        </wps:spPr>
                        <wps:txbx>
                          <w:txbxContent>
                            <w:p w14:paraId="39C259DD" w14:textId="398D5E8E" w:rsidR="001F0338" w:rsidRDefault="001F0338" w:rsidP="0027184C">
                              <w:pPr>
                                <w:pStyle w:val="Drawing"/>
                                <w:rPr>
                                  <w:b/>
                                  <w:bCs/>
                                </w:rPr>
                              </w:pPr>
                              <w:r>
                                <w:rPr>
                                  <w:b/>
                                  <w:bCs/>
                                </w:rPr>
                                <w:t>Decentralized Data Layer</w:t>
                              </w:r>
                            </w:p>
                            <w:p w14:paraId="65674041" w14:textId="7A6FAADC" w:rsidR="006028C0" w:rsidRPr="001F0338" w:rsidRDefault="001F0338" w:rsidP="001F0338">
                              <w:pPr>
                                <w:pStyle w:val="Drawing"/>
                                <w:rPr>
                                  <w:b/>
                                  <w:bCs/>
                                </w:rPr>
                              </w:pPr>
                              <w:r>
                                <w:rPr>
                                  <w:b/>
                                  <w:bCs/>
                                </w:rPr>
                                <w:t>(</w:t>
                              </w:r>
                              <w:proofErr w:type="spellStart"/>
                              <w:r w:rsidR="006028C0" w:rsidRPr="00B561D9">
                                <w:rPr>
                                  <w:b/>
                                  <w:bCs/>
                                </w:rPr>
                                <w:t>dApps</w:t>
                              </w:r>
                              <w:proofErr w:type="spellEnd"/>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90DFB8" id="Canvas 1164" o:spid="_x0000_s1197" editas="canvas" style="width:540pt;height:261.7pt;mso-position-horizontal-relative:char;mso-position-vertical-relative:line" coordsize="68580,3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">
                <v:shape id="_x0000_s1198" type="#_x0000_t75" style="position:absolute;width:68580;height:33235;visibility:visible;mso-wrap-style:square">
                  <v:fill o:detectmouseclick="t"/>
                  <v:path o:connecttype="none"/>
                </v:shape>
                <v:shape id="Text Box 1166" o:spid="_x0000_s1199" type="#_x0000_t202" style="position:absolute;left:37204;top:23887;width:14973;height:4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" stroked="f">
                  <v:textbox>
                    <w:txbxContent>
                      <w:p w14:paraId="217610D5" w14:textId="77777777" w:rsidR="006028C0" w:rsidRPr="00AD1F80" w:rsidRDefault="006028C0" w:rsidP="00DB657B">
                        <w:pPr>
                          <w:pStyle w:val="Drawing"/>
                        </w:pPr>
                        <w:r w:rsidRPr="00AD1F80">
                          <w:t xml:space="preserve">Communication with decentralized </w:t>
                        </w:r>
                        <w:r>
                          <w:t>applications</w:t>
                        </w:r>
                      </w:p>
                    </w:txbxContent>
                  </v:textbox>
                </v:shape>
                <v:shape id="Text Box 1167" o:spid="_x0000_s1200" type="#_x0000_t202" style="position:absolute;left:14008;top:24180;width:1672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" stroked="f">
                  <v:textbo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65774BD6" w:rsidR="006028C0" w:rsidRPr="00AD1F80" w:rsidRDefault="006028C0" w:rsidP="0027184C">
                        <w:pPr>
                          <w:pStyle w:val="Drawing"/>
                        </w:pPr>
                        <w:r w:rsidRPr="0027184C">
                          <w:t>client</w:t>
                        </w:r>
                        <w:r w:rsidRPr="00AD1F80">
                          <w:t xml:space="preserve"> </w:t>
                        </w:r>
                        <w:r w:rsidR="001F0338">
                          <w:t>software</w:t>
                        </w:r>
                      </w:p>
                    </w:txbxContent>
                  </v:textbox>
                </v:shape>
                <v:shape id="AutoShape 1168" o:spid="_x0000_s1201" type="#_x0000_t32" style="position:absolute;left:8680;top:9232;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" strokeweight="1pt"/>
                <v:shape id="AutoShape 1169" o:spid="_x0000_s1202" type="#_x0000_t32" style="position:absolute;left:7981;top:1564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" strokeweight="1pt"/>
                <v:shape id="AutoShape 1170" o:spid="_x0000_s1203" type="#_x0000_t32" style="position:absolute;left:2857;top:10375;width:5823;height: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" strokeweight="1pt"/>
                <v:shape id="AutoShape 1171" o:spid="_x0000_s1204" type="#_x0000_t32" style="position:absolute;left:2857;top:10668;width:5124;height:49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" strokeweight="1pt"/>
                <v:shape id="AutoShape 1172" o:spid="_x0000_s1205" type="#_x0000_t32" style="position:absolute;left:7981;top:10375;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" strokeweight="1pt"/>
                <v:shape id="AutoShape 1173" o:spid="_x0000_s1206" type="#_x0000_t32" style="position:absolute;left:7981;top:9232;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" strokeweight="1pt"/>
                <v:shape id="AutoShape 1174" o:spid="_x0000_s1207" type="#_x0000_t32" style="position:absolute;left:13696;top:1564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" strokeweight="1pt"/>
                <v:shape id="AutoShape 1175" o:spid="_x0000_s1208" type="#_x0000_t32" style="position:absolute;left:14839;top:15646;width:3385;height:31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" strokeweight="1pt"/>
                <v:shape id="AutoShape 1176" o:spid="_x0000_s1209" type="#_x0000_t32" style="position:absolute;left:13696;top:18757;width:4528;height:3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shape id="AutoShape 1177" o:spid="_x0000_s1210" type="#_x0000_t32" style="position:absolute;left:7981;top:15646;width:1861;height:6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" strokeweight="1pt"/>
                <v:shape id="AutoShape 1178" o:spid="_x0000_s1211" type="#_x0000_t32" style="position:absolute;left:4953;top:15646;width:3028;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" strokeweight="1pt"/>
                <v:shape id="AutoShape 1179" o:spid="_x0000_s1212" type="#_x0000_t32" style="position:absolute;left:4953;top:18180;width:4889;height:4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" strokeweight="1pt"/>
                <v:shape id="AutoShape 1180" o:spid="_x0000_s1213" type="#_x0000_t32" style="position:absolute;left:9842;top:22225;width:1810;height:19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" strokeweight="1pt"/>
                <v:shape id="AutoShape 1181" o:spid="_x0000_s1214" type="#_x0000_t32" style="position:absolute;left:9842;top:18757;width:8382;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" strokeweight="1pt"/>
                <v:shape id="AutoShape 1182" o:spid="_x0000_s1215" type="#_x0000_t32" style="position:absolute;left:8680;top:8788;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" strokeweight="1pt"/>
                <v:shape id="AutoShape 1183" o:spid="_x0000_s1216" type="#_x0000_t32" style="position:absolute;left:7981;top:8515;width:699;height:1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" strokeweight="1pt"/>
                <v:shape id="AutoShape 1184" o:spid="_x0000_s1217" type="#_x0000_t32" style="position:absolute;left:16681;top:9232;width:79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" strokeweight="1pt"/>
                <v:shape id="AutoShape 1185" o:spid="_x0000_s1218" type="#_x0000_t32" style="position:absolute;left:14839;top:9232;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" strokeweight="1pt"/>
                <v:shape id="AutoShape 1186" o:spid="_x0000_s1219" type="#_x0000_t32" style="position:absolute;left:18224;top:16998;width:1003;height:17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" strokeweight="1pt"/>
                <v:shape id="AutoShape 1187" o:spid="_x0000_s1220" type="#_x0000_t32" style="position:absolute;left:18224;top:18757;width:2096;height: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" strokeweight="1pt"/>
                <v:shape id="AutoShape 1188" o:spid="_x0000_s1221" type="#_x0000_t32" style="position:absolute;left:16681;top:14681;width:106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" strokeweight="1pt">
                  <v:stroke dashstyle="1 1" startarrow="block" endarrow="block"/>
                </v:shape>
                <v:shape id="AutoShape 1189" o:spid="_x0000_s1222" type="#_x0000_t32" style="position:absolute;left:18542;top:11125;width:8826;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" strokeweight="1pt">
                  <v:stroke dashstyle="1 1" startarrow="block" endarrow="block"/>
                </v:shape>
                <v:shape id="AutoShape 1190" o:spid="_x0000_s1223" type="#_x0000_t32" style="position:absolute;left:20701;top:16078;width:6985;height:19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" strokeweight="1pt">
                  <v:stroke dashstyle="1 1" startarrow="block" endarrow="block"/>
                </v:shape>
                <v:shape id="Text Box 1191" o:spid="_x0000_s1224" type="#_x0000_t202" style="position:absolute;left:91;top:3182;width:21282;height:4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" stroked="f">
                  <v:textbox>
                    <w:txbxContent>
                      <w:p w14:paraId="2B4CA7B9" w14:textId="321D3039" w:rsidR="006028C0" w:rsidRPr="00B561D9" w:rsidRDefault="001F0338" w:rsidP="0027184C">
                        <w:pPr>
                          <w:pStyle w:val="Drawing"/>
                          <w:rPr>
                            <w:b/>
                            <w:bCs/>
                          </w:rPr>
                        </w:pPr>
                        <w:r>
                          <w:rPr>
                            <w:b/>
                            <w:bCs/>
                          </w:rPr>
                          <w:t>De</w:t>
                        </w:r>
                        <w:r w:rsidR="00282DAE">
                          <w:rPr>
                            <w:b/>
                            <w:bCs/>
                          </w:rPr>
                          <w:t>c</w:t>
                        </w:r>
                        <w:r>
                          <w:rPr>
                            <w:b/>
                            <w:bCs/>
                          </w:rPr>
                          <w:t>entrali</w:t>
                        </w:r>
                        <w:r w:rsidR="00282DAE">
                          <w:rPr>
                            <w:b/>
                            <w:bCs/>
                          </w:rPr>
                          <w:t>z</w:t>
                        </w:r>
                        <w:r>
                          <w:rPr>
                            <w:b/>
                            <w:bCs/>
                          </w:rPr>
                          <w:t>ed Interaction Layer</w:t>
                        </w:r>
                      </w:p>
                    </w:txbxContent>
                  </v:textbox>
                </v:shape>
                <v:shape id="AutoShape 1192" o:spid="_x0000_s1225" type="#_x0000_t120" style="position:absolute;left:7842;top:938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" fillcolor="#cfe2f3" strokeweight="1pt"/>
                <v:shape id="AutoShape 1193" o:spid="_x0000_s1226" type="#_x0000_t32" style="position:absolute;left:9328;top:22225;width:514;height:22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" strokeweight="1pt"/>
                <v:shape id="AutoShape 1194" o:spid="_x0000_s1227" type="#_x0000_t120" style="position:absolute;left:17475;top:1784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" fillcolor="#cfe2f3" strokeweight="1pt"/>
                <v:shape id="AutoShape 1195" o:spid="_x0000_s1228" type="#_x0000_t120" style="position:absolute;left:12795;top:1809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" fillcolor="#cfe2f3" strokeweight="1pt"/>
                <v:shape id="AutoShape 1196" o:spid="_x0000_s1229" type="#_x0000_t120" style="position:absolute;left:7048;top:1471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" fillcolor="#cfe2f3" strokeweight="1pt"/>
                <v:shape id="AutoShape 1197" o:spid="_x0000_s1230" type="#_x0000_t120" style="position:absolute;left:8801;top:21266;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" fillcolor="#cfe2f3" strokeweight="1pt"/>
                <v:shape id="AutoShape 1198" o:spid="_x0000_s1231" type="#_x0000_t120" style="position:absolute;left:14008;top:1471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" fillcolor="#cfe2f3" strokeweight="1pt"/>
                <v:shape id="AutoShape 1199" o:spid="_x0000_s1232" type="#_x0000_t32" style="position:absolute;left:16681;top:7816;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" strokeweight="1pt"/>
                <v:shape id="AutoShape 1200" o:spid="_x0000_s1233" type="#_x0000_t32" style="position:absolute;left:15271;top:7905;width:1410;height:13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" strokeweight="1pt"/>
                <v:shape id="AutoShape 1201" o:spid="_x0000_s1234" type="#_x0000_t120" style="position:absolute;left:15811;top:833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" fillcolor="#cfe2f3" strokeweight="1pt"/>
                <v:shape id="AutoShape 1202" o:spid="_x0000_s1235" type="#_x0000_t32" style="position:absolute;left:2857;top:8934;width:699;height:17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" strokeweight="1pt"/>
                <v:shape id="AutoShape 1203" o:spid="_x0000_s1236" type="#_x0000_t32" style="position:absolute;left:1460;top:10668;width:1397;height:17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" strokeweight="1pt"/>
                <v:shape id="AutoShape 1204" o:spid="_x0000_s1237" type="#_x0000_t32" style="position:absolute;left:1149;top:9620;width:1708;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" strokeweight="1pt"/>
                <v:shape id="AutoShape 1205" o:spid="_x0000_s1238" type="#_x0000_t120" style="position:absolute;left:2197;top:9810;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" fillcolor="#cfe2f3" strokeweight="1pt"/>
                <v:oval id="Rectangle 1206" o:spid="_x0000_s1239" style="position:absolute;left:29763;top:11271;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" fillcolor="#cfe2f3" strokeweight="1pt">
                  <v:stroke joinstyle="miter"/>
                  <v:textbox>
                    <w:txbxContent>
                      <w:p w14:paraId="5ABB5B22" w14:textId="59C0CC62" w:rsidR="006028C0" w:rsidRDefault="00A57063" w:rsidP="00DB657B">
                        <w:pPr>
                          <w:pStyle w:val="Drawing"/>
                        </w:pPr>
                        <w:r>
                          <w:t>App</w:t>
                        </w:r>
                      </w:p>
                    </w:txbxContent>
                  </v:textbox>
                </v:oval>
                <v:rect id="Rectangle 1207" o:spid="_x0000_s1240" style="position:absolute;left:51034;top:910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" fillcolor="#cfe2f3" strokeweight="1pt"/>
                <v:rect id="Rectangle 1208" o:spid="_x0000_s1241" style="position:absolute;left:60807;top:869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" fillcolor="#cfe2f3" strokeweight="1pt"/>
                <v:rect id="Rectangle 1209" o:spid="_x0000_s1242" style="position:absolute;left:51447;top:16078;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" fillcolor="#cfe2f3" strokeweight="1pt"/>
                <v:rect id="Rectangle 1210" o:spid="_x0000_s1243" style="position:absolute;left:56540;top:12026;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" fillcolor="#cfe2f3" strokeweight="1pt"/>
                <v:rect id="Rectangle 1211" o:spid="_x0000_s1244" style="position:absolute;left:59309;top:1804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" fillcolor="#cfe2f3" strokeweight="1pt"/>
                <v:rect id="Rectangle 1212" o:spid="_x0000_s1245" style="position:absolute;left:63480;top:1552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" fillcolor="#cfe2f3" strokeweight="1pt"/>
                <v:shape id="AutoShape 1213" o:spid="_x0000_s1246" type="#_x0000_t32" style="position:absolute;left:52495;top:1076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" strokeweight="1pt">
                  <v:stroke startarrowwidth="narrow" startarrowlength="short" endarrowwidth="narrow" endarrowlength="short"/>
                </v:shape>
                <v:shape id="AutoShape 1214" o:spid="_x0000_s1247" type="#_x0000_t32" style="position:absolute;left:52908;top:1369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" strokeweight="1pt">
                  <v:stroke startarrowwidth="narrow" startarrowlength="short" endarrowwidth="narrow" endarrowlength="short"/>
                </v:shape>
                <v:shape id="AutoShape 1215" o:spid="_x0000_s1248" type="#_x0000_t32" style="position:absolute;left:58000;top:10363;width:2807;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" strokeweight="1pt">
                  <v:stroke startarrowwidth="narrow" startarrowlength="short" endarrowwidth="narrow" endarrowlength="short"/>
                </v:shape>
                <v:shape id="AutoShape 1216" o:spid="_x0000_s1249" type="#_x0000_t32" style="position:absolute;left:58000;top:1369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" strokeweight="1pt">
                  <v:stroke startarrowwidth="narrow" startarrowlength="short" endarrowwidth="narrow" endarrowlength="short"/>
                </v:shape>
                <v:shape id="AutoShape 1217" o:spid="_x0000_s1250" type="#_x0000_t32" style="position:absolute;left:51034;top:19405;width:1143;height:1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" strokeweight="1pt">
                  <v:stroke startarrowwidth="narrow" startarrowlength="short" endarrowwidth="narrow" endarrowlength="short"/>
                </v:shape>
                <v:shape id="AutoShape 1218" o:spid="_x0000_s1251" type="#_x0000_t32" style="position:absolute;left:57270;top:15354;width:2039;height:43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" strokeweight="1pt">
                  <v:stroke startarrowwidth="narrow" startarrowlength="short" endarrowwidth="narrow" endarrowlength="short"/>
                </v:shape>
                <v:shape id="AutoShape 1219" o:spid="_x0000_s1252" type="#_x0000_t32" style="position:absolute;left:60769;top:17189;width:2711;height:25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" strokeweight="1pt">
                  <v:stroke startarrowwidth="narrow" startarrowlength="short" endarrowwidth="narrow" endarrowlength="short"/>
                </v:shape>
                <v:shape id="AutoShape 1220" o:spid="_x0000_s1253" type="#_x0000_t32" style="position:absolute;left:64941;top:1718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" strokeweight="1pt">
                  <v:stroke startarrowwidth="narrow" startarrowlength="short" endarrowwidth="narrow" endarrowlength="short"/>
                </v:shape>
                <v:shape id="AutoShape 1221" o:spid="_x0000_s1254" type="#_x0000_t32" style="position:absolute;left:62268;top:1036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" strokeweight="1pt">
                  <v:stroke startarrowwidth="narrow" startarrowlength="short" endarrowwidth="narrow" endarrowlength="short"/>
                </v:shape>
                <v:shape id="AutoShape 1222" o:spid="_x0000_s1255" type="#_x0000_t32" style="position:absolute;left:61537;top:7816;width:826;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" strokeweight="1pt">
                  <v:stroke startarrowwidth="narrow" startarrowlength="short" endarrowwidth="narrow" endarrowlength="short"/>
                </v:shape>
                <v:shape id="AutoShape 1223" o:spid="_x0000_s1256" type="#_x0000_t32" style="position:absolute;left:51447;top:12433;width:318;height: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" strokeweight="1pt">
                  <v:stroke startarrowwidth="narrow" startarrowlength="short" endarrowwidth="narrow" endarrowlength="short"/>
                </v:shape>
                <v:shape id="AutoShape 1224" o:spid="_x0000_s1257" type="#_x0000_t32" style="position:absolute;left:51034;top:8312;width:731;height:7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" strokeweight="1pt">
                  <v:stroke startarrowwidth="narrow" startarrowlength="short" endarrowwidth="narrow" endarrowlength="short"/>
                </v:shape>
                <v:shape id="AutoShape 1226" o:spid="_x0000_s1258" type="#_x0000_t32" style="position:absolute;left:52908;top:17741;width:6401;height:19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" strokeweight="1pt">
                  <v:stroke startarrowwidth="narrow" startarrowlength="short" endarrowwidth="narrow" endarrowlength="short"/>
                </v:shape>
                <v:shape id="AutoShape 1227" o:spid="_x0000_s1259" type="#_x0000_t32" style="position:absolute;left:39243;top:16452;width:10350;height:1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" strokeweight="1pt">
                  <v:stroke dashstyle="1 1" startarrow="block" endarrow="block"/>
                </v:shape>
                <v:shape id="AutoShape 1228" o:spid="_x0000_s1260" type="#_x0000_t32" style="position:absolute;left:39243;top:14681;width:13252;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" strokeweight="1pt">
                  <v:stroke dashstyle="1 1" startarrow="block" endarrow="block"/>
                </v:shape>
                <v:shape id="AutoShape 1229" o:spid="_x0000_s1261" type="#_x0000_t32" style="position:absolute;left:39243;top:11258;width:9779;height:1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" strokeweight="1pt">
                  <v:stroke dashstyle="1 1" startarrow="block" endarrow="block"/>
                </v:shape>
                <v:shape id="AutoShape 1230" o:spid="_x0000_s1262" type="#_x0000_t32" style="position:absolute;left:3556;top:18180;width:1397;height:16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" strokeweight="1pt"/>
                <v:shape id="AutoShape 1231" o:spid="_x0000_s1263" type="#_x0000_t32" style="position:absolute;left:3016;top:16998;width:1937;height:11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" strokeweight="1pt"/>
                <v:shape id="AutoShape 1232" o:spid="_x0000_s1264" type="#_x0000_t120" style="position:absolute;left:3949;top:1734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" fillcolor="#cfe2f3" strokeweight="1pt"/>
                <v:shape id="AutoShape 1233" o:spid="_x0000_s1265" type="#_x0000_t32" style="position:absolute;left:51765;top:8312;width:412;height: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" strokeweight="1pt">
                  <v:stroke startarrowwidth="narrow" startarrowlength="short" endarrowwidth="narrow" endarrowlength="short"/>
                </v:shape>
                <v:shape id="AutoShape 1234" o:spid="_x0000_s1266" type="#_x0000_t32" style="position:absolute;left:63804;top:18853;width:407;height:8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5BxwwAAAN0AAAAPAAAAZHJzL2Rvd25yZXYueG1sRE9La8JA&#10;EL4L/odlhN7qRlus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aReQccMAAADdAAAADwAA&#10;AAAAAAAAAAAAAAAHAgAAZHJzL2Rvd25yZXYueG1sUEsFBgAAAAADAAMAtwAAAPcCAAAAAA==&#10;" strokeweight="1pt">
                  <v:stroke startarrowwidth="narrow" startarrowlength="short" endarrowwidth="narrow" endarrowlength="short"/>
                </v:shape>
                <v:shape id="AutoShape 1235" o:spid="_x0000_s1267" type="#_x0000_t32" style="position:absolute;left:64211;top:14725;width:6;height:8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XqwwAAAN0AAAAPAAAAZHJzL2Rvd25yZXYueG1sRE9La8JA&#10;EL4L/odlhN7qRkut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Bls16sMAAADdAAAADwAA&#10;AAAAAAAAAAAAAAAHAgAAZHJzL2Rvd25yZXYueG1sUEsFBgAAAAADAAMAtwAAAPcCAAAAAA==&#10;" strokeweight="1pt">
                  <v:stroke startarrowwidth="narrow" startarrowlength="short" endarrowwidth="narrow" endarrowlength="short"/>
                </v:shape>
                <v:shape id="AutoShape 1236" o:spid="_x0000_s1268" type="#_x0000_t32" style="position:absolute;left:64211;top:18853;width:730;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" strokeweight="1pt">
                  <v:stroke startarrowwidth="narrow" startarrowlength="short" endarrowwidth="narrow" endarrowlength="short"/>
                </v:shape>
                <v:shape id="Text Box 5" o:spid="_x0000_s1269" type="#_x0000_t202" style="position:absolute;left:46794;top:2222;width:20357;height:4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39C259DD" w14:textId="398D5E8E" w:rsidR="001F0338" w:rsidRDefault="001F0338" w:rsidP="0027184C">
                        <w:pPr>
                          <w:pStyle w:val="Drawing"/>
                          <w:rPr>
                            <w:b/>
                            <w:bCs/>
                          </w:rPr>
                        </w:pPr>
                        <w:r>
                          <w:rPr>
                            <w:b/>
                            <w:bCs/>
                          </w:rPr>
                          <w:t>Decentralized Data Layer</w:t>
                        </w:r>
                      </w:p>
                      <w:p w14:paraId="65674041" w14:textId="7A6FAADC" w:rsidR="006028C0" w:rsidRPr="001F0338" w:rsidRDefault="001F0338" w:rsidP="001F0338">
                        <w:pPr>
                          <w:pStyle w:val="Drawing"/>
                          <w:rPr>
                            <w:b/>
                            <w:bCs/>
                          </w:rPr>
                        </w:pPr>
                        <w:r>
                          <w:rPr>
                            <w:b/>
                            <w:bCs/>
                          </w:rPr>
                          <w:t>(</w:t>
                        </w:r>
                        <w:proofErr w:type="spellStart"/>
                        <w:r w:rsidR="006028C0" w:rsidRPr="00B561D9">
                          <w:rPr>
                            <w:b/>
                            <w:bCs/>
                          </w:rPr>
                          <w:t>dApps</w:t>
                        </w:r>
                        <w:proofErr w:type="spellEnd"/>
                        <w:r>
                          <w:rPr>
                            <w:b/>
                            <w:bCs/>
                          </w:rPr>
                          <w:t>)</w:t>
                        </w:r>
                      </w:p>
                    </w:txbxContent>
                  </v:textbox>
                </v:shape>
                <w10:anchorlock/>
              </v:group>
            </w:pict>
          </mc:Fallback>
        </mc:AlternateContent>
      </w:r>
    </w:p>
    <w:p w14:paraId="1221C537" w14:textId="10CC6EE8" w:rsidR="00DB657B" w:rsidRDefault="00DB657B" w:rsidP="00DB657B">
      <w:pPr>
        <w:rPr>
          <w:lang w:val="en-US"/>
        </w:rPr>
      </w:pPr>
      <w:r>
        <w:rPr>
          <w:lang w:val="en-US"/>
        </w:rPr>
        <w:t xml:space="preserve">The scaling is also not an issue for </w:t>
      </w:r>
      <w:r w:rsidR="008B1C4D">
        <w:rPr>
          <w:lang w:val="en-US"/>
        </w:rPr>
        <w:t>this infrastructure</w:t>
      </w:r>
      <w:r>
        <w:rPr>
          <w:lang w:val="en-US"/>
        </w:rPr>
        <w:t>, because</w:t>
      </w:r>
      <w:r w:rsidR="001F0338">
        <w:rPr>
          <w:lang w:val="en-US"/>
        </w:rPr>
        <w:t xml:space="preserve"> p2p</w:t>
      </w:r>
      <w:r>
        <w:rPr>
          <w:lang w:val="en-US"/>
        </w:rPr>
        <w:t xml:space="preserve"> </w:t>
      </w:r>
      <w:r w:rsidR="001F0338">
        <w:rPr>
          <w:lang w:val="en-US"/>
        </w:rPr>
        <w:t>file exchange function of RDN</w:t>
      </w:r>
      <w:r w:rsidR="003A3097">
        <w:rPr>
          <w:lang w:val="en-US"/>
        </w:rPr>
        <w:t xml:space="preserve">, </w:t>
      </w:r>
      <w:r>
        <w:rPr>
          <w:lang w:val="en-US"/>
        </w:rPr>
        <w:t xml:space="preserve">works in a similar way to the Torrent networks, which in turn </w:t>
      </w:r>
      <w:r w:rsidR="00D621A0">
        <w:rPr>
          <w:lang w:val="en-US"/>
        </w:rPr>
        <w:t>can</w:t>
      </w:r>
      <w:r>
        <w:rPr>
          <w:lang w:val="en-US"/>
        </w:rPr>
        <w:t xml:space="preserve"> handle load at any scale</w:t>
      </w:r>
      <w:r w:rsidR="004D75EA">
        <w:rPr>
          <w:lang w:val="en-US"/>
        </w:rPr>
        <w:t xml:space="preserve"> by desig</w:t>
      </w:r>
      <w:r w:rsidR="005464E0">
        <w:rPr>
          <w:lang w:val="en-US"/>
        </w:rPr>
        <w:t>n</w:t>
      </w:r>
      <w:r>
        <w:rPr>
          <w:lang w:val="en-US"/>
        </w:rPr>
        <w:t xml:space="preserve">. As for </w:t>
      </w:r>
      <w:r w:rsidR="001F0338">
        <w:rPr>
          <w:lang w:val="en-US"/>
        </w:rPr>
        <w:t>data layer</w:t>
      </w:r>
      <w:r>
        <w:rPr>
          <w:lang w:val="en-US"/>
        </w:rPr>
        <w:t xml:space="preserve"> infrastructure, </w:t>
      </w:r>
      <w:r w:rsidR="0000317F">
        <w:rPr>
          <w:lang w:val="en-US"/>
        </w:rPr>
        <w:t xml:space="preserve">some </w:t>
      </w:r>
      <w:r>
        <w:rPr>
          <w:lang w:val="en-US"/>
        </w:rPr>
        <w:t>existing blockchain-based platforms have already shown their potential to bear heavy loads, and there is a strong expectation of major progress in this area in the very near future.</w:t>
      </w:r>
    </w:p>
    <w:p w14:paraId="34978A53" w14:textId="0DE7A1A3" w:rsidR="00C104D9" w:rsidRPr="00A00276" w:rsidRDefault="001F0338" w:rsidP="00C104D9">
      <w:pPr>
        <w:rPr>
          <w:lang w:val="en-US"/>
        </w:rPr>
      </w:pPr>
      <w:bookmarkStart w:id="27" w:name="h.gql0h53egfq9"/>
      <w:bookmarkEnd w:id="27"/>
      <w:r>
        <w:rPr>
          <w:lang w:val="en-US"/>
        </w:rPr>
        <w:t>This technology</w:t>
      </w:r>
      <w:r w:rsidR="00C104D9" w:rsidRPr="00A00276">
        <w:rPr>
          <w:lang w:val="en-US"/>
        </w:rPr>
        <w:t xml:space="preserve"> </w:t>
      </w:r>
      <w:r w:rsidR="00C104D9">
        <w:rPr>
          <w:lang w:val="en-US"/>
        </w:rPr>
        <w:t>is</w:t>
      </w:r>
      <w:r w:rsidR="00C104D9" w:rsidRPr="00A00276">
        <w:rPr>
          <w:lang w:val="en-US"/>
        </w:rPr>
        <w:t xml:space="preserve"> </w:t>
      </w:r>
      <w:r w:rsidR="00C104D9">
        <w:rPr>
          <w:lang w:val="en-US"/>
        </w:rPr>
        <w:t>designed</w:t>
      </w:r>
      <w:r w:rsidR="00C104D9" w:rsidRPr="00A00276">
        <w:rPr>
          <w:lang w:val="en-US"/>
        </w:rPr>
        <w:t xml:space="preserve"> to revolutionize </w:t>
      </w:r>
      <w:r w:rsidR="00C104D9">
        <w:rPr>
          <w:lang w:val="en-US"/>
        </w:rPr>
        <w:t xml:space="preserve">and disrupt </w:t>
      </w:r>
      <w:r w:rsidR="00C104D9">
        <w:rPr>
          <w:rStyle w:val="jlqj4b"/>
          <w:rFonts w:eastAsiaTheme="majorEastAsia"/>
          <w:lang w:val="en"/>
        </w:rPr>
        <w:t>vulnerable</w:t>
      </w:r>
      <w:r w:rsidR="00C104D9" w:rsidRPr="00AA1D2C">
        <w:rPr>
          <w:lang w:val="en-US"/>
        </w:rPr>
        <w:t xml:space="preserve"> </w:t>
      </w:r>
      <w:r w:rsidR="00C104D9">
        <w:rPr>
          <w:lang w:val="en-US"/>
        </w:rPr>
        <w:t xml:space="preserve">server-centric </w:t>
      </w:r>
      <w:r w:rsidR="00F51123">
        <w:rPr>
          <w:lang w:val="en-US"/>
        </w:rPr>
        <w:t xml:space="preserve">Internet </w:t>
      </w:r>
      <w:r w:rsidR="00C104D9">
        <w:rPr>
          <w:lang w:val="en-US"/>
        </w:rPr>
        <w:t>architecture by</w:t>
      </w:r>
      <w:r w:rsidR="00C104D9" w:rsidRPr="00A00276">
        <w:rPr>
          <w:lang w:val="en-US"/>
        </w:rPr>
        <w:t xml:space="preserve"> </w:t>
      </w:r>
      <w:r w:rsidR="00C104D9">
        <w:rPr>
          <w:lang w:val="en-US"/>
        </w:rPr>
        <w:t>decentralizing</w:t>
      </w:r>
      <w:r w:rsidR="00C104D9" w:rsidRPr="00A00276">
        <w:rPr>
          <w:lang w:val="en-US"/>
        </w:rPr>
        <w:t xml:space="preserve"> and improv</w:t>
      </w:r>
      <w:r w:rsidR="00C104D9">
        <w:rPr>
          <w:lang w:val="en-US"/>
        </w:rPr>
        <w:t>ing</w:t>
      </w:r>
      <w:r w:rsidR="00C104D9" w:rsidRPr="00A00276">
        <w:rPr>
          <w:lang w:val="en-US"/>
        </w:rPr>
        <w:t xml:space="preserve"> </w:t>
      </w:r>
      <w:r w:rsidR="00C104D9">
        <w:rPr>
          <w:lang w:val="en-US"/>
        </w:rPr>
        <w:t xml:space="preserve">the way </w:t>
      </w:r>
      <w:r w:rsidR="00F51123">
        <w:rPr>
          <w:lang w:val="en-US"/>
        </w:rPr>
        <w:t>in which</w:t>
      </w:r>
      <w:r w:rsidR="00C104D9">
        <w:rPr>
          <w:lang w:val="en-US"/>
        </w:rPr>
        <w:t xml:space="preserve"> </w:t>
      </w:r>
      <w:r w:rsidR="00C104D9" w:rsidRPr="00A00276">
        <w:rPr>
          <w:lang w:val="en-US"/>
        </w:rPr>
        <w:t>applications</w:t>
      </w:r>
      <w:r w:rsidR="0004310A">
        <w:rPr>
          <w:lang w:val="en-US"/>
        </w:rPr>
        <w:t xml:space="preserve"> and</w:t>
      </w:r>
      <w:r w:rsidR="00C104D9" w:rsidRPr="00A00276">
        <w:rPr>
          <w:lang w:val="en-US"/>
        </w:rPr>
        <w:t xml:space="preserve"> services</w:t>
      </w:r>
      <w:r w:rsidR="00C104D9">
        <w:rPr>
          <w:lang w:val="en-US"/>
        </w:rPr>
        <w:t xml:space="preserve"> are </w:t>
      </w:r>
      <w:r>
        <w:rPr>
          <w:lang w:val="en-US"/>
        </w:rPr>
        <w:t>published</w:t>
      </w:r>
      <w:r w:rsidR="00C104D9">
        <w:rPr>
          <w:lang w:val="en-US"/>
        </w:rPr>
        <w:t xml:space="preserve"> and delivered to users</w:t>
      </w:r>
      <w:r w:rsidR="00C104D9" w:rsidRPr="00A00276">
        <w:rPr>
          <w:lang w:val="en-US"/>
        </w:rPr>
        <w:t xml:space="preserve">. By combining and utilizing the most advanced </w:t>
      </w:r>
      <w:r w:rsidR="00C104D9">
        <w:rPr>
          <w:lang w:val="en-US"/>
        </w:rPr>
        <w:t xml:space="preserve">network </w:t>
      </w:r>
      <w:r w:rsidR="00C104D9" w:rsidRPr="00A00276">
        <w:rPr>
          <w:lang w:val="en-US"/>
        </w:rPr>
        <w:t xml:space="preserve">technologies available, </w:t>
      </w:r>
      <w:r w:rsidR="00282DAE">
        <w:rPr>
          <w:lang w:val="en-US"/>
        </w:rPr>
        <w:t xml:space="preserve">Decentralized Interaction Layer </w:t>
      </w:r>
      <w:r w:rsidR="00C104D9" w:rsidRPr="00A00276">
        <w:rPr>
          <w:lang w:val="en-US"/>
        </w:rPr>
        <w:t>is shaping the next era of the Internet.</w:t>
      </w:r>
    </w:p>
    <w:p w14:paraId="34A26699" w14:textId="77777777" w:rsidR="00104451" w:rsidRPr="009B4A26" w:rsidRDefault="00104451" w:rsidP="007E0694">
      <w:pPr>
        <w:tabs>
          <w:tab w:val="left" w:pos="5040"/>
        </w:tabs>
        <w:ind w:firstLine="0"/>
        <w:rPr>
          <w:lang w:val="en-US"/>
        </w:rPr>
      </w:pPr>
    </w:p>
    <w:sectPr w:rsidR="00104451" w:rsidRPr="009B4A26" w:rsidSect="00305A04">
      <w:headerReference w:type="default" r:id="rId18"/>
      <w:footerReference w:type="even" r:id="rId19"/>
      <w:footerReference w:type="default" r:id="rId20"/>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A2927" w14:textId="77777777" w:rsidR="001743F6" w:rsidRDefault="001743F6" w:rsidP="00067D18">
      <w:pPr>
        <w:spacing w:line="240" w:lineRule="auto"/>
      </w:pPr>
      <w:r>
        <w:separator/>
      </w:r>
    </w:p>
  </w:endnote>
  <w:endnote w:type="continuationSeparator" w:id="0">
    <w:p w14:paraId="75478010" w14:textId="77777777" w:rsidR="001743F6" w:rsidRDefault="001743F6"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BAF" w14:textId="77777777" w:rsidR="006028C0" w:rsidRDefault="006028C0" w:rsidP="00C80C2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EC7C256" w14:textId="211A69E1"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xml:space="preserve">(Continuously </w:t>
        </w:r>
        <w:r>
          <w:rPr>
            <w:rFonts w:ascii="Verdana" w:hAnsi="Verdana"/>
            <w:sz w:val="14"/>
            <w:szCs w:val="14"/>
            <w:lang w:val="en-US"/>
          </w:rPr>
          <w:t>u</w:t>
        </w:r>
        <w:r w:rsidRPr="00791E8E">
          <w:rPr>
            <w:rFonts w:ascii="Verdana" w:hAnsi="Verdana"/>
            <w:sz w:val="14"/>
            <w:szCs w:val="14"/>
            <w:lang w:val="en-US"/>
          </w:rPr>
          <w:t>pdated)</w:t>
        </w:r>
      </w:p>
      <w:p w14:paraId="263BACD1" w14:textId="37C074BC" w:rsidR="006028C0" w:rsidRPr="00F771D2" w:rsidRDefault="00FF4B76" w:rsidP="00F771D2">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202</w:t>
        </w:r>
        <w:r>
          <w:rPr>
            <w:rFonts w:ascii="Verdana" w:hAnsi="Verdana"/>
            <w:sz w:val="14"/>
            <w:szCs w:val="14"/>
            <w:lang w:val="en-US"/>
          </w:rPr>
          <w:t>4</w:t>
        </w:r>
        <w:r w:rsidRPr="00791E8E">
          <w:rPr>
            <w:rFonts w:ascii="Verdana" w:hAnsi="Verdana"/>
            <w:sz w:val="14"/>
            <w:szCs w:val="14"/>
            <w:lang w:val="en-US"/>
          </w:rPr>
          <w:t xml:space="preserve"> Ultranet Organization</w:t>
        </w:r>
        <w:r w:rsidR="006028C0" w:rsidRPr="00791E8E">
          <w:rPr>
            <w:rFonts w:ascii="Verdana" w:hAnsi="Verdana"/>
            <w:sz w:val="14"/>
            <w:szCs w:val="14"/>
            <w:lang w:val="en-US"/>
          </w:rPr>
          <w:tab/>
        </w:r>
        <w:r w:rsidR="00F771D2">
          <w:rPr>
            <w:rFonts w:ascii="Verdana" w:hAnsi="Verdana"/>
            <w:sz w:val="14"/>
            <w:szCs w:val="14"/>
            <w:lang w:val="en-US"/>
          </w:rPr>
          <w:tab/>
        </w:r>
        <w:r w:rsidRPr="00791E8E">
          <w:rPr>
            <w:rFonts w:ascii="Verdana" w:hAnsi="Verdana"/>
            <w:sz w:val="14"/>
            <w:szCs w:val="14"/>
            <w:lang w:val="en-US"/>
          </w:rPr>
          <w:t>All information provided is preliminary and subject to further research</w:t>
        </w:r>
        <w:r>
          <w:rPr>
            <w:rFonts w:ascii="Verdana" w:hAnsi="Verdana"/>
            <w:sz w:val="14"/>
            <w:szCs w:val="14"/>
            <w:lang w:val="en-US"/>
          </w:rPr>
          <w:t>.</w:t>
        </w:r>
        <w:r w:rsidR="00F771D2">
          <w:rPr>
            <w:rFonts w:ascii="Verdana" w:hAnsi="Verdana"/>
            <w:sz w:val="14"/>
            <w:szCs w:val="14"/>
            <w:lang w:val="en-US"/>
          </w:rPr>
          <w:tab/>
        </w:r>
        <w:r w:rsidR="006028C0" w:rsidRPr="00791E8E">
          <w:rPr>
            <w:rFonts w:ascii="Verdana" w:hAnsi="Verdana"/>
            <w:sz w:val="14"/>
            <w:szCs w:val="14"/>
            <w:lang w:val="en-US"/>
          </w:rPr>
          <w:tab/>
        </w:r>
        <w:r w:rsidR="006028C0">
          <w:rPr>
            <w:rFonts w:ascii="Verdana" w:hAnsi="Verdana"/>
            <w:sz w:val="14"/>
            <w:szCs w:val="14"/>
            <w:lang w:val="en-US"/>
          </w:rPr>
          <w:tab/>
        </w:r>
        <w:r w:rsidR="006028C0" w:rsidRPr="00791E8E">
          <w:rPr>
            <w:rFonts w:ascii="Verdana" w:hAnsi="Verdana"/>
            <w:sz w:val="14"/>
            <w:szCs w:val="14"/>
            <w:lang w:val="en-US"/>
          </w:rPr>
          <w:tab/>
        </w:r>
        <w:r w:rsidR="006028C0" w:rsidRPr="00791E8E">
          <w:rPr>
            <w:rFonts w:ascii="Verdana" w:hAnsi="Verdana"/>
            <w:sz w:val="14"/>
            <w:szCs w:val="14"/>
          </w:rPr>
          <w:fldChar w:fldCharType="begin"/>
        </w:r>
        <w:r w:rsidR="006028C0" w:rsidRPr="00791E8E">
          <w:rPr>
            <w:rFonts w:ascii="Verdana" w:hAnsi="Verdana"/>
            <w:sz w:val="14"/>
            <w:szCs w:val="14"/>
            <w:lang w:val="en-US"/>
          </w:rPr>
          <w:instrText xml:space="preserve"> PAGE   \* MERGEFORMAT </w:instrText>
        </w:r>
        <w:r w:rsidR="006028C0" w:rsidRPr="00791E8E">
          <w:rPr>
            <w:rFonts w:ascii="Verdana" w:hAnsi="Verdana"/>
            <w:sz w:val="14"/>
            <w:szCs w:val="14"/>
          </w:rPr>
          <w:fldChar w:fldCharType="separate"/>
        </w:r>
        <w:r w:rsidR="00BB3FF3">
          <w:rPr>
            <w:rFonts w:ascii="Verdana" w:hAnsi="Verdana"/>
            <w:noProof/>
            <w:sz w:val="14"/>
            <w:szCs w:val="14"/>
            <w:lang w:val="en-US"/>
          </w:rPr>
          <w:t>16</w:t>
        </w:r>
        <w:r w:rsidR="006028C0" w:rsidRPr="00791E8E">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FC721" w14:textId="77777777" w:rsidR="001743F6" w:rsidRDefault="001743F6" w:rsidP="00067D18">
      <w:pPr>
        <w:spacing w:line="240" w:lineRule="auto"/>
      </w:pPr>
      <w:r>
        <w:separator/>
      </w:r>
    </w:p>
  </w:footnote>
  <w:footnote w:type="continuationSeparator" w:id="0">
    <w:p w14:paraId="5FBEBF0C" w14:textId="77777777" w:rsidR="001743F6" w:rsidRDefault="001743F6"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9407" w14:textId="77777777" w:rsidR="006028C0" w:rsidRDefault="006028C0" w:rsidP="00C80C2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430"/>
    <w:multiLevelType w:val="hybridMultilevel"/>
    <w:tmpl w:val="6884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663C3"/>
    <w:multiLevelType w:val="hybridMultilevel"/>
    <w:tmpl w:val="FB1CF68C"/>
    <w:lvl w:ilvl="0" w:tplc="236E9036">
      <w:start w:val="1"/>
      <w:numFmt w:val="bullet"/>
      <w:lvlText w:val="•"/>
      <w:lvlJc w:val="left"/>
      <w:pPr>
        <w:tabs>
          <w:tab w:val="num" w:pos="720"/>
        </w:tabs>
        <w:ind w:left="720" w:hanging="360"/>
      </w:pPr>
      <w:rPr>
        <w:rFonts w:ascii="Arial" w:hAnsi="Arial" w:hint="default"/>
      </w:rPr>
    </w:lvl>
    <w:lvl w:ilvl="1" w:tplc="F746D8D4" w:tentative="1">
      <w:start w:val="1"/>
      <w:numFmt w:val="bullet"/>
      <w:lvlText w:val="•"/>
      <w:lvlJc w:val="left"/>
      <w:pPr>
        <w:tabs>
          <w:tab w:val="num" w:pos="1440"/>
        </w:tabs>
        <w:ind w:left="1440" w:hanging="360"/>
      </w:pPr>
      <w:rPr>
        <w:rFonts w:ascii="Arial" w:hAnsi="Arial" w:hint="default"/>
      </w:rPr>
    </w:lvl>
    <w:lvl w:ilvl="2" w:tplc="E7206854">
      <w:start w:val="1"/>
      <w:numFmt w:val="bullet"/>
      <w:lvlText w:val="•"/>
      <w:lvlJc w:val="left"/>
      <w:pPr>
        <w:tabs>
          <w:tab w:val="num" w:pos="2160"/>
        </w:tabs>
        <w:ind w:left="2160" w:hanging="360"/>
      </w:pPr>
      <w:rPr>
        <w:rFonts w:ascii="Arial" w:hAnsi="Arial" w:hint="default"/>
      </w:rPr>
    </w:lvl>
    <w:lvl w:ilvl="3" w:tplc="BD2255CC" w:tentative="1">
      <w:start w:val="1"/>
      <w:numFmt w:val="bullet"/>
      <w:lvlText w:val="•"/>
      <w:lvlJc w:val="left"/>
      <w:pPr>
        <w:tabs>
          <w:tab w:val="num" w:pos="2880"/>
        </w:tabs>
        <w:ind w:left="2880" w:hanging="360"/>
      </w:pPr>
      <w:rPr>
        <w:rFonts w:ascii="Arial" w:hAnsi="Arial" w:hint="default"/>
      </w:rPr>
    </w:lvl>
    <w:lvl w:ilvl="4" w:tplc="CDF0096C" w:tentative="1">
      <w:start w:val="1"/>
      <w:numFmt w:val="bullet"/>
      <w:lvlText w:val="•"/>
      <w:lvlJc w:val="left"/>
      <w:pPr>
        <w:tabs>
          <w:tab w:val="num" w:pos="3600"/>
        </w:tabs>
        <w:ind w:left="3600" w:hanging="360"/>
      </w:pPr>
      <w:rPr>
        <w:rFonts w:ascii="Arial" w:hAnsi="Arial" w:hint="default"/>
      </w:rPr>
    </w:lvl>
    <w:lvl w:ilvl="5" w:tplc="BBE2718E" w:tentative="1">
      <w:start w:val="1"/>
      <w:numFmt w:val="bullet"/>
      <w:lvlText w:val="•"/>
      <w:lvlJc w:val="left"/>
      <w:pPr>
        <w:tabs>
          <w:tab w:val="num" w:pos="4320"/>
        </w:tabs>
        <w:ind w:left="4320" w:hanging="360"/>
      </w:pPr>
      <w:rPr>
        <w:rFonts w:ascii="Arial" w:hAnsi="Arial" w:hint="default"/>
      </w:rPr>
    </w:lvl>
    <w:lvl w:ilvl="6" w:tplc="DAD82686" w:tentative="1">
      <w:start w:val="1"/>
      <w:numFmt w:val="bullet"/>
      <w:lvlText w:val="•"/>
      <w:lvlJc w:val="left"/>
      <w:pPr>
        <w:tabs>
          <w:tab w:val="num" w:pos="5040"/>
        </w:tabs>
        <w:ind w:left="5040" w:hanging="360"/>
      </w:pPr>
      <w:rPr>
        <w:rFonts w:ascii="Arial" w:hAnsi="Arial" w:hint="default"/>
      </w:rPr>
    </w:lvl>
    <w:lvl w:ilvl="7" w:tplc="64E8A2D4" w:tentative="1">
      <w:start w:val="1"/>
      <w:numFmt w:val="bullet"/>
      <w:lvlText w:val="•"/>
      <w:lvlJc w:val="left"/>
      <w:pPr>
        <w:tabs>
          <w:tab w:val="num" w:pos="5760"/>
        </w:tabs>
        <w:ind w:left="5760" w:hanging="360"/>
      </w:pPr>
      <w:rPr>
        <w:rFonts w:ascii="Arial" w:hAnsi="Arial" w:hint="default"/>
      </w:rPr>
    </w:lvl>
    <w:lvl w:ilvl="8" w:tplc="50FEAF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D15CA"/>
    <w:multiLevelType w:val="hybridMultilevel"/>
    <w:tmpl w:val="398C208A"/>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C944E69"/>
    <w:multiLevelType w:val="hybridMultilevel"/>
    <w:tmpl w:val="AB4C1A1C"/>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0DBA4378"/>
    <w:multiLevelType w:val="hybridMultilevel"/>
    <w:tmpl w:val="31E0EEC4"/>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FB4113B"/>
    <w:multiLevelType w:val="hybridMultilevel"/>
    <w:tmpl w:val="9236B938"/>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B7065"/>
    <w:multiLevelType w:val="hybridMultilevel"/>
    <w:tmpl w:val="34503F1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1669629B"/>
    <w:multiLevelType w:val="hybridMultilevel"/>
    <w:tmpl w:val="4D8E9F28"/>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D2830"/>
    <w:multiLevelType w:val="hybridMultilevel"/>
    <w:tmpl w:val="C4D4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834D6"/>
    <w:multiLevelType w:val="hybridMultilevel"/>
    <w:tmpl w:val="776CCA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933CD4"/>
    <w:multiLevelType w:val="hybridMultilevel"/>
    <w:tmpl w:val="B6D221F4"/>
    <w:lvl w:ilvl="0" w:tplc="1A081066">
      <w:start w:val="1"/>
      <w:numFmt w:val="bullet"/>
      <w:lvlText w:val="•"/>
      <w:lvlJc w:val="left"/>
      <w:pPr>
        <w:tabs>
          <w:tab w:val="num" w:pos="720"/>
        </w:tabs>
        <w:ind w:left="720" w:hanging="360"/>
      </w:pPr>
      <w:rPr>
        <w:rFonts w:ascii="Arial" w:hAnsi="Arial" w:hint="default"/>
      </w:rPr>
    </w:lvl>
    <w:lvl w:ilvl="1" w:tplc="9F3422BE">
      <w:start w:val="1"/>
      <w:numFmt w:val="bullet"/>
      <w:lvlText w:val="•"/>
      <w:lvlJc w:val="left"/>
      <w:pPr>
        <w:tabs>
          <w:tab w:val="num" w:pos="1440"/>
        </w:tabs>
        <w:ind w:left="1440" w:hanging="360"/>
      </w:pPr>
      <w:rPr>
        <w:rFonts w:ascii="Arial" w:hAnsi="Arial" w:hint="default"/>
      </w:rPr>
    </w:lvl>
    <w:lvl w:ilvl="2" w:tplc="50BA5FA8" w:tentative="1">
      <w:start w:val="1"/>
      <w:numFmt w:val="bullet"/>
      <w:lvlText w:val="•"/>
      <w:lvlJc w:val="left"/>
      <w:pPr>
        <w:tabs>
          <w:tab w:val="num" w:pos="2160"/>
        </w:tabs>
        <w:ind w:left="2160" w:hanging="360"/>
      </w:pPr>
      <w:rPr>
        <w:rFonts w:ascii="Arial" w:hAnsi="Arial" w:hint="default"/>
      </w:rPr>
    </w:lvl>
    <w:lvl w:ilvl="3" w:tplc="4ABC6220" w:tentative="1">
      <w:start w:val="1"/>
      <w:numFmt w:val="bullet"/>
      <w:lvlText w:val="•"/>
      <w:lvlJc w:val="left"/>
      <w:pPr>
        <w:tabs>
          <w:tab w:val="num" w:pos="2880"/>
        </w:tabs>
        <w:ind w:left="2880" w:hanging="360"/>
      </w:pPr>
      <w:rPr>
        <w:rFonts w:ascii="Arial" w:hAnsi="Arial" w:hint="default"/>
      </w:rPr>
    </w:lvl>
    <w:lvl w:ilvl="4" w:tplc="D9481D72" w:tentative="1">
      <w:start w:val="1"/>
      <w:numFmt w:val="bullet"/>
      <w:lvlText w:val="•"/>
      <w:lvlJc w:val="left"/>
      <w:pPr>
        <w:tabs>
          <w:tab w:val="num" w:pos="3600"/>
        </w:tabs>
        <w:ind w:left="3600" w:hanging="360"/>
      </w:pPr>
      <w:rPr>
        <w:rFonts w:ascii="Arial" w:hAnsi="Arial" w:hint="default"/>
      </w:rPr>
    </w:lvl>
    <w:lvl w:ilvl="5" w:tplc="DDDCC9F0" w:tentative="1">
      <w:start w:val="1"/>
      <w:numFmt w:val="bullet"/>
      <w:lvlText w:val="•"/>
      <w:lvlJc w:val="left"/>
      <w:pPr>
        <w:tabs>
          <w:tab w:val="num" w:pos="4320"/>
        </w:tabs>
        <w:ind w:left="4320" w:hanging="360"/>
      </w:pPr>
      <w:rPr>
        <w:rFonts w:ascii="Arial" w:hAnsi="Arial" w:hint="default"/>
      </w:rPr>
    </w:lvl>
    <w:lvl w:ilvl="6" w:tplc="A21447C8" w:tentative="1">
      <w:start w:val="1"/>
      <w:numFmt w:val="bullet"/>
      <w:lvlText w:val="•"/>
      <w:lvlJc w:val="left"/>
      <w:pPr>
        <w:tabs>
          <w:tab w:val="num" w:pos="5040"/>
        </w:tabs>
        <w:ind w:left="5040" w:hanging="360"/>
      </w:pPr>
      <w:rPr>
        <w:rFonts w:ascii="Arial" w:hAnsi="Arial" w:hint="default"/>
      </w:rPr>
    </w:lvl>
    <w:lvl w:ilvl="7" w:tplc="26026A28" w:tentative="1">
      <w:start w:val="1"/>
      <w:numFmt w:val="bullet"/>
      <w:lvlText w:val="•"/>
      <w:lvlJc w:val="left"/>
      <w:pPr>
        <w:tabs>
          <w:tab w:val="num" w:pos="5760"/>
        </w:tabs>
        <w:ind w:left="5760" w:hanging="360"/>
      </w:pPr>
      <w:rPr>
        <w:rFonts w:ascii="Arial" w:hAnsi="Arial" w:hint="default"/>
      </w:rPr>
    </w:lvl>
    <w:lvl w:ilvl="8" w:tplc="16F4F6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705F9B"/>
    <w:multiLevelType w:val="hybridMultilevel"/>
    <w:tmpl w:val="F758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F6CDA"/>
    <w:multiLevelType w:val="hybridMultilevel"/>
    <w:tmpl w:val="45C2A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826CEA"/>
    <w:multiLevelType w:val="hybridMultilevel"/>
    <w:tmpl w:val="35EE6F5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2A3F"/>
    <w:multiLevelType w:val="hybridMultilevel"/>
    <w:tmpl w:val="E846747A"/>
    <w:lvl w:ilvl="0" w:tplc="6C58F0C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461D8"/>
    <w:multiLevelType w:val="hybridMultilevel"/>
    <w:tmpl w:val="AD16C23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4806AB"/>
    <w:multiLevelType w:val="hybridMultilevel"/>
    <w:tmpl w:val="1C9E4C4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ACE2808"/>
    <w:multiLevelType w:val="hybridMultilevel"/>
    <w:tmpl w:val="FEA83F2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4D37DB"/>
    <w:multiLevelType w:val="hybridMultilevel"/>
    <w:tmpl w:val="2F08A4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5D652E"/>
    <w:multiLevelType w:val="hybridMultilevel"/>
    <w:tmpl w:val="B576FF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DC3901"/>
    <w:multiLevelType w:val="hybridMultilevel"/>
    <w:tmpl w:val="111A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44958"/>
    <w:multiLevelType w:val="hybridMultilevel"/>
    <w:tmpl w:val="CC4859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0A6C30"/>
    <w:multiLevelType w:val="hybridMultilevel"/>
    <w:tmpl w:val="5DDC51C8"/>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97844EA"/>
    <w:multiLevelType w:val="hybridMultilevel"/>
    <w:tmpl w:val="0FE6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12E9D"/>
    <w:multiLevelType w:val="hybridMultilevel"/>
    <w:tmpl w:val="E15874B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C8F41ED"/>
    <w:multiLevelType w:val="hybridMultilevel"/>
    <w:tmpl w:val="C20A82DC"/>
    <w:lvl w:ilvl="0" w:tplc="CD84F2E8">
      <w:start w:val="1"/>
      <w:numFmt w:val="bullet"/>
      <w:lvlText w:val="•"/>
      <w:lvlJc w:val="left"/>
      <w:pPr>
        <w:tabs>
          <w:tab w:val="num" w:pos="720"/>
        </w:tabs>
        <w:ind w:left="720" w:hanging="360"/>
      </w:pPr>
      <w:rPr>
        <w:rFonts w:ascii="Arial" w:hAnsi="Arial" w:hint="default"/>
      </w:rPr>
    </w:lvl>
    <w:lvl w:ilvl="1" w:tplc="51709858" w:tentative="1">
      <w:start w:val="1"/>
      <w:numFmt w:val="bullet"/>
      <w:lvlText w:val="•"/>
      <w:lvlJc w:val="left"/>
      <w:pPr>
        <w:tabs>
          <w:tab w:val="num" w:pos="1440"/>
        </w:tabs>
        <w:ind w:left="1440" w:hanging="360"/>
      </w:pPr>
      <w:rPr>
        <w:rFonts w:ascii="Arial" w:hAnsi="Arial" w:hint="default"/>
      </w:rPr>
    </w:lvl>
    <w:lvl w:ilvl="2" w:tplc="F9862F58">
      <w:start w:val="1"/>
      <w:numFmt w:val="bullet"/>
      <w:lvlText w:val="•"/>
      <w:lvlJc w:val="left"/>
      <w:pPr>
        <w:tabs>
          <w:tab w:val="num" w:pos="2160"/>
        </w:tabs>
        <w:ind w:left="2160" w:hanging="360"/>
      </w:pPr>
      <w:rPr>
        <w:rFonts w:ascii="Arial" w:hAnsi="Arial" w:hint="default"/>
      </w:rPr>
    </w:lvl>
    <w:lvl w:ilvl="3" w:tplc="9DA8E51A" w:tentative="1">
      <w:start w:val="1"/>
      <w:numFmt w:val="bullet"/>
      <w:lvlText w:val="•"/>
      <w:lvlJc w:val="left"/>
      <w:pPr>
        <w:tabs>
          <w:tab w:val="num" w:pos="2880"/>
        </w:tabs>
        <w:ind w:left="2880" w:hanging="360"/>
      </w:pPr>
      <w:rPr>
        <w:rFonts w:ascii="Arial" w:hAnsi="Arial" w:hint="default"/>
      </w:rPr>
    </w:lvl>
    <w:lvl w:ilvl="4" w:tplc="C3DED764" w:tentative="1">
      <w:start w:val="1"/>
      <w:numFmt w:val="bullet"/>
      <w:lvlText w:val="•"/>
      <w:lvlJc w:val="left"/>
      <w:pPr>
        <w:tabs>
          <w:tab w:val="num" w:pos="3600"/>
        </w:tabs>
        <w:ind w:left="3600" w:hanging="360"/>
      </w:pPr>
      <w:rPr>
        <w:rFonts w:ascii="Arial" w:hAnsi="Arial" w:hint="default"/>
      </w:rPr>
    </w:lvl>
    <w:lvl w:ilvl="5" w:tplc="D22A3E82" w:tentative="1">
      <w:start w:val="1"/>
      <w:numFmt w:val="bullet"/>
      <w:lvlText w:val="•"/>
      <w:lvlJc w:val="left"/>
      <w:pPr>
        <w:tabs>
          <w:tab w:val="num" w:pos="4320"/>
        </w:tabs>
        <w:ind w:left="4320" w:hanging="360"/>
      </w:pPr>
      <w:rPr>
        <w:rFonts w:ascii="Arial" w:hAnsi="Arial" w:hint="default"/>
      </w:rPr>
    </w:lvl>
    <w:lvl w:ilvl="6" w:tplc="6FDE38D8" w:tentative="1">
      <w:start w:val="1"/>
      <w:numFmt w:val="bullet"/>
      <w:lvlText w:val="•"/>
      <w:lvlJc w:val="left"/>
      <w:pPr>
        <w:tabs>
          <w:tab w:val="num" w:pos="5040"/>
        </w:tabs>
        <w:ind w:left="5040" w:hanging="360"/>
      </w:pPr>
      <w:rPr>
        <w:rFonts w:ascii="Arial" w:hAnsi="Arial" w:hint="default"/>
      </w:rPr>
    </w:lvl>
    <w:lvl w:ilvl="7" w:tplc="03A2B2A6" w:tentative="1">
      <w:start w:val="1"/>
      <w:numFmt w:val="bullet"/>
      <w:lvlText w:val="•"/>
      <w:lvlJc w:val="left"/>
      <w:pPr>
        <w:tabs>
          <w:tab w:val="num" w:pos="5760"/>
        </w:tabs>
        <w:ind w:left="5760" w:hanging="360"/>
      </w:pPr>
      <w:rPr>
        <w:rFonts w:ascii="Arial" w:hAnsi="Arial" w:hint="default"/>
      </w:rPr>
    </w:lvl>
    <w:lvl w:ilvl="8" w:tplc="3FB0912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672B92"/>
    <w:multiLevelType w:val="hybridMultilevel"/>
    <w:tmpl w:val="3FBC9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82015"/>
    <w:multiLevelType w:val="hybridMultilevel"/>
    <w:tmpl w:val="E724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E0CF4"/>
    <w:multiLevelType w:val="hybridMultilevel"/>
    <w:tmpl w:val="24EA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54177"/>
    <w:multiLevelType w:val="hybridMultilevel"/>
    <w:tmpl w:val="55C25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4D6EF6"/>
    <w:multiLevelType w:val="hybridMultilevel"/>
    <w:tmpl w:val="288A92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15:restartNumberingAfterBreak="0">
    <w:nsid w:val="648D4FFA"/>
    <w:multiLevelType w:val="hybridMultilevel"/>
    <w:tmpl w:val="D5140A5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67D818CC"/>
    <w:multiLevelType w:val="hybridMultilevel"/>
    <w:tmpl w:val="17A4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A1BAD"/>
    <w:multiLevelType w:val="hybridMultilevel"/>
    <w:tmpl w:val="F84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525A7"/>
    <w:multiLevelType w:val="hybridMultilevel"/>
    <w:tmpl w:val="800E0E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674103A"/>
    <w:multiLevelType w:val="hybridMultilevel"/>
    <w:tmpl w:val="4A2043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8222CB"/>
    <w:multiLevelType w:val="hybridMultilevel"/>
    <w:tmpl w:val="ED1E5C6C"/>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77303610"/>
    <w:multiLevelType w:val="hybridMultilevel"/>
    <w:tmpl w:val="5EA8DBF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0" w15:restartNumberingAfterBreak="0">
    <w:nsid w:val="7A0B4CA0"/>
    <w:multiLevelType w:val="hybridMultilevel"/>
    <w:tmpl w:val="A2285BDE"/>
    <w:lvl w:ilvl="0" w:tplc="6C58F0C6">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41" w15:restartNumberingAfterBreak="0">
    <w:nsid w:val="7D0447DE"/>
    <w:multiLevelType w:val="hybridMultilevel"/>
    <w:tmpl w:val="CCF8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0"/>
  </w:num>
  <w:num w:numId="4">
    <w:abstractNumId w:val="25"/>
  </w:num>
  <w:num w:numId="5">
    <w:abstractNumId w:val="41"/>
  </w:num>
  <w:num w:numId="6">
    <w:abstractNumId w:val="34"/>
  </w:num>
  <w:num w:numId="7">
    <w:abstractNumId w:val="0"/>
  </w:num>
  <w:num w:numId="8">
    <w:abstractNumId w:val="29"/>
  </w:num>
  <w:num w:numId="9">
    <w:abstractNumId w:val="20"/>
  </w:num>
  <w:num w:numId="10">
    <w:abstractNumId w:val="9"/>
  </w:num>
  <w:num w:numId="11">
    <w:abstractNumId w:val="13"/>
  </w:num>
  <w:num w:numId="12">
    <w:abstractNumId w:val="31"/>
  </w:num>
  <w:num w:numId="13">
    <w:abstractNumId w:val="1"/>
  </w:num>
  <w:num w:numId="14">
    <w:abstractNumId w:val="11"/>
  </w:num>
  <w:num w:numId="15">
    <w:abstractNumId w:val="18"/>
  </w:num>
  <w:num w:numId="16">
    <w:abstractNumId w:val="21"/>
  </w:num>
  <w:num w:numId="17">
    <w:abstractNumId w:val="33"/>
  </w:num>
  <w:num w:numId="18">
    <w:abstractNumId w:val="12"/>
  </w:num>
  <w:num w:numId="19">
    <w:abstractNumId w:val="8"/>
  </w:num>
  <w:num w:numId="20">
    <w:abstractNumId w:val="19"/>
  </w:num>
  <w:num w:numId="21">
    <w:abstractNumId w:val="15"/>
  </w:num>
  <w:num w:numId="22">
    <w:abstractNumId w:val="27"/>
  </w:num>
  <w:num w:numId="23">
    <w:abstractNumId w:val="2"/>
  </w:num>
  <w:num w:numId="24">
    <w:abstractNumId w:val="6"/>
  </w:num>
  <w:num w:numId="25">
    <w:abstractNumId w:val="3"/>
  </w:num>
  <w:num w:numId="26">
    <w:abstractNumId w:val="38"/>
  </w:num>
  <w:num w:numId="27">
    <w:abstractNumId w:val="5"/>
  </w:num>
  <w:num w:numId="28">
    <w:abstractNumId w:val="17"/>
  </w:num>
  <w:num w:numId="29">
    <w:abstractNumId w:val="24"/>
  </w:num>
  <w:num w:numId="30">
    <w:abstractNumId w:val="14"/>
  </w:num>
  <w:num w:numId="31">
    <w:abstractNumId w:val="40"/>
  </w:num>
  <w:num w:numId="32">
    <w:abstractNumId w:val="35"/>
  </w:num>
  <w:num w:numId="33">
    <w:abstractNumId w:val="7"/>
  </w:num>
  <w:num w:numId="34">
    <w:abstractNumId w:val="28"/>
  </w:num>
  <w:num w:numId="35">
    <w:abstractNumId w:val="23"/>
  </w:num>
  <w:num w:numId="36">
    <w:abstractNumId w:val="10"/>
  </w:num>
  <w:num w:numId="37">
    <w:abstractNumId w:val="37"/>
  </w:num>
  <w:num w:numId="38">
    <w:abstractNumId w:val="4"/>
  </w:num>
  <w:num w:numId="39">
    <w:abstractNumId w:val="39"/>
  </w:num>
  <w:num w:numId="40">
    <w:abstractNumId w:val="36"/>
  </w:num>
  <w:num w:numId="41">
    <w:abstractNumId w:val="32"/>
  </w:num>
  <w:num w:numId="4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91"/>
  <w:displayHorizontalDrawingGridEvery w:val="2"/>
  <w:noPunctuationKerning/>
  <w:characterSpacingControl w:val="doNotCompress"/>
  <w:hdrShapeDefaults>
    <o:shapedefaults v:ext="edit" spidmax="2049">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38D"/>
    <w:rsid w:val="000011F3"/>
    <w:rsid w:val="000026A1"/>
    <w:rsid w:val="0000317F"/>
    <w:rsid w:val="00003726"/>
    <w:rsid w:val="000043F5"/>
    <w:rsid w:val="00005FD1"/>
    <w:rsid w:val="000062D0"/>
    <w:rsid w:val="00006B44"/>
    <w:rsid w:val="00010F1C"/>
    <w:rsid w:val="0001284B"/>
    <w:rsid w:val="00014522"/>
    <w:rsid w:val="000160FA"/>
    <w:rsid w:val="000170CF"/>
    <w:rsid w:val="000171B7"/>
    <w:rsid w:val="00017381"/>
    <w:rsid w:val="00017439"/>
    <w:rsid w:val="0001748C"/>
    <w:rsid w:val="000178F8"/>
    <w:rsid w:val="00021308"/>
    <w:rsid w:val="000218D5"/>
    <w:rsid w:val="00022C43"/>
    <w:rsid w:val="00022CA6"/>
    <w:rsid w:val="00024C87"/>
    <w:rsid w:val="0002505C"/>
    <w:rsid w:val="00031823"/>
    <w:rsid w:val="0003226B"/>
    <w:rsid w:val="0003241F"/>
    <w:rsid w:val="0003377B"/>
    <w:rsid w:val="00033CE5"/>
    <w:rsid w:val="00035189"/>
    <w:rsid w:val="00035558"/>
    <w:rsid w:val="000406A9"/>
    <w:rsid w:val="00041349"/>
    <w:rsid w:val="0004310A"/>
    <w:rsid w:val="00043F92"/>
    <w:rsid w:val="000451AF"/>
    <w:rsid w:val="00050F93"/>
    <w:rsid w:val="00051EFC"/>
    <w:rsid w:val="0005244F"/>
    <w:rsid w:val="00052E42"/>
    <w:rsid w:val="00053328"/>
    <w:rsid w:val="000541B2"/>
    <w:rsid w:val="00055E3D"/>
    <w:rsid w:val="00061B40"/>
    <w:rsid w:val="000672DE"/>
    <w:rsid w:val="00067D18"/>
    <w:rsid w:val="00067E4C"/>
    <w:rsid w:val="00070226"/>
    <w:rsid w:val="00070A0D"/>
    <w:rsid w:val="00071157"/>
    <w:rsid w:val="00071CB3"/>
    <w:rsid w:val="00072518"/>
    <w:rsid w:val="00072EBD"/>
    <w:rsid w:val="000739B2"/>
    <w:rsid w:val="00073BC0"/>
    <w:rsid w:val="000747D9"/>
    <w:rsid w:val="00074C50"/>
    <w:rsid w:val="00074F7C"/>
    <w:rsid w:val="000756F7"/>
    <w:rsid w:val="000770DB"/>
    <w:rsid w:val="00077BC9"/>
    <w:rsid w:val="00077E51"/>
    <w:rsid w:val="00081796"/>
    <w:rsid w:val="00081E1E"/>
    <w:rsid w:val="00082538"/>
    <w:rsid w:val="00082F52"/>
    <w:rsid w:val="000834EE"/>
    <w:rsid w:val="00083583"/>
    <w:rsid w:val="00083E2F"/>
    <w:rsid w:val="00084932"/>
    <w:rsid w:val="00084EC6"/>
    <w:rsid w:val="0008604B"/>
    <w:rsid w:val="00086929"/>
    <w:rsid w:val="0009028A"/>
    <w:rsid w:val="00090672"/>
    <w:rsid w:val="00090AFF"/>
    <w:rsid w:val="00090B31"/>
    <w:rsid w:val="00090FC9"/>
    <w:rsid w:val="00093760"/>
    <w:rsid w:val="000A0E5E"/>
    <w:rsid w:val="000A1859"/>
    <w:rsid w:val="000A3439"/>
    <w:rsid w:val="000A4E0B"/>
    <w:rsid w:val="000A5099"/>
    <w:rsid w:val="000A52E8"/>
    <w:rsid w:val="000A5B6D"/>
    <w:rsid w:val="000A6C7C"/>
    <w:rsid w:val="000B00F2"/>
    <w:rsid w:val="000B045F"/>
    <w:rsid w:val="000B0FD9"/>
    <w:rsid w:val="000B10B5"/>
    <w:rsid w:val="000B191B"/>
    <w:rsid w:val="000B1C6E"/>
    <w:rsid w:val="000B252D"/>
    <w:rsid w:val="000B5D8E"/>
    <w:rsid w:val="000B6A9A"/>
    <w:rsid w:val="000B78F3"/>
    <w:rsid w:val="000C0241"/>
    <w:rsid w:val="000C0800"/>
    <w:rsid w:val="000C0887"/>
    <w:rsid w:val="000C1A2F"/>
    <w:rsid w:val="000C2F51"/>
    <w:rsid w:val="000C50B2"/>
    <w:rsid w:val="000C55C7"/>
    <w:rsid w:val="000C7593"/>
    <w:rsid w:val="000D0562"/>
    <w:rsid w:val="000D07E0"/>
    <w:rsid w:val="000D1116"/>
    <w:rsid w:val="000D1B22"/>
    <w:rsid w:val="000D5AD4"/>
    <w:rsid w:val="000D6D2B"/>
    <w:rsid w:val="000D7E2C"/>
    <w:rsid w:val="000E1032"/>
    <w:rsid w:val="000E1AD3"/>
    <w:rsid w:val="000E1DA9"/>
    <w:rsid w:val="000E2502"/>
    <w:rsid w:val="000E2761"/>
    <w:rsid w:val="000E2B5A"/>
    <w:rsid w:val="000E3564"/>
    <w:rsid w:val="000E36BF"/>
    <w:rsid w:val="000E6E7A"/>
    <w:rsid w:val="000E7D4E"/>
    <w:rsid w:val="000F04DE"/>
    <w:rsid w:val="000F0C4F"/>
    <w:rsid w:val="000F27CB"/>
    <w:rsid w:val="000F38D8"/>
    <w:rsid w:val="000F54D0"/>
    <w:rsid w:val="000F77DA"/>
    <w:rsid w:val="000F7848"/>
    <w:rsid w:val="000F7C15"/>
    <w:rsid w:val="00102F5F"/>
    <w:rsid w:val="00103F75"/>
    <w:rsid w:val="00104451"/>
    <w:rsid w:val="00104B92"/>
    <w:rsid w:val="00104FF4"/>
    <w:rsid w:val="00105B52"/>
    <w:rsid w:val="00106644"/>
    <w:rsid w:val="001066E3"/>
    <w:rsid w:val="0010788D"/>
    <w:rsid w:val="001113C1"/>
    <w:rsid w:val="00111A57"/>
    <w:rsid w:val="00111EFD"/>
    <w:rsid w:val="00112C78"/>
    <w:rsid w:val="00114FA7"/>
    <w:rsid w:val="00115183"/>
    <w:rsid w:val="00117E5D"/>
    <w:rsid w:val="00120303"/>
    <w:rsid w:val="00120E4F"/>
    <w:rsid w:val="001218DA"/>
    <w:rsid w:val="001218F8"/>
    <w:rsid w:val="00121E7A"/>
    <w:rsid w:val="001221F3"/>
    <w:rsid w:val="00122C25"/>
    <w:rsid w:val="00124263"/>
    <w:rsid w:val="00126C9A"/>
    <w:rsid w:val="0013005F"/>
    <w:rsid w:val="0013078B"/>
    <w:rsid w:val="001312E2"/>
    <w:rsid w:val="00131678"/>
    <w:rsid w:val="00135B30"/>
    <w:rsid w:val="00136653"/>
    <w:rsid w:val="00136951"/>
    <w:rsid w:val="00140511"/>
    <w:rsid w:val="00141052"/>
    <w:rsid w:val="00141894"/>
    <w:rsid w:val="0014196F"/>
    <w:rsid w:val="00142EC9"/>
    <w:rsid w:val="0014355C"/>
    <w:rsid w:val="001474BC"/>
    <w:rsid w:val="001477A5"/>
    <w:rsid w:val="0015014A"/>
    <w:rsid w:val="00150F30"/>
    <w:rsid w:val="00151B5F"/>
    <w:rsid w:val="00153015"/>
    <w:rsid w:val="001549A5"/>
    <w:rsid w:val="00156BBA"/>
    <w:rsid w:val="0015739E"/>
    <w:rsid w:val="00157416"/>
    <w:rsid w:val="00157D32"/>
    <w:rsid w:val="00160897"/>
    <w:rsid w:val="001620EA"/>
    <w:rsid w:val="0016563D"/>
    <w:rsid w:val="00165724"/>
    <w:rsid w:val="0016627C"/>
    <w:rsid w:val="00167D09"/>
    <w:rsid w:val="00167FEC"/>
    <w:rsid w:val="001703D9"/>
    <w:rsid w:val="00170D58"/>
    <w:rsid w:val="001715A1"/>
    <w:rsid w:val="00171AAE"/>
    <w:rsid w:val="00171DC9"/>
    <w:rsid w:val="0017214D"/>
    <w:rsid w:val="001724BE"/>
    <w:rsid w:val="001734D7"/>
    <w:rsid w:val="00173923"/>
    <w:rsid w:val="00173D2A"/>
    <w:rsid w:val="001743F6"/>
    <w:rsid w:val="0017564F"/>
    <w:rsid w:val="00176711"/>
    <w:rsid w:val="00176F57"/>
    <w:rsid w:val="00176FC4"/>
    <w:rsid w:val="00177BEE"/>
    <w:rsid w:val="001813A7"/>
    <w:rsid w:val="00183ABF"/>
    <w:rsid w:val="001845B2"/>
    <w:rsid w:val="001847C4"/>
    <w:rsid w:val="00185051"/>
    <w:rsid w:val="00185ACA"/>
    <w:rsid w:val="00185B9A"/>
    <w:rsid w:val="00185BD9"/>
    <w:rsid w:val="00185E65"/>
    <w:rsid w:val="0019069F"/>
    <w:rsid w:val="00190A5B"/>
    <w:rsid w:val="00193554"/>
    <w:rsid w:val="001938A9"/>
    <w:rsid w:val="001949FE"/>
    <w:rsid w:val="00194F9A"/>
    <w:rsid w:val="0019544B"/>
    <w:rsid w:val="0019651D"/>
    <w:rsid w:val="001A23CE"/>
    <w:rsid w:val="001A46D7"/>
    <w:rsid w:val="001A4FB3"/>
    <w:rsid w:val="001B0638"/>
    <w:rsid w:val="001B13B2"/>
    <w:rsid w:val="001B1ED9"/>
    <w:rsid w:val="001B213C"/>
    <w:rsid w:val="001B3195"/>
    <w:rsid w:val="001B4CBB"/>
    <w:rsid w:val="001B5651"/>
    <w:rsid w:val="001B5C9B"/>
    <w:rsid w:val="001B63CD"/>
    <w:rsid w:val="001B645C"/>
    <w:rsid w:val="001B6E99"/>
    <w:rsid w:val="001C0939"/>
    <w:rsid w:val="001C0A00"/>
    <w:rsid w:val="001C6533"/>
    <w:rsid w:val="001C692F"/>
    <w:rsid w:val="001C6AA5"/>
    <w:rsid w:val="001C6B7E"/>
    <w:rsid w:val="001C6D00"/>
    <w:rsid w:val="001D0D75"/>
    <w:rsid w:val="001D17DB"/>
    <w:rsid w:val="001D29B9"/>
    <w:rsid w:val="001D61C2"/>
    <w:rsid w:val="001D6B9D"/>
    <w:rsid w:val="001D7269"/>
    <w:rsid w:val="001D72CD"/>
    <w:rsid w:val="001E00F7"/>
    <w:rsid w:val="001E0505"/>
    <w:rsid w:val="001E08A8"/>
    <w:rsid w:val="001E139C"/>
    <w:rsid w:val="001E1EAB"/>
    <w:rsid w:val="001E2585"/>
    <w:rsid w:val="001E2805"/>
    <w:rsid w:val="001E351F"/>
    <w:rsid w:val="001E3B5A"/>
    <w:rsid w:val="001E3D67"/>
    <w:rsid w:val="001E3EF1"/>
    <w:rsid w:val="001E3FD6"/>
    <w:rsid w:val="001E49B7"/>
    <w:rsid w:val="001E5ED6"/>
    <w:rsid w:val="001E6EF8"/>
    <w:rsid w:val="001E76FC"/>
    <w:rsid w:val="001E795C"/>
    <w:rsid w:val="001F0338"/>
    <w:rsid w:val="001F0D46"/>
    <w:rsid w:val="001F221B"/>
    <w:rsid w:val="001F4007"/>
    <w:rsid w:val="001F5244"/>
    <w:rsid w:val="001F6A29"/>
    <w:rsid w:val="001F6B36"/>
    <w:rsid w:val="001F6E47"/>
    <w:rsid w:val="001F7B32"/>
    <w:rsid w:val="00202495"/>
    <w:rsid w:val="00203E37"/>
    <w:rsid w:val="00204C0E"/>
    <w:rsid w:val="00211892"/>
    <w:rsid w:val="00212526"/>
    <w:rsid w:val="00212EBA"/>
    <w:rsid w:val="00213148"/>
    <w:rsid w:val="00213449"/>
    <w:rsid w:val="00214E14"/>
    <w:rsid w:val="00214F4E"/>
    <w:rsid w:val="00215578"/>
    <w:rsid w:val="00216043"/>
    <w:rsid w:val="00216816"/>
    <w:rsid w:val="00220027"/>
    <w:rsid w:val="00221050"/>
    <w:rsid w:val="00221492"/>
    <w:rsid w:val="00221617"/>
    <w:rsid w:val="00222538"/>
    <w:rsid w:val="00223A67"/>
    <w:rsid w:val="00223C82"/>
    <w:rsid w:val="00230D66"/>
    <w:rsid w:val="002318B2"/>
    <w:rsid w:val="00231FA4"/>
    <w:rsid w:val="00232123"/>
    <w:rsid w:val="00232B0F"/>
    <w:rsid w:val="0023324B"/>
    <w:rsid w:val="00234BA2"/>
    <w:rsid w:val="00235D9B"/>
    <w:rsid w:val="002362A7"/>
    <w:rsid w:val="00242B5A"/>
    <w:rsid w:val="00244208"/>
    <w:rsid w:val="00244CDF"/>
    <w:rsid w:val="0024562E"/>
    <w:rsid w:val="00245B2D"/>
    <w:rsid w:val="0024673F"/>
    <w:rsid w:val="002476D6"/>
    <w:rsid w:val="00247A0A"/>
    <w:rsid w:val="002503C4"/>
    <w:rsid w:val="00250DB8"/>
    <w:rsid w:val="00253BEA"/>
    <w:rsid w:val="00255972"/>
    <w:rsid w:val="0025635D"/>
    <w:rsid w:val="00256A63"/>
    <w:rsid w:val="0025766A"/>
    <w:rsid w:val="00260C8C"/>
    <w:rsid w:val="00260D49"/>
    <w:rsid w:val="00261381"/>
    <w:rsid w:val="00261434"/>
    <w:rsid w:val="00261798"/>
    <w:rsid w:val="00261840"/>
    <w:rsid w:val="00262092"/>
    <w:rsid w:val="00265E66"/>
    <w:rsid w:val="002706E9"/>
    <w:rsid w:val="0027184C"/>
    <w:rsid w:val="002726BC"/>
    <w:rsid w:val="00273D04"/>
    <w:rsid w:val="00275292"/>
    <w:rsid w:val="002762FF"/>
    <w:rsid w:val="0027646C"/>
    <w:rsid w:val="002773BC"/>
    <w:rsid w:val="00281823"/>
    <w:rsid w:val="00281CD2"/>
    <w:rsid w:val="00282DAE"/>
    <w:rsid w:val="00283AC4"/>
    <w:rsid w:val="0028450F"/>
    <w:rsid w:val="00287415"/>
    <w:rsid w:val="00292099"/>
    <w:rsid w:val="00292D72"/>
    <w:rsid w:val="002932F2"/>
    <w:rsid w:val="00293CF8"/>
    <w:rsid w:val="002941D3"/>
    <w:rsid w:val="00295C9B"/>
    <w:rsid w:val="002966C2"/>
    <w:rsid w:val="00296C86"/>
    <w:rsid w:val="00297282"/>
    <w:rsid w:val="00297DB1"/>
    <w:rsid w:val="002A051B"/>
    <w:rsid w:val="002A4452"/>
    <w:rsid w:val="002A6088"/>
    <w:rsid w:val="002A644B"/>
    <w:rsid w:val="002B13E3"/>
    <w:rsid w:val="002B3701"/>
    <w:rsid w:val="002B43BC"/>
    <w:rsid w:val="002C03BD"/>
    <w:rsid w:val="002C27D3"/>
    <w:rsid w:val="002C2DB7"/>
    <w:rsid w:val="002C38C1"/>
    <w:rsid w:val="002C4CBB"/>
    <w:rsid w:val="002C53BA"/>
    <w:rsid w:val="002C69B8"/>
    <w:rsid w:val="002C7543"/>
    <w:rsid w:val="002D032E"/>
    <w:rsid w:val="002D32B4"/>
    <w:rsid w:val="002D44FF"/>
    <w:rsid w:val="002D4533"/>
    <w:rsid w:val="002D482E"/>
    <w:rsid w:val="002E0B48"/>
    <w:rsid w:val="002E14DF"/>
    <w:rsid w:val="002E155B"/>
    <w:rsid w:val="002E4335"/>
    <w:rsid w:val="002E5744"/>
    <w:rsid w:val="002E683F"/>
    <w:rsid w:val="002F268D"/>
    <w:rsid w:val="002F6A98"/>
    <w:rsid w:val="002F6AE0"/>
    <w:rsid w:val="00300B5F"/>
    <w:rsid w:val="00301EF8"/>
    <w:rsid w:val="00301F22"/>
    <w:rsid w:val="003029DE"/>
    <w:rsid w:val="003035EA"/>
    <w:rsid w:val="00304B11"/>
    <w:rsid w:val="003054A1"/>
    <w:rsid w:val="003056A8"/>
    <w:rsid w:val="00305A04"/>
    <w:rsid w:val="00310297"/>
    <w:rsid w:val="00314559"/>
    <w:rsid w:val="00315771"/>
    <w:rsid w:val="00316C74"/>
    <w:rsid w:val="00320586"/>
    <w:rsid w:val="00320644"/>
    <w:rsid w:val="00320A6F"/>
    <w:rsid w:val="00321929"/>
    <w:rsid w:val="00321EE3"/>
    <w:rsid w:val="00321FAC"/>
    <w:rsid w:val="00324A0D"/>
    <w:rsid w:val="00324F12"/>
    <w:rsid w:val="00324F4C"/>
    <w:rsid w:val="00325865"/>
    <w:rsid w:val="00326DF4"/>
    <w:rsid w:val="00327226"/>
    <w:rsid w:val="00331205"/>
    <w:rsid w:val="00332071"/>
    <w:rsid w:val="00332CD9"/>
    <w:rsid w:val="00334555"/>
    <w:rsid w:val="00334570"/>
    <w:rsid w:val="00335004"/>
    <w:rsid w:val="00335846"/>
    <w:rsid w:val="00335DAF"/>
    <w:rsid w:val="00335E31"/>
    <w:rsid w:val="00336319"/>
    <w:rsid w:val="00336FB3"/>
    <w:rsid w:val="003370C3"/>
    <w:rsid w:val="00340232"/>
    <w:rsid w:val="00340B1D"/>
    <w:rsid w:val="0034119A"/>
    <w:rsid w:val="0034139E"/>
    <w:rsid w:val="00341456"/>
    <w:rsid w:val="00341CBC"/>
    <w:rsid w:val="00342915"/>
    <w:rsid w:val="00343C7F"/>
    <w:rsid w:val="00344397"/>
    <w:rsid w:val="00345831"/>
    <w:rsid w:val="003516A1"/>
    <w:rsid w:val="00351C4E"/>
    <w:rsid w:val="003520E0"/>
    <w:rsid w:val="00353242"/>
    <w:rsid w:val="00353A9D"/>
    <w:rsid w:val="003555B3"/>
    <w:rsid w:val="00356BB4"/>
    <w:rsid w:val="00357A9C"/>
    <w:rsid w:val="0036330F"/>
    <w:rsid w:val="0036345E"/>
    <w:rsid w:val="003636B6"/>
    <w:rsid w:val="003662CC"/>
    <w:rsid w:val="00367491"/>
    <w:rsid w:val="003677BB"/>
    <w:rsid w:val="00370332"/>
    <w:rsid w:val="0037062E"/>
    <w:rsid w:val="0037083C"/>
    <w:rsid w:val="0037353F"/>
    <w:rsid w:val="00373BA2"/>
    <w:rsid w:val="00374A30"/>
    <w:rsid w:val="00374F01"/>
    <w:rsid w:val="003771C6"/>
    <w:rsid w:val="0037735E"/>
    <w:rsid w:val="00380807"/>
    <w:rsid w:val="003821D4"/>
    <w:rsid w:val="003832F9"/>
    <w:rsid w:val="00383D4F"/>
    <w:rsid w:val="0038566B"/>
    <w:rsid w:val="00387DFE"/>
    <w:rsid w:val="00390969"/>
    <w:rsid w:val="0039105B"/>
    <w:rsid w:val="00392F73"/>
    <w:rsid w:val="00393ADA"/>
    <w:rsid w:val="0039591D"/>
    <w:rsid w:val="00397477"/>
    <w:rsid w:val="003A05D4"/>
    <w:rsid w:val="003A1D93"/>
    <w:rsid w:val="003A22DC"/>
    <w:rsid w:val="003A3097"/>
    <w:rsid w:val="003A31B6"/>
    <w:rsid w:val="003A4EC5"/>
    <w:rsid w:val="003A5601"/>
    <w:rsid w:val="003A572C"/>
    <w:rsid w:val="003A5ADA"/>
    <w:rsid w:val="003B1CA3"/>
    <w:rsid w:val="003B1CF0"/>
    <w:rsid w:val="003B2489"/>
    <w:rsid w:val="003B273B"/>
    <w:rsid w:val="003B2980"/>
    <w:rsid w:val="003B2AD0"/>
    <w:rsid w:val="003B37D7"/>
    <w:rsid w:val="003B599F"/>
    <w:rsid w:val="003B6550"/>
    <w:rsid w:val="003B6581"/>
    <w:rsid w:val="003B6B8D"/>
    <w:rsid w:val="003C55B7"/>
    <w:rsid w:val="003C5D1E"/>
    <w:rsid w:val="003C5F44"/>
    <w:rsid w:val="003C6A3F"/>
    <w:rsid w:val="003D1106"/>
    <w:rsid w:val="003D270A"/>
    <w:rsid w:val="003D310D"/>
    <w:rsid w:val="003D5E08"/>
    <w:rsid w:val="003D60D7"/>
    <w:rsid w:val="003D61F7"/>
    <w:rsid w:val="003D70E1"/>
    <w:rsid w:val="003E0F95"/>
    <w:rsid w:val="003E1F30"/>
    <w:rsid w:val="003E2D56"/>
    <w:rsid w:val="003E516B"/>
    <w:rsid w:val="003E5A21"/>
    <w:rsid w:val="003E5AD5"/>
    <w:rsid w:val="003E63F8"/>
    <w:rsid w:val="003E698D"/>
    <w:rsid w:val="003E705C"/>
    <w:rsid w:val="003E7953"/>
    <w:rsid w:val="003F0B97"/>
    <w:rsid w:val="003F1874"/>
    <w:rsid w:val="003F329D"/>
    <w:rsid w:val="003F3DFC"/>
    <w:rsid w:val="003F4F70"/>
    <w:rsid w:val="003F6B9A"/>
    <w:rsid w:val="003F6BD3"/>
    <w:rsid w:val="00400C5F"/>
    <w:rsid w:val="00401A06"/>
    <w:rsid w:val="00401A4A"/>
    <w:rsid w:val="00401DCE"/>
    <w:rsid w:val="00401FA7"/>
    <w:rsid w:val="004036CC"/>
    <w:rsid w:val="00403FCA"/>
    <w:rsid w:val="004062D7"/>
    <w:rsid w:val="00407005"/>
    <w:rsid w:val="00407D34"/>
    <w:rsid w:val="004113D9"/>
    <w:rsid w:val="004118F5"/>
    <w:rsid w:val="00412202"/>
    <w:rsid w:val="00413C57"/>
    <w:rsid w:val="00413D9F"/>
    <w:rsid w:val="0041440F"/>
    <w:rsid w:val="0041498F"/>
    <w:rsid w:val="00415991"/>
    <w:rsid w:val="004162FA"/>
    <w:rsid w:val="004165E8"/>
    <w:rsid w:val="00416DF5"/>
    <w:rsid w:val="00417A2E"/>
    <w:rsid w:val="00420C06"/>
    <w:rsid w:val="00421807"/>
    <w:rsid w:val="00421E0D"/>
    <w:rsid w:val="00421E93"/>
    <w:rsid w:val="0042386F"/>
    <w:rsid w:val="00423E32"/>
    <w:rsid w:val="0042557B"/>
    <w:rsid w:val="00426576"/>
    <w:rsid w:val="00430AB1"/>
    <w:rsid w:val="004353EB"/>
    <w:rsid w:val="00436020"/>
    <w:rsid w:val="004372C4"/>
    <w:rsid w:val="0043745A"/>
    <w:rsid w:val="0044007C"/>
    <w:rsid w:val="004408E0"/>
    <w:rsid w:val="0044114A"/>
    <w:rsid w:val="00441485"/>
    <w:rsid w:val="0044469F"/>
    <w:rsid w:val="00444E6D"/>
    <w:rsid w:val="00447871"/>
    <w:rsid w:val="00447C8E"/>
    <w:rsid w:val="00451B55"/>
    <w:rsid w:val="00452714"/>
    <w:rsid w:val="00452D42"/>
    <w:rsid w:val="004539CD"/>
    <w:rsid w:val="00453D0C"/>
    <w:rsid w:val="00454987"/>
    <w:rsid w:val="00454D73"/>
    <w:rsid w:val="00456234"/>
    <w:rsid w:val="00456345"/>
    <w:rsid w:val="004567FB"/>
    <w:rsid w:val="004568A2"/>
    <w:rsid w:val="0045703A"/>
    <w:rsid w:val="004572F1"/>
    <w:rsid w:val="00460AD5"/>
    <w:rsid w:val="004615EC"/>
    <w:rsid w:val="004618C6"/>
    <w:rsid w:val="00462587"/>
    <w:rsid w:val="00462D7C"/>
    <w:rsid w:val="00463A6B"/>
    <w:rsid w:val="00463FBE"/>
    <w:rsid w:val="00467FCE"/>
    <w:rsid w:val="0047357E"/>
    <w:rsid w:val="004743EA"/>
    <w:rsid w:val="00474E2B"/>
    <w:rsid w:val="0047585A"/>
    <w:rsid w:val="004778DA"/>
    <w:rsid w:val="00477A03"/>
    <w:rsid w:val="004814BB"/>
    <w:rsid w:val="0048222B"/>
    <w:rsid w:val="004835CC"/>
    <w:rsid w:val="00483BB9"/>
    <w:rsid w:val="00483F79"/>
    <w:rsid w:val="00484AAB"/>
    <w:rsid w:val="00484F38"/>
    <w:rsid w:val="0048706F"/>
    <w:rsid w:val="00490077"/>
    <w:rsid w:val="00491B0C"/>
    <w:rsid w:val="00492D73"/>
    <w:rsid w:val="00492EF3"/>
    <w:rsid w:val="00492F5B"/>
    <w:rsid w:val="00493605"/>
    <w:rsid w:val="0049382F"/>
    <w:rsid w:val="004948C6"/>
    <w:rsid w:val="00495A2F"/>
    <w:rsid w:val="004964EF"/>
    <w:rsid w:val="0049664F"/>
    <w:rsid w:val="004A25CE"/>
    <w:rsid w:val="004A32F2"/>
    <w:rsid w:val="004A53D5"/>
    <w:rsid w:val="004A5836"/>
    <w:rsid w:val="004A58D3"/>
    <w:rsid w:val="004A77FF"/>
    <w:rsid w:val="004A790C"/>
    <w:rsid w:val="004B15B5"/>
    <w:rsid w:val="004B21AE"/>
    <w:rsid w:val="004B3F64"/>
    <w:rsid w:val="004B6673"/>
    <w:rsid w:val="004C0561"/>
    <w:rsid w:val="004C14A2"/>
    <w:rsid w:val="004C3291"/>
    <w:rsid w:val="004C64B4"/>
    <w:rsid w:val="004C66E4"/>
    <w:rsid w:val="004C6A2A"/>
    <w:rsid w:val="004C7C89"/>
    <w:rsid w:val="004D083D"/>
    <w:rsid w:val="004D0AD3"/>
    <w:rsid w:val="004D1A7E"/>
    <w:rsid w:val="004D2998"/>
    <w:rsid w:val="004D492B"/>
    <w:rsid w:val="004D715B"/>
    <w:rsid w:val="004D75EA"/>
    <w:rsid w:val="004E0049"/>
    <w:rsid w:val="004E0170"/>
    <w:rsid w:val="004E19B4"/>
    <w:rsid w:val="004E1E56"/>
    <w:rsid w:val="004E3382"/>
    <w:rsid w:val="004E435A"/>
    <w:rsid w:val="004E7386"/>
    <w:rsid w:val="004F241F"/>
    <w:rsid w:val="004F3405"/>
    <w:rsid w:val="004F3ADE"/>
    <w:rsid w:val="004F3C6B"/>
    <w:rsid w:val="004F50C4"/>
    <w:rsid w:val="004F539E"/>
    <w:rsid w:val="004F5AE9"/>
    <w:rsid w:val="004F5AEA"/>
    <w:rsid w:val="004F73E4"/>
    <w:rsid w:val="004F75E7"/>
    <w:rsid w:val="004F7A96"/>
    <w:rsid w:val="004F7E03"/>
    <w:rsid w:val="00500A97"/>
    <w:rsid w:val="00501287"/>
    <w:rsid w:val="00502039"/>
    <w:rsid w:val="00503762"/>
    <w:rsid w:val="0050482F"/>
    <w:rsid w:val="00504E53"/>
    <w:rsid w:val="00505A52"/>
    <w:rsid w:val="005100F8"/>
    <w:rsid w:val="005101EC"/>
    <w:rsid w:val="00510277"/>
    <w:rsid w:val="0051061C"/>
    <w:rsid w:val="00511351"/>
    <w:rsid w:val="005119DC"/>
    <w:rsid w:val="00511B34"/>
    <w:rsid w:val="00512208"/>
    <w:rsid w:val="00512B05"/>
    <w:rsid w:val="00513310"/>
    <w:rsid w:val="00517269"/>
    <w:rsid w:val="005206E3"/>
    <w:rsid w:val="0052204A"/>
    <w:rsid w:val="005225DF"/>
    <w:rsid w:val="005237B1"/>
    <w:rsid w:val="00523996"/>
    <w:rsid w:val="00527DE3"/>
    <w:rsid w:val="00530072"/>
    <w:rsid w:val="00532B8F"/>
    <w:rsid w:val="00535F2E"/>
    <w:rsid w:val="005361BA"/>
    <w:rsid w:val="00536C1A"/>
    <w:rsid w:val="00537591"/>
    <w:rsid w:val="00537ABC"/>
    <w:rsid w:val="00540AB3"/>
    <w:rsid w:val="0054179E"/>
    <w:rsid w:val="005434F9"/>
    <w:rsid w:val="0054405E"/>
    <w:rsid w:val="005444B9"/>
    <w:rsid w:val="00544A1C"/>
    <w:rsid w:val="00545841"/>
    <w:rsid w:val="00545A14"/>
    <w:rsid w:val="005464E0"/>
    <w:rsid w:val="00546ABA"/>
    <w:rsid w:val="00546D5F"/>
    <w:rsid w:val="00550ED6"/>
    <w:rsid w:val="00551508"/>
    <w:rsid w:val="00553068"/>
    <w:rsid w:val="005536EB"/>
    <w:rsid w:val="00554AA3"/>
    <w:rsid w:val="00554B58"/>
    <w:rsid w:val="00554DC8"/>
    <w:rsid w:val="00556588"/>
    <w:rsid w:val="00556863"/>
    <w:rsid w:val="00556F41"/>
    <w:rsid w:val="00556FC6"/>
    <w:rsid w:val="0056092D"/>
    <w:rsid w:val="00562184"/>
    <w:rsid w:val="00562C9F"/>
    <w:rsid w:val="00562D81"/>
    <w:rsid w:val="00563023"/>
    <w:rsid w:val="00563FEC"/>
    <w:rsid w:val="00564FD5"/>
    <w:rsid w:val="00565111"/>
    <w:rsid w:val="00565927"/>
    <w:rsid w:val="005667B5"/>
    <w:rsid w:val="00566B4F"/>
    <w:rsid w:val="00566F08"/>
    <w:rsid w:val="00570284"/>
    <w:rsid w:val="005702DC"/>
    <w:rsid w:val="00574947"/>
    <w:rsid w:val="00575B09"/>
    <w:rsid w:val="005767D8"/>
    <w:rsid w:val="00581C80"/>
    <w:rsid w:val="00581D82"/>
    <w:rsid w:val="0058246E"/>
    <w:rsid w:val="005824BD"/>
    <w:rsid w:val="0058397F"/>
    <w:rsid w:val="00584251"/>
    <w:rsid w:val="00585F8D"/>
    <w:rsid w:val="00586E80"/>
    <w:rsid w:val="0058751D"/>
    <w:rsid w:val="005908D1"/>
    <w:rsid w:val="0059117B"/>
    <w:rsid w:val="00592C4C"/>
    <w:rsid w:val="00593CD5"/>
    <w:rsid w:val="00593DDD"/>
    <w:rsid w:val="0059548D"/>
    <w:rsid w:val="00595CF9"/>
    <w:rsid w:val="0059798F"/>
    <w:rsid w:val="005A0CCD"/>
    <w:rsid w:val="005A0E7E"/>
    <w:rsid w:val="005A1216"/>
    <w:rsid w:val="005A19C3"/>
    <w:rsid w:val="005A1DE0"/>
    <w:rsid w:val="005A1F33"/>
    <w:rsid w:val="005A2900"/>
    <w:rsid w:val="005A3A27"/>
    <w:rsid w:val="005A4642"/>
    <w:rsid w:val="005A74D5"/>
    <w:rsid w:val="005A7D61"/>
    <w:rsid w:val="005B04E5"/>
    <w:rsid w:val="005B27F6"/>
    <w:rsid w:val="005B2E2F"/>
    <w:rsid w:val="005B6A45"/>
    <w:rsid w:val="005B7C2E"/>
    <w:rsid w:val="005B7E9E"/>
    <w:rsid w:val="005C1D64"/>
    <w:rsid w:val="005C2218"/>
    <w:rsid w:val="005C3529"/>
    <w:rsid w:val="005C3ADF"/>
    <w:rsid w:val="005C3BD9"/>
    <w:rsid w:val="005C41DC"/>
    <w:rsid w:val="005C5205"/>
    <w:rsid w:val="005C55F5"/>
    <w:rsid w:val="005C59D2"/>
    <w:rsid w:val="005C666D"/>
    <w:rsid w:val="005C70D2"/>
    <w:rsid w:val="005C73CC"/>
    <w:rsid w:val="005C7B01"/>
    <w:rsid w:val="005D0969"/>
    <w:rsid w:val="005D1B4B"/>
    <w:rsid w:val="005D1BBF"/>
    <w:rsid w:val="005D25EF"/>
    <w:rsid w:val="005D2859"/>
    <w:rsid w:val="005D59CE"/>
    <w:rsid w:val="005D5A98"/>
    <w:rsid w:val="005D6A8B"/>
    <w:rsid w:val="005D7674"/>
    <w:rsid w:val="005E02D9"/>
    <w:rsid w:val="005E10D9"/>
    <w:rsid w:val="005E18FA"/>
    <w:rsid w:val="005E2A9A"/>
    <w:rsid w:val="005E2E03"/>
    <w:rsid w:val="005E4962"/>
    <w:rsid w:val="005E5C8A"/>
    <w:rsid w:val="005E5D24"/>
    <w:rsid w:val="005E6DCB"/>
    <w:rsid w:val="005E79EF"/>
    <w:rsid w:val="005F2326"/>
    <w:rsid w:val="005F375F"/>
    <w:rsid w:val="005F3E89"/>
    <w:rsid w:val="005F41F4"/>
    <w:rsid w:val="005F4B62"/>
    <w:rsid w:val="005F4D02"/>
    <w:rsid w:val="005F72F3"/>
    <w:rsid w:val="0060043C"/>
    <w:rsid w:val="006018BF"/>
    <w:rsid w:val="006028C0"/>
    <w:rsid w:val="00603E35"/>
    <w:rsid w:val="006046BB"/>
    <w:rsid w:val="00604AE3"/>
    <w:rsid w:val="00604E73"/>
    <w:rsid w:val="006066CE"/>
    <w:rsid w:val="00607A0E"/>
    <w:rsid w:val="006120E3"/>
    <w:rsid w:val="006131FC"/>
    <w:rsid w:val="00614969"/>
    <w:rsid w:val="00615BE5"/>
    <w:rsid w:val="0062035F"/>
    <w:rsid w:val="006213A9"/>
    <w:rsid w:val="006222FD"/>
    <w:rsid w:val="006223BD"/>
    <w:rsid w:val="00623122"/>
    <w:rsid w:val="00625AF0"/>
    <w:rsid w:val="00630198"/>
    <w:rsid w:val="006302EB"/>
    <w:rsid w:val="006328B7"/>
    <w:rsid w:val="00632D5A"/>
    <w:rsid w:val="006350F7"/>
    <w:rsid w:val="00637C21"/>
    <w:rsid w:val="00640266"/>
    <w:rsid w:val="0064030A"/>
    <w:rsid w:val="00640617"/>
    <w:rsid w:val="006427B0"/>
    <w:rsid w:val="00642A9D"/>
    <w:rsid w:val="00643832"/>
    <w:rsid w:val="00645C27"/>
    <w:rsid w:val="0064616A"/>
    <w:rsid w:val="00646A0F"/>
    <w:rsid w:val="00646FA0"/>
    <w:rsid w:val="006535D3"/>
    <w:rsid w:val="00653E7E"/>
    <w:rsid w:val="00654F34"/>
    <w:rsid w:val="00661014"/>
    <w:rsid w:val="0066220C"/>
    <w:rsid w:val="00663718"/>
    <w:rsid w:val="00663D44"/>
    <w:rsid w:val="00664761"/>
    <w:rsid w:val="00665E77"/>
    <w:rsid w:val="00667292"/>
    <w:rsid w:val="00671ADB"/>
    <w:rsid w:val="00672A21"/>
    <w:rsid w:val="00674B94"/>
    <w:rsid w:val="00675D29"/>
    <w:rsid w:val="006766D6"/>
    <w:rsid w:val="00676B43"/>
    <w:rsid w:val="006813AA"/>
    <w:rsid w:val="0068159E"/>
    <w:rsid w:val="00681FB9"/>
    <w:rsid w:val="00685328"/>
    <w:rsid w:val="00685433"/>
    <w:rsid w:val="0069022D"/>
    <w:rsid w:val="00691DC6"/>
    <w:rsid w:val="00696C10"/>
    <w:rsid w:val="00696CFD"/>
    <w:rsid w:val="00697EF8"/>
    <w:rsid w:val="006A0256"/>
    <w:rsid w:val="006A2497"/>
    <w:rsid w:val="006B06BF"/>
    <w:rsid w:val="006B1C5D"/>
    <w:rsid w:val="006B2C8E"/>
    <w:rsid w:val="006B2DF3"/>
    <w:rsid w:val="006B3912"/>
    <w:rsid w:val="006B4A0C"/>
    <w:rsid w:val="006B568A"/>
    <w:rsid w:val="006B699D"/>
    <w:rsid w:val="006B72F4"/>
    <w:rsid w:val="006C0514"/>
    <w:rsid w:val="006C0861"/>
    <w:rsid w:val="006C099F"/>
    <w:rsid w:val="006C2E0E"/>
    <w:rsid w:val="006C3195"/>
    <w:rsid w:val="006C4630"/>
    <w:rsid w:val="006C7978"/>
    <w:rsid w:val="006D145F"/>
    <w:rsid w:val="006D262C"/>
    <w:rsid w:val="006D2725"/>
    <w:rsid w:val="006D2BAD"/>
    <w:rsid w:val="006D2C53"/>
    <w:rsid w:val="006D46B2"/>
    <w:rsid w:val="006D487F"/>
    <w:rsid w:val="006D583B"/>
    <w:rsid w:val="006D6328"/>
    <w:rsid w:val="006D706A"/>
    <w:rsid w:val="006D7F7B"/>
    <w:rsid w:val="006E0626"/>
    <w:rsid w:val="006E123C"/>
    <w:rsid w:val="006E1C74"/>
    <w:rsid w:val="006E2E14"/>
    <w:rsid w:val="006E4341"/>
    <w:rsid w:val="006E47AB"/>
    <w:rsid w:val="006E6114"/>
    <w:rsid w:val="006F3E91"/>
    <w:rsid w:val="006F48E1"/>
    <w:rsid w:val="006F4933"/>
    <w:rsid w:val="006F5BDC"/>
    <w:rsid w:val="006F5E8B"/>
    <w:rsid w:val="006F6322"/>
    <w:rsid w:val="006F6AAC"/>
    <w:rsid w:val="006F6E32"/>
    <w:rsid w:val="006F6F30"/>
    <w:rsid w:val="00702749"/>
    <w:rsid w:val="0070274F"/>
    <w:rsid w:val="00702AEA"/>
    <w:rsid w:val="0070474D"/>
    <w:rsid w:val="00704797"/>
    <w:rsid w:val="0070499C"/>
    <w:rsid w:val="00705230"/>
    <w:rsid w:val="007052C1"/>
    <w:rsid w:val="007055A1"/>
    <w:rsid w:val="007056B5"/>
    <w:rsid w:val="00705E97"/>
    <w:rsid w:val="007070F8"/>
    <w:rsid w:val="00707228"/>
    <w:rsid w:val="00707E93"/>
    <w:rsid w:val="0071007C"/>
    <w:rsid w:val="007122E4"/>
    <w:rsid w:val="00712A56"/>
    <w:rsid w:val="00713136"/>
    <w:rsid w:val="007135C7"/>
    <w:rsid w:val="007138A5"/>
    <w:rsid w:val="00713EB2"/>
    <w:rsid w:val="007143DC"/>
    <w:rsid w:val="00714FD5"/>
    <w:rsid w:val="00715AF9"/>
    <w:rsid w:val="00716F65"/>
    <w:rsid w:val="007172D4"/>
    <w:rsid w:val="00717B6F"/>
    <w:rsid w:val="00720B8B"/>
    <w:rsid w:val="00723003"/>
    <w:rsid w:val="00723A72"/>
    <w:rsid w:val="00723D78"/>
    <w:rsid w:val="007254F4"/>
    <w:rsid w:val="0072647E"/>
    <w:rsid w:val="00730B7E"/>
    <w:rsid w:val="007339FA"/>
    <w:rsid w:val="00734BAC"/>
    <w:rsid w:val="007352FC"/>
    <w:rsid w:val="007356F8"/>
    <w:rsid w:val="007357BB"/>
    <w:rsid w:val="007371C3"/>
    <w:rsid w:val="007371EA"/>
    <w:rsid w:val="0073799D"/>
    <w:rsid w:val="00737D4F"/>
    <w:rsid w:val="00740956"/>
    <w:rsid w:val="00740F9F"/>
    <w:rsid w:val="00742C93"/>
    <w:rsid w:val="007431BC"/>
    <w:rsid w:val="00743384"/>
    <w:rsid w:val="00743C1A"/>
    <w:rsid w:val="0074479B"/>
    <w:rsid w:val="007451D8"/>
    <w:rsid w:val="00745239"/>
    <w:rsid w:val="0074571F"/>
    <w:rsid w:val="007472A7"/>
    <w:rsid w:val="00747A21"/>
    <w:rsid w:val="00751683"/>
    <w:rsid w:val="00751BA9"/>
    <w:rsid w:val="00756F94"/>
    <w:rsid w:val="00757100"/>
    <w:rsid w:val="0075765C"/>
    <w:rsid w:val="00757B52"/>
    <w:rsid w:val="007615C8"/>
    <w:rsid w:val="00761EBC"/>
    <w:rsid w:val="00762AEA"/>
    <w:rsid w:val="00762E51"/>
    <w:rsid w:val="0076443E"/>
    <w:rsid w:val="00765661"/>
    <w:rsid w:val="007677B9"/>
    <w:rsid w:val="0077491F"/>
    <w:rsid w:val="00774CE5"/>
    <w:rsid w:val="007756F4"/>
    <w:rsid w:val="00775DF7"/>
    <w:rsid w:val="00775EBC"/>
    <w:rsid w:val="007767B6"/>
    <w:rsid w:val="00776E82"/>
    <w:rsid w:val="007808FB"/>
    <w:rsid w:val="007810AE"/>
    <w:rsid w:val="007812C0"/>
    <w:rsid w:val="007854B4"/>
    <w:rsid w:val="007860A4"/>
    <w:rsid w:val="007867E1"/>
    <w:rsid w:val="00790B70"/>
    <w:rsid w:val="00790CC4"/>
    <w:rsid w:val="00791C88"/>
    <w:rsid w:val="00791E8E"/>
    <w:rsid w:val="00792555"/>
    <w:rsid w:val="00794C43"/>
    <w:rsid w:val="00794F95"/>
    <w:rsid w:val="00796DA5"/>
    <w:rsid w:val="00797F8B"/>
    <w:rsid w:val="007A1CC9"/>
    <w:rsid w:val="007A25AC"/>
    <w:rsid w:val="007A49CF"/>
    <w:rsid w:val="007A5059"/>
    <w:rsid w:val="007A5B3C"/>
    <w:rsid w:val="007A6063"/>
    <w:rsid w:val="007A664E"/>
    <w:rsid w:val="007A69B8"/>
    <w:rsid w:val="007A739C"/>
    <w:rsid w:val="007B0DE3"/>
    <w:rsid w:val="007B1224"/>
    <w:rsid w:val="007B18DF"/>
    <w:rsid w:val="007B2342"/>
    <w:rsid w:val="007B26CC"/>
    <w:rsid w:val="007B2739"/>
    <w:rsid w:val="007B2E38"/>
    <w:rsid w:val="007B2F44"/>
    <w:rsid w:val="007B33BA"/>
    <w:rsid w:val="007B34B5"/>
    <w:rsid w:val="007B353E"/>
    <w:rsid w:val="007B5856"/>
    <w:rsid w:val="007B6270"/>
    <w:rsid w:val="007B6700"/>
    <w:rsid w:val="007B6A2D"/>
    <w:rsid w:val="007C09B7"/>
    <w:rsid w:val="007C0FE5"/>
    <w:rsid w:val="007C13E2"/>
    <w:rsid w:val="007C3027"/>
    <w:rsid w:val="007C30FD"/>
    <w:rsid w:val="007C3F81"/>
    <w:rsid w:val="007C42A3"/>
    <w:rsid w:val="007C4FB1"/>
    <w:rsid w:val="007D062B"/>
    <w:rsid w:val="007D0847"/>
    <w:rsid w:val="007D0C56"/>
    <w:rsid w:val="007D122C"/>
    <w:rsid w:val="007D2255"/>
    <w:rsid w:val="007D33AA"/>
    <w:rsid w:val="007D3414"/>
    <w:rsid w:val="007D41D6"/>
    <w:rsid w:val="007E0694"/>
    <w:rsid w:val="007E1256"/>
    <w:rsid w:val="007E1426"/>
    <w:rsid w:val="007E2138"/>
    <w:rsid w:val="007E3447"/>
    <w:rsid w:val="007E442E"/>
    <w:rsid w:val="007E53AE"/>
    <w:rsid w:val="007E5C8E"/>
    <w:rsid w:val="007F007B"/>
    <w:rsid w:val="007F095D"/>
    <w:rsid w:val="007F0F7C"/>
    <w:rsid w:val="007F2BA1"/>
    <w:rsid w:val="007F5CF1"/>
    <w:rsid w:val="007F6379"/>
    <w:rsid w:val="007F7A20"/>
    <w:rsid w:val="007F7D48"/>
    <w:rsid w:val="00800269"/>
    <w:rsid w:val="00803B6A"/>
    <w:rsid w:val="008040E8"/>
    <w:rsid w:val="0080515D"/>
    <w:rsid w:val="00805E72"/>
    <w:rsid w:val="00806FD7"/>
    <w:rsid w:val="008100C4"/>
    <w:rsid w:val="008113CF"/>
    <w:rsid w:val="008115DA"/>
    <w:rsid w:val="00813ED6"/>
    <w:rsid w:val="0081422B"/>
    <w:rsid w:val="0081665C"/>
    <w:rsid w:val="00816F31"/>
    <w:rsid w:val="008203B7"/>
    <w:rsid w:val="008217D7"/>
    <w:rsid w:val="008218C9"/>
    <w:rsid w:val="00822760"/>
    <w:rsid w:val="00826A5B"/>
    <w:rsid w:val="00826E6E"/>
    <w:rsid w:val="0082701F"/>
    <w:rsid w:val="00830410"/>
    <w:rsid w:val="008309A9"/>
    <w:rsid w:val="008310B4"/>
    <w:rsid w:val="00833359"/>
    <w:rsid w:val="008348AB"/>
    <w:rsid w:val="00834EF6"/>
    <w:rsid w:val="00837380"/>
    <w:rsid w:val="008416BB"/>
    <w:rsid w:val="00841BDB"/>
    <w:rsid w:val="0084342D"/>
    <w:rsid w:val="00843897"/>
    <w:rsid w:val="00844C48"/>
    <w:rsid w:val="00845570"/>
    <w:rsid w:val="008505F9"/>
    <w:rsid w:val="0085197B"/>
    <w:rsid w:val="00852571"/>
    <w:rsid w:val="00852CA8"/>
    <w:rsid w:val="008531FC"/>
    <w:rsid w:val="00854916"/>
    <w:rsid w:val="0086001B"/>
    <w:rsid w:val="008603F4"/>
    <w:rsid w:val="00862808"/>
    <w:rsid w:val="00862F00"/>
    <w:rsid w:val="008632CC"/>
    <w:rsid w:val="00864267"/>
    <w:rsid w:val="00864526"/>
    <w:rsid w:val="008654E6"/>
    <w:rsid w:val="00867651"/>
    <w:rsid w:val="00867919"/>
    <w:rsid w:val="00872036"/>
    <w:rsid w:val="00872DA6"/>
    <w:rsid w:val="00872DC3"/>
    <w:rsid w:val="00873C3E"/>
    <w:rsid w:val="00876B78"/>
    <w:rsid w:val="00876CC8"/>
    <w:rsid w:val="00877EF5"/>
    <w:rsid w:val="00880C35"/>
    <w:rsid w:val="00881E4B"/>
    <w:rsid w:val="008826E5"/>
    <w:rsid w:val="00883EE8"/>
    <w:rsid w:val="00883FB7"/>
    <w:rsid w:val="00884603"/>
    <w:rsid w:val="008847F0"/>
    <w:rsid w:val="0088549A"/>
    <w:rsid w:val="008871BA"/>
    <w:rsid w:val="0088785C"/>
    <w:rsid w:val="008913AF"/>
    <w:rsid w:val="008914D1"/>
    <w:rsid w:val="00893E85"/>
    <w:rsid w:val="00895ED1"/>
    <w:rsid w:val="008A061E"/>
    <w:rsid w:val="008A158F"/>
    <w:rsid w:val="008A171A"/>
    <w:rsid w:val="008A1C73"/>
    <w:rsid w:val="008A2611"/>
    <w:rsid w:val="008A332B"/>
    <w:rsid w:val="008A51E5"/>
    <w:rsid w:val="008A59B0"/>
    <w:rsid w:val="008A59BD"/>
    <w:rsid w:val="008B0885"/>
    <w:rsid w:val="008B0E65"/>
    <w:rsid w:val="008B13A2"/>
    <w:rsid w:val="008B1C4D"/>
    <w:rsid w:val="008B452F"/>
    <w:rsid w:val="008B4883"/>
    <w:rsid w:val="008B4E50"/>
    <w:rsid w:val="008B4E75"/>
    <w:rsid w:val="008B6661"/>
    <w:rsid w:val="008B77D5"/>
    <w:rsid w:val="008C0143"/>
    <w:rsid w:val="008C0D8D"/>
    <w:rsid w:val="008C1A41"/>
    <w:rsid w:val="008C2F32"/>
    <w:rsid w:val="008C35D7"/>
    <w:rsid w:val="008C4183"/>
    <w:rsid w:val="008C5A38"/>
    <w:rsid w:val="008C5C73"/>
    <w:rsid w:val="008C6F02"/>
    <w:rsid w:val="008D108C"/>
    <w:rsid w:val="008D2A5A"/>
    <w:rsid w:val="008D2C4C"/>
    <w:rsid w:val="008D33E2"/>
    <w:rsid w:val="008D4226"/>
    <w:rsid w:val="008D5680"/>
    <w:rsid w:val="008D69FD"/>
    <w:rsid w:val="008D718A"/>
    <w:rsid w:val="008D7C15"/>
    <w:rsid w:val="008E126F"/>
    <w:rsid w:val="008E1669"/>
    <w:rsid w:val="008E4590"/>
    <w:rsid w:val="008E4CB7"/>
    <w:rsid w:val="008E50AD"/>
    <w:rsid w:val="008F0481"/>
    <w:rsid w:val="008F1F0D"/>
    <w:rsid w:val="008F3CB5"/>
    <w:rsid w:val="008F78D5"/>
    <w:rsid w:val="00900D1F"/>
    <w:rsid w:val="00901C87"/>
    <w:rsid w:val="00903C52"/>
    <w:rsid w:val="00905F32"/>
    <w:rsid w:val="00906637"/>
    <w:rsid w:val="0091050D"/>
    <w:rsid w:val="009111F8"/>
    <w:rsid w:val="0091143B"/>
    <w:rsid w:val="00911740"/>
    <w:rsid w:val="00912D0A"/>
    <w:rsid w:val="009137EE"/>
    <w:rsid w:val="00913B22"/>
    <w:rsid w:val="0091442C"/>
    <w:rsid w:val="009161DA"/>
    <w:rsid w:val="009214AE"/>
    <w:rsid w:val="0092187E"/>
    <w:rsid w:val="009235F8"/>
    <w:rsid w:val="00923AEC"/>
    <w:rsid w:val="00923E9F"/>
    <w:rsid w:val="00925983"/>
    <w:rsid w:val="00925EDA"/>
    <w:rsid w:val="009269FA"/>
    <w:rsid w:val="00926A27"/>
    <w:rsid w:val="00926F68"/>
    <w:rsid w:val="00927143"/>
    <w:rsid w:val="00927DF8"/>
    <w:rsid w:val="00927F8D"/>
    <w:rsid w:val="009301C7"/>
    <w:rsid w:val="00930B85"/>
    <w:rsid w:val="009324DC"/>
    <w:rsid w:val="009327A6"/>
    <w:rsid w:val="00934C9B"/>
    <w:rsid w:val="0093590E"/>
    <w:rsid w:val="00936A28"/>
    <w:rsid w:val="00936ABC"/>
    <w:rsid w:val="00936CD8"/>
    <w:rsid w:val="00936DE9"/>
    <w:rsid w:val="00937572"/>
    <w:rsid w:val="009375F9"/>
    <w:rsid w:val="0094052D"/>
    <w:rsid w:val="009408F8"/>
    <w:rsid w:val="009412E0"/>
    <w:rsid w:val="00941E4B"/>
    <w:rsid w:val="00941F2A"/>
    <w:rsid w:val="0094330F"/>
    <w:rsid w:val="00945E8C"/>
    <w:rsid w:val="00946791"/>
    <w:rsid w:val="00946E58"/>
    <w:rsid w:val="00951646"/>
    <w:rsid w:val="00953534"/>
    <w:rsid w:val="00953793"/>
    <w:rsid w:val="009560BC"/>
    <w:rsid w:val="009567B7"/>
    <w:rsid w:val="009605FD"/>
    <w:rsid w:val="009628AE"/>
    <w:rsid w:val="0096326B"/>
    <w:rsid w:val="009636BC"/>
    <w:rsid w:val="00963DFF"/>
    <w:rsid w:val="009648D4"/>
    <w:rsid w:val="00964ACC"/>
    <w:rsid w:val="0096544B"/>
    <w:rsid w:val="009665DE"/>
    <w:rsid w:val="00970A5A"/>
    <w:rsid w:val="009712A1"/>
    <w:rsid w:val="00972BF9"/>
    <w:rsid w:val="009751A1"/>
    <w:rsid w:val="009754FD"/>
    <w:rsid w:val="00975F7C"/>
    <w:rsid w:val="00976097"/>
    <w:rsid w:val="0097701D"/>
    <w:rsid w:val="00977A57"/>
    <w:rsid w:val="009804E3"/>
    <w:rsid w:val="0098189B"/>
    <w:rsid w:val="009843A2"/>
    <w:rsid w:val="00984F3C"/>
    <w:rsid w:val="009854CE"/>
    <w:rsid w:val="0098706A"/>
    <w:rsid w:val="009900CF"/>
    <w:rsid w:val="009902C6"/>
    <w:rsid w:val="00991961"/>
    <w:rsid w:val="00993DEB"/>
    <w:rsid w:val="009965DB"/>
    <w:rsid w:val="00996A23"/>
    <w:rsid w:val="009A17B3"/>
    <w:rsid w:val="009A2451"/>
    <w:rsid w:val="009A3D6B"/>
    <w:rsid w:val="009A605C"/>
    <w:rsid w:val="009A61FA"/>
    <w:rsid w:val="009A7A21"/>
    <w:rsid w:val="009A7F2E"/>
    <w:rsid w:val="009B0F9B"/>
    <w:rsid w:val="009B21AA"/>
    <w:rsid w:val="009B38B9"/>
    <w:rsid w:val="009B4A26"/>
    <w:rsid w:val="009B57FF"/>
    <w:rsid w:val="009B62CF"/>
    <w:rsid w:val="009B66AD"/>
    <w:rsid w:val="009B6982"/>
    <w:rsid w:val="009B7909"/>
    <w:rsid w:val="009C0227"/>
    <w:rsid w:val="009C0931"/>
    <w:rsid w:val="009C1770"/>
    <w:rsid w:val="009C2293"/>
    <w:rsid w:val="009C2FED"/>
    <w:rsid w:val="009C4E54"/>
    <w:rsid w:val="009C66A4"/>
    <w:rsid w:val="009C6E61"/>
    <w:rsid w:val="009C7956"/>
    <w:rsid w:val="009C7DAB"/>
    <w:rsid w:val="009D05E5"/>
    <w:rsid w:val="009D0D15"/>
    <w:rsid w:val="009D1392"/>
    <w:rsid w:val="009D1926"/>
    <w:rsid w:val="009D2B22"/>
    <w:rsid w:val="009D59B6"/>
    <w:rsid w:val="009D636C"/>
    <w:rsid w:val="009D72A1"/>
    <w:rsid w:val="009D7DC7"/>
    <w:rsid w:val="009E17E0"/>
    <w:rsid w:val="009E1FB8"/>
    <w:rsid w:val="009E2223"/>
    <w:rsid w:val="009E3BA5"/>
    <w:rsid w:val="009E4EEB"/>
    <w:rsid w:val="009E4F47"/>
    <w:rsid w:val="009E6A25"/>
    <w:rsid w:val="009E7777"/>
    <w:rsid w:val="009F0FA0"/>
    <w:rsid w:val="009F3C48"/>
    <w:rsid w:val="00A00276"/>
    <w:rsid w:val="00A00BD8"/>
    <w:rsid w:val="00A01660"/>
    <w:rsid w:val="00A01CDD"/>
    <w:rsid w:val="00A02670"/>
    <w:rsid w:val="00A0285C"/>
    <w:rsid w:val="00A03100"/>
    <w:rsid w:val="00A03339"/>
    <w:rsid w:val="00A05C44"/>
    <w:rsid w:val="00A1260F"/>
    <w:rsid w:val="00A13CFE"/>
    <w:rsid w:val="00A13D93"/>
    <w:rsid w:val="00A142AE"/>
    <w:rsid w:val="00A14FAA"/>
    <w:rsid w:val="00A157AD"/>
    <w:rsid w:val="00A161D4"/>
    <w:rsid w:val="00A17D55"/>
    <w:rsid w:val="00A205CD"/>
    <w:rsid w:val="00A20A6E"/>
    <w:rsid w:val="00A21641"/>
    <w:rsid w:val="00A21C07"/>
    <w:rsid w:val="00A23250"/>
    <w:rsid w:val="00A24287"/>
    <w:rsid w:val="00A24B50"/>
    <w:rsid w:val="00A31DB8"/>
    <w:rsid w:val="00A32DAE"/>
    <w:rsid w:val="00A32E6F"/>
    <w:rsid w:val="00A33B23"/>
    <w:rsid w:val="00A33D41"/>
    <w:rsid w:val="00A3446F"/>
    <w:rsid w:val="00A37323"/>
    <w:rsid w:val="00A37890"/>
    <w:rsid w:val="00A41772"/>
    <w:rsid w:val="00A42748"/>
    <w:rsid w:val="00A429C3"/>
    <w:rsid w:val="00A44F8D"/>
    <w:rsid w:val="00A45A72"/>
    <w:rsid w:val="00A45F49"/>
    <w:rsid w:val="00A46738"/>
    <w:rsid w:val="00A51712"/>
    <w:rsid w:val="00A525A7"/>
    <w:rsid w:val="00A5369D"/>
    <w:rsid w:val="00A560E9"/>
    <w:rsid w:val="00A5651F"/>
    <w:rsid w:val="00A57063"/>
    <w:rsid w:val="00A57271"/>
    <w:rsid w:val="00A60855"/>
    <w:rsid w:val="00A60D5A"/>
    <w:rsid w:val="00A60D61"/>
    <w:rsid w:val="00A621C8"/>
    <w:rsid w:val="00A6241A"/>
    <w:rsid w:val="00A63A7A"/>
    <w:rsid w:val="00A64446"/>
    <w:rsid w:val="00A644A4"/>
    <w:rsid w:val="00A651BA"/>
    <w:rsid w:val="00A6764E"/>
    <w:rsid w:val="00A67CBB"/>
    <w:rsid w:val="00A7090D"/>
    <w:rsid w:val="00A71611"/>
    <w:rsid w:val="00A71A52"/>
    <w:rsid w:val="00A72BCE"/>
    <w:rsid w:val="00A732E9"/>
    <w:rsid w:val="00A7410F"/>
    <w:rsid w:val="00A75056"/>
    <w:rsid w:val="00A75A6C"/>
    <w:rsid w:val="00A76A77"/>
    <w:rsid w:val="00A77B3E"/>
    <w:rsid w:val="00A77D8B"/>
    <w:rsid w:val="00A8010F"/>
    <w:rsid w:val="00A80A19"/>
    <w:rsid w:val="00A817F8"/>
    <w:rsid w:val="00A82298"/>
    <w:rsid w:val="00A8399B"/>
    <w:rsid w:val="00A84EFD"/>
    <w:rsid w:val="00A8551E"/>
    <w:rsid w:val="00A86CCD"/>
    <w:rsid w:val="00A87156"/>
    <w:rsid w:val="00A875B3"/>
    <w:rsid w:val="00A87B7F"/>
    <w:rsid w:val="00A87DC2"/>
    <w:rsid w:val="00A914F5"/>
    <w:rsid w:val="00A91CC6"/>
    <w:rsid w:val="00A91FA5"/>
    <w:rsid w:val="00A92531"/>
    <w:rsid w:val="00A934C4"/>
    <w:rsid w:val="00A936BD"/>
    <w:rsid w:val="00A93D8C"/>
    <w:rsid w:val="00A958DA"/>
    <w:rsid w:val="00AA0980"/>
    <w:rsid w:val="00AA16DD"/>
    <w:rsid w:val="00AA1D2C"/>
    <w:rsid w:val="00AA2453"/>
    <w:rsid w:val="00AA24D2"/>
    <w:rsid w:val="00AA3311"/>
    <w:rsid w:val="00AA5980"/>
    <w:rsid w:val="00AA6456"/>
    <w:rsid w:val="00AA67D4"/>
    <w:rsid w:val="00AA6839"/>
    <w:rsid w:val="00AA725E"/>
    <w:rsid w:val="00AB02E8"/>
    <w:rsid w:val="00AB1400"/>
    <w:rsid w:val="00AB3E45"/>
    <w:rsid w:val="00AB40B6"/>
    <w:rsid w:val="00AB42BA"/>
    <w:rsid w:val="00AB4DFB"/>
    <w:rsid w:val="00AB50E4"/>
    <w:rsid w:val="00AB66C2"/>
    <w:rsid w:val="00AB695E"/>
    <w:rsid w:val="00AC0299"/>
    <w:rsid w:val="00AC1C5D"/>
    <w:rsid w:val="00AC272E"/>
    <w:rsid w:val="00AC2784"/>
    <w:rsid w:val="00AC357A"/>
    <w:rsid w:val="00AC3923"/>
    <w:rsid w:val="00AC4619"/>
    <w:rsid w:val="00AC5356"/>
    <w:rsid w:val="00AC7699"/>
    <w:rsid w:val="00AD1A84"/>
    <w:rsid w:val="00AD1F80"/>
    <w:rsid w:val="00AD2C6F"/>
    <w:rsid w:val="00AD422E"/>
    <w:rsid w:val="00AD491A"/>
    <w:rsid w:val="00AD568F"/>
    <w:rsid w:val="00AD7904"/>
    <w:rsid w:val="00AE1A50"/>
    <w:rsid w:val="00AE3AA2"/>
    <w:rsid w:val="00AE4665"/>
    <w:rsid w:val="00AE4E0D"/>
    <w:rsid w:val="00AE5685"/>
    <w:rsid w:val="00AE7829"/>
    <w:rsid w:val="00AF45F9"/>
    <w:rsid w:val="00AF65F4"/>
    <w:rsid w:val="00AF6C41"/>
    <w:rsid w:val="00AF6D08"/>
    <w:rsid w:val="00AF6DA1"/>
    <w:rsid w:val="00AF6EE7"/>
    <w:rsid w:val="00B004EE"/>
    <w:rsid w:val="00B00E20"/>
    <w:rsid w:val="00B00F2F"/>
    <w:rsid w:val="00B04695"/>
    <w:rsid w:val="00B05593"/>
    <w:rsid w:val="00B056A9"/>
    <w:rsid w:val="00B0574F"/>
    <w:rsid w:val="00B05A6B"/>
    <w:rsid w:val="00B05B67"/>
    <w:rsid w:val="00B07C77"/>
    <w:rsid w:val="00B10964"/>
    <w:rsid w:val="00B109FF"/>
    <w:rsid w:val="00B1209C"/>
    <w:rsid w:val="00B128C0"/>
    <w:rsid w:val="00B15A59"/>
    <w:rsid w:val="00B161C7"/>
    <w:rsid w:val="00B2138B"/>
    <w:rsid w:val="00B218FB"/>
    <w:rsid w:val="00B21A73"/>
    <w:rsid w:val="00B21AEC"/>
    <w:rsid w:val="00B21FC6"/>
    <w:rsid w:val="00B22799"/>
    <w:rsid w:val="00B244DF"/>
    <w:rsid w:val="00B2562F"/>
    <w:rsid w:val="00B2597B"/>
    <w:rsid w:val="00B25FA2"/>
    <w:rsid w:val="00B30156"/>
    <w:rsid w:val="00B323CC"/>
    <w:rsid w:val="00B32D94"/>
    <w:rsid w:val="00B33DD0"/>
    <w:rsid w:val="00B36EFC"/>
    <w:rsid w:val="00B40047"/>
    <w:rsid w:val="00B40CFF"/>
    <w:rsid w:val="00B41648"/>
    <w:rsid w:val="00B4229C"/>
    <w:rsid w:val="00B427E5"/>
    <w:rsid w:val="00B42BAF"/>
    <w:rsid w:val="00B43D24"/>
    <w:rsid w:val="00B43EB9"/>
    <w:rsid w:val="00B440C6"/>
    <w:rsid w:val="00B44914"/>
    <w:rsid w:val="00B46AF7"/>
    <w:rsid w:val="00B47442"/>
    <w:rsid w:val="00B47508"/>
    <w:rsid w:val="00B47A2F"/>
    <w:rsid w:val="00B47B30"/>
    <w:rsid w:val="00B5010E"/>
    <w:rsid w:val="00B524FE"/>
    <w:rsid w:val="00B52C51"/>
    <w:rsid w:val="00B52EDC"/>
    <w:rsid w:val="00B533D3"/>
    <w:rsid w:val="00B5552E"/>
    <w:rsid w:val="00B561D9"/>
    <w:rsid w:val="00B567E0"/>
    <w:rsid w:val="00B56C3A"/>
    <w:rsid w:val="00B57EEA"/>
    <w:rsid w:val="00B6090A"/>
    <w:rsid w:val="00B61399"/>
    <w:rsid w:val="00B6326F"/>
    <w:rsid w:val="00B6328E"/>
    <w:rsid w:val="00B63C6C"/>
    <w:rsid w:val="00B647D6"/>
    <w:rsid w:val="00B65093"/>
    <w:rsid w:val="00B66830"/>
    <w:rsid w:val="00B67CD1"/>
    <w:rsid w:val="00B67DAF"/>
    <w:rsid w:val="00B7220E"/>
    <w:rsid w:val="00B73810"/>
    <w:rsid w:val="00B740FB"/>
    <w:rsid w:val="00B74B49"/>
    <w:rsid w:val="00B750D3"/>
    <w:rsid w:val="00B75371"/>
    <w:rsid w:val="00B766EA"/>
    <w:rsid w:val="00B76919"/>
    <w:rsid w:val="00B80CBE"/>
    <w:rsid w:val="00B81221"/>
    <w:rsid w:val="00B81A7D"/>
    <w:rsid w:val="00B82605"/>
    <w:rsid w:val="00B83C62"/>
    <w:rsid w:val="00B85BF1"/>
    <w:rsid w:val="00B8664B"/>
    <w:rsid w:val="00B8773E"/>
    <w:rsid w:val="00B9006C"/>
    <w:rsid w:val="00B90A3A"/>
    <w:rsid w:val="00B91246"/>
    <w:rsid w:val="00B91E98"/>
    <w:rsid w:val="00B925B1"/>
    <w:rsid w:val="00B930D9"/>
    <w:rsid w:val="00B93AA5"/>
    <w:rsid w:val="00B9409A"/>
    <w:rsid w:val="00B963F1"/>
    <w:rsid w:val="00BA0D31"/>
    <w:rsid w:val="00BA1A8F"/>
    <w:rsid w:val="00BA3C21"/>
    <w:rsid w:val="00BA41C3"/>
    <w:rsid w:val="00BA4401"/>
    <w:rsid w:val="00BB0CFB"/>
    <w:rsid w:val="00BB1C3A"/>
    <w:rsid w:val="00BB1F67"/>
    <w:rsid w:val="00BB2594"/>
    <w:rsid w:val="00BB3FF3"/>
    <w:rsid w:val="00BB67B7"/>
    <w:rsid w:val="00BB73EF"/>
    <w:rsid w:val="00BB7503"/>
    <w:rsid w:val="00BC22DD"/>
    <w:rsid w:val="00BC2970"/>
    <w:rsid w:val="00BC4ECD"/>
    <w:rsid w:val="00BC4EE0"/>
    <w:rsid w:val="00BC5B4F"/>
    <w:rsid w:val="00BC6D42"/>
    <w:rsid w:val="00BC7C61"/>
    <w:rsid w:val="00BD0133"/>
    <w:rsid w:val="00BD02E1"/>
    <w:rsid w:val="00BD12A9"/>
    <w:rsid w:val="00BD14A4"/>
    <w:rsid w:val="00BD43BD"/>
    <w:rsid w:val="00BD4A57"/>
    <w:rsid w:val="00BD5CC0"/>
    <w:rsid w:val="00BD62FE"/>
    <w:rsid w:val="00BD6605"/>
    <w:rsid w:val="00BD6E89"/>
    <w:rsid w:val="00BD7AB3"/>
    <w:rsid w:val="00BE2414"/>
    <w:rsid w:val="00BE290E"/>
    <w:rsid w:val="00BE44B1"/>
    <w:rsid w:val="00BE6B9E"/>
    <w:rsid w:val="00BF01EA"/>
    <w:rsid w:val="00BF130F"/>
    <w:rsid w:val="00BF2103"/>
    <w:rsid w:val="00BF6E32"/>
    <w:rsid w:val="00BF7C0F"/>
    <w:rsid w:val="00C0580F"/>
    <w:rsid w:val="00C06864"/>
    <w:rsid w:val="00C074FA"/>
    <w:rsid w:val="00C104D9"/>
    <w:rsid w:val="00C10E54"/>
    <w:rsid w:val="00C1252C"/>
    <w:rsid w:val="00C131A4"/>
    <w:rsid w:val="00C1320E"/>
    <w:rsid w:val="00C13293"/>
    <w:rsid w:val="00C14C4B"/>
    <w:rsid w:val="00C14E49"/>
    <w:rsid w:val="00C16293"/>
    <w:rsid w:val="00C169D5"/>
    <w:rsid w:val="00C201AA"/>
    <w:rsid w:val="00C2025C"/>
    <w:rsid w:val="00C209CA"/>
    <w:rsid w:val="00C213F9"/>
    <w:rsid w:val="00C21BCE"/>
    <w:rsid w:val="00C2251B"/>
    <w:rsid w:val="00C22F4D"/>
    <w:rsid w:val="00C23499"/>
    <w:rsid w:val="00C23528"/>
    <w:rsid w:val="00C24114"/>
    <w:rsid w:val="00C24633"/>
    <w:rsid w:val="00C24C1C"/>
    <w:rsid w:val="00C26127"/>
    <w:rsid w:val="00C26294"/>
    <w:rsid w:val="00C27446"/>
    <w:rsid w:val="00C307D3"/>
    <w:rsid w:val="00C31290"/>
    <w:rsid w:val="00C33117"/>
    <w:rsid w:val="00C331A9"/>
    <w:rsid w:val="00C351EF"/>
    <w:rsid w:val="00C35B3B"/>
    <w:rsid w:val="00C36F68"/>
    <w:rsid w:val="00C3744D"/>
    <w:rsid w:val="00C37D35"/>
    <w:rsid w:val="00C406CF"/>
    <w:rsid w:val="00C434AE"/>
    <w:rsid w:val="00C44128"/>
    <w:rsid w:val="00C466FE"/>
    <w:rsid w:val="00C50590"/>
    <w:rsid w:val="00C54F3B"/>
    <w:rsid w:val="00C600B8"/>
    <w:rsid w:val="00C60744"/>
    <w:rsid w:val="00C63ACD"/>
    <w:rsid w:val="00C64211"/>
    <w:rsid w:val="00C64680"/>
    <w:rsid w:val="00C65FE5"/>
    <w:rsid w:val="00C6706D"/>
    <w:rsid w:val="00C67603"/>
    <w:rsid w:val="00C6780F"/>
    <w:rsid w:val="00C67D22"/>
    <w:rsid w:val="00C70FA8"/>
    <w:rsid w:val="00C72E6C"/>
    <w:rsid w:val="00C73715"/>
    <w:rsid w:val="00C76967"/>
    <w:rsid w:val="00C769AA"/>
    <w:rsid w:val="00C77015"/>
    <w:rsid w:val="00C80C27"/>
    <w:rsid w:val="00C81D00"/>
    <w:rsid w:val="00C830F6"/>
    <w:rsid w:val="00C8400F"/>
    <w:rsid w:val="00C8541C"/>
    <w:rsid w:val="00C854CD"/>
    <w:rsid w:val="00C854D8"/>
    <w:rsid w:val="00C911CA"/>
    <w:rsid w:val="00C928CF"/>
    <w:rsid w:val="00C92A42"/>
    <w:rsid w:val="00C946B5"/>
    <w:rsid w:val="00C9493D"/>
    <w:rsid w:val="00C94942"/>
    <w:rsid w:val="00C95553"/>
    <w:rsid w:val="00C95796"/>
    <w:rsid w:val="00C9601D"/>
    <w:rsid w:val="00C96A70"/>
    <w:rsid w:val="00C97130"/>
    <w:rsid w:val="00CA031E"/>
    <w:rsid w:val="00CA03B8"/>
    <w:rsid w:val="00CA09FE"/>
    <w:rsid w:val="00CA1E6F"/>
    <w:rsid w:val="00CA2E7E"/>
    <w:rsid w:val="00CA31F1"/>
    <w:rsid w:val="00CA4A17"/>
    <w:rsid w:val="00CA4E4A"/>
    <w:rsid w:val="00CA63C7"/>
    <w:rsid w:val="00CA6944"/>
    <w:rsid w:val="00CB05B8"/>
    <w:rsid w:val="00CB0E52"/>
    <w:rsid w:val="00CB3466"/>
    <w:rsid w:val="00CB5E72"/>
    <w:rsid w:val="00CB60B6"/>
    <w:rsid w:val="00CB62D5"/>
    <w:rsid w:val="00CC088A"/>
    <w:rsid w:val="00CC0B8C"/>
    <w:rsid w:val="00CC13FE"/>
    <w:rsid w:val="00CC3D70"/>
    <w:rsid w:val="00CC4299"/>
    <w:rsid w:val="00CC6045"/>
    <w:rsid w:val="00CC6822"/>
    <w:rsid w:val="00CD1337"/>
    <w:rsid w:val="00CD1698"/>
    <w:rsid w:val="00CD188B"/>
    <w:rsid w:val="00CD2281"/>
    <w:rsid w:val="00CD3370"/>
    <w:rsid w:val="00CD3D0C"/>
    <w:rsid w:val="00CD59CB"/>
    <w:rsid w:val="00CD5F07"/>
    <w:rsid w:val="00CD6627"/>
    <w:rsid w:val="00CD7421"/>
    <w:rsid w:val="00CD7E15"/>
    <w:rsid w:val="00CE1D12"/>
    <w:rsid w:val="00CE3034"/>
    <w:rsid w:val="00CE34C0"/>
    <w:rsid w:val="00CE4E31"/>
    <w:rsid w:val="00CE5381"/>
    <w:rsid w:val="00CE5467"/>
    <w:rsid w:val="00CE5B67"/>
    <w:rsid w:val="00CE7F54"/>
    <w:rsid w:val="00CF1D0C"/>
    <w:rsid w:val="00CF1E1D"/>
    <w:rsid w:val="00CF2E78"/>
    <w:rsid w:val="00CF2EDF"/>
    <w:rsid w:val="00CF45F0"/>
    <w:rsid w:val="00CF4F14"/>
    <w:rsid w:val="00CF5DD0"/>
    <w:rsid w:val="00CF5F48"/>
    <w:rsid w:val="00CF675F"/>
    <w:rsid w:val="00CF676E"/>
    <w:rsid w:val="00D00071"/>
    <w:rsid w:val="00D02398"/>
    <w:rsid w:val="00D03132"/>
    <w:rsid w:val="00D03EA6"/>
    <w:rsid w:val="00D046DF"/>
    <w:rsid w:val="00D04A59"/>
    <w:rsid w:val="00D05317"/>
    <w:rsid w:val="00D057F8"/>
    <w:rsid w:val="00D1058F"/>
    <w:rsid w:val="00D114E9"/>
    <w:rsid w:val="00D12CD2"/>
    <w:rsid w:val="00D12D2A"/>
    <w:rsid w:val="00D137B2"/>
    <w:rsid w:val="00D14B65"/>
    <w:rsid w:val="00D1628C"/>
    <w:rsid w:val="00D16F41"/>
    <w:rsid w:val="00D171E7"/>
    <w:rsid w:val="00D2009D"/>
    <w:rsid w:val="00D20E5E"/>
    <w:rsid w:val="00D21AE4"/>
    <w:rsid w:val="00D21B65"/>
    <w:rsid w:val="00D2233C"/>
    <w:rsid w:val="00D225B4"/>
    <w:rsid w:val="00D23AC6"/>
    <w:rsid w:val="00D240DF"/>
    <w:rsid w:val="00D25FB7"/>
    <w:rsid w:val="00D3078F"/>
    <w:rsid w:val="00D30ADC"/>
    <w:rsid w:val="00D30E5A"/>
    <w:rsid w:val="00D31E27"/>
    <w:rsid w:val="00D335E8"/>
    <w:rsid w:val="00D336D3"/>
    <w:rsid w:val="00D34EF3"/>
    <w:rsid w:val="00D35C01"/>
    <w:rsid w:val="00D370EE"/>
    <w:rsid w:val="00D4108B"/>
    <w:rsid w:val="00D41389"/>
    <w:rsid w:val="00D42260"/>
    <w:rsid w:val="00D43823"/>
    <w:rsid w:val="00D438D0"/>
    <w:rsid w:val="00D45126"/>
    <w:rsid w:val="00D46133"/>
    <w:rsid w:val="00D51156"/>
    <w:rsid w:val="00D52321"/>
    <w:rsid w:val="00D54069"/>
    <w:rsid w:val="00D5483E"/>
    <w:rsid w:val="00D54B63"/>
    <w:rsid w:val="00D54ECF"/>
    <w:rsid w:val="00D55FF8"/>
    <w:rsid w:val="00D56821"/>
    <w:rsid w:val="00D57627"/>
    <w:rsid w:val="00D57BC9"/>
    <w:rsid w:val="00D60B19"/>
    <w:rsid w:val="00D61E1C"/>
    <w:rsid w:val="00D6209E"/>
    <w:rsid w:val="00D621A0"/>
    <w:rsid w:val="00D63A42"/>
    <w:rsid w:val="00D64592"/>
    <w:rsid w:val="00D65AE6"/>
    <w:rsid w:val="00D701F0"/>
    <w:rsid w:val="00D70468"/>
    <w:rsid w:val="00D70E6D"/>
    <w:rsid w:val="00D72717"/>
    <w:rsid w:val="00D742E9"/>
    <w:rsid w:val="00D744E1"/>
    <w:rsid w:val="00D745E6"/>
    <w:rsid w:val="00D767A3"/>
    <w:rsid w:val="00D770F1"/>
    <w:rsid w:val="00D77526"/>
    <w:rsid w:val="00D775A4"/>
    <w:rsid w:val="00D777BE"/>
    <w:rsid w:val="00D77846"/>
    <w:rsid w:val="00D808A6"/>
    <w:rsid w:val="00D820B6"/>
    <w:rsid w:val="00D82BEA"/>
    <w:rsid w:val="00D835FD"/>
    <w:rsid w:val="00D8519E"/>
    <w:rsid w:val="00D8690D"/>
    <w:rsid w:val="00D873B5"/>
    <w:rsid w:val="00D92263"/>
    <w:rsid w:val="00D92F09"/>
    <w:rsid w:val="00D92F21"/>
    <w:rsid w:val="00D930EF"/>
    <w:rsid w:val="00D9340F"/>
    <w:rsid w:val="00D9398D"/>
    <w:rsid w:val="00D93E9C"/>
    <w:rsid w:val="00D94674"/>
    <w:rsid w:val="00D958DE"/>
    <w:rsid w:val="00DA0D90"/>
    <w:rsid w:val="00DA57C4"/>
    <w:rsid w:val="00DA6F32"/>
    <w:rsid w:val="00DB095F"/>
    <w:rsid w:val="00DB0AC2"/>
    <w:rsid w:val="00DB1929"/>
    <w:rsid w:val="00DB23B2"/>
    <w:rsid w:val="00DB46D6"/>
    <w:rsid w:val="00DB51E1"/>
    <w:rsid w:val="00DB5502"/>
    <w:rsid w:val="00DB55EB"/>
    <w:rsid w:val="00DB5FB2"/>
    <w:rsid w:val="00DB6042"/>
    <w:rsid w:val="00DB62C6"/>
    <w:rsid w:val="00DB657B"/>
    <w:rsid w:val="00DB68F2"/>
    <w:rsid w:val="00DB7249"/>
    <w:rsid w:val="00DC0EB6"/>
    <w:rsid w:val="00DC104D"/>
    <w:rsid w:val="00DC155F"/>
    <w:rsid w:val="00DC1985"/>
    <w:rsid w:val="00DC1D9B"/>
    <w:rsid w:val="00DC3917"/>
    <w:rsid w:val="00DC6527"/>
    <w:rsid w:val="00DC6CCD"/>
    <w:rsid w:val="00DC6D05"/>
    <w:rsid w:val="00DD1111"/>
    <w:rsid w:val="00DD1EDD"/>
    <w:rsid w:val="00DD2191"/>
    <w:rsid w:val="00DD3381"/>
    <w:rsid w:val="00DD3830"/>
    <w:rsid w:val="00DD4762"/>
    <w:rsid w:val="00DD506E"/>
    <w:rsid w:val="00DD56FD"/>
    <w:rsid w:val="00DD5B25"/>
    <w:rsid w:val="00DD657E"/>
    <w:rsid w:val="00DD7578"/>
    <w:rsid w:val="00DE1964"/>
    <w:rsid w:val="00DE26AE"/>
    <w:rsid w:val="00DE4B25"/>
    <w:rsid w:val="00DE5509"/>
    <w:rsid w:val="00DE5ED5"/>
    <w:rsid w:val="00DE63BD"/>
    <w:rsid w:val="00DE6A5B"/>
    <w:rsid w:val="00DE7A74"/>
    <w:rsid w:val="00DF08CC"/>
    <w:rsid w:val="00DF17F7"/>
    <w:rsid w:val="00DF1933"/>
    <w:rsid w:val="00DF1A8A"/>
    <w:rsid w:val="00DF5BC2"/>
    <w:rsid w:val="00DF63C3"/>
    <w:rsid w:val="00DF70A0"/>
    <w:rsid w:val="00DF7EFD"/>
    <w:rsid w:val="00E00C63"/>
    <w:rsid w:val="00E03535"/>
    <w:rsid w:val="00E04212"/>
    <w:rsid w:val="00E049E8"/>
    <w:rsid w:val="00E0524F"/>
    <w:rsid w:val="00E05E81"/>
    <w:rsid w:val="00E06BD3"/>
    <w:rsid w:val="00E077E8"/>
    <w:rsid w:val="00E1073B"/>
    <w:rsid w:val="00E108AE"/>
    <w:rsid w:val="00E11112"/>
    <w:rsid w:val="00E1155E"/>
    <w:rsid w:val="00E126EA"/>
    <w:rsid w:val="00E12A5D"/>
    <w:rsid w:val="00E1332A"/>
    <w:rsid w:val="00E13DCE"/>
    <w:rsid w:val="00E1489A"/>
    <w:rsid w:val="00E1501A"/>
    <w:rsid w:val="00E16BE6"/>
    <w:rsid w:val="00E1746E"/>
    <w:rsid w:val="00E17473"/>
    <w:rsid w:val="00E175B4"/>
    <w:rsid w:val="00E17935"/>
    <w:rsid w:val="00E205F5"/>
    <w:rsid w:val="00E20664"/>
    <w:rsid w:val="00E20BF8"/>
    <w:rsid w:val="00E21049"/>
    <w:rsid w:val="00E21BF3"/>
    <w:rsid w:val="00E23598"/>
    <w:rsid w:val="00E24203"/>
    <w:rsid w:val="00E25EA9"/>
    <w:rsid w:val="00E27383"/>
    <w:rsid w:val="00E27913"/>
    <w:rsid w:val="00E27B0B"/>
    <w:rsid w:val="00E30C92"/>
    <w:rsid w:val="00E31061"/>
    <w:rsid w:val="00E317D4"/>
    <w:rsid w:val="00E34D05"/>
    <w:rsid w:val="00E36158"/>
    <w:rsid w:val="00E3767C"/>
    <w:rsid w:val="00E37AD9"/>
    <w:rsid w:val="00E40995"/>
    <w:rsid w:val="00E417A5"/>
    <w:rsid w:val="00E431D2"/>
    <w:rsid w:val="00E433BA"/>
    <w:rsid w:val="00E459F9"/>
    <w:rsid w:val="00E45A6D"/>
    <w:rsid w:val="00E45C42"/>
    <w:rsid w:val="00E45C65"/>
    <w:rsid w:val="00E4641F"/>
    <w:rsid w:val="00E46843"/>
    <w:rsid w:val="00E47693"/>
    <w:rsid w:val="00E51C6A"/>
    <w:rsid w:val="00E52612"/>
    <w:rsid w:val="00E52933"/>
    <w:rsid w:val="00E5316C"/>
    <w:rsid w:val="00E53435"/>
    <w:rsid w:val="00E55184"/>
    <w:rsid w:val="00E55265"/>
    <w:rsid w:val="00E6182B"/>
    <w:rsid w:val="00E61BFF"/>
    <w:rsid w:val="00E64784"/>
    <w:rsid w:val="00E66015"/>
    <w:rsid w:val="00E664FD"/>
    <w:rsid w:val="00E720A3"/>
    <w:rsid w:val="00E7349A"/>
    <w:rsid w:val="00E73A10"/>
    <w:rsid w:val="00E760B5"/>
    <w:rsid w:val="00E766A3"/>
    <w:rsid w:val="00E77DE3"/>
    <w:rsid w:val="00E80510"/>
    <w:rsid w:val="00E806E2"/>
    <w:rsid w:val="00E80D9B"/>
    <w:rsid w:val="00E80EAE"/>
    <w:rsid w:val="00E80FED"/>
    <w:rsid w:val="00E81122"/>
    <w:rsid w:val="00E8128B"/>
    <w:rsid w:val="00E81ADC"/>
    <w:rsid w:val="00E81B73"/>
    <w:rsid w:val="00E82ED2"/>
    <w:rsid w:val="00E82FB9"/>
    <w:rsid w:val="00E85006"/>
    <w:rsid w:val="00E85888"/>
    <w:rsid w:val="00E8627A"/>
    <w:rsid w:val="00E863A7"/>
    <w:rsid w:val="00E87127"/>
    <w:rsid w:val="00E87A4B"/>
    <w:rsid w:val="00E914F3"/>
    <w:rsid w:val="00E92966"/>
    <w:rsid w:val="00E94624"/>
    <w:rsid w:val="00E9674E"/>
    <w:rsid w:val="00E967DD"/>
    <w:rsid w:val="00E970C9"/>
    <w:rsid w:val="00E9715A"/>
    <w:rsid w:val="00E97EA0"/>
    <w:rsid w:val="00EA0DB1"/>
    <w:rsid w:val="00EA1B7F"/>
    <w:rsid w:val="00EA3A1F"/>
    <w:rsid w:val="00EA47A5"/>
    <w:rsid w:val="00EA4D1C"/>
    <w:rsid w:val="00EA58C6"/>
    <w:rsid w:val="00EA7252"/>
    <w:rsid w:val="00EA7673"/>
    <w:rsid w:val="00EB1150"/>
    <w:rsid w:val="00EB1D2E"/>
    <w:rsid w:val="00EB1EC2"/>
    <w:rsid w:val="00EB4147"/>
    <w:rsid w:val="00EB4BF0"/>
    <w:rsid w:val="00EB5A72"/>
    <w:rsid w:val="00EB5DC8"/>
    <w:rsid w:val="00EC1410"/>
    <w:rsid w:val="00EC3095"/>
    <w:rsid w:val="00EC3B5B"/>
    <w:rsid w:val="00EC661E"/>
    <w:rsid w:val="00EC711A"/>
    <w:rsid w:val="00EC7383"/>
    <w:rsid w:val="00ED04CB"/>
    <w:rsid w:val="00ED1EE5"/>
    <w:rsid w:val="00ED2162"/>
    <w:rsid w:val="00ED6178"/>
    <w:rsid w:val="00ED6559"/>
    <w:rsid w:val="00ED6969"/>
    <w:rsid w:val="00ED6E18"/>
    <w:rsid w:val="00EE10BB"/>
    <w:rsid w:val="00EE2959"/>
    <w:rsid w:val="00EE3BE8"/>
    <w:rsid w:val="00EE49D6"/>
    <w:rsid w:val="00EE5325"/>
    <w:rsid w:val="00EE53B9"/>
    <w:rsid w:val="00EE5998"/>
    <w:rsid w:val="00EE697C"/>
    <w:rsid w:val="00EE699D"/>
    <w:rsid w:val="00EF22E8"/>
    <w:rsid w:val="00EF4EB4"/>
    <w:rsid w:val="00EF5056"/>
    <w:rsid w:val="00EF53F8"/>
    <w:rsid w:val="00EF7E4C"/>
    <w:rsid w:val="00F01770"/>
    <w:rsid w:val="00F02BE4"/>
    <w:rsid w:val="00F031AC"/>
    <w:rsid w:val="00F037CB"/>
    <w:rsid w:val="00F040B4"/>
    <w:rsid w:val="00F040F2"/>
    <w:rsid w:val="00F04A58"/>
    <w:rsid w:val="00F066D7"/>
    <w:rsid w:val="00F07147"/>
    <w:rsid w:val="00F103F4"/>
    <w:rsid w:val="00F11296"/>
    <w:rsid w:val="00F11407"/>
    <w:rsid w:val="00F11C46"/>
    <w:rsid w:val="00F12DEF"/>
    <w:rsid w:val="00F14321"/>
    <w:rsid w:val="00F149D5"/>
    <w:rsid w:val="00F16022"/>
    <w:rsid w:val="00F16809"/>
    <w:rsid w:val="00F16984"/>
    <w:rsid w:val="00F16B83"/>
    <w:rsid w:val="00F17A35"/>
    <w:rsid w:val="00F20375"/>
    <w:rsid w:val="00F20983"/>
    <w:rsid w:val="00F20F03"/>
    <w:rsid w:val="00F21F95"/>
    <w:rsid w:val="00F22055"/>
    <w:rsid w:val="00F231EB"/>
    <w:rsid w:val="00F250E7"/>
    <w:rsid w:val="00F2531D"/>
    <w:rsid w:val="00F27124"/>
    <w:rsid w:val="00F27365"/>
    <w:rsid w:val="00F279AD"/>
    <w:rsid w:val="00F27D36"/>
    <w:rsid w:val="00F32328"/>
    <w:rsid w:val="00F32783"/>
    <w:rsid w:val="00F34490"/>
    <w:rsid w:val="00F3575E"/>
    <w:rsid w:val="00F37418"/>
    <w:rsid w:val="00F40991"/>
    <w:rsid w:val="00F42075"/>
    <w:rsid w:val="00F421A1"/>
    <w:rsid w:val="00F44175"/>
    <w:rsid w:val="00F451BE"/>
    <w:rsid w:val="00F466F7"/>
    <w:rsid w:val="00F476FA"/>
    <w:rsid w:val="00F47D3A"/>
    <w:rsid w:val="00F503C8"/>
    <w:rsid w:val="00F506DD"/>
    <w:rsid w:val="00F51123"/>
    <w:rsid w:val="00F5136D"/>
    <w:rsid w:val="00F51B9A"/>
    <w:rsid w:val="00F51D37"/>
    <w:rsid w:val="00F52107"/>
    <w:rsid w:val="00F52EA9"/>
    <w:rsid w:val="00F52F9E"/>
    <w:rsid w:val="00F549F4"/>
    <w:rsid w:val="00F55205"/>
    <w:rsid w:val="00F557F7"/>
    <w:rsid w:val="00F55EF2"/>
    <w:rsid w:val="00F56851"/>
    <w:rsid w:val="00F5686B"/>
    <w:rsid w:val="00F60C6D"/>
    <w:rsid w:val="00F626F4"/>
    <w:rsid w:val="00F628D9"/>
    <w:rsid w:val="00F62A18"/>
    <w:rsid w:val="00F6306B"/>
    <w:rsid w:val="00F640AE"/>
    <w:rsid w:val="00F70071"/>
    <w:rsid w:val="00F718E3"/>
    <w:rsid w:val="00F72017"/>
    <w:rsid w:val="00F7230F"/>
    <w:rsid w:val="00F72E32"/>
    <w:rsid w:val="00F72FB1"/>
    <w:rsid w:val="00F73FD1"/>
    <w:rsid w:val="00F74041"/>
    <w:rsid w:val="00F765AD"/>
    <w:rsid w:val="00F76B4D"/>
    <w:rsid w:val="00F771D2"/>
    <w:rsid w:val="00F77DBD"/>
    <w:rsid w:val="00F80E28"/>
    <w:rsid w:val="00F82C71"/>
    <w:rsid w:val="00F84330"/>
    <w:rsid w:val="00F84360"/>
    <w:rsid w:val="00F847A2"/>
    <w:rsid w:val="00F85769"/>
    <w:rsid w:val="00F8578C"/>
    <w:rsid w:val="00F858C1"/>
    <w:rsid w:val="00F85EA4"/>
    <w:rsid w:val="00F863EE"/>
    <w:rsid w:val="00F87065"/>
    <w:rsid w:val="00F9072B"/>
    <w:rsid w:val="00F91523"/>
    <w:rsid w:val="00F92A8A"/>
    <w:rsid w:val="00F92E03"/>
    <w:rsid w:val="00F9360B"/>
    <w:rsid w:val="00F94330"/>
    <w:rsid w:val="00FA1A6C"/>
    <w:rsid w:val="00FA1F7A"/>
    <w:rsid w:val="00FA2265"/>
    <w:rsid w:val="00FA44F8"/>
    <w:rsid w:val="00FA4853"/>
    <w:rsid w:val="00FB02F2"/>
    <w:rsid w:val="00FB1D27"/>
    <w:rsid w:val="00FB2B2B"/>
    <w:rsid w:val="00FB37F0"/>
    <w:rsid w:val="00FB3A6A"/>
    <w:rsid w:val="00FB411F"/>
    <w:rsid w:val="00FB4FBF"/>
    <w:rsid w:val="00FB6252"/>
    <w:rsid w:val="00FB66B4"/>
    <w:rsid w:val="00FB6DAE"/>
    <w:rsid w:val="00FB7012"/>
    <w:rsid w:val="00FB797D"/>
    <w:rsid w:val="00FC2DF7"/>
    <w:rsid w:val="00FC30AF"/>
    <w:rsid w:val="00FC4A36"/>
    <w:rsid w:val="00FC4DC4"/>
    <w:rsid w:val="00FC501E"/>
    <w:rsid w:val="00FC5836"/>
    <w:rsid w:val="00FC7B36"/>
    <w:rsid w:val="00FD01C7"/>
    <w:rsid w:val="00FD26E9"/>
    <w:rsid w:val="00FD279D"/>
    <w:rsid w:val="00FD2C81"/>
    <w:rsid w:val="00FD2F56"/>
    <w:rsid w:val="00FD3088"/>
    <w:rsid w:val="00FD67A9"/>
    <w:rsid w:val="00FD6A10"/>
    <w:rsid w:val="00FE0A18"/>
    <w:rsid w:val="00FE11DF"/>
    <w:rsid w:val="00FE11EA"/>
    <w:rsid w:val="00FE1B9B"/>
    <w:rsid w:val="00FE24F8"/>
    <w:rsid w:val="00FE31FF"/>
    <w:rsid w:val="00FE4AE0"/>
    <w:rsid w:val="00FE6398"/>
    <w:rsid w:val="00FE6DC2"/>
    <w:rsid w:val="00FE75E6"/>
    <w:rsid w:val="00FF0EB9"/>
    <w:rsid w:val="00FF125D"/>
    <w:rsid w:val="00FF28D0"/>
    <w:rsid w:val="00FF345D"/>
    <w:rsid w:val="00FF357C"/>
    <w:rsid w:val="00FF3C0F"/>
    <w:rsid w:val="00FF4B76"/>
    <w:rsid w:val="00FF4B7C"/>
    <w:rsid w:val="00FF551E"/>
    <w:rsid w:val="00FF565B"/>
    <w:rsid w:val="00FF566D"/>
    <w:rsid w:val="00FF5C06"/>
    <w:rsid w:val="00FF6594"/>
    <w:rsid w:val="00FF6961"/>
    <w:rsid w:val="00FF6F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white,#cfe2f3,#d9ead3,#f8f8f8"/>
    </o:shapedefaults>
    <o:shapelayout v:ext="edit">
      <o:idmap v:ext="edit" data="1"/>
    </o:shapelayout>
  </w:shapeDefaults>
  <w:decimalSymbol w:val=","/>
  <w:listSeparator w:val=";"/>
  <w14:docId w14:val="78F0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en-US"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46E"/>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58246E"/>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58246E"/>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58246E"/>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58246E"/>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58246E"/>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58246E"/>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46E"/>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58246E"/>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58246E"/>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58246E"/>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58246E"/>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58246E"/>
    <w:rPr>
      <w:rFonts w:asciiTheme="minorHAnsi" w:eastAsiaTheme="minorEastAsia" w:hAnsiTheme="minorHAnsi" w:cstheme="minorBidi"/>
      <w:b/>
      <w:bCs/>
      <w:color w:val="000000"/>
    </w:rPr>
  </w:style>
  <w:style w:type="paragraph" w:styleId="Title">
    <w:name w:val="Title"/>
    <w:link w:val="TitleChar"/>
    <w:uiPriority w:val="10"/>
    <w:qFormat/>
    <w:rsid w:val="00D34EF3"/>
    <w:pPr>
      <w:keepNext/>
      <w:keepLines/>
      <w:jc w:val="center"/>
    </w:pPr>
    <w:rPr>
      <w:rFonts w:asciiTheme="majorHAnsi" w:eastAsiaTheme="majorEastAsia" w:hAnsiTheme="majorHAnsi" w:cstheme="majorBidi"/>
      <w:bCs/>
      <w:color w:val="000000"/>
      <w:kern w:val="28"/>
      <w:sz w:val="36"/>
      <w:szCs w:val="32"/>
    </w:rPr>
  </w:style>
  <w:style w:type="character" w:customStyle="1" w:styleId="TitleChar">
    <w:name w:val="Title Char"/>
    <w:basedOn w:val="DefaultParagraphFont"/>
    <w:link w:val="Title"/>
    <w:uiPriority w:val="10"/>
    <w:rsid w:val="00D34EF3"/>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58246E"/>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58246E"/>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00038D"/>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58246E"/>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AD568F"/>
    <w:pPr>
      <w:tabs>
        <w:tab w:val="right" w:leader="dot" w:pos="10790"/>
      </w:tabs>
    </w:pPr>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58246E"/>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customStyle="1" w:styleId="Drawing">
    <w:name w:val="Drawing"/>
    <w:basedOn w:val="Normal"/>
    <w:link w:val="DrawingChar"/>
    <w:qFormat/>
    <w:rsid w:val="0058246E"/>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58246E"/>
    <w:rPr>
      <w:rFonts w:ascii="Verdana" w:hAnsi="Verdana" w:cs="Arial"/>
      <w:color w:val="000000"/>
      <w:sz w:val="16"/>
      <w:szCs w:val="18"/>
      <w:lang w:val="en-US"/>
    </w:rPr>
  </w:style>
  <w:style w:type="paragraph" w:styleId="BodyText">
    <w:name w:val="Body Text"/>
    <w:basedOn w:val="Normal"/>
    <w:link w:val="BodyTextChar"/>
    <w:unhideWhenUsed/>
    <w:rsid w:val="00A5651F"/>
    <w:pPr>
      <w:spacing w:after="120"/>
    </w:pPr>
  </w:style>
  <w:style w:type="character" w:customStyle="1" w:styleId="BodyTextChar">
    <w:name w:val="Body Text Char"/>
    <w:basedOn w:val="DefaultParagraphFont"/>
    <w:link w:val="BodyText"/>
    <w:rsid w:val="00A5651F"/>
    <w:rPr>
      <w:rFonts w:asciiTheme="majorHAnsi" w:hAnsiTheme="majorHAnsi" w:cs="Arial"/>
      <w:color w:val="000000"/>
    </w:rPr>
  </w:style>
  <w:style w:type="paragraph" w:styleId="NoSpacing">
    <w:name w:val="No Spacing"/>
    <w:link w:val="NoSpacingChar"/>
    <w:uiPriority w:val="1"/>
    <w:qFormat/>
    <w:locked/>
    <w:rsid w:val="0058246E"/>
    <w:pPr>
      <w:spacing w:after="0" w:line="240" w:lineRule="auto"/>
    </w:pPr>
    <w:rPr>
      <w:rFonts w:asciiTheme="majorHAnsi" w:hAnsiTheme="majorHAnsi" w:cs="Arial"/>
      <w:color w:val="000000"/>
    </w:rPr>
  </w:style>
  <w:style w:type="character" w:customStyle="1" w:styleId="NoSpacingChar">
    <w:name w:val="No Spacing Char"/>
    <w:basedOn w:val="DefaultParagraphFont"/>
    <w:link w:val="NoSpacing"/>
    <w:uiPriority w:val="1"/>
    <w:rsid w:val="0058246E"/>
    <w:rPr>
      <w:rFonts w:asciiTheme="majorHAnsi" w:hAnsiTheme="majorHAnsi" w:cs="Arial"/>
      <w:color w:val="000000"/>
    </w:rPr>
  </w:style>
  <w:style w:type="character" w:styleId="BookTitle">
    <w:name w:val="Book Title"/>
    <w:uiPriority w:val="33"/>
    <w:qFormat/>
    <w:locked/>
    <w:rsid w:val="0058246E"/>
    <w:rPr>
      <w:rFonts w:asciiTheme="majorHAnsi" w:hAnsiTheme="majorHAnsi"/>
      <w:sz w:val="52"/>
      <w:szCs w:val="52"/>
      <w:lang w:val="en-US"/>
    </w:rPr>
  </w:style>
  <w:style w:type="character" w:customStyle="1" w:styleId="jlqj4b">
    <w:name w:val="jlqj4b"/>
    <w:basedOn w:val="DefaultParagraphFont"/>
    <w:rsid w:val="00CD2281"/>
  </w:style>
  <w:style w:type="character" w:customStyle="1" w:styleId="kgnlhe">
    <w:name w:val="kgnlhe"/>
    <w:basedOn w:val="DefaultParagraphFont"/>
    <w:rsid w:val="00F20375"/>
  </w:style>
  <w:style w:type="character" w:customStyle="1" w:styleId="UnresolvedMention1">
    <w:name w:val="Unresolved Mention1"/>
    <w:basedOn w:val="DefaultParagraphFont"/>
    <w:uiPriority w:val="99"/>
    <w:semiHidden/>
    <w:unhideWhenUsed/>
    <w:rsid w:val="000C7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9744">
      <w:bodyDiv w:val="1"/>
      <w:marLeft w:val="0"/>
      <w:marRight w:val="0"/>
      <w:marTop w:val="0"/>
      <w:marBottom w:val="0"/>
      <w:divBdr>
        <w:top w:val="none" w:sz="0" w:space="0" w:color="auto"/>
        <w:left w:val="none" w:sz="0" w:space="0" w:color="auto"/>
        <w:bottom w:val="none" w:sz="0" w:space="0" w:color="auto"/>
        <w:right w:val="none" w:sz="0" w:space="0" w:color="auto"/>
      </w:divBdr>
      <w:divsChild>
        <w:div w:id="1409884881">
          <w:marLeft w:val="1166"/>
          <w:marRight w:val="0"/>
          <w:marTop w:val="0"/>
          <w:marBottom w:val="0"/>
          <w:divBdr>
            <w:top w:val="none" w:sz="0" w:space="0" w:color="auto"/>
            <w:left w:val="none" w:sz="0" w:space="0" w:color="auto"/>
            <w:bottom w:val="none" w:sz="0" w:space="0" w:color="auto"/>
            <w:right w:val="none" w:sz="0" w:space="0" w:color="auto"/>
          </w:divBdr>
        </w:div>
        <w:div w:id="1788087521">
          <w:marLeft w:val="1166"/>
          <w:marRight w:val="0"/>
          <w:marTop w:val="0"/>
          <w:marBottom w:val="0"/>
          <w:divBdr>
            <w:top w:val="none" w:sz="0" w:space="0" w:color="auto"/>
            <w:left w:val="none" w:sz="0" w:space="0" w:color="auto"/>
            <w:bottom w:val="none" w:sz="0" w:space="0" w:color="auto"/>
            <w:right w:val="none" w:sz="0" w:space="0" w:color="auto"/>
          </w:divBdr>
        </w:div>
        <w:div w:id="549223533">
          <w:marLeft w:val="1166"/>
          <w:marRight w:val="0"/>
          <w:marTop w:val="0"/>
          <w:marBottom w:val="0"/>
          <w:divBdr>
            <w:top w:val="none" w:sz="0" w:space="0" w:color="auto"/>
            <w:left w:val="none" w:sz="0" w:space="0" w:color="auto"/>
            <w:bottom w:val="none" w:sz="0" w:space="0" w:color="auto"/>
            <w:right w:val="none" w:sz="0" w:space="0" w:color="auto"/>
          </w:divBdr>
        </w:div>
      </w:divsChild>
    </w:div>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823083911">
      <w:bodyDiv w:val="1"/>
      <w:marLeft w:val="0"/>
      <w:marRight w:val="0"/>
      <w:marTop w:val="0"/>
      <w:marBottom w:val="0"/>
      <w:divBdr>
        <w:top w:val="none" w:sz="0" w:space="0" w:color="auto"/>
        <w:left w:val="none" w:sz="0" w:space="0" w:color="auto"/>
        <w:bottom w:val="none" w:sz="0" w:space="0" w:color="auto"/>
        <w:right w:val="none" w:sz="0" w:space="0" w:color="auto"/>
      </w:divBdr>
      <w:divsChild>
        <w:div w:id="1377048015">
          <w:marLeft w:val="1166"/>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122304911">
      <w:bodyDiv w:val="1"/>
      <w:marLeft w:val="0"/>
      <w:marRight w:val="0"/>
      <w:marTop w:val="0"/>
      <w:marBottom w:val="0"/>
      <w:divBdr>
        <w:top w:val="none" w:sz="0" w:space="0" w:color="auto"/>
        <w:left w:val="none" w:sz="0" w:space="0" w:color="auto"/>
        <w:bottom w:val="none" w:sz="0" w:space="0" w:color="auto"/>
        <w:right w:val="none" w:sz="0" w:space="0" w:color="auto"/>
      </w:divBdr>
      <w:divsChild>
        <w:div w:id="2112630212">
          <w:marLeft w:val="1166"/>
          <w:marRight w:val="0"/>
          <w:marTop w:val="0"/>
          <w:marBottom w:val="0"/>
          <w:divBdr>
            <w:top w:val="none" w:sz="0" w:space="0" w:color="auto"/>
            <w:left w:val="none" w:sz="0" w:space="0" w:color="auto"/>
            <w:bottom w:val="none" w:sz="0" w:space="0" w:color="auto"/>
            <w:right w:val="none" w:sz="0" w:space="0" w:color="auto"/>
          </w:divBdr>
        </w:div>
      </w:divsChild>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istributed_hash_table" TargetMode="External"/><Relationship Id="rId13" Type="http://schemas.openxmlformats.org/officeDocument/2006/relationships/hyperlink" Target="https://en.wikipedia.org/wiki/Distributed_hash_tabl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Distributed_hash_table" TargetMode="External"/><Relationship Id="rId17" Type="http://schemas.openxmlformats.org/officeDocument/2006/relationships/hyperlink" Target="una://publisher.com/" TargetMode="External"/><Relationship Id="rId2" Type="http://schemas.openxmlformats.org/officeDocument/2006/relationships/numbering" Target="numbering.xml"/><Relationship Id="rId16" Type="http://schemas.openxmlformats.org/officeDocument/2006/relationships/hyperlink" Target="una://publisher.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stributed_hash_table" TargetMode="External"/><Relationship Id="rId5" Type="http://schemas.openxmlformats.org/officeDocument/2006/relationships/webSettings" Target="webSettings.xml"/><Relationship Id="rId15" Type="http://schemas.openxmlformats.org/officeDocument/2006/relationships/hyperlink" Target="https://en.wikipedia.org/wiki/Distributed_hash_table" TargetMode="External"/><Relationship Id="rId10" Type="http://schemas.openxmlformats.org/officeDocument/2006/relationships/hyperlink" Target="https://en.wikipedia.org/wiki/Distributed_hash_tabl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Distributed_hash_table" TargetMode="External"/><Relationship Id="rId14" Type="http://schemas.openxmlformats.org/officeDocument/2006/relationships/hyperlink" Target="https://en.wikipedia.org/wiki/Distributed_hash_table"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95CD5997-65D0-4E61-86E6-9E294306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23</Words>
  <Characters>16662</Characters>
  <Application>Microsoft Office Word</Application>
  <DocSecurity>0</DocSecurity>
  <Lines>138</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1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cp:lastModifiedBy/>
  <cp:revision>1</cp:revision>
  <dcterms:created xsi:type="dcterms:W3CDTF">2021-05-03T12:00:00Z</dcterms:created>
  <dcterms:modified xsi:type="dcterms:W3CDTF">2024-11-13T22:44:00Z</dcterms:modified>
</cp:coreProperties>
</file>